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6A48" w14:textId="526FC629" w:rsidR="009E4786" w:rsidRDefault="000B6168" w:rsidP="006A401E">
      <w:pPr>
        <w:pStyle w:val="NoSpacing"/>
        <w:spacing w:after="240"/>
        <w:rPr>
          <w:rFonts w:eastAsiaTheme="minorHAnsi" w:cs="Times New Roman"/>
        </w:rPr>
      </w:pPr>
      <w:r>
        <w:rPr>
          <w:noProof/>
          <w:lang w:val="en-IN" w:eastAsia="en-IN"/>
        </w:rPr>
        <mc:AlternateContent>
          <mc:Choice Requires="wpg">
            <w:drawing>
              <wp:anchor distT="0" distB="0" distL="114300" distR="114300" simplePos="0" relativeHeight="251645952" behindDoc="1" locked="0" layoutInCell="1" allowOverlap="1" wp14:anchorId="2511EE9C" wp14:editId="2DD3360E">
                <wp:simplePos x="0" y="0"/>
                <wp:positionH relativeFrom="page">
                  <wp:posOffset>558800</wp:posOffset>
                </wp:positionH>
                <wp:positionV relativeFrom="page">
                  <wp:posOffset>313266</wp:posOffset>
                </wp:positionV>
                <wp:extent cx="2420056" cy="9440333"/>
                <wp:effectExtent l="0" t="0" r="18415" b="889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0056" cy="9440333"/>
                          <a:chOff x="0" y="0"/>
                          <a:chExt cx="2133600" cy="9125712"/>
                        </a:xfrm>
                      </wpg:grpSpPr>
                      <wps:wsp>
                        <wps:cNvPr id="39" name="Rectangle 3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0" name="Group 40"/>
                        <wpg:cNvGrpSpPr/>
                        <wpg:grpSpPr>
                          <a:xfrm>
                            <a:off x="76200" y="4210050"/>
                            <a:ext cx="2057400" cy="4910328"/>
                            <a:chOff x="80645" y="4211812"/>
                            <a:chExt cx="1306273" cy="3121026"/>
                          </a:xfrm>
                        </wpg:grpSpPr>
                        <wpg:grpSp>
                          <wpg:cNvPr id="41" name="Group 41"/>
                          <wpg:cNvGrpSpPr>
                            <a:grpSpLocks noChangeAspect="1"/>
                          </wpg:cNvGrpSpPr>
                          <wpg:grpSpPr>
                            <a:xfrm>
                              <a:off x="141062" y="4211812"/>
                              <a:ext cx="1047750" cy="3121026"/>
                              <a:chOff x="141062" y="4211812"/>
                              <a:chExt cx="1047750" cy="3121026"/>
                            </a:xfrm>
                          </wpg:grpSpPr>
                          <wps:wsp>
                            <wps:cNvPr id="42" name="Freeform 11"/>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3" name="Freeform 12"/>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 name="Freeform 13"/>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 name="Freeform 14"/>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 name="Freeform 15"/>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7" name="Freeform 16"/>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8" name="Freeform 17"/>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9" name="Freeform 18"/>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19"/>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1" name="Freeform 2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2" name="Freeform 21"/>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3" name="Freeform 22"/>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54" name="Group 54"/>
                          <wpg:cNvGrpSpPr>
                            <a:grpSpLocks noChangeAspect="1"/>
                          </wpg:cNvGrpSpPr>
                          <wpg:grpSpPr>
                            <a:xfrm>
                              <a:off x="80645" y="4826972"/>
                              <a:ext cx="1306273" cy="2505863"/>
                              <a:chOff x="80645" y="4649964"/>
                              <a:chExt cx="874712" cy="1677988"/>
                            </a:xfrm>
                          </wpg:grpSpPr>
                          <wps:wsp>
                            <wps:cNvPr id="55" name="Freeform 24"/>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6" name="Freeform 25"/>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7" name="Freeform 2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27"/>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28"/>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29"/>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30"/>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31"/>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32"/>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2" name="Freeform 33"/>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3" name="Freeform 3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6B528665" id="Group 37" o:spid="_x0000_s1026" style="position:absolute;margin-left:44pt;margin-top:24.65pt;width:190.55pt;height:743.35pt;z-index:-251670528;mso-position-horizontal-relative:page;mso-position-vertical-relative:page"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">
                <v:rect id="Rectangle 3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" fillcolor="#44546a [3215]" stroked="f" strokeweight="1pt"/>
                <v:group id="Group 40"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11"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2"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3"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5"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6"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17"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18"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9"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" path="m,l31,65r-8,l,xe" fillcolor="#44546a [3215]" strokecolor="#44546a [3215]" strokeweight="0">
                      <v:path arrowok="t" o:connecttype="custom" o:connectlocs="0,0;49213,103188;36513,103188;0,0" o:connectangles="0,0,0,0"/>
                    </v:shape>
                    <v:shape id="Freeform 21"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22"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qMPxQAAANsAAAAPAAAAZHJzL2Rvd25yZXYueG1sRI9Ba8JA&#10;FITvBf/D8gre6qaK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D66qMP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54"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o:lock v:ext="edit" aspectratio="t"/>
                    <v:shape id="Freeform 24"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5"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6"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7"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8"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29"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reeform 30"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1"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2"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kmxQAAANsAAAAPAAAAZHJzL2Rvd25yZXYueG1sRI9BawIx&#10;FITvQv9DeEIvRbO2YH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BIE5km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33"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34"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sdt>
      <w:sdtPr>
        <w:rPr>
          <w:rFonts w:eastAsiaTheme="minorHAnsi"/>
          <w:sz w:val="24"/>
          <w:lang w:val="en-IN"/>
        </w:rPr>
        <w:id w:val="714851641"/>
        <w:docPartObj>
          <w:docPartGallery w:val="Cover Pages"/>
          <w:docPartUnique/>
        </w:docPartObj>
      </w:sdtPr>
      <w:sdtEndPr>
        <w:rPr>
          <w:lang w:val="en-US"/>
        </w:rPr>
      </w:sdtEndPr>
      <w:sdtContent>
        <w:p w14:paraId="7922ADC6" w14:textId="77777777" w:rsidR="000B6168" w:rsidRDefault="000B6168" w:rsidP="000B6168">
          <w:pPr>
            <w:pStyle w:val="NoSpacing"/>
          </w:pPr>
        </w:p>
        <w:p w14:paraId="42717998" w14:textId="77777777" w:rsidR="000B6168" w:rsidRDefault="000B6168" w:rsidP="000B6168">
          <w:r w:rsidRPr="00C253ED">
            <w:rPr>
              <w:b/>
              <w:noProof/>
              <w:sz w:val="28"/>
              <w:lang w:val="en-IN" w:eastAsia="en-IN"/>
            </w:rPr>
            <mc:AlternateContent>
              <mc:Choice Requires="wps">
                <w:drawing>
                  <wp:anchor distT="45720" distB="45720" distL="114300" distR="114300" simplePos="0" relativeHeight="251642880" behindDoc="0" locked="0" layoutInCell="1" allowOverlap="1" wp14:anchorId="78455B46" wp14:editId="1ACD94D3">
                    <wp:simplePos x="0" y="0"/>
                    <wp:positionH relativeFrom="column">
                      <wp:posOffset>1590675</wp:posOffset>
                    </wp:positionH>
                    <wp:positionV relativeFrom="paragraph">
                      <wp:posOffset>79375</wp:posOffset>
                    </wp:positionV>
                    <wp:extent cx="327660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90550"/>
                            </a:xfrm>
                            <a:prstGeom prst="rect">
                              <a:avLst/>
                            </a:prstGeom>
                            <a:noFill/>
                            <a:ln w="9525">
                              <a:noFill/>
                              <a:miter lim="800000"/>
                              <a:headEnd/>
                              <a:tailEnd/>
                            </a:ln>
                          </wps:spPr>
                          <wps:txbx>
                            <w:txbxContent>
                              <w:p w14:paraId="762ECE33" w14:textId="77777777" w:rsidR="002912EF" w:rsidRPr="00C253ED" w:rsidRDefault="002912EF"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2912EF" w:rsidRPr="00C253ED" w:rsidRDefault="002912EF"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55B46" id="_x0000_t202" coordsize="21600,21600" o:spt="202" path="m,l,21600r21600,l21600,xe">
                    <v:stroke joinstyle="miter"/>
                    <v:path gradientshapeok="t" o:connecttype="rect"/>
                  </v:shapetype>
                  <v:shape id="Text Box 2" o:spid="_x0000_s1026" type="#_x0000_t202" style="position:absolute;margin-left:125.25pt;margin-top:6.25pt;width:258pt;height:46.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" filled="f" stroked="f">
                    <v:textbox>
                      <w:txbxContent>
                        <w:p w14:paraId="762ECE33" w14:textId="77777777" w:rsidR="002912EF" w:rsidRPr="00C253ED" w:rsidRDefault="002912EF"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2912EF" w:rsidRPr="00C253ED" w:rsidRDefault="002912EF"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v:textbox>
                    <w10:wrap type="square"/>
                  </v:shape>
                </w:pict>
              </mc:Fallback>
            </mc:AlternateContent>
          </w:r>
        </w:p>
      </w:sdtContent>
    </w:sdt>
    <w:p w14:paraId="0542E970" w14:textId="301C6D2A" w:rsidR="009E4786" w:rsidRDefault="005A78E5" w:rsidP="008021BC">
      <w:pPr>
        <w:jc w:val="center"/>
        <w:rPr>
          <w:b/>
          <w:sz w:val="28"/>
        </w:rPr>
      </w:pPr>
      <w:r>
        <w:rPr>
          <w:noProof/>
        </w:rPr>
        <w:drawing>
          <wp:anchor distT="0" distB="0" distL="114300" distR="114300" simplePos="0" relativeHeight="251794432" behindDoc="0" locked="0" layoutInCell="1" allowOverlap="1" wp14:anchorId="7BE6471B" wp14:editId="5BD31F0B">
            <wp:simplePos x="0" y="0"/>
            <wp:positionH relativeFrom="column">
              <wp:posOffset>1246854</wp:posOffset>
            </wp:positionH>
            <wp:positionV relativeFrom="paragraph">
              <wp:posOffset>2454487</wp:posOffset>
            </wp:positionV>
            <wp:extent cx="4358640" cy="960120"/>
            <wp:effectExtent l="0" t="0" r="3810" b="0"/>
            <wp:wrapThrough wrapText="bothSides">
              <wp:wrapPolygon edited="0">
                <wp:start x="0" y="0"/>
                <wp:lineTo x="0" y="9857"/>
                <wp:lineTo x="13028" y="13714"/>
                <wp:lineTo x="13028" y="21000"/>
                <wp:lineTo x="21524" y="21000"/>
                <wp:lineTo x="21524" y="19714"/>
                <wp:lineTo x="21147" y="13714"/>
                <wp:lineTo x="21052" y="6857"/>
                <wp:lineTo x="21524" y="857"/>
                <wp:lineTo x="21524" y="0"/>
                <wp:lineTo x="0" y="0"/>
              </wp:wrapPolygon>
            </wp:wrapThrough>
            <wp:docPr id="285" name="Picture 285"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864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21BC">
        <w:rPr>
          <w:noProof/>
          <w:lang w:val="en-IN" w:eastAsia="en-IN"/>
        </w:rPr>
        <mc:AlternateContent>
          <mc:Choice Requires="wps">
            <w:drawing>
              <wp:anchor distT="0" distB="0" distL="114300" distR="114300" simplePos="0" relativeHeight="251640832" behindDoc="1" locked="0" layoutInCell="1" allowOverlap="1" wp14:anchorId="6CF14A03" wp14:editId="4D5AD245">
                <wp:simplePos x="0" y="0"/>
                <wp:positionH relativeFrom="column">
                  <wp:posOffset>2255520</wp:posOffset>
                </wp:positionH>
                <wp:positionV relativeFrom="paragraph">
                  <wp:posOffset>5255895</wp:posOffset>
                </wp:positionV>
                <wp:extent cx="4091940" cy="999490"/>
                <wp:effectExtent l="0" t="0" r="3810" b="0"/>
                <wp:wrapNone/>
                <wp:docPr id="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99949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FF9973" w14:textId="77777777" w:rsidR="002912EF" w:rsidRPr="005B1AB1" w:rsidRDefault="002912EF"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2912EF" w:rsidRDefault="002912EF"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2912EF" w:rsidRPr="00852EA4" w:rsidRDefault="002912EF"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2912EF" w:rsidRDefault="002912EF" w:rsidP="000B6168"/>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CF14A03" id="Text Box 40" o:spid="_x0000_s1027" type="#_x0000_t202" style="position:absolute;left:0;text-align:left;margin-left:177.6pt;margin-top:413.85pt;width:322.2pt;height:7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" fillcolor="white [3201]" stroked="f" strokeweight=".5pt">
                <v:textbox>
                  <w:txbxContent>
                    <w:p w14:paraId="24FF9973" w14:textId="77777777" w:rsidR="002912EF" w:rsidRPr="005B1AB1" w:rsidRDefault="002912EF"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2912EF" w:rsidRDefault="002912EF"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2912EF" w:rsidRPr="00852EA4" w:rsidRDefault="002912EF"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2912EF" w:rsidRDefault="002912EF" w:rsidP="000B6168"/>
                  </w:txbxContent>
                </v:textbox>
              </v:shape>
            </w:pict>
          </mc:Fallback>
        </mc:AlternateContent>
      </w:r>
      <w:r w:rsidR="000B6168">
        <w:rPr>
          <w:noProof/>
          <w:lang w:val="en-IN" w:eastAsia="en-IN"/>
        </w:rPr>
        <mc:AlternateContent>
          <mc:Choice Requires="wps">
            <w:drawing>
              <wp:anchor distT="0" distB="0" distL="114300" distR="114300" simplePos="0" relativeHeight="251643904" behindDoc="0" locked="0" layoutInCell="1" allowOverlap="1" wp14:anchorId="775D6EE8" wp14:editId="304182C6">
                <wp:simplePos x="0" y="0"/>
                <wp:positionH relativeFrom="column">
                  <wp:posOffset>2257425</wp:posOffset>
                </wp:positionH>
                <wp:positionV relativeFrom="paragraph">
                  <wp:posOffset>7071972</wp:posOffset>
                </wp:positionV>
                <wp:extent cx="2657475" cy="689138"/>
                <wp:effectExtent l="0" t="0" r="0" b="0"/>
                <wp:wrapNone/>
                <wp:docPr id="8" name="Text Box 8"/>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63B817D9" w14:textId="77777777" w:rsidR="002912EF" w:rsidRDefault="002912EF" w:rsidP="000B6168">
                            <w:pPr>
                              <w:pStyle w:val="NoSpacing"/>
                              <w:rPr>
                                <w:color w:val="595959" w:themeColor="text1" w:themeTint="A6"/>
                                <w:sz w:val="36"/>
                                <w:szCs w:val="20"/>
                              </w:rPr>
                            </w:pPr>
                            <w:r>
                              <w:rPr>
                                <w:color w:val="595959" w:themeColor="text1" w:themeTint="A6"/>
                                <w:sz w:val="36"/>
                                <w:szCs w:val="20"/>
                              </w:rPr>
                              <w:t>Date of Submission:</w:t>
                            </w:r>
                          </w:p>
                          <w:p w14:paraId="187EBA98" w14:textId="397A2CE6" w:rsidR="002912EF" w:rsidRDefault="002912EF" w:rsidP="000B6168">
                            <w:r>
                              <w:t>27-11-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6EE8" id="Text Box 8" o:spid="_x0000_s1028" type="#_x0000_t202" style="position:absolute;left:0;text-align:left;margin-left:177.75pt;margin-top:556.85pt;width:209.25pt;height:5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" filled="f" stroked="f" strokeweight=".5pt">
                <v:textbox>
                  <w:txbxContent>
                    <w:p w14:paraId="63B817D9" w14:textId="77777777" w:rsidR="002912EF" w:rsidRDefault="002912EF" w:rsidP="000B6168">
                      <w:pPr>
                        <w:pStyle w:val="NoSpacing"/>
                        <w:rPr>
                          <w:color w:val="595959" w:themeColor="text1" w:themeTint="A6"/>
                          <w:sz w:val="36"/>
                          <w:szCs w:val="20"/>
                        </w:rPr>
                      </w:pPr>
                      <w:r>
                        <w:rPr>
                          <w:color w:val="595959" w:themeColor="text1" w:themeTint="A6"/>
                          <w:sz w:val="36"/>
                          <w:szCs w:val="20"/>
                        </w:rPr>
                        <w:t>Date of Submission:</w:t>
                      </w:r>
                    </w:p>
                    <w:p w14:paraId="187EBA98" w14:textId="397A2CE6" w:rsidR="002912EF" w:rsidRDefault="002912EF" w:rsidP="000B6168">
                      <w:r>
                        <w:t>27-11-2020</w:t>
                      </w:r>
                    </w:p>
                  </w:txbxContent>
                </v:textbox>
              </v:shape>
            </w:pict>
          </mc:Fallback>
        </mc:AlternateContent>
      </w:r>
      <w:r w:rsidR="000B6168">
        <w:rPr>
          <w:noProof/>
          <w:lang w:val="en-IN" w:eastAsia="en-IN"/>
        </w:rPr>
        <mc:AlternateContent>
          <mc:Choice Requires="wps">
            <w:drawing>
              <wp:anchor distT="0" distB="0" distL="114300" distR="114300" simplePos="0" relativeHeight="251641856" behindDoc="0" locked="0" layoutInCell="1" allowOverlap="1" wp14:anchorId="53EFBDBA" wp14:editId="5C42BA5F">
                <wp:simplePos x="0" y="0"/>
                <wp:positionH relativeFrom="column">
                  <wp:posOffset>2257425</wp:posOffset>
                </wp:positionH>
                <wp:positionV relativeFrom="paragraph">
                  <wp:posOffset>6372202</wp:posOffset>
                </wp:positionV>
                <wp:extent cx="2657475" cy="689138"/>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4BE4BB3E" w14:textId="77777777" w:rsidR="002912EF" w:rsidRDefault="002912EF" w:rsidP="000B6168">
                            <w:pPr>
                              <w:pStyle w:val="NoSpacing"/>
                              <w:rPr>
                                <w:color w:val="595959" w:themeColor="text1" w:themeTint="A6"/>
                                <w:sz w:val="36"/>
                                <w:szCs w:val="20"/>
                              </w:rPr>
                            </w:pPr>
                            <w:r>
                              <w:rPr>
                                <w:color w:val="595959" w:themeColor="text1" w:themeTint="A6"/>
                                <w:sz w:val="36"/>
                                <w:szCs w:val="20"/>
                              </w:rPr>
                              <w:t>Due Date of Submission:</w:t>
                            </w:r>
                          </w:p>
                          <w:p w14:paraId="33A559A9" w14:textId="3DFBB371" w:rsidR="002912EF" w:rsidRDefault="002912EF" w:rsidP="000B6168">
                            <w:r>
                              <w:t>27-11-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FBDBA" id="_x0000_s1029" type="#_x0000_t202" style="position:absolute;left:0;text-align:left;margin-left:177.75pt;margin-top:501.75pt;width:209.25pt;height:5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" filled="f" stroked="f" strokeweight=".5pt">
                <v:textbox>
                  <w:txbxContent>
                    <w:p w14:paraId="4BE4BB3E" w14:textId="77777777" w:rsidR="002912EF" w:rsidRDefault="002912EF" w:rsidP="000B6168">
                      <w:pPr>
                        <w:pStyle w:val="NoSpacing"/>
                        <w:rPr>
                          <w:color w:val="595959" w:themeColor="text1" w:themeTint="A6"/>
                          <w:sz w:val="36"/>
                          <w:szCs w:val="20"/>
                        </w:rPr>
                      </w:pPr>
                      <w:r>
                        <w:rPr>
                          <w:color w:val="595959" w:themeColor="text1" w:themeTint="A6"/>
                          <w:sz w:val="36"/>
                          <w:szCs w:val="20"/>
                        </w:rPr>
                        <w:t>Due Date of Submission:</w:t>
                      </w:r>
                    </w:p>
                    <w:p w14:paraId="33A559A9" w14:textId="3DFBB371" w:rsidR="002912EF" w:rsidRDefault="002912EF" w:rsidP="000B6168">
                      <w:r>
                        <w:t>27-11-2020</w:t>
                      </w:r>
                    </w:p>
                  </w:txbxContent>
                </v:textbox>
              </v:shape>
            </w:pict>
          </mc:Fallback>
        </mc:AlternateContent>
      </w:r>
      <w:r w:rsidR="000B6168">
        <w:rPr>
          <w:noProof/>
          <w:lang w:val="en-IN" w:eastAsia="en-IN"/>
        </w:rPr>
        <mc:AlternateContent>
          <mc:Choice Requires="wps">
            <w:drawing>
              <wp:anchor distT="0" distB="0" distL="114300" distR="114300" simplePos="0" relativeHeight="251639808" behindDoc="1" locked="0" layoutInCell="1" allowOverlap="1" wp14:anchorId="5010DC34" wp14:editId="06F4C38E">
                <wp:simplePos x="0" y="0"/>
                <wp:positionH relativeFrom="column">
                  <wp:posOffset>2257425</wp:posOffset>
                </wp:positionH>
                <wp:positionV relativeFrom="paragraph">
                  <wp:posOffset>4437357</wp:posOffset>
                </wp:positionV>
                <wp:extent cx="3076575" cy="914400"/>
                <wp:effectExtent l="0" t="0" r="0"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144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B570B0" w14:textId="77777777" w:rsidR="002912EF" w:rsidRPr="005B1AB1" w:rsidRDefault="002912EF"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2912EF" w:rsidRPr="00B97E63" w:rsidRDefault="002912EF" w:rsidP="000B6168">
                            <w:pPr>
                              <w:pStyle w:val="NoSpacing"/>
                              <w:rPr>
                                <w:color w:val="595959" w:themeColor="text1" w:themeTint="A6"/>
                                <w:sz w:val="36"/>
                                <w:szCs w:val="20"/>
                              </w:rPr>
                            </w:pPr>
                            <w:r>
                              <w:rPr>
                                <w:color w:val="595959" w:themeColor="text1" w:themeTint="A6"/>
                                <w:sz w:val="36"/>
                                <w:szCs w:val="20"/>
                              </w:rPr>
                              <w:t>Prof. Siddhartha Shyam Vy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5010DC34" id="_x0000_s1030" type="#_x0000_t202" style="position:absolute;left:0;text-align:left;margin-left:177.75pt;margin-top:349.4pt;width:242.25pt;height:1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" fillcolor="white [3201]" stroked="f" strokeweight=".5pt">
                <v:textbox>
                  <w:txbxContent>
                    <w:p w14:paraId="79B570B0" w14:textId="77777777" w:rsidR="002912EF" w:rsidRPr="005B1AB1" w:rsidRDefault="002912EF"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2912EF" w:rsidRPr="00B97E63" w:rsidRDefault="002912EF" w:rsidP="000B6168">
                      <w:pPr>
                        <w:pStyle w:val="NoSpacing"/>
                        <w:rPr>
                          <w:color w:val="595959" w:themeColor="text1" w:themeTint="A6"/>
                          <w:sz w:val="36"/>
                          <w:szCs w:val="20"/>
                        </w:rPr>
                      </w:pPr>
                      <w:r>
                        <w:rPr>
                          <w:color w:val="595959" w:themeColor="text1" w:themeTint="A6"/>
                          <w:sz w:val="36"/>
                          <w:szCs w:val="20"/>
                        </w:rPr>
                        <w:t>Prof. Siddhartha Shyam Vyas</w:t>
                      </w:r>
                    </w:p>
                  </w:txbxContent>
                </v:textbox>
              </v:shape>
            </w:pict>
          </mc:Fallback>
        </mc:AlternateContent>
      </w:r>
      <w:r w:rsidR="000B6168">
        <w:rPr>
          <w:noProof/>
          <w:lang w:val="en-IN" w:eastAsia="en-IN"/>
        </w:rPr>
        <mc:AlternateContent>
          <mc:Choice Requires="wps">
            <w:drawing>
              <wp:anchor distT="0" distB="0" distL="114300" distR="114300" simplePos="0" relativeHeight="251637760" behindDoc="0" locked="0" layoutInCell="1" allowOverlap="1" wp14:anchorId="787E7B9A" wp14:editId="76FEC76B">
                <wp:simplePos x="0" y="0"/>
                <wp:positionH relativeFrom="margin">
                  <wp:posOffset>273685</wp:posOffset>
                </wp:positionH>
                <wp:positionV relativeFrom="page">
                  <wp:posOffset>2076450</wp:posOffset>
                </wp:positionV>
                <wp:extent cx="5774287" cy="178117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4287" cy="1781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9FD2C" w14:textId="77777777" w:rsidR="002912EF" w:rsidRDefault="002912EF"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2912EF" w:rsidRDefault="002912EF" w:rsidP="000B6168">
                            <w:pPr>
                              <w:pStyle w:val="NoSpacing"/>
                              <w:jc w:val="center"/>
                              <w:rPr>
                                <w:rFonts w:asciiTheme="majorHAnsi" w:hAnsiTheme="majorHAnsi" w:cstheme="majorHAnsi"/>
                                <w:b/>
                                <w:sz w:val="52"/>
                                <w:szCs w:val="52"/>
                                <w:lang w:val="en-IN"/>
                              </w:rPr>
                            </w:pPr>
                          </w:p>
                          <w:p w14:paraId="711CE733" w14:textId="77777777" w:rsidR="002912EF" w:rsidRDefault="002912EF"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38084D47" w14:textId="5B853F45" w:rsidR="002912EF" w:rsidRDefault="002912EF"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 4</w:t>
                            </w:r>
                          </w:p>
                          <w:p w14:paraId="31897E5A" w14:textId="77777777" w:rsidR="002912EF" w:rsidRPr="00333D14" w:rsidRDefault="002912EF" w:rsidP="000B6168">
                            <w:pPr>
                              <w:pStyle w:val="NoSpacing"/>
                              <w:jc w:val="center"/>
                              <w:rPr>
                                <w:rFonts w:asciiTheme="majorHAnsi" w:hAnsiTheme="majorHAnsi" w:cstheme="majorHAnsi"/>
                                <w:b/>
                                <w:sz w:val="52"/>
                                <w:szCs w:val="5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7E7B9A" id="Text Box 7" o:spid="_x0000_s1031" type="#_x0000_t202" style="position:absolute;left:0;text-align:left;margin-left:21.55pt;margin-top:163.5pt;width:454.65pt;height:140.2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" filled="f" stroked="f" strokeweight=".5pt">
                <v:textbox inset="0,0,0,0">
                  <w:txbxContent>
                    <w:p w14:paraId="2F89FD2C" w14:textId="77777777" w:rsidR="002912EF" w:rsidRDefault="002912EF"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2912EF" w:rsidRDefault="002912EF" w:rsidP="000B6168">
                      <w:pPr>
                        <w:pStyle w:val="NoSpacing"/>
                        <w:jc w:val="center"/>
                        <w:rPr>
                          <w:rFonts w:asciiTheme="majorHAnsi" w:hAnsiTheme="majorHAnsi" w:cstheme="majorHAnsi"/>
                          <w:b/>
                          <w:sz w:val="52"/>
                          <w:szCs w:val="52"/>
                          <w:lang w:val="en-IN"/>
                        </w:rPr>
                      </w:pPr>
                    </w:p>
                    <w:p w14:paraId="711CE733" w14:textId="77777777" w:rsidR="002912EF" w:rsidRDefault="002912EF"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38084D47" w14:textId="5B853F45" w:rsidR="002912EF" w:rsidRDefault="002912EF"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 4</w:t>
                      </w:r>
                    </w:p>
                    <w:p w14:paraId="31897E5A" w14:textId="77777777" w:rsidR="002912EF" w:rsidRPr="00333D14" w:rsidRDefault="002912EF" w:rsidP="000B6168">
                      <w:pPr>
                        <w:pStyle w:val="NoSpacing"/>
                        <w:jc w:val="center"/>
                        <w:rPr>
                          <w:rFonts w:asciiTheme="majorHAnsi" w:hAnsiTheme="majorHAnsi" w:cstheme="majorHAnsi"/>
                          <w:b/>
                          <w:sz w:val="52"/>
                          <w:szCs w:val="52"/>
                          <w:lang w:val="en-IN"/>
                        </w:rPr>
                      </w:pPr>
                    </w:p>
                  </w:txbxContent>
                </v:textbox>
                <w10:wrap anchorx="margin" anchory="page"/>
              </v:shape>
            </w:pict>
          </mc:Fallback>
        </mc:AlternateContent>
      </w:r>
      <w:r w:rsidR="000B6168">
        <w:rPr>
          <w:b/>
          <w:sz w:val="28"/>
        </w:rPr>
        <w:t xml:space="preserve"> </w:t>
      </w:r>
      <w:r w:rsidR="000B6168">
        <w:rPr>
          <w:b/>
          <w:sz w:val="28"/>
        </w:rPr>
        <w:br w:type="page"/>
      </w:r>
    </w:p>
    <w:sdt>
      <w:sdtPr>
        <w:rPr>
          <w:rFonts w:asciiTheme="minorHAnsi" w:eastAsiaTheme="minorHAnsi" w:hAnsiTheme="minorHAnsi" w:cstheme="minorBidi"/>
          <w:b w:val="0"/>
          <w:sz w:val="22"/>
          <w:szCs w:val="22"/>
        </w:rPr>
        <w:id w:val="-2113814044"/>
        <w:docPartObj>
          <w:docPartGallery w:val="Table of Contents"/>
          <w:docPartUnique/>
        </w:docPartObj>
      </w:sdtPr>
      <w:sdtEndPr>
        <w:rPr>
          <w:bCs/>
          <w:noProof/>
          <w:sz w:val="24"/>
        </w:rPr>
      </w:sdtEndPr>
      <w:sdtContent>
        <w:p w14:paraId="0A9AEB72" w14:textId="23CE6B8F" w:rsidR="00A30313" w:rsidRDefault="00A30313">
          <w:pPr>
            <w:pStyle w:val="TOCHeading"/>
          </w:pPr>
          <w:r>
            <w:t>Table of Contents</w:t>
          </w:r>
        </w:p>
        <w:p w14:paraId="7B47647F" w14:textId="00CFFCE4" w:rsidR="00FF62F7" w:rsidRDefault="00A30313">
          <w:pPr>
            <w:pStyle w:val="TOC1"/>
            <w:tabs>
              <w:tab w:val="right" w:leader="dot" w:pos="9350"/>
            </w:tabs>
            <w:rPr>
              <w:rFonts w:eastAsiaTheme="minorEastAsia"/>
              <w:noProof/>
              <w:sz w:val="22"/>
              <w:lang w:val="en-IN" w:eastAsia="en-IN"/>
            </w:rPr>
          </w:pPr>
          <w:r>
            <w:fldChar w:fldCharType="begin"/>
          </w:r>
          <w:r>
            <w:instrText xml:space="preserve"> TOC \o "1-3" \h \z \u </w:instrText>
          </w:r>
          <w:r>
            <w:fldChar w:fldCharType="separate"/>
          </w:r>
          <w:hyperlink w:anchor="_Toc56796324" w:history="1">
            <w:r w:rsidR="00FF62F7" w:rsidRPr="00566468">
              <w:rPr>
                <w:rStyle w:val="Hyperlink"/>
                <w:noProof/>
              </w:rPr>
              <w:t>CERTIFICATE OF ORIGINALITY</w:t>
            </w:r>
            <w:r w:rsidR="00FF62F7">
              <w:rPr>
                <w:noProof/>
                <w:webHidden/>
              </w:rPr>
              <w:tab/>
            </w:r>
            <w:r w:rsidR="00FF62F7">
              <w:rPr>
                <w:noProof/>
                <w:webHidden/>
              </w:rPr>
              <w:fldChar w:fldCharType="begin"/>
            </w:r>
            <w:r w:rsidR="00FF62F7">
              <w:rPr>
                <w:noProof/>
                <w:webHidden/>
              </w:rPr>
              <w:instrText xml:space="preserve"> PAGEREF _Toc56796324 \h </w:instrText>
            </w:r>
            <w:r w:rsidR="00FF62F7">
              <w:rPr>
                <w:noProof/>
                <w:webHidden/>
              </w:rPr>
            </w:r>
            <w:r w:rsidR="00FF62F7">
              <w:rPr>
                <w:noProof/>
                <w:webHidden/>
              </w:rPr>
              <w:fldChar w:fldCharType="separate"/>
            </w:r>
            <w:r w:rsidR="00FF62F7">
              <w:rPr>
                <w:noProof/>
                <w:webHidden/>
              </w:rPr>
              <w:t>i</w:t>
            </w:r>
            <w:r w:rsidR="00FF62F7">
              <w:rPr>
                <w:noProof/>
                <w:webHidden/>
              </w:rPr>
              <w:fldChar w:fldCharType="end"/>
            </w:r>
          </w:hyperlink>
        </w:p>
        <w:p w14:paraId="7CE748B4" w14:textId="24787564" w:rsidR="00FF62F7" w:rsidRDefault="002912EF">
          <w:pPr>
            <w:pStyle w:val="TOC1"/>
            <w:tabs>
              <w:tab w:val="right" w:leader="dot" w:pos="9350"/>
            </w:tabs>
            <w:rPr>
              <w:rFonts w:eastAsiaTheme="minorEastAsia"/>
              <w:noProof/>
              <w:sz w:val="22"/>
              <w:lang w:val="en-IN" w:eastAsia="en-IN"/>
            </w:rPr>
          </w:pPr>
          <w:hyperlink w:anchor="_Toc56796325" w:history="1">
            <w:r w:rsidR="00FF62F7" w:rsidRPr="00566468">
              <w:rPr>
                <w:rStyle w:val="Hyperlink"/>
                <w:noProof/>
              </w:rPr>
              <w:t>ACKNOWLEDGEMENT</w:t>
            </w:r>
            <w:r w:rsidR="00FF62F7">
              <w:rPr>
                <w:noProof/>
                <w:webHidden/>
              </w:rPr>
              <w:tab/>
            </w:r>
            <w:r w:rsidR="00FF62F7">
              <w:rPr>
                <w:noProof/>
                <w:webHidden/>
              </w:rPr>
              <w:fldChar w:fldCharType="begin"/>
            </w:r>
            <w:r w:rsidR="00FF62F7">
              <w:rPr>
                <w:noProof/>
                <w:webHidden/>
              </w:rPr>
              <w:instrText xml:space="preserve"> PAGEREF _Toc56796325 \h </w:instrText>
            </w:r>
            <w:r w:rsidR="00FF62F7">
              <w:rPr>
                <w:noProof/>
                <w:webHidden/>
              </w:rPr>
            </w:r>
            <w:r w:rsidR="00FF62F7">
              <w:rPr>
                <w:noProof/>
                <w:webHidden/>
              </w:rPr>
              <w:fldChar w:fldCharType="separate"/>
            </w:r>
            <w:r w:rsidR="00FF62F7">
              <w:rPr>
                <w:noProof/>
                <w:webHidden/>
              </w:rPr>
              <w:t>ii</w:t>
            </w:r>
            <w:r w:rsidR="00FF62F7">
              <w:rPr>
                <w:noProof/>
                <w:webHidden/>
              </w:rPr>
              <w:fldChar w:fldCharType="end"/>
            </w:r>
          </w:hyperlink>
        </w:p>
        <w:p w14:paraId="4FDD293C" w14:textId="7DC40A1C" w:rsidR="00FF62F7" w:rsidRDefault="002912EF">
          <w:pPr>
            <w:pStyle w:val="TOC1"/>
            <w:tabs>
              <w:tab w:val="right" w:leader="dot" w:pos="9350"/>
            </w:tabs>
            <w:rPr>
              <w:rFonts w:eastAsiaTheme="minorEastAsia"/>
              <w:noProof/>
              <w:sz w:val="22"/>
              <w:lang w:val="en-IN" w:eastAsia="en-IN"/>
            </w:rPr>
          </w:pPr>
          <w:hyperlink w:anchor="_Toc56796326" w:history="1">
            <w:r w:rsidR="00FF62F7" w:rsidRPr="00566468">
              <w:rPr>
                <w:rStyle w:val="Hyperlink"/>
                <w:noProof/>
              </w:rPr>
              <w:t>COMPANY OVERVIEW &amp; COMPANY INTERACTIONS</w:t>
            </w:r>
            <w:r w:rsidR="00FF62F7">
              <w:rPr>
                <w:noProof/>
                <w:webHidden/>
              </w:rPr>
              <w:tab/>
            </w:r>
            <w:r w:rsidR="00FF62F7">
              <w:rPr>
                <w:noProof/>
                <w:webHidden/>
              </w:rPr>
              <w:fldChar w:fldCharType="begin"/>
            </w:r>
            <w:r w:rsidR="00FF62F7">
              <w:rPr>
                <w:noProof/>
                <w:webHidden/>
              </w:rPr>
              <w:instrText xml:space="preserve"> PAGEREF _Toc56796326 \h </w:instrText>
            </w:r>
            <w:r w:rsidR="00FF62F7">
              <w:rPr>
                <w:noProof/>
                <w:webHidden/>
              </w:rPr>
            </w:r>
            <w:r w:rsidR="00FF62F7">
              <w:rPr>
                <w:noProof/>
                <w:webHidden/>
              </w:rPr>
              <w:fldChar w:fldCharType="separate"/>
            </w:r>
            <w:r w:rsidR="00FF62F7">
              <w:rPr>
                <w:noProof/>
                <w:webHidden/>
              </w:rPr>
              <w:t>iii</w:t>
            </w:r>
            <w:r w:rsidR="00FF62F7">
              <w:rPr>
                <w:noProof/>
                <w:webHidden/>
              </w:rPr>
              <w:fldChar w:fldCharType="end"/>
            </w:r>
          </w:hyperlink>
        </w:p>
        <w:p w14:paraId="7283C8C6" w14:textId="15DED1C7" w:rsidR="00FF62F7" w:rsidRDefault="002912EF">
          <w:pPr>
            <w:pStyle w:val="TOC1"/>
            <w:tabs>
              <w:tab w:val="left" w:pos="440"/>
              <w:tab w:val="right" w:leader="dot" w:pos="9350"/>
            </w:tabs>
            <w:rPr>
              <w:rFonts w:eastAsiaTheme="minorEastAsia"/>
              <w:noProof/>
              <w:sz w:val="22"/>
              <w:lang w:val="en-IN" w:eastAsia="en-IN"/>
            </w:rPr>
          </w:pPr>
          <w:hyperlink w:anchor="_Toc56796327" w:history="1">
            <w:r w:rsidR="00FF62F7" w:rsidRPr="00566468">
              <w:rPr>
                <w:rStyle w:val="Hyperlink"/>
                <w:noProof/>
              </w:rPr>
              <w:t>1.</w:t>
            </w:r>
            <w:r w:rsidR="00FF62F7">
              <w:rPr>
                <w:rFonts w:eastAsiaTheme="minorEastAsia"/>
                <w:noProof/>
                <w:sz w:val="22"/>
                <w:lang w:val="en-IN" w:eastAsia="en-IN"/>
              </w:rPr>
              <w:tab/>
            </w:r>
            <w:r w:rsidR="00FF62F7" w:rsidRPr="00566468">
              <w:rPr>
                <w:rStyle w:val="Hyperlink"/>
                <w:noProof/>
              </w:rPr>
              <w:t>WAP to declare and initialize a 1-D array and then print it along with their positions / indexes.</w:t>
            </w:r>
            <w:r w:rsidR="00FF62F7">
              <w:rPr>
                <w:noProof/>
                <w:webHidden/>
              </w:rPr>
              <w:tab/>
            </w:r>
            <w:r w:rsidR="00FF62F7">
              <w:rPr>
                <w:noProof/>
                <w:webHidden/>
              </w:rPr>
              <w:fldChar w:fldCharType="begin"/>
            </w:r>
            <w:r w:rsidR="00FF62F7">
              <w:rPr>
                <w:noProof/>
                <w:webHidden/>
              </w:rPr>
              <w:instrText xml:space="preserve"> PAGEREF _Toc56796327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44BA35F0" w14:textId="2D98E2D2" w:rsidR="00FF62F7" w:rsidRDefault="002912EF">
          <w:pPr>
            <w:pStyle w:val="TOC1"/>
            <w:tabs>
              <w:tab w:val="left" w:pos="440"/>
              <w:tab w:val="right" w:leader="dot" w:pos="9350"/>
            </w:tabs>
            <w:rPr>
              <w:rFonts w:eastAsiaTheme="minorEastAsia"/>
              <w:noProof/>
              <w:sz w:val="22"/>
              <w:lang w:val="en-IN" w:eastAsia="en-IN"/>
            </w:rPr>
          </w:pPr>
          <w:hyperlink w:anchor="_Toc56796328" w:history="1">
            <w:r w:rsidR="00FF62F7" w:rsidRPr="00566468">
              <w:rPr>
                <w:rStyle w:val="Hyperlink"/>
                <w:noProof/>
              </w:rPr>
              <w:t>2.</w:t>
            </w:r>
            <w:r w:rsidR="00FF62F7">
              <w:rPr>
                <w:rFonts w:eastAsiaTheme="minorEastAsia"/>
                <w:noProof/>
                <w:sz w:val="22"/>
                <w:lang w:val="en-IN" w:eastAsia="en-IN"/>
              </w:rPr>
              <w:tab/>
            </w:r>
            <w:r w:rsidR="00FF62F7" w:rsidRPr="00566468">
              <w:rPr>
                <w:rStyle w:val="Hyperlink"/>
                <w:noProof/>
              </w:rPr>
              <w:t>WAP to read a 1-D integer array, printing the array elements with their indexes / positions. Also find the sum of array elements and print the sum:</w:t>
            </w:r>
            <w:r w:rsidR="00FF62F7">
              <w:rPr>
                <w:noProof/>
                <w:webHidden/>
              </w:rPr>
              <w:tab/>
            </w:r>
            <w:r w:rsidR="00FF62F7">
              <w:rPr>
                <w:noProof/>
                <w:webHidden/>
              </w:rPr>
              <w:fldChar w:fldCharType="begin"/>
            </w:r>
            <w:r w:rsidR="00FF62F7">
              <w:rPr>
                <w:noProof/>
                <w:webHidden/>
              </w:rPr>
              <w:instrText xml:space="preserve"> PAGEREF _Toc56796328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36B40225" w14:textId="7916001F" w:rsidR="00FF62F7" w:rsidRDefault="002912EF">
          <w:pPr>
            <w:pStyle w:val="TOC1"/>
            <w:tabs>
              <w:tab w:val="left" w:pos="440"/>
              <w:tab w:val="right" w:leader="dot" w:pos="9350"/>
            </w:tabs>
            <w:rPr>
              <w:rFonts w:eastAsiaTheme="minorEastAsia"/>
              <w:noProof/>
              <w:sz w:val="22"/>
              <w:lang w:val="en-IN" w:eastAsia="en-IN"/>
            </w:rPr>
          </w:pPr>
          <w:hyperlink w:anchor="_Toc56796329" w:history="1">
            <w:r w:rsidR="00FF62F7" w:rsidRPr="00566468">
              <w:rPr>
                <w:rStyle w:val="Hyperlink"/>
                <w:noProof/>
              </w:rPr>
              <w:t>3.</w:t>
            </w:r>
            <w:r w:rsidR="00FF62F7">
              <w:rPr>
                <w:rFonts w:eastAsiaTheme="minorEastAsia"/>
                <w:noProof/>
                <w:sz w:val="22"/>
                <w:lang w:val="en-IN" w:eastAsia="en-IN"/>
              </w:rPr>
              <w:tab/>
            </w:r>
            <w:r w:rsidR="00FF62F7" w:rsidRPr="00566468">
              <w:rPr>
                <w:rStyle w:val="Hyperlink"/>
                <w:noProof/>
              </w:rPr>
              <w:t>WAP to read a 1-D integer array, find maximum element in an array and print it:</w:t>
            </w:r>
            <w:r w:rsidR="00FF62F7">
              <w:rPr>
                <w:noProof/>
                <w:webHidden/>
              </w:rPr>
              <w:tab/>
            </w:r>
            <w:r w:rsidR="00FF62F7">
              <w:rPr>
                <w:noProof/>
                <w:webHidden/>
              </w:rPr>
              <w:fldChar w:fldCharType="begin"/>
            </w:r>
            <w:r w:rsidR="00FF62F7">
              <w:rPr>
                <w:noProof/>
                <w:webHidden/>
              </w:rPr>
              <w:instrText xml:space="preserve"> PAGEREF _Toc56796329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32C303A2" w14:textId="73EA62E7" w:rsidR="00FF62F7" w:rsidRDefault="002912EF">
          <w:pPr>
            <w:pStyle w:val="TOC1"/>
            <w:tabs>
              <w:tab w:val="left" w:pos="440"/>
              <w:tab w:val="right" w:leader="dot" w:pos="9350"/>
            </w:tabs>
            <w:rPr>
              <w:rFonts w:eastAsiaTheme="minorEastAsia"/>
              <w:noProof/>
              <w:sz w:val="22"/>
              <w:lang w:val="en-IN" w:eastAsia="en-IN"/>
            </w:rPr>
          </w:pPr>
          <w:hyperlink w:anchor="_Toc56796330" w:history="1">
            <w:r w:rsidR="00FF62F7" w:rsidRPr="00566468">
              <w:rPr>
                <w:rStyle w:val="Hyperlink"/>
                <w:noProof/>
              </w:rPr>
              <w:t>4.</w:t>
            </w:r>
            <w:r w:rsidR="00FF62F7">
              <w:rPr>
                <w:rFonts w:eastAsiaTheme="minorEastAsia"/>
                <w:noProof/>
                <w:sz w:val="22"/>
                <w:lang w:val="en-IN" w:eastAsia="en-IN"/>
              </w:rPr>
              <w:tab/>
            </w:r>
            <w:r w:rsidR="00FF62F7" w:rsidRPr="00566468">
              <w:rPr>
                <w:rStyle w:val="Hyperlink"/>
                <w:noProof/>
              </w:rPr>
              <w:t>WAP to read two 1-D integer arrays (A[] and B[]) and then merge both in third 1-D integer array (C[]). Then print the third array - C[].</w:t>
            </w:r>
            <w:r w:rsidR="00FF62F7">
              <w:rPr>
                <w:noProof/>
                <w:webHidden/>
              </w:rPr>
              <w:tab/>
            </w:r>
            <w:r w:rsidR="00FF62F7">
              <w:rPr>
                <w:noProof/>
                <w:webHidden/>
              </w:rPr>
              <w:fldChar w:fldCharType="begin"/>
            </w:r>
            <w:r w:rsidR="00FF62F7">
              <w:rPr>
                <w:noProof/>
                <w:webHidden/>
              </w:rPr>
              <w:instrText xml:space="preserve"> PAGEREF _Toc56796330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7E6F2E8C" w14:textId="237E2FAA" w:rsidR="00FF62F7" w:rsidRDefault="002912EF">
          <w:pPr>
            <w:pStyle w:val="TOC1"/>
            <w:tabs>
              <w:tab w:val="left" w:pos="440"/>
              <w:tab w:val="right" w:leader="dot" w:pos="9350"/>
            </w:tabs>
            <w:rPr>
              <w:rFonts w:eastAsiaTheme="minorEastAsia"/>
              <w:noProof/>
              <w:sz w:val="22"/>
              <w:lang w:val="en-IN" w:eastAsia="en-IN"/>
            </w:rPr>
          </w:pPr>
          <w:hyperlink w:anchor="_Toc56796331" w:history="1">
            <w:r w:rsidR="00FF62F7" w:rsidRPr="00566468">
              <w:rPr>
                <w:rStyle w:val="Hyperlink"/>
                <w:noProof/>
              </w:rPr>
              <w:t>5.</w:t>
            </w:r>
            <w:r w:rsidR="00FF62F7">
              <w:rPr>
                <w:rFonts w:eastAsiaTheme="minorEastAsia"/>
                <w:noProof/>
                <w:sz w:val="22"/>
                <w:lang w:val="en-IN" w:eastAsia="en-IN"/>
              </w:rPr>
              <w:tab/>
            </w:r>
            <w:r w:rsidR="00FF62F7" w:rsidRPr="00566468">
              <w:rPr>
                <w:rStyle w:val="Hyperlink"/>
                <w:noProof/>
              </w:rPr>
              <w:t>WAP to take string as a user input. Use a pre-defined function to convert it to a character array and print that character array.</w:t>
            </w:r>
            <w:r w:rsidR="00FF62F7">
              <w:rPr>
                <w:noProof/>
                <w:webHidden/>
              </w:rPr>
              <w:tab/>
            </w:r>
            <w:r w:rsidR="00FF62F7">
              <w:rPr>
                <w:noProof/>
                <w:webHidden/>
              </w:rPr>
              <w:fldChar w:fldCharType="begin"/>
            </w:r>
            <w:r w:rsidR="00FF62F7">
              <w:rPr>
                <w:noProof/>
                <w:webHidden/>
              </w:rPr>
              <w:instrText xml:space="preserve"> PAGEREF _Toc56796331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0A59A2C1" w14:textId="434505D1" w:rsidR="00FF62F7" w:rsidRDefault="002912EF">
          <w:pPr>
            <w:pStyle w:val="TOC1"/>
            <w:tabs>
              <w:tab w:val="left" w:pos="440"/>
              <w:tab w:val="right" w:leader="dot" w:pos="9350"/>
            </w:tabs>
            <w:rPr>
              <w:rFonts w:eastAsiaTheme="minorEastAsia"/>
              <w:noProof/>
              <w:sz w:val="22"/>
              <w:lang w:val="en-IN" w:eastAsia="en-IN"/>
            </w:rPr>
          </w:pPr>
          <w:hyperlink w:anchor="_Toc56796332" w:history="1">
            <w:r w:rsidR="00FF62F7" w:rsidRPr="00566468">
              <w:rPr>
                <w:rStyle w:val="Hyperlink"/>
                <w:noProof/>
              </w:rPr>
              <w:t>6.</w:t>
            </w:r>
            <w:r w:rsidR="00FF62F7">
              <w:rPr>
                <w:rFonts w:eastAsiaTheme="minorEastAsia"/>
                <w:noProof/>
                <w:sz w:val="22"/>
                <w:lang w:val="en-IN" w:eastAsia="en-IN"/>
              </w:rPr>
              <w:tab/>
            </w:r>
            <w:r w:rsidR="00FF62F7" w:rsidRPr="00566468">
              <w:rPr>
                <w:rStyle w:val="Hyperlink"/>
                <w:noProof/>
              </w:rPr>
              <w:t>WAP to take string as a user input. Then find a maximum character in a string and then print it.:</w:t>
            </w:r>
            <w:r w:rsidR="00FF62F7">
              <w:rPr>
                <w:noProof/>
                <w:webHidden/>
              </w:rPr>
              <w:tab/>
            </w:r>
            <w:r w:rsidR="00FF62F7">
              <w:rPr>
                <w:noProof/>
                <w:webHidden/>
              </w:rPr>
              <w:fldChar w:fldCharType="begin"/>
            </w:r>
            <w:r w:rsidR="00FF62F7">
              <w:rPr>
                <w:noProof/>
                <w:webHidden/>
              </w:rPr>
              <w:instrText xml:space="preserve"> PAGEREF _Toc56796332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2BC57D30" w14:textId="33E0CB45" w:rsidR="00FF62F7" w:rsidRDefault="002912EF">
          <w:pPr>
            <w:pStyle w:val="TOC1"/>
            <w:tabs>
              <w:tab w:val="left" w:pos="440"/>
              <w:tab w:val="right" w:leader="dot" w:pos="9350"/>
            </w:tabs>
            <w:rPr>
              <w:rFonts w:eastAsiaTheme="minorEastAsia"/>
              <w:noProof/>
              <w:sz w:val="22"/>
              <w:lang w:val="en-IN" w:eastAsia="en-IN"/>
            </w:rPr>
          </w:pPr>
          <w:hyperlink w:anchor="_Toc56796333" w:history="1">
            <w:r w:rsidR="00FF62F7" w:rsidRPr="00566468">
              <w:rPr>
                <w:rStyle w:val="Hyperlink"/>
                <w:noProof/>
              </w:rPr>
              <w:t>7.</w:t>
            </w:r>
            <w:r w:rsidR="00FF62F7">
              <w:rPr>
                <w:rFonts w:eastAsiaTheme="minorEastAsia"/>
                <w:noProof/>
                <w:sz w:val="22"/>
                <w:lang w:val="en-IN" w:eastAsia="en-IN"/>
              </w:rPr>
              <w:tab/>
            </w:r>
            <w:r w:rsidR="00FF62F7" w:rsidRPr="00566468">
              <w:rPr>
                <w:rStyle w:val="Hyperlink"/>
                <w:noProof/>
              </w:rPr>
              <w:t>WAP to take string as a user input. Then convert it into a 1-D character array without the use of pre-defined function. Then print the reversed character array.</w:t>
            </w:r>
            <w:r w:rsidR="00FF62F7">
              <w:rPr>
                <w:noProof/>
                <w:webHidden/>
              </w:rPr>
              <w:tab/>
            </w:r>
            <w:r w:rsidR="00FF62F7">
              <w:rPr>
                <w:noProof/>
                <w:webHidden/>
              </w:rPr>
              <w:fldChar w:fldCharType="begin"/>
            </w:r>
            <w:r w:rsidR="00FF62F7">
              <w:rPr>
                <w:noProof/>
                <w:webHidden/>
              </w:rPr>
              <w:instrText xml:space="preserve"> PAGEREF _Toc56796333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52606152" w14:textId="531918BF" w:rsidR="00FF62F7" w:rsidRDefault="002912EF">
          <w:pPr>
            <w:pStyle w:val="TOC1"/>
            <w:tabs>
              <w:tab w:val="left" w:pos="440"/>
              <w:tab w:val="right" w:leader="dot" w:pos="9350"/>
            </w:tabs>
            <w:rPr>
              <w:rFonts w:eastAsiaTheme="minorEastAsia"/>
              <w:noProof/>
              <w:sz w:val="22"/>
              <w:lang w:val="en-IN" w:eastAsia="en-IN"/>
            </w:rPr>
          </w:pPr>
          <w:hyperlink w:anchor="_Toc56796334" w:history="1">
            <w:r w:rsidR="00FF62F7" w:rsidRPr="00566468">
              <w:rPr>
                <w:rStyle w:val="Hyperlink"/>
                <w:noProof/>
              </w:rPr>
              <w:t>8.</w:t>
            </w:r>
            <w:r w:rsidR="00FF62F7">
              <w:rPr>
                <w:rFonts w:eastAsiaTheme="minorEastAsia"/>
                <w:noProof/>
                <w:sz w:val="22"/>
                <w:lang w:val="en-IN" w:eastAsia="en-IN"/>
              </w:rPr>
              <w:tab/>
            </w:r>
            <w:r w:rsidR="00FF62F7" w:rsidRPr="00566468">
              <w:rPr>
                <w:rStyle w:val="Hyperlink"/>
                <w:noProof/>
              </w:rPr>
              <w:t>WAP to take string as a user input, then print the string, then print the characters of string in descending order.</w:t>
            </w:r>
            <w:r w:rsidR="00FF62F7">
              <w:rPr>
                <w:noProof/>
                <w:webHidden/>
              </w:rPr>
              <w:tab/>
            </w:r>
            <w:r w:rsidR="00FF62F7">
              <w:rPr>
                <w:noProof/>
                <w:webHidden/>
              </w:rPr>
              <w:fldChar w:fldCharType="begin"/>
            </w:r>
            <w:r w:rsidR="00FF62F7">
              <w:rPr>
                <w:noProof/>
                <w:webHidden/>
              </w:rPr>
              <w:instrText xml:space="preserve"> PAGEREF _Toc56796334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56825A2F" w14:textId="35E18942" w:rsidR="00FF62F7" w:rsidRDefault="002912EF">
          <w:pPr>
            <w:pStyle w:val="TOC1"/>
            <w:tabs>
              <w:tab w:val="left" w:pos="440"/>
              <w:tab w:val="right" w:leader="dot" w:pos="9350"/>
            </w:tabs>
            <w:rPr>
              <w:rFonts w:eastAsiaTheme="minorEastAsia"/>
              <w:noProof/>
              <w:sz w:val="22"/>
              <w:lang w:val="en-IN" w:eastAsia="en-IN"/>
            </w:rPr>
          </w:pPr>
          <w:hyperlink w:anchor="_Toc56796335" w:history="1">
            <w:r w:rsidR="00FF62F7" w:rsidRPr="00566468">
              <w:rPr>
                <w:rStyle w:val="Hyperlink"/>
                <w:noProof/>
              </w:rPr>
              <w:t>9.</w:t>
            </w:r>
            <w:r w:rsidR="00FF62F7">
              <w:rPr>
                <w:rFonts w:eastAsiaTheme="minorEastAsia"/>
                <w:noProof/>
                <w:sz w:val="22"/>
                <w:lang w:val="en-IN" w:eastAsia="en-IN"/>
              </w:rPr>
              <w:tab/>
            </w:r>
            <w:r w:rsidR="00FF62F7" w:rsidRPr="00566468">
              <w:rPr>
                <w:rStyle w:val="Hyperlink"/>
                <w:noProof/>
              </w:rPr>
              <w:t>WAP to count the number of words present in a line.</w:t>
            </w:r>
            <w:r w:rsidR="00FF62F7">
              <w:rPr>
                <w:noProof/>
                <w:webHidden/>
              </w:rPr>
              <w:tab/>
            </w:r>
            <w:r w:rsidR="00FF62F7">
              <w:rPr>
                <w:noProof/>
                <w:webHidden/>
              </w:rPr>
              <w:fldChar w:fldCharType="begin"/>
            </w:r>
            <w:r w:rsidR="00FF62F7">
              <w:rPr>
                <w:noProof/>
                <w:webHidden/>
              </w:rPr>
              <w:instrText xml:space="preserve"> PAGEREF _Toc56796335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61CA9D48" w14:textId="545D259E" w:rsidR="00FF62F7" w:rsidRDefault="002912EF">
          <w:pPr>
            <w:pStyle w:val="TOC1"/>
            <w:tabs>
              <w:tab w:val="right" w:leader="dot" w:pos="9350"/>
            </w:tabs>
            <w:rPr>
              <w:rFonts w:eastAsiaTheme="minorEastAsia"/>
              <w:noProof/>
              <w:sz w:val="22"/>
              <w:lang w:val="en-IN" w:eastAsia="en-IN"/>
            </w:rPr>
          </w:pPr>
          <w:hyperlink w:anchor="_Toc56796336" w:history="1">
            <w:r w:rsidR="00FF62F7" w:rsidRPr="00566468">
              <w:rPr>
                <w:rStyle w:val="Hyperlink"/>
                <w:noProof/>
              </w:rPr>
              <w:t>Q10. Write a program to check if a string is palindrome or not..</w:t>
            </w:r>
            <w:r w:rsidR="00FF62F7">
              <w:rPr>
                <w:noProof/>
                <w:webHidden/>
              </w:rPr>
              <w:tab/>
            </w:r>
            <w:r w:rsidR="00FF62F7">
              <w:rPr>
                <w:noProof/>
                <w:webHidden/>
              </w:rPr>
              <w:fldChar w:fldCharType="begin"/>
            </w:r>
            <w:r w:rsidR="00FF62F7">
              <w:rPr>
                <w:noProof/>
                <w:webHidden/>
              </w:rPr>
              <w:instrText xml:space="preserve"> PAGEREF _Toc56796336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3500B5B0" w14:textId="7FDEF4F9" w:rsidR="00FF62F7" w:rsidRDefault="002912EF">
          <w:pPr>
            <w:pStyle w:val="TOC1"/>
            <w:tabs>
              <w:tab w:val="right" w:leader="dot" w:pos="9350"/>
            </w:tabs>
            <w:rPr>
              <w:rFonts w:eastAsiaTheme="minorEastAsia"/>
              <w:noProof/>
              <w:sz w:val="22"/>
              <w:lang w:val="en-IN" w:eastAsia="en-IN"/>
            </w:rPr>
          </w:pPr>
          <w:hyperlink w:anchor="_Toc56796337" w:history="1">
            <w:r w:rsidR="00FF62F7" w:rsidRPr="00566468">
              <w:rPr>
                <w:rStyle w:val="Hyperlink"/>
                <w:noProof/>
              </w:rPr>
              <w:t>Q11. Write a program to convert a string to proper case, that is, to capitalize first letter of each word of the string. For example: If the           string is: siddhartha shyam vyas, it should output it as: Siddhartha Shyam Vyas</w:t>
            </w:r>
            <w:r w:rsidR="00FF62F7">
              <w:rPr>
                <w:noProof/>
                <w:webHidden/>
              </w:rPr>
              <w:tab/>
            </w:r>
            <w:r w:rsidR="00FF62F7">
              <w:rPr>
                <w:noProof/>
                <w:webHidden/>
              </w:rPr>
              <w:fldChar w:fldCharType="begin"/>
            </w:r>
            <w:r w:rsidR="00FF62F7">
              <w:rPr>
                <w:noProof/>
                <w:webHidden/>
              </w:rPr>
              <w:instrText xml:space="preserve"> PAGEREF _Toc56796337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7746F54E" w14:textId="45B76538" w:rsidR="00FF62F7" w:rsidRDefault="002912EF">
          <w:pPr>
            <w:pStyle w:val="TOC1"/>
            <w:tabs>
              <w:tab w:val="right" w:leader="dot" w:pos="9350"/>
            </w:tabs>
            <w:rPr>
              <w:rFonts w:eastAsiaTheme="minorEastAsia"/>
              <w:noProof/>
              <w:sz w:val="22"/>
              <w:lang w:val="en-IN" w:eastAsia="en-IN"/>
            </w:rPr>
          </w:pPr>
          <w:hyperlink w:anchor="_Toc56796338" w:history="1">
            <w:r w:rsidR="00FF62F7" w:rsidRPr="00566468">
              <w:rPr>
                <w:rStyle w:val="Hyperlink"/>
                <w:noProof/>
              </w:rPr>
              <w:t>Q12. WAP to prfrom a LINEAR SEARCH technique on 1-D integer array. If search successful, then print it else print Search Unsuccessful!</w:t>
            </w:r>
            <w:r w:rsidR="00FF62F7">
              <w:rPr>
                <w:noProof/>
                <w:webHidden/>
              </w:rPr>
              <w:tab/>
            </w:r>
            <w:r w:rsidR="00FF62F7">
              <w:rPr>
                <w:noProof/>
                <w:webHidden/>
              </w:rPr>
              <w:fldChar w:fldCharType="begin"/>
            </w:r>
            <w:r w:rsidR="00FF62F7">
              <w:rPr>
                <w:noProof/>
                <w:webHidden/>
              </w:rPr>
              <w:instrText xml:space="preserve"> PAGEREF _Toc56796338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783D9F67" w14:textId="20B9D5F8" w:rsidR="00FF62F7" w:rsidRDefault="002912EF">
          <w:pPr>
            <w:pStyle w:val="TOC1"/>
            <w:tabs>
              <w:tab w:val="right" w:leader="dot" w:pos="9350"/>
            </w:tabs>
            <w:rPr>
              <w:rFonts w:eastAsiaTheme="minorEastAsia"/>
              <w:noProof/>
              <w:sz w:val="22"/>
              <w:lang w:val="en-IN" w:eastAsia="en-IN"/>
            </w:rPr>
          </w:pPr>
          <w:hyperlink w:anchor="_Toc56796339" w:history="1">
            <w:r w:rsidR="00FF62F7" w:rsidRPr="00566468">
              <w:rPr>
                <w:rStyle w:val="Hyperlink"/>
                <w:noProof/>
              </w:rPr>
              <w:t>Q13. WAP to perfrom a BINARY SEARCH technique on 1-D integer array. If search successful, then print it else print Search Unsuccessful!</w:t>
            </w:r>
            <w:r w:rsidR="00FF62F7">
              <w:rPr>
                <w:noProof/>
                <w:webHidden/>
              </w:rPr>
              <w:tab/>
            </w:r>
            <w:r w:rsidR="00FF62F7">
              <w:rPr>
                <w:noProof/>
                <w:webHidden/>
              </w:rPr>
              <w:fldChar w:fldCharType="begin"/>
            </w:r>
            <w:r w:rsidR="00FF62F7">
              <w:rPr>
                <w:noProof/>
                <w:webHidden/>
              </w:rPr>
              <w:instrText xml:space="preserve"> PAGEREF _Toc56796339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6F192C2D" w14:textId="400BF585" w:rsidR="00FF62F7" w:rsidRDefault="002912EF">
          <w:pPr>
            <w:pStyle w:val="TOC1"/>
            <w:tabs>
              <w:tab w:val="right" w:leader="dot" w:pos="9350"/>
            </w:tabs>
            <w:rPr>
              <w:rFonts w:eastAsiaTheme="minorEastAsia"/>
              <w:noProof/>
              <w:sz w:val="22"/>
              <w:lang w:val="en-IN" w:eastAsia="en-IN"/>
            </w:rPr>
          </w:pPr>
          <w:hyperlink w:anchor="_Toc56796340" w:history="1">
            <w:r w:rsidR="00FF62F7" w:rsidRPr="00566468">
              <w:rPr>
                <w:rStyle w:val="Hyperlink"/>
                <w:noProof/>
              </w:rPr>
              <w:t>Q14 WAP to perform SELECTION SORT technique on 1-D integer array.</w:t>
            </w:r>
            <w:r w:rsidR="00FF62F7">
              <w:rPr>
                <w:noProof/>
                <w:webHidden/>
              </w:rPr>
              <w:tab/>
            </w:r>
            <w:r w:rsidR="00FF62F7">
              <w:rPr>
                <w:noProof/>
                <w:webHidden/>
              </w:rPr>
              <w:fldChar w:fldCharType="begin"/>
            </w:r>
            <w:r w:rsidR="00FF62F7">
              <w:rPr>
                <w:noProof/>
                <w:webHidden/>
              </w:rPr>
              <w:instrText xml:space="preserve"> PAGEREF _Toc56796340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33C09AA2" w14:textId="3CB88C2A" w:rsidR="00FF62F7" w:rsidRDefault="002912EF">
          <w:pPr>
            <w:pStyle w:val="TOC1"/>
            <w:tabs>
              <w:tab w:val="right" w:leader="dot" w:pos="9350"/>
            </w:tabs>
            <w:rPr>
              <w:rFonts w:eastAsiaTheme="minorEastAsia"/>
              <w:noProof/>
              <w:sz w:val="22"/>
              <w:lang w:val="en-IN" w:eastAsia="en-IN"/>
            </w:rPr>
          </w:pPr>
          <w:hyperlink w:anchor="_Toc56796341" w:history="1">
            <w:r w:rsidR="00FF62F7" w:rsidRPr="00566468">
              <w:rPr>
                <w:rStyle w:val="Hyperlink"/>
                <w:noProof/>
              </w:rPr>
              <w:t>Q15 WAP to perform BUBBLE-SORT technique on 1-D integer array.</w:t>
            </w:r>
            <w:r w:rsidR="00FF62F7">
              <w:rPr>
                <w:noProof/>
                <w:webHidden/>
              </w:rPr>
              <w:tab/>
            </w:r>
            <w:r w:rsidR="00FF62F7">
              <w:rPr>
                <w:noProof/>
                <w:webHidden/>
              </w:rPr>
              <w:fldChar w:fldCharType="begin"/>
            </w:r>
            <w:r w:rsidR="00FF62F7">
              <w:rPr>
                <w:noProof/>
                <w:webHidden/>
              </w:rPr>
              <w:instrText xml:space="preserve"> PAGEREF _Toc56796341 \h </w:instrText>
            </w:r>
            <w:r w:rsidR="00FF62F7">
              <w:rPr>
                <w:noProof/>
                <w:webHidden/>
              </w:rPr>
            </w:r>
            <w:r w:rsidR="00FF62F7">
              <w:rPr>
                <w:noProof/>
                <w:webHidden/>
              </w:rPr>
              <w:fldChar w:fldCharType="separate"/>
            </w:r>
            <w:r w:rsidR="00FF62F7">
              <w:rPr>
                <w:noProof/>
                <w:webHidden/>
              </w:rPr>
              <w:t>1</w:t>
            </w:r>
            <w:r w:rsidR="00FF62F7">
              <w:rPr>
                <w:noProof/>
                <w:webHidden/>
              </w:rPr>
              <w:fldChar w:fldCharType="end"/>
            </w:r>
          </w:hyperlink>
        </w:p>
        <w:p w14:paraId="7EF8FC0F" w14:textId="1C40B3CB" w:rsidR="00FF62F7" w:rsidRDefault="002912EF">
          <w:pPr>
            <w:pStyle w:val="TOC1"/>
            <w:tabs>
              <w:tab w:val="right" w:leader="dot" w:pos="9350"/>
            </w:tabs>
            <w:rPr>
              <w:rFonts w:eastAsiaTheme="minorEastAsia"/>
              <w:noProof/>
              <w:sz w:val="22"/>
              <w:lang w:val="en-IN" w:eastAsia="en-IN"/>
            </w:rPr>
          </w:pPr>
          <w:hyperlink w:anchor="_Toc56796342" w:history="1">
            <w:r w:rsidR="00FF62F7" w:rsidRPr="00566468">
              <w:rPr>
                <w:rStyle w:val="Hyperlink"/>
                <w:noProof/>
              </w:rPr>
              <w:t>References</w:t>
            </w:r>
            <w:r w:rsidR="00FF62F7">
              <w:rPr>
                <w:noProof/>
                <w:webHidden/>
              </w:rPr>
              <w:tab/>
            </w:r>
            <w:r w:rsidR="00FF62F7">
              <w:rPr>
                <w:noProof/>
                <w:webHidden/>
              </w:rPr>
              <w:fldChar w:fldCharType="begin"/>
            </w:r>
            <w:r w:rsidR="00FF62F7">
              <w:rPr>
                <w:noProof/>
                <w:webHidden/>
              </w:rPr>
              <w:instrText xml:space="preserve"> PAGEREF _Toc56796342 \h </w:instrText>
            </w:r>
            <w:r w:rsidR="00FF62F7">
              <w:rPr>
                <w:noProof/>
                <w:webHidden/>
              </w:rPr>
            </w:r>
            <w:r w:rsidR="00FF62F7">
              <w:rPr>
                <w:noProof/>
                <w:webHidden/>
              </w:rPr>
              <w:fldChar w:fldCharType="separate"/>
            </w:r>
            <w:r w:rsidR="00FF62F7">
              <w:rPr>
                <w:noProof/>
                <w:webHidden/>
              </w:rPr>
              <w:t>12</w:t>
            </w:r>
            <w:r w:rsidR="00FF62F7">
              <w:rPr>
                <w:noProof/>
                <w:webHidden/>
              </w:rPr>
              <w:fldChar w:fldCharType="end"/>
            </w:r>
          </w:hyperlink>
        </w:p>
        <w:p w14:paraId="74473766" w14:textId="30EAC908" w:rsidR="00A30313" w:rsidRDefault="00A30313">
          <w:r>
            <w:rPr>
              <w:b/>
              <w:bCs/>
              <w:noProof/>
            </w:rPr>
            <w:fldChar w:fldCharType="end"/>
          </w:r>
        </w:p>
      </w:sdtContent>
    </w:sdt>
    <w:p w14:paraId="2948E1E8" w14:textId="77777777" w:rsidR="00193CDF" w:rsidRDefault="00193CDF" w:rsidP="0086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Times New Roman" w:eastAsia="Times New Roman" w:hAnsi="Times New Roman" w:cs="Times New Roman"/>
          <w:color w:val="000000"/>
          <w:sz w:val="32"/>
          <w:szCs w:val="32"/>
          <w:lang w:bidi="pa-IN"/>
        </w:rPr>
      </w:pPr>
    </w:p>
    <w:p w14:paraId="3BD5D8E7" w14:textId="77777777" w:rsidR="00193CDF" w:rsidRDefault="00193CDF" w:rsidP="00193CDF">
      <w:pPr>
        <w:rPr>
          <w:rFonts w:ascii="Times New Roman" w:hAnsi="Times New Roman" w:cs="Times New Roman"/>
          <w:b/>
          <w:sz w:val="36"/>
        </w:rPr>
        <w:sectPr w:rsidR="00193CDF" w:rsidSect="000E1882">
          <w:headerReference w:type="default" r:id="rId10"/>
          <w:footerReference w:type="defaul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64AC536C" w14:textId="1E0950D0" w:rsidR="000C7A1D" w:rsidRPr="007C13A5" w:rsidRDefault="000C7A1D" w:rsidP="00193CDF">
      <w:pPr>
        <w:pStyle w:val="Heading1"/>
        <w:pBdr>
          <w:top w:val="single" w:sz="4" w:space="1" w:color="auto"/>
          <w:bottom w:val="single" w:sz="4" w:space="1" w:color="auto"/>
        </w:pBdr>
        <w:jc w:val="center"/>
      </w:pPr>
      <w:bookmarkStart w:id="0" w:name="_Toc56796324"/>
      <w:r w:rsidRPr="007C13A5">
        <w:t>CERTIFICATE OF ORIGINALITY</w:t>
      </w:r>
      <w:bookmarkEnd w:id="0"/>
    </w:p>
    <w:p w14:paraId="0CADE409" w14:textId="77777777" w:rsidR="000C7A1D" w:rsidRDefault="000C7A1D" w:rsidP="000C7A1D">
      <w:pPr>
        <w:jc w:val="both"/>
        <w:rPr>
          <w:rFonts w:ascii="Times New Roman" w:hAnsi="Times New Roman" w:cs="Times New Roman"/>
          <w:color w:val="000000"/>
          <w:sz w:val="30"/>
          <w:szCs w:val="30"/>
        </w:rPr>
      </w:pPr>
    </w:p>
    <w:p w14:paraId="42095576" w14:textId="77777777" w:rsidR="000C7A1D" w:rsidRPr="000C7A1D" w:rsidRDefault="000C7A1D" w:rsidP="000C7A1D">
      <w:pPr>
        <w:jc w:val="both"/>
        <w:rPr>
          <w:rFonts w:ascii="Arial Narrow" w:hAnsi="Arial Narrow" w:cs="Times New Roman"/>
          <w:color w:val="000000"/>
          <w:sz w:val="32"/>
          <w:szCs w:val="30"/>
        </w:rPr>
      </w:pPr>
      <w:r w:rsidRPr="000C7A1D">
        <w:rPr>
          <w:rFonts w:ascii="Arial Narrow" w:hAnsi="Arial Narrow" w:cs="Times New Roman"/>
          <w:color w:val="000000"/>
          <w:sz w:val="32"/>
          <w:szCs w:val="30"/>
        </w:rPr>
        <w:t>I hereby declare that:</w:t>
      </w:r>
    </w:p>
    <w:p w14:paraId="7B207A0A"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used my own words</w:t>
      </w:r>
    </w:p>
    <w:p w14:paraId="27F6BA3C"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copied</w:t>
      </w:r>
    </w:p>
    <w:p w14:paraId="3F535927"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plagiarized</w:t>
      </w:r>
    </w:p>
    <w:p w14:paraId="7B900056"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cited all the sources from where I have adapted / sourced.</w:t>
      </w:r>
    </w:p>
    <w:p w14:paraId="5E69D4E8" w14:textId="77777777" w:rsidR="000C7A1D" w:rsidRDefault="000C7A1D" w:rsidP="000C7A1D">
      <w:pPr>
        <w:pStyle w:val="NormalWeb"/>
        <w:jc w:val="both"/>
        <w:rPr>
          <w:b/>
          <w:sz w:val="36"/>
        </w:rPr>
      </w:pPr>
    </w:p>
    <w:p w14:paraId="1D19B741" w14:textId="77777777" w:rsidR="000C7A1D" w:rsidRDefault="000C7A1D" w:rsidP="000C7A1D">
      <w:pPr>
        <w:pStyle w:val="NormalWeb"/>
        <w:jc w:val="both"/>
        <w:rPr>
          <w:b/>
          <w:sz w:val="36"/>
        </w:rPr>
      </w:pPr>
    </w:p>
    <w:p w14:paraId="7E97EC76" w14:textId="77777777" w:rsidR="000C7A1D" w:rsidRDefault="000C7A1D" w:rsidP="000C7A1D">
      <w:pPr>
        <w:pStyle w:val="NormalWeb"/>
        <w:jc w:val="both"/>
        <w:rPr>
          <w:b/>
          <w:sz w:val="36"/>
        </w:rPr>
      </w:pPr>
    </w:p>
    <w:p w14:paraId="25575F62" w14:textId="77777777" w:rsidR="000C7A1D" w:rsidRDefault="000C7A1D" w:rsidP="000C7A1D">
      <w:pPr>
        <w:pStyle w:val="NormalWeb"/>
        <w:jc w:val="both"/>
        <w:rPr>
          <w:b/>
          <w:sz w:val="36"/>
        </w:rPr>
      </w:pPr>
    </w:p>
    <w:p w14:paraId="23F2F776" w14:textId="77777777" w:rsidR="000C7A1D" w:rsidRDefault="000C7A1D" w:rsidP="000C7A1D">
      <w:pPr>
        <w:pStyle w:val="NormalWeb"/>
        <w:jc w:val="both"/>
        <w:rPr>
          <w:b/>
          <w:sz w:val="36"/>
        </w:rPr>
      </w:pPr>
    </w:p>
    <w:p w14:paraId="3B0C40EF" w14:textId="77777777" w:rsidR="000C7A1D" w:rsidRDefault="000C7A1D" w:rsidP="000C7A1D">
      <w:pPr>
        <w:pStyle w:val="NormalWeb"/>
        <w:spacing w:before="0" w:beforeAutospacing="0" w:after="0" w:afterAutospacing="0"/>
        <w:jc w:val="both"/>
        <w:rPr>
          <w:b/>
          <w:sz w:val="32"/>
        </w:rPr>
      </w:pPr>
    </w:p>
    <w:p w14:paraId="1FF4C29C" w14:textId="77777777" w:rsidR="002266F5" w:rsidRDefault="002266F5" w:rsidP="000C7A1D">
      <w:pPr>
        <w:pStyle w:val="NormalWeb"/>
        <w:spacing w:before="0" w:beforeAutospacing="0" w:after="0" w:afterAutospacing="0"/>
        <w:jc w:val="both"/>
        <w:rPr>
          <w:b/>
          <w:sz w:val="32"/>
        </w:rPr>
      </w:pPr>
    </w:p>
    <w:p w14:paraId="0BDA9831" w14:textId="77777777" w:rsidR="002266F5" w:rsidRDefault="002266F5" w:rsidP="000C7A1D">
      <w:pPr>
        <w:pStyle w:val="NormalWeb"/>
        <w:spacing w:before="0" w:beforeAutospacing="0" w:after="0" w:afterAutospacing="0"/>
        <w:jc w:val="both"/>
        <w:rPr>
          <w:b/>
          <w:sz w:val="32"/>
        </w:rPr>
      </w:pPr>
    </w:p>
    <w:p w14:paraId="5C0D4825" w14:textId="77777777" w:rsidR="002266F5" w:rsidRDefault="002266F5" w:rsidP="000C7A1D">
      <w:pPr>
        <w:pStyle w:val="NormalWeb"/>
        <w:spacing w:before="0" w:beforeAutospacing="0" w:after="0" w:afterAutospacing="0"/>
        <w:jc w:val="both"/>
        <w:rPr>
          <w:b/>
          <w:sz w:val="32"/>
        </w:rPr>
      </w:pPr>
    </w:p>
    <w:p w14:paraId="0495A410" w14:textId="77777777" w:rsidR="002266F5" w:rsidRDefault="002266F5" w:rsidP="000C7A1D">
      <w:pPr>
        <w:pStyle w:val="NormalWeb"/>
        <w:spacing w:before="0" w:beforeAutospacing="0" w:after="0" w:afterAutospacing="0"/>
        <w:jc w:val="both"/>
        <w:rPr>
          <w:b/>
          <w:sz w:val="32"/>
        </w:rPr>
      </w:pPr>
    </w:p>
    <w:p w14:paraId="7BC3AD82" w14:textId="77777777" w:rsidR="002266F5" w:rsidRDefault="002266F5" w:rsidP="000C7A1D">
      <w:pPr>
        <w:pStyle w:val="NormalWeb"/>
        <w:spacing w:before="0" w:beforeAutospacing="0" w:after="0" w:afterAutospacing="0"/>
        <w:jc w:val="both"/>
        <w:rPr>
          <w:b/>
          <w:sz w:val="32"/>
        </w:rPr>
      </w:pPr>
    </w:p>
    <w:p w14:paraId="1CE4612B" w14:textId="77777777" w:rsidR="002266F5" w:rsidRDefault="002266F5" w:rsidP="000C7A1D">
      <w:pPr>
        <w:pStyle w:val="NormalWeb"/>
        <w:spacing w:before="0" w:beforeAutospacing="0" w:after="0" w:afterAutospacing="0"/>
        <w:jc w:val="both"/>
        <w:rPr>
          <w:b/>
          <w:sz w:val="32"/>
        </w:rPr>
      </w:pPr>
    </w:p>
    <w:p w14:paraId="00707BBA" w14:textId="77777777" w:rsidR="002266F5" w:rsidRDefault="002266F5" w:rsidP="000C7A1D">
      <w:pPr>
        <w:pStyle w:val="NormalWeb"/>
        <w:spacing w:before="0" w:beforeAutospacing="0" w:after="0" w:afterAutospacing="0"/>
        <w:jc w:val="both"/>
        <w:rPr>
          <w:b/>
          <w:sz w:val="32"/>
        </w:rPr>
      </w:pPr>
    </w:p>
    <w:p w14:paraId="76473E85" w14:textId="77777777" w:rsidR="002266F5" w:rsidRDefault="002266F5" w:rsidP="000C7A1D">
      <w:pPr>
        <w:pStyle w:val="NormalWeb"/>
        <w:spacing w:before="0" w:beforeAutospacing="0" w:after="0" w:afterAutospacing="0"/>
        <w:jc w:val="both"/>
        <w:rPr>
          <w:b/>
          <w:sz w:val="32"/>
        </w:rPr>
      </w:pPr>
    </w:p>
    <w:p w14:paraId="26367E1D" w14:textId="77777777" w:rsidR="002266F5" w:rsidRDefault="002266F5" w:rsidP="000C7A1D">
      <w:pPr>
        <w:pStyle w:val="NormalWeb"/>
        <w:spacing w:before="0" w:beforeAutospacing="0" w:after="0" w:afterAutospacing="0"/>
        <w:jc w:val="both"/>
        <w:rPr>
          <w:b/>
          <w:sz w:val="32"/>
        </w:rPr>
      </w:pPr>
    </w:p>
    <w:p w14:paraId="1390DF0D" w14:textId="77777777" w:rsidR="002266F5" w:rsidRDefault="002266F5" w:rsidP="000C7A1D">
      <w:pPr>
        <w:pStyle w:val="NormalWeb"/>
        <w:spacing w:before="0" w:beforeAutospacing="0" w:after="0" w:afterAutospacing="0"/>
        <w:jc w:val="both"/>
        <w:rPr>
          <w:b/>
          <w:sz w:val="32"/>
        </w:rPr>
      </w:pPr>
    </w:p>
    <w:p w14:paraId="27FA29CC" w14:textId="77777777" w:rsidR="00CB4B26" w:rsidRDefault="00CB4B26" w:rsidP="000C7A1D">
      <w:pPr>
        <w:pStyle w:val="NormalWeb"/>
        <w:spacing w:before="0" w:beforeAutospacing="0" w:after="0" w:afterAutospacing="0"/>
        <w:jc w:val="both"/>
        <w:rPr>
          <w:b/>
          <w:sz w:val="32"/>
        </w:rPr>
      </w:pPr>
    </w:p>
    <w:p w14:paraId="43224410" w14:textId="77777777" w:rsidR="00CB4B26" w:rsidRDefault="00CB4B26" w:rsidP="000C7A1D">
      <w:pPr>
        <w:pStyle w:val="NormalWeb"/>
        <w:spacing w:before="0" w:beforeAutospacing="0" w:after="0" w:afterAutospacing="0"/>
        <w:jc w:val="both"/>
        <w:rPr>
          <w:b/>
          <w:sz w:val="32"/>
        </w:rPr>
      </w:pPr>
    </w:p>
    <w:p w14:paraId="6A137DF6" w14:textId="738289FD" w:rsidR="00CB4B26" w:rsidRDefault="00626D2B" w:rsidP="000C7A1D">
      <w:pPr>
        <w:pStyle w:val="NormalWeb"/>
        <w:spacing w:before="0" w:beforeAutospacing="0" w:after="0" w:afterAutospacing="0"/>
        <w:jc w:val="both"/>
        <w:rPr>
          <w:b/>
          <w:sz w:val="32"/>
        </w:rPr>
      </w:pPr>
      <w:r>
        <w:rPr>
          <w:b/>
          <w:sz w:val="32"/>
        </w:rPr>
        <w:t xml:space="preserve">Nitish Jaswal </w:t>
      </w:r>
      <w:r w:rsidR="000C7A1D">
        <w:rPr>
          <w:b/>
          <w:sz w:val="32"/>
        </w:rPr>
        <w:t>(</w:t>
      </w:r>
      <w:r>
        <w:rPr>
          <w:b/>
          <w:sz w:val="32"/>
        </w:rPr>
        <w:t>300181850</w:t>
      </w:r>
      <w:r w:rsidR="000C7A1D">
        <w:rPr>
          <w:b/>
          <w:sz w:val="32"/>
        </w:rPr>
        <w:t>)</w:t>
      </w:r>
      <w:r w:rsidR="00CB4B26">
        <w:rPr>
          <w:b/>
          <w:sz w:val="32"/>
        </w:rPr>
        <w:t xml:space="preserve"> </w:t>
      </w:r>
    </w:p>
    <w:p w14:paraId="187647D1" w14:textId="68541887" w:rsidR="000C7A1D" w:rsidRPr="00AC5863" w:rsidRDefault="00A971C6" w:rsidP="000C7A1D">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68160" behindDoc="0" locked="0" layoutInCell="1" allowOverlap="1" wp14:anchorId="55297BB2" wp14:editId="273553DA">
                <wp:simplePos x="0" y="0"/>
                <wp:positionH relativeFrom="column">
                  <wp:posOffset>-25400</wp:posOffset>
                </wp:positionH>
                <wp:positionV relativeFrom="paragraph">
                  <wp:posOffset>304165</wp:posOffset>
                </wp:positionV>
                <wp:extent cx="873325" cy="401200"/>
                <wp:effectExtent l="38100" t="38100" r="3175" b="56515"/>
                <wp:wrapNone/>
                <wp:docPr id="340" name="Ink 340"/>
                <wp:cNvGraphicFramePr/>
                <a:graphic xmlns:a="http://schemas.openxmlformats.org/drawingml/2006/main">
                  <a:graphicData uri="http://schemas.microsoft.com/office/word/2010/wordprocessingInk">
                    <w14:contentPart bwMode="auto" r:id="rId13">
                      <w14:nvContentPartPr>
                        <w14:cNvContentPartPr/>
                      </w14:nvContentPartPr>
                      <w14:xfrm>
                        <a:off x="0" y="0"/>
                        <a:ext cx="873325" cy="401200"/>
                      </w14:xfrm>
                    </w14:contentPart>
                  </a:graphicData>
                </a:graphic>
              </wp:anchor>
            </w:drawing>
          </mc:Choice>
          <mc:Fallback>
            <w:pict>
              <v:shapetype w14:anchorId="55E110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0" o:spid="_x0000_s1026" type="#_x0000_t75" style="position:absolute;margin-left:-2.7pt;margin-top:23.25pt;width:70.15pt;height:33.0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">
                <v:imagedata r:id="rId14" o:title=""/>
              </v:shape>
            </w:pict>
          </mc:Fallback>
        </mc:AlternateContent>
      </w:r>
      <w:r w:rsidR="00CB4B26">
        <w:rPr>
          <w:b/>
          <w:sz w:val="32"/>
        </w:rPr>
        <w:t>Signature</w:t>
      </w:r>
    </w:p>
    <w:p w14:paraId="2B005111" w14:textId="397EEDC7" w:rsidR="0059735D" w:rsidRPr="000C7A1D" w:rsidRDefault="0059735D" w:rsidP="00193CDF">
      <w:pPr>
        <w:pStyle w:val="Heading1"/>
        <w:pBdr>
          <w:top w:val="single" w:sz="4" w:space="1" w:color="auto"/>
          <w:bottom w:val="single" w:sz="4" w:space="1" w:color="auto"/>
        </w:pBdr>
        <w:jc w:val="center"/>
        <w:rPr>
          <w:sz w:val="24"/>
        </w:rPr>
      </w:pPr>
      <w:bookmarkStart w:id="1" w:name="_Toc56796325"/>
      <w:r w:rsidRPr="000C7A1D">
        <w:t>ACKNOWLEDGEMENT</w:t>
      </w:r>
      <w:bookmarkEnd w:id="1"/>
    </w:p>
    <w:p w14:paraId="7303A360" w14:textId="77777777" w:rsidR="00FE346C" w:rsidRDefault="00FE346C">
      <w:pPr>
        <w:rPr>
          <w:rFonts w:ascii="Times New Roman" w:hAnsi="Times New Roman" w:cs="Times New Roman"/>
          <w:b/>
          <w:szCs w:val="24"/>
        </w:rPr>
      </w:pPr>
    </w:p>
    <w:p w14:paraId="477375FF" w14:textId="7B326AB5" w:rsidR="00FE346C" w:rsidRDefault="00CD7EB4">
      <w:pPr>
        <w:rPr>
          <w:rFonts w:ascii="Times New Roman" w:hAnsi="Times New Roman" w:cs="Times New Roman"/>
          <w:b/>
          <w:szCs w:val="24"/>
        </w:rPr>
      </w:pPr>
      <w:r>
        <w:rPr>
          <w:rFonts w:ascii="Arial Narrow" w:hAnsi="Arial Narrow" w:cs="Times New Roman"/>
          <w:b/>
          <w:szCs w:val="24"/>
        </w:rPr>
        <w:t>I</w:t>
      </w:r>
      <w:r w:rsidR="00FE346C">
        <w:rPr>
          <w:rFonts w:ascii="Arial Narrow" w:hAnsi="Arial Narrow" w:cs="Times New Roman"/>
          <w:b/>
          <w:szCs w:val="24"/>
        </w:rPr>
        <w:t xml:space="preserve"> want to express </w:t>
      </w:r>
      <w:r w:rsidR="004C132B">
        <w:rPr>
          <w:rFonts w:ascii="Arial Narrow" w:hAnsi="Arial Narrow" w:cs="Times New Roman"/>
          <w:b/>
          <w:szCs w:val="24"/>
        </w:rPr>
        <w:t>my profound gratefulness to</w:t>
      </w:r>
      <w:r w:rsidR="00FE346C">
        <w:rPr>
          <w:rFonts w:ascii="Arial Narrow" w:hAnsi="Arial Narrow" w:cs="Times New Roman"/>
          <w:b/>
          <w:szCs w:val="24"/>
        </w:rPr>
        <w:t xml:space="preserve"> Prof. Siddhartha Shyam Vyas, Ph.D</w:t>
      </w:r>
    </w:p>
    <w:p w14:paraId="347E5685" w14:textId="77777777" w:rsidR="00FE346C" w:rsidRDefault="00FE346C">
      <w:pPr>
        <w:rPr>
          <w:rFonts w:ascii="Times New Roman" w:hAnsi="Times New Roman" w:cs="Times New Roman"/>
          <w:b/>
          <w:szCs w:val="24"/>
        </w:rPr>
      </w:pPr>
    </w:p>
    <w:p w14:paraId="6DCA028E" w14:textId="77777777" w:rsidR="00FE346C" w:rsidRDefault="00FE346C">
      <w:pPr>
        <w:rPr>
          <w:rFonts w:ascii="Times New Roman" w:hAnsi="Times New Roman" w:cs="Times New Roman"/>
          <w:b/>
          <w:szCs w:val="24"/>
        </w:rPr>
      </w:pPr>
    </w:p>
    <w:p w14:paraId="190019AE" w14:textId="77777777" w:rsidR="00FE346C" w:rsidRDefault="00FE346C" w:rsidP="00FE346C">
      <w:pPr>
        <w:pStyle w:val="NormalWeb"/>
        <w:spacing w:before="0" w:beforeAutospacing="0" w:after="0" w:afterAutospacing="0"/>
        <w:jc w:val="both"/>
        <w:rPr>
          <w:b/>
          <w:sz w:val="32"/>
        </w:rPr>
      </w:pPr>
    </w:p>
    <w:p w14:paraId="33E5F790" w14:textId="77777777" w:rsidR="00FE346C" w:rsidRDefault="00FE346C" w:rsidP="00FE346C">
      <w:pPr>
        <w:pStyle w:val="NormalWeb"/>
        <w:spacing w:before="0" w:beforeAutospacing="0" w:after="0" w:afterAutospacing="0"/>
        <w:jc w:val="both"/>
        <w:rPr>
          <w:b/>
          <w:sz w:val="32"/>
        </w:rPr>
      </w:pPr>
    </w:p>
    <w:p w14:paraId="18571081" w14:textId="77777777" w:rsidR="00FE346C" w:rsidRDefault="00FE346C" w:rsidP="00FE346C">
      <w:pPr>
        <w:pStyle w:val="NormalWeb"/>
        <w:spacing w:before="0" w:beforeAutospacing="0" w:after="0" w:afterAutospacing="0"/>
        <w:jc w:val="both"/>
        <w:rPr>
          <w:b/>
          <w:sz w:val="32"/>
        </w:rPr>
      </w:pPr>
    </w:p>
    <w:p w14:paraId="5F20D963" w14:textId="77777777" w:rsidR="00FE346C" w:rsidRDefault="00FE346C" w:rsidP="00FE346C">
      <w:pPr>
        <w:pStyle w:val="NormalWeb"/>
        <w:spacing w:before="0" w:beforeAutospacing="0" w:after="0" w:afterAutospacing="0"/>
        <w:jc w:val="both"/>
        <w:rPr>
          <w:b/>
          <w:sz w:val="32"/>
        </w:rPr>
      </w:pPr>
    </w:p>
    <w:p w14:paraId="0A409178" w14:textId="77777777" w:rsidR="00FE346C" w:rsidRDefault="00FE346C" w:rsidP="00FE346C">
      <w:pPr>
        <w:pStyle w:val="NormalWeb"/>
        <w:spacing w:before="0" w:beforeAutospacing="0" w:after="0" w:afterAutospacing="0"/>
        <w:jc w:val="both"/>
        <w:rPr>
          <w:b/>
          <w:sz w:val="32"/>
        </w:rPr>
      </w:pPr>
    </w:p>
    <w:p w14:paraId="6A196EA6" w14:textId="77777777" w:rsidR="00FE346C" w:rsidRDefault="00FE346C" w:rsidP="00FE346C">
      <w:pPr>
        <w:pStyle w:val="NormalWeb"/>
        <w:spacing w:before="0" w:beforeAutospacing="0" w:after="0" w:afterAutospacing="0"/>
        <w:jc w:val="both"/>
        <w:rPr>
          <w:b/>
          <w:sz w:val="32"/>
        </w:rPr>
      </w:pPr>
    </w:p>
    <w:p w14:paraId="6CB6D023" w14:textId="77777777" w:rsidR="00FE346C" w:rsidRDefault="00FE346C" w:rsidP="00FE346C">
      <w:pPr>
        <w:pStyle w:val="NormalWeb"/>
        <w:spacing w:before="0" w:beforeAutospacing="0" w:after="0" w:afterAutospacing="0"/>
        <w:jc w:val="both"/>
        <w:rPr>
          <w:b/>
          <w:sz w:val="32"/>
        </w:rPr>
      </w:pPr>
    </w:p>
    <w:p w14:paraId="3C5BB5E4" w14:textId="77777777" w:rsidR="00FE346C" w:rsidRDefault="00FE346C" w:rsidP="00FE346C">
      <w:pPr>
        <w:pStyle w:val="NormalWeb"/>
        <w:spacing w:before="0" w:beforeAutospacing="0" w:after="0" w:afterAutospacing="0"/>
        <w:jc w:val="both"/>
        <w:rPr>
          <w:b/>
          <w:sz w:val="32"/>
        </w:rPr>
      </w:pPr>
    </w:p>
    <w:p w14:paraId="255DCA51" w14:textId="77777777" w:rsidR="00FE346C" w:rsidRDefault="00FE346C" w:rsidP="00FE346C">
      <w:pPr>
        <w:pStyle w:val="NormalWeb"/>
        <w:spacing w:before="0" w:beforeAutospacing="0" w:after="0" w:afterAutospacing="0"/>
        <w:jc w:val="both"/>
        <w:rPr>
          <w:b/>
          <w:sz w:val="32"/>
        </w:rPr>
      </w:pPr>
    </w:p>
    <w:p w14:paraId="1A273AC7" w14:textId="77777777" w:rsidR="00FE346C" w:rsidRDefault="00FE346C" w:rsidP="00FE346C">
      <w:pPr>
        <w:pStyle w:val="NormalWeb"/>
        <w:spacing w:before="0" w:beforeAutospacing="0" w:after="0" w:afterAutospacing="0"/>
        <w:jc w:val="both"/>
        <w:rPr>
          <w:b/>
          <w:sz w:val="32"/>
        </w:rPr>
      </w:pPr>
    </w:p>
    <w:p w14:paraId="6E06A45B" w14:textId="77777777" w:rsidR="00FE346C" w:rsidRDefault="00FE346C" w:rsidP="00FE346C">
      <w:pPr>
        <w:pStyle w:val="NormalWeb"/>
        <w:spacing w:before="0" w:beforeAutospacing="0" w:after="0" w:afterAutospacing="0"/>
        <w:jc w:val="both"/>
        <w:rPr>
          <w:b/>
          <w:sz w:val="32"/>
        </w:rPr>
      </w:pPr>
    </w:p>
    <w:p w14:paraId="0FDC1C84" w14:textId="77777777" w:rsidR="00FE346C" w:rsidRDefault="00FE346C" w:rsidP="00FE346C">
      <w:pPr>
        <w:pStyle w:val="NormalWeb"/>
        <w:spacing w:before="0" w:beforeAutospacing="0" w:after="0" w:afterAutospacing="0"/>
        <w:jc w:val="both"/>
        <w:rPr>
          <w:b/>
          <w:sz w:val="32"/>
        </w:rPr>
      </w:pPr>
    </w:p>
    <w:p w14:paraId="0A3EA556" w14:textId="77777777" w:rsidR="00FE346C" w:rsidRDefault="00FE346C" w:rsidP="00FE346C">
      <w:pPr>
        <w:pStyle w:val="NormalWeb"/>
        <w:spacing w:before="0" w:beforeAutospacing="0" w:after="0" w:afterAutospacing="0"/>
        <w:jc w:val="both"/>
        <w:rPr>
          <w:b/>
          <w:sz w:val="32"/>
        </w:rPr>
      </w:pPr>
    </w:p>
    <w:p w14:paraId="20597C42" w14:textId="77777777" w:rsidR="00FE346C" w:rsidRDefault="00FE346C" w:rsidP="00FE346C">
      <w:pPr>
        <w:pStyle w:val="NormalWeb"/>
        <w:spacing w:before="0" w:beforeAutospacing="0" w:after="0" w:afterAutospacing="0"/>
        <w:jc w:val="both"/>
        <w:rPr>
          <w:b/>
          <w:sz w:val="32"/>
        </w:rPr>
      </w:pPr>
    </w:p>
    <w:p w14:paraId="2400A34E" w14:textId="77777777" w:rsidR="00FE346C" w:rsidRDefault="00FE346C" w:rsidP="00FE346C">
      <w:pPr>
        <w:pStyle w:val="NormalWeb"/>
        <w:spacing w:before="0" w:beforeAutospacing="0" w:after="0" w:afterAutospacing="0"/>
        <w:jc w:val="both"/>
        <w:rPr>
          <w:b/>
          <w:sz w:val="32"/>
        </w:rPr>
      </w:pPr>
    </w:p>
    <w:p w14:paraId="4785AB12" w14:textId="77777777" w:rsidR="00FE346C" w:rsidRDefault="00FE346C" w:rsidP="00FE346C">
      <w:pPr>
        <w:pStyle w:val="NormalWeb"/>
        <w:spacing w:before="0" w:beforeAutospacing="0" w:after="0" w:afterAutospacing="0"/>
        <w:jc w:val="both"/>
        <w:rPr>
          <w:b/>
          <w:sz w:val="32"/>
        </w:rPr>
      </w:pPr>
    </w:p>
    <w:p w14:paraId="58375385" w14:textId="77777777" w:rsidR="00FE346C" w:rsidRDefault="00FE346C" w:rsidP="00FE346C">
      <w:pPr>
        <w:pStyle w:val="NormalWeb"/>
        <w:spacing w:before="0" w:beforeAutospacing="0" w:after="0" w:afterAutospacing="0"/>
        <w:jc w:val="both"/>
        <w:rPr>
          <w:b/>
          <w:sz w:val="32"/>
        </w:rPr>
      </w:pPr>
    </w:p>
    <w:p w14:paraId="5D8BF12D" w14:textId="77777777" w:rsidR="00FE346C" w:rsidRDefault="00FE346C" w:rsidP="00FE346C">
      <w:pPr>
        <w:pStyle w:val="NormalWeb"/>
        <w:spacing w:before="0" w:beforeAutospacing="0" w:after="0" w:afterAutospacing="0"/>
        <w:jc w:val="both"/>
        <w:rPr>
          <w:b/>
          <w:sz w:val="32"/>
        </w:rPr>
      </w:pPr>
    </w:p>
    <w:p w14:paraId="5CB03FB6" w14:textId="77777777" w:rsidR="00FE346C" w:rsidRDefault="00FE346C" w:rsidP="00FE346C">
      <w:pPr>
        <w:pStyle w:val="NormalWeb"/>
        <w:spacing w:before="0" w:beforeAutospacing="0" w:after="0" w:afterAutospacing="0"/>
        <w:jc w:val="both"/>
        <w:rPr>
          <w:b/>
          <w:sz w:val="32"/>
        </w:rPr>
      </w:pPr>
    </w:p>
    <w:p w14:paraId="70890653" w14:textId="77777777" w:rsidR="00FE346C" w:rsidRDefault="00FE346C" w:rsidP="00FE346C">
      <w:pPr>
        <w:pStyle w:val="NormalWeb"/>
        <w:spacing w:before="0" w:beforeAutospacing="0" w:after="0" w:afterAutospacing="0"/>
        <w:jc w:val="both"/>
        <w:rPr>
          <w:b/>
          <w:sz w:val="32"/>
        </w:rPr>
      </w:pPr>
    </w:p>
    <w:p w14:paraId="53C49CDB" w14:textId="77777777" w:rsidR="00FE346C" w:rsidRDefault="00FE346C" w:rsidP="00FE346C">
      <w:pPr>
        <w:pStyle w:val="NormalWeb"/>
        <w:spacing w:before="0" w:beforeAutospacing="0" w:after="0" w:afterAutospacing="0"/>
        <w:jc w:val="both"/>
        <w:rPr>
          <w:b/>
          <w:sz w:val="32"/>
        </w:rPr>
      </w:pPr>
    </w:p>
    <w:p w14:paraId="0A0C9137" w14:textId="77777777" w:rsidR="00FE346C" w:rsidRDefault="00FE346C" w:rsidP="00FE346C">
      <w:pPr>
        <w:pStyle w:val="NormalWeb"/>
        <w:spacing w:before="0" w:beforeAutospacing="0" w:after="0" w:afterAutospacing="0"/>
        <w:jc w:val="both"/>
        <w:rPr>
          <w:b/>
          <w:sz w:val="32"/>
        </w:rPr>
      </w:pPr>
    </w:p>
    <w:p w14:paraId="16CB86D3" w14:textId="7864471F" w:rsidR="00FE346C" w:rsidRDefault="00FE346C" w:rsidP="00FE346C">
      <w:pPr>
        <w:pStyle w:val="NormalWeb"/>
        <w:spacing w:before="0" w:beforeAutospacing="0" w:after="0" w:afterAutospacing="0"/>
        <w:jc w:val="both"/>
        <w:rPr>
          <w:b/>
          <w:sz w:val="32"/>
        </w:rPr>
      </w:pPr>
    </w:p>
    <w:p w14:paraId="3A0967D9" w14:textId="77777777" w:rsidR="00CB4B26" w:rsidRDefault="00CB4B26" w:rsidP="00FE346C">
      <w:pPr>
        <w:pStyle w:val="NormalWeb"/>
        <w:spacing w:before="0" w:beforeAutospacing="0" w:after="0" w:afterAutospacing="0"/>
        <w:jc w:val="both"/>
        <w:rPr>
          <w:b/>
          <w:sz w:val="32"/>
        </w:rPr>
      </w:pPr>
    </w:p>
    <w:p w14:paraId="3123EBFB" w14:textId="77777777" w:rsidR="00CB4B26" w:rsidRDefault="00CB4B26" w:rsidP="00FE346C">
      <w:pPr>
        <w:pStyle w:val="NormalWeb"/>
        <w:spacing w:before="0" w:beforeAutospacing="0" w:after="0" w:afterAutospacing="0"/>
        <w:jc w:val="both"/>
        <w:rPr>
          <w:b/>
          <w:sz w:val="32"/>
        </w:rPr>
      </w:pPr>
    </w:p>
    <w:p w14:paraId="18E07203" w14:textId="03873803" w:rsidR="00CB4B26" w:rsidRDefault="00626D2B" w:rsidP="00CB4B26">
      <w:pPr>
        <w:pStyle w:val="NormalWeb"/>
        <w:spacing w:before="0" w:beforeAutospacing="0" w:after="0" w:afterAutospacing="0"/>
        <w:jc w:val="both"/>
        <w:rPr>
          <w:b/>
          <w:sz w:val="32"/>
        </w:rPr>
      </w:pPr>
      <w:r>
        <w:rPr>
          <w:b/>
          <w:sz w:val="32"/>
        </w:rPr>
        <w:t>Nitish Jaswal</w:t>
      </w:r>
      <w:r w:rsidR="00CB4B26">
        <w:rPr>
          <w:b/>
          <w:sz w:val="32"/>
        </w:rPr>
        <w:t xml:space="preserve"> (</w:t>
      </w:r>
      <w:r>
        <w:rPr>
          <w:b/>
          <w:sz w:val="32"/>
        </w:rPr>
        <w:t>300181850</w:t>
      </w:r>
      <w:r w:rsidR="00CB4B26">
        <w:rPr>
          <w:b/>
          <w:sz w:val="32"/>
        </w:rPr>
        <w:t xml:space="preserve">) </w:t>
      </w:r>
    </w:p>
    <w:p w14:paraId="7E474E7A" w14:textId="77777777" w:rsidR="00CB489A" w:rsidRDefault="00A971C6" w:rsidP="00CB489A">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78400" behindDoc="0" locked="0" layoutInCell="1" allowOverlap="1" wp14:anchorId="415D3F12" wp14:editId="43DE8EF6">
                <wp:simplePos x="0" y="0"/>
                <wp:positionH relativeFrom="column">
                  <wp:posOffset>22225</wp:posOffset>
                </wp:positionH>
                <wp:positionV relativeFrom="paragraph">
                  <wp:posOffset>240030</wp:posOffset>
                </wp:positionV>
                <wp:extent cx="844900" cy="484415"/>
                <wp:effectExtent l="57150" t="38100" r="50800" b="49530"/>
                <wp:wrapNone/>
                <wp:docPr id="350" name="Ink 350"/>
                <wp:cNvGraphicFramePr/>
                <a:graphic xmlns:a="http://schemas.openxmlformats.org/drawingml/2006/main">
                  <a:graphicData uri="http://schemas.microsoft.com/office/word/2010/wordprocessingInk">
                    <w14:contentPart bwMode="auto" r:id="rId15">
                      <w14:nvContentPartPr>
                        <w14:cNvContentPartPr/>
                      </w14:nvContentPartPr>
                      <w14:xfrm>
                        <a:off x="0" y="0"/>
                        <a:ext cx="844900" cy="484415"/>
                      </w14:xfrm>
                    </w14:contentPart>
                  </a:graphicData>
                </a:graphic>
              </wp:anchor>
            </w:drawing>
          </mc:Choice>
          <mc:Fallback>
            <w:pict>
              <v:shape w14:anchorId="7B266048" id="Ink 350" o:spid="_x0000_s1026" type="#_x0000_t75" style="position:absolute;margin-left:1.05pt;margin-top:18.2pt;width:67.95pt;height:39.6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">
                <v:imagedata r:id="rId16" o:title=""/>
              </v:shape>
            </w:pict>
          </mc:Fallback>
        </mc:AlternateContent>
      </w:r>
      <w:r w:rsidR="00CB4B26">
        <w:rPr>
          <w:b/>
          <w:sz w:val="32"/>
        </w:rPr>
        <w:t>Signatu</w:t>
      </w:r>
      <w:r w:rsidR="00626D2B">
        <w:rPr>
          <w:b/>
          <w:sz w:val="32"/>
        </w:rPr>
        <w:t>re</w:t>
      </w:r>
      <w:bookmarkStart w:id="2" w:name="_Hlk53913757"/>
    </w:p>
    <w:p w14:paraId="1589DA66" w14:textId="77777777" w:rsidR="00CB489A" w:rsidRDefault="00CB489A">
      <w:pPr>
        <w:rPr>
          <w:rFonts w:ascii="Times New Roman" w:eastAsia="Times New Roman" w:hAnsi="Times New Roman" w:cs="Times New Roman"/>
          <w:b/>
          <w:sz w:val="32"/>
          <w:szCs w:val="24"/>
        </w:rPr>
      </w:pPr>
      <w:r>
        <w:rPr>
          <w:b/>
          <w:sz w:val="32"/>
        </w:rPr>
        <w:br w:type="page"/>
      </w:r>
    </w:p>
    <w:p w14:paraId="7BBF3135" w14:textId="109A966F" w:rsidR="007F4E69" w:rsidRDefault="007F4E69" w:rsidP="00CB489A">
      <w:pPr>
        <w:pStyle w:val="Heading1"/>
        <w:pBdr>
          <w:top w:val="single" w:sz="4" w:space="1" w:color="auto"/>
          <w:bottom w:val="single" w:sz="4" w:space="1" w:color="auto"/>
        </w:pBdr>
        <w:shd w:val="clear" w:color="auto" w:fill="FFD966" w:themeFill="accent4" w:themeFillTint="99"/>
        <w:jc w:val="center"/>
      </w:pPr>
      <w:bookmarkStart w:id="3" w:name="_Toc56796326"/>
      <w:r>
        <w:t>COMPANY OVERVIEW &amp; COMPANY INTERACTIONS</w:t>
      </w:r>
      <w:bookmarkEnd w:id="3"/>
    </w:p>
    <w:p w14:paraId="4714D10A" w14:textId="77777777" w:rsidR="007F4E69" w:rsidRDefault="007F4E69">
      <w:pPr>
        <w:rPr>
          <w:color w:val="C00000"/>
        </w:rPr>
      </w:pPr>
    </w:p>
    <w:p w14:paraId="1C4D7614" w14:textId="60228AE9"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3A4D38">
        <w:rPr>
          <w:rFonts w:ascii="Times New Roman" w:hAnsi="Times New Roman" w:cs="Times New Roman"/>
          <w:bCs/>
          <w:sz w:val="28"/>
          <w:szCs w:val="24"/>
        </w:rPr>
        <w:t>Himanshu Gusain</w:t>
      </w:r>
    </w:p>
    <w:p w14:paraId="62B7932D" w14:textId="406DF6E6"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osition: </w:t>
      </w:r>
      <w:r w:rsidR="002A4952">
        <w:rPr>
          <w:rFonts w:ascii="Times New Roman" w:hAnsi="Times New Roman" w:cs="Times New Roman"/>
          <w:bCs/>
          <w:sz w:val="28"/>
          <w:szCs w:val="24"/>
        </w:rPr>
        <w:t>Fr</w:t>
      </w:r>
      <w:r w:rsidR="00937ACD">
        <w:rPr>
          <w:rFonts w:ascii="Times New Roman" w:hAnsi="Times New Roman" w:cs="Times New Roman"/>
          <w:bCs/>
          <w:sz w:val="28"/>
          <w:szCs w:val="24"/>
        </w:rPr>
        <w:t>e</w:t>
      </w:r>
      <w:r w:rsidR="002A4952">
        <w:rPr>
          <w:rFonts w:ascii="Times New Roman" w:hAnsi="Times New Roman" w:cs="Times New Roman"/>
          <w:bCs/>
          <w:sz w:val="28"/>
          <w:szCs w:val="24"/>
        </w:rPr>
        <w:t>elancer</w:t>
      </w:r>
    </w:p>
    <w:p w14:paraId="3796067E" w14:textId="4989A439" w:rsidR="007F4E69" w:rsidRDefault="007F4E69" w:rsidP="007F4E69">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Pr="00083B5F">
        <w:rPr>
          <w:rFonts w:ascii="Times New Roman" w:hAnsi="Times New Roman" w:cs="Times New Roman"/>
          <w:bCs/>
          <w:sz w:val="28"/>
          <w:szCs w:val="24"/>
        </w:rPr>
        <w:t xml:space="preserve"> </w:t>
      </w:r>
      <w:r w:rsidR="00EA2DC3">
        <w:rPr>
          <w:rFonts w:ascii="Times New Roman" w:hAnsi="Times New Roman" w:cs="Times New Roman"/>
          <w:bCs/>
          <w:sz w:val="28"/>
          <w:szCs w:val="24"/>
        </w:rPr>
        <w:t xml:space="preserve">Over </w:t>
      </w:r>
      <w:r w:rsidR="00937ACD">
        <w:rPr>
          <w:rFonts w:ascii="Times New Roman" w:hAnsi="Times New Roman" w:cs="Times New Roman"/>
          <w:bCs/>
          <w:sz w:val="28"/>
          <w:szCs w:val="24"/>
        </w:rPr>
        <w:t>WhatsA</w:t>
      </w:r>
      <w:r w:rsidR="00EA2DC3">
        <w:rPr>
          <w:rFonts w:ascii="Times New Roman" w:hAnsi="Times New Roman" w:cs="Times New Roman"/>
          <w:bCs/>
          <w:sz w:val="28"/>
          <w:szCs w:val="24"/>
        </w:rPr>
        <w:t>pp</w:t>
      </w:r>
      <w:r w:rsidR="00937ACD">
        <w:rPr>
          <w:rFonts w:ascii="Times New Roman" w:hAnsi="Times New Roman" w:cs="Times New Roman"/>
          <w:bCs/>
          <w:sz w:val="28"/>
          <w:szCs w:val="24"/>
        </w:rPr>
        <w:t xml:space="preserve"> messaging app</w:t>
      </w:r>
    </w:p>
    <w:p w14:paraId="215E2377" w14:textId="53C65254" w:rsidR="007F4E69" w:rsidRDefault="007F4E69" w:rsidP="00177887">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sidR="00177887">
        <w:rPr>
          <w:rFonts w:ascii="Times New Roman" w:hAnsi="Times New Roman" w:cs="Times New Roman"/>
          <w:bCs/>
          <w:sz w:val="28"/>
          <w:szCs w:val="24"/>
        </w:rPr>
        <w:t>email –</w:t>
      </w:r>
      <w:r w:rsidR="00937ACD">
        <w:rPr>
          <w:rFonts w:ascii="Times New Roman" w:hAnsi="Times New Roman" w:cs="Times New Roman"/>
          <w:bCs/>
          <w:sz w:val="28"/>
          <w:szCs w:val="24"/>
        </w:rPr>
        <w:t xml:space="preserve"> </w:t>
      </w:r>
      <w:r w:rsidR="003A4D38" w:rsidRPr="003A4D38">
        <w:rPr>
          <w:rFonts w:ascii="Times New Roman" w:hAnsi="Times New Roman" w:cs="Times New Roman"/>
          <w:bCs/>
          <w:sz w:val="28"/>
          <w:szCs w:val="24"/>
        </w:rPr>
        <w:t>himanshugsn30@gmail.com</w:t>
      </w:r>
    </w:p>
    <w:p w14:paraId="792F8454" w14:textId="10B6E750" w:rsidR="00177887" w:rsidRDefault="00177887" w:rsidP="00177887">
      <w:pPr>
        <w:rPr>
          <w:rFonts w:ascii="Times New Roman" w:hAnsi="Times New Roman" w:cs="Times New Roman"/>
          <w:bCs/>
          <w:sz w:val="28"/>
          <w:szCs w:val="24"/>
        </w:rPr>
      </w:pPr>
      <w:r>
        <w:rPr>
          <w:rFonts w:ascii="Times New Roman" w:hAnsi="Times New Roman" w:cs="Times New Roman"/>
          <w:bCs/>
          <w:sz w:val="28"/>
          <w:szCs w:val="24"/>
        </w:rPr>
        <w:tab/>
        <w:t xml:space="preserve">      Ph no- </w:t>
      </w:r>
      <w:r w:rsidR="003A4D38">
        <w:rPr>
          <w:rFonts w:ascii="Times New Roman" w:hAnsi="Times New Roman" w:cs="Times New Roman"/>
          <w:bCs/>
          <w:sz w:val="28"/>
          <w:szCs w:val="24"/>
        </w:rPr>
        <w:t xml:space="preserve">  </w:t>
      </w:r>
      <w:r w:rsidR="00650A85">
        <w:rPr>
          <w:rFonts w:ascii="Times New Roman" w:hAnsi="Times New Roman" w:cs="Times New Roman"/>
          <w:bCs/>
          <w:sz w:val="28"/>
          <w:szCs w:val="24"/>
        </w:rPr>
        <w:t xml:space="preserve">+91 </w:t>
      </w:r>
      <w:r w:rsidR="003A4D38" w:rsidRPr="003A4D38">
        <w:rPr>
          <w:rFonts w:ascii="Times New Roman" w:hAnsi="Times New Roman" w:cs="Times New Roman"/>
          <w:bCs/>
          <w:sz w:val="28"/>
          <w:szCs w:val="24"/>
        </w:rPr>
        <w:t>8800950205</w:t>
      </w:r>
    </w:p>
    <w:p w14:paraId="33835B81" w14:textId="77777777" w:rsidR="007F4E69" w:rsidRDefault="007F4E69" w:rsidP="007F4E69">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515A4472" w14:textId="15C13F6E" w:rsidR="007F4E69" w:rsidRPr="006748A5" w:rsidRDefault="007F4E69" w:rsidP="007F4E69">
      <w:pPr>
        <w:rPr>
          <w:rFonts w:ascii="Times New Roman" w:hAnsi="Times New Roman" w:cs="Times New Roman"/>
          <w:b/>
          <w:sz w:val="28"/>
          <w:szCs w:val="24"/>
        </w:rPr>
      </w:pPr>
      <w:r w:rsidRPr="006748A5">
        <w:rPr>
          <w:rFonts w:ascii="Times New Roman" w:hAnsi="Times New Roman" w:cs="Times New Roman"/>
          <w:b/>
          <w:sz w:val="28"/>
          <w:szCs w:val="24"/>
        </w:rPr>
        <w:t>Que 1:</w:t>
      </w:r>
      <w:r>
        <w:rPr>
          <w:rFonts w:ascii="Times New Roman" w:hAnsi="Times New Roman" w:cs="Times New Roman"/>
          <w:b/>
          <w:sz w:val="28"/>
          <w:szCs w:val="24"/>
        </w:rPr>
        <w:t>What framework do you use</w:t>
      </w:r>
      <w:r w:rsidR="00A10FE6">
        <w:rPr>
          <w:rFonts w:ascii="Times New Roman" w:hAnsi="Times New Roman" w:cs="Times New Roman"/>
          <w:b/>
          <w:sz w:val="28"/>
          <w:szCs w:val="24"/>
        </w:rPr>
        <w:t xml:space="preserve"> </w:t>
      </w:r>
      <w:r w:rsidRPr="006748A5">
        <w:rPr>
          <w:rFonts w:ascii="Times New Roman" w:hAnsi="Times New Roman" w:cs="Times New Roman"/>
          <w:b/>
          <w:sz w:val="28"/>
          <w:szCs w:val="24"/>
        </w:rPr>
        <w:t>?</w:t>
      </w:r>
    </w:p>
    <w:p w14:paraId="274A1D5D" w14:textId="58F4E805" w:rsidR="007F4E69" w:rsidRDefault="007F4E69" w:rsidP="007F4E69">
      <w:pPr>
        <w:rPr>
          <w:rFonts w:ascii="Times New Roman" w:hAnsi="Times New Roman" w:cs="Times New Roman"/>
          <w:bCs/>
          <w:sz w:val="28"/>
          <w:szCs w:val="24"/>
        </w:rPr>
      </w:pPr>
      <w:r>
        <w:rPr>
          <w:rFonts w:ascii="Times New Roman" w:hAnsi="Times New Roman" w:cs="Times New Roman"/>
          <w:bCs/>
          <w:sz w:val="28"/>
          <w:szCs w:val="24"/>
        </w:rPr>
        <w:t>Reply:</w:t>
      </w:r>
    </w:p>
    <w:p w14:paraId="18D3386E" w14:textId="1DBFE84F" w:rsidR="007F4E69" w:rsidRDefault="00A10FE6" w:rsidP="007F4E69">
      <w:pPr>
        <w:rPr>
          <w:rFonts w:ascii="Times New Roman" w:hAnsi="Times New Roman" w:cs="Times New Roman"/>
          <w:bCs/>
          <w:sz w:val="28"/>
          <w:szCs w:val="24"/>
        </w:rPr>
      </w:pPr>
      <w:r>
        <w:rPr>
          <w:rFonts w:ascii="Times New Roman" w:hAnsi="Times New Roman" w:cs="Times New Roman"/>
          <w:bCs/>
          <w:sz w:val="28"/>
          <w:szCs w:val="24"/>
        </w:rPr>
        <w:t>Well</w:t>
      </w:r>
      <w:r w:rsidR="00937ACD">
        <w:rPr>
          <w:rFonts w:ascii="Times New Roman" w:hAnsi="Times New Roman" w:cs="Times New Roman"/>
          <w:bCs/>
          <w:sz w:val="28"/>
          <w:szCs w:val="24"/>
        </w:rPr>
        <w:t>,</w:t>
      </w:r>
      <w:r>
        <w:rPr>
          <w:rFonts w:ascii="Times New Roman" w:hAnsi="Times New Roman" w:cs="Times New Roman"/>
          <w:bCs/>
          <w:sz w:val="28"/>
          <w:szCs w:val="24"/>
        </w:rPr>
        <w:t xml:space="preserve"> I am a ruby on rails web dev</w:t>
      </w:r>
      <w:r w:rsidR="00937ACD">
        <w:rPr>
          <w:rFonts w:ascii="Times New Roman" w:hAnsi="Times New Roman" w:cs="Times New Roman"/>
          <w:bCs/>
          <w:sz w:val="28"/>
          <w:szCs w:val="24"/>
        </w:rPr>
        <w:t>e</w:t>
      </w:r>
      <w:r>
        <w:rPr>
          <w:rFonts w:ascii="Times New Roman" w:hAnsi="Times New Roman" w:cs="Times New Roman"/>
          <w:bCs/>
          <w:sz w:val="28"/>
          <w:szCs w:val="24"/>
        </w:rPr>
        <w:t>loper</w:t>
      </w:r>
      <w:r w:rsidR="00315A6E">
        <w:rPr>
          <w:rFonts w:ascii="Times New Roman" w:hAnsi="Times New Roman" w:cs="Times New Roman"/>
          <w:bCs/>
          <w:sz w:val="28"/>
          <w:szCs w:val="24"/>
        </w:rPr>
        <w:t>, currently freelancing</w:t>
      </w:r>
      <w:r w:rsidR="00B111E4">
        <w:rPr>
          <w:rFonts w:ascii="Times New Roman" w:hAnsi="Times New Roman" w:cs="Times New Roman"/>
          <w:bCs/>
          <w:sz w:val="28"/>
          <w:szCs w:val="24"/>
        </w:rPr>
        <w:t>, other than that I have worked with coding ninjas.</w:t>
      </w:r>
    </w:p>
    <w:p w14:paraId="7A28A016" w14:textId="4C6C532F" w:rsidR="007F4E69" w:rsidRPr="00083B5F" w:rsidRDefault="007F4E69" w:rsidP="007F4E69">
      <w:pPr>
        <w:rPr>
          <w:rFonts w:ascii="Times New Roman" w:hAnsi="Times New Roman" w:cs="Times New Roman"/>
          <w:b/>
          <w:sz w:val="28"/>
          <w:szCs w:val="24"/>
        </w:rPr>
      </w:pPr>
      <w:r w:rsidRPr="00083B5F">
        <w:rPr>
          <w:rFonts w:ascii="Times New Roman" w:hAnsi="Times New Roman" w:cs="Times New Roman"/>
          <w:b/>
          <w:sz w:val="28"/>
          <w:szCs w:val="24"/>
        </w:rPr>
        <w:t xml:space="preserve">Que 2: </w:t>
      </w:r>
      <w:r w:rsidR="00315A6E">
        <w:rPr>
          <w:rFonts w:ascii="Times New Roman" w:hAnsi="Times New Roman" w:cs="Times New Roman"/>
          <w:b/>
          <w:sz w:val="28"/>
          <w:szCs w:val="24"/>
        </w:rPr>
        <w:t xml:space="preserve">What is ruby on rails, and how you reachout to clients and manage your code </w:t>
      </w:r>
      <w:r w:rsidRPr="00083B5F">
        <w:rPr>
          <w:rFonts w:ascii="Times New Roman" w:hAnsi="Times New Roman" w:cs="Times New Roman"/>
          <w:b/>
          <w:sz w:val="28"/>
          <w:szCs w:val="24"/>
        </w:rPr>
        <w:t>?</w:t>
      </w:r>
    </w:p>
    <w:p w14:paraId="03925AD1"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2E4236D" w14:textId="6B543213" w:rsidR="007F4E69" w:rsidRDefault="00C6108D" w:rsidP="007F4E69">
      <w:pPr>
        <w:spacing w:line="360" w:lineRule="auto"/>
        <w:jc w:val="both"/>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Well,</w:t>
      </w:r>
      <w:r w:rsidRPr="00C6108D">
        <w:t xml:space="preserve"> </w:t>
      </w:r>
      <w:r w:rsidRPr="00C6108D">
        <w:rPr>
          <w:rFonts w:ascii="Times New Roman" w:hAnsi="Times New Roman" w:cs="Times New Roman"/>
          <w:sz w:val="28"/>
          <w:szCs w:val="28"/>
        </w:rPr>
        <w:t>T</w:t>
      </w:r>
      <w:r w:rsidRPr="00C6108D">
        <w:rPr>
          <w:rStyle w:val="discriminator-xuhqku"/>
          <w:rFonts w:ascii="Times New Roman" w:hAnsi="Times New Roman" w:cs="Times New Roman"/>
          <w:bCs/>
          <w:sz w:val="28"/>
          <w:szCs w:val="24"/>
        </w:rPr>
        <w:t>he Rails framework helps developers to build websites and applications,</w:t>
      </w:r>
      <w:r w:rsidR="00083C9B">
        <w:rPr>
          <w:rStyle w:val="discriminator-xuhqku"/>
          <w:rFonts w:ascii="Times New Roman" w:hAnsi="Times New Roman" w:cs="Times New Roman"/>
          <w:bCs/>
          <w:sz w:val="28"/>
          <w:szCs w:val="24"/>
        </w:rPr>
        <w:t xml:space="preserve"> sometimes I go for client hunting on</w:t>
      </w:r>
      <w:r w:rsidR="00E57262">
        <w:rPr>
          <w:rStyle w:val="discriminator-xuhqku"/>
          <w:rFonts w:ascii="Times New Roman" w:hAnsi="Times New Roman" w:cs="Times New Roman"/>
          <w:bCs/>
          <w:sz w:val="28"/>
          <w:szCs w:val="24"/>
        </w:rPr>
        <w:t xml:space="preserve">line , looking for small businesses whose webstie has security, or User interface flaws and call them directly and tell them that I can improve their website, other than that I do bid on the freelancing websites for the ads posted there, and the organization of code </w:t>
      </w:r>
      <w:r w:rsidR="002E31E4">
        <w:rPr>
          <w:rStyle w:val="discriminator-xuhqku"/>
          <w:rFonts w:ascii="Times New Roman" w:hAnsi="Times New Roman" w:cs="Times New Roman"/>
          <w:bCs/>
          <w:sz w:val="28"/>
          <w:szCs w:val="24"/>
        </w:rPr>
        <w:t>is done on the hosting website, I normally suggest hostinger, however I do use git version control sometimes if the web application has too many devlopment phases.</w:t>
      </w:r>
    </w:p>
    <w:p w14:paraId="452FE41D" w14:textId="00F001F4" w:rsidR="007F4E69" w:rsidRPr="00083B5F" w:rsidRDefault="007F4E69" w:rsidP="007F4E69">
      <w:pPr>
        <w:rPr>
          <w:rStyle w:val="discriminator-xuhqku"/>
          <w:rFonts w:ascii="Times New Roman" w:hAnsi="Times New Roman" w:cs="Times New Roman"/>
          <w:b/>
          <w:sz w:val="28"/>
          <w:szCs w:val="24"/>
        </w:rPr>
      </w:pPr>
      <w:r w:rsidRPr="00083B5F">
        <w:rPr>
          <w:rStyle w:val="discriminator-xuhqku"/>
          <w:rFonts w:ascii="Times New Roman" w:hAnsi="Times New Roman" w:cs="Times New Roman"/>
          <w:b/>
          <w:sz w:val="28"/>
          <w:szCs w:val="24"/>
        </w:rPr>
        <w:t>Que3:</w:t>
      </w:r>
      <w:r w:rsidR="00E57262">
        <w:rPr>
          <w:rStyle w:val="discriminator-xuhqku"/>
          <w:rFonts w:ascii="Times New Roman" w:hAnsi="Times New Roman" w:cs="Times New Roman"/>
          <w:b/>
          <w:sz w:val="28"/>
          <w:szCs w:val="24"/>
        </w:rPr>
        <w:t xml:space="preserve"> Do you use java as developer</w:t>
      </w:r>
      <w:r w:rsidRPr="00083B5F">
        <w:rPr>
          <w:rStyle w:val="discriminator-xuhqku"/>
          <w:rFonts w:ascii="Times New Roman" w:hAnsi="Times New Roman" w:cs="Times New Roman"/>
          <w:b/>
          <w:sz w:val="28"/>
          <w:szCs w:val="24"/>
        </w:rPr>
        <w:t>?</w:t>
      </w:r>
    </w:p>
    <w:p w14:paraId="594F17D5"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6D2001F" w14:textId="77777777" w:rsidR="00E57262" w:rsidRDefault="00E57262"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Yes, I do , sometimes clients ask for a android app to be developed, so I use java for that purpose , however iam shifting toward kotlin , as there not much performace difference between the two languages.</w:t>
      </w:r>
    </w:p>
    <w:p w14:paraId="2CB7EAAC" w14:textId="77777777" w:rsidR="00E57262" w:rsidRDefault="00E57262" w:rsidP="007F4E69">
      <w:pPr>
        <w:rPr>
          <w:rStyle w:val="discriminator-xuhqku"/>
          <w:rFonts w:ascii="Times New Roman" w:hAnsi="Times New Roman" w:cs="Times New Roman"/>
          <w:bCs/>
          <w:sz w:val="28"/>
          <w:szCs w:val="24"/>
        </w:rPr>
      </w:pPr>
    </w:p>
    <w:p w14:paraId="1C489C52" w14:textId="77777777" w:rsidR="00713FB4" w:rsidRPr="00822B0D" w:rsidRDefault="00713FB4" w:rsidP="007F4E69">
      <w:pPr>
        <w:rPr>
          <w:b/>
          <w:bCs/>
          <w:color w:val="C00000"/>
        </w:rPr>
      </w:pPr>
      <w:r w:rsidRPr="00822B0D">
        <w:rPr>
          <w:b/>
          <w:bCs/>
          <w:sz w:val="28"/>
          <w:szCs w:val="28"/>
        </w:rPr>
        <w:t>Que4: Why do you freelance instead of working for a specific company ?</w:t>
      </w:r>
    </w:p>
    <w:p w14:paraId="579BD5D9" w14:textId="4D477E32" w:rsidR="00AD56ED" w:rsidRDefault="00713FB4" w:rsidP="002D570A">
      <w:pPr>
        <w:spacing w:line="480" w:lineRule="auto"/>
        <w:jc w:val="both"/>
        <w:rPr>
          <w:sz w:val="28"/>
          <w:szCs w:val="28"/>
        </w:rPr>
      </w:pPr>
      <w:r w:rsidRPr="00F32386">
        <w:rPr>
          <w:szCs w:val="24"/>
        </w:rPr>
        <w:t xml:space="preserve">Ans </w:t>
      </w:r>
      <w:r>
        <w:t xml:space="preserve">– </w:t>
      </w:r>
      <w:r w:rsidRPr="002D570A">
        <w:rPr>
          <w:sz w:val="28"/>
          <w:szCs w:val="28"/>
        </w:rPr>
        <w:t xml:space="preserve">what most of the web or mobile application development companies do is that they take contract work in India and assign those projects to employees, so the company takes some part of the money on the application you develop, also sometimes you don’t even get assigned a project. So freelancing increases your knowledge and removes the middleman, if you are </w:t>
      </w:r>
      <w:r w:rsidR="002D570A">
        <w:rPr>
          <w:sz w:val="28"/>
          <w:szCs w:val="28"/>
        </w:rPr>
        <w:t xml:space="preserve">a </w:t>
      </w:r>
      <w:r w:rsidRPr="002D570A">
        <w:rPr>
          <w:sz w:val="28"/>
          <w:szCs w:val="28"/>
        </w:rPr>
        <w:t>good communicator you can get projects as freelancer ea</w:t>
      </w:r>
      <w:r w:rsidR="002D570A">
        <w:rPr>
          <w:sz w:val="28"/>
          <w:szCs w:val="28"/>
        </w:rPr>
        <w:t>si</w:t>
      </w:r>
      <w:r w:rsidRPr="002D570A">
        <w:rPr>
          <w:sz w:val="28"/>
          <w:szCs w:val="28"/>
        </w:rPr>
        <w:t>ly.</w:t>
      </w:r>
    </w:p>
    <w:p w14:paraId="73E8EB3E" w14:textId="77777777" w:rsidR="00822B0D" w:rsidRDefault="00822B0D" w:rsidP="00822B0D">
      <w:pPr>
        <w:rPr>
          <w:rFonts w:ascii="Times New Roman" w:hAnsi="Times New Roman" w:cs="Times New Roman"/>
          <w:b/>
          <w:sz w:val="28"/>
          <w:szCs w:val="24"/>
        </w:rPr>
      </w:pPr>
    </w:p>
    <w:p w14:paraId="0D6678B4" w14:textId="77777777" w:rsidR="00822B0D" w:rsidRDefault="00822B0D">
      <w:pPr>
        <w:rPr>
          <w:rFonts w:ascii="Times New Roman" w:hAnsi="Times New Roman" w:cs="Times New Roman"/>
          <w:b/>
          <w:sz w:val="28"/>
          <w:szCs w:val="24"/>
        </w:rPr>
      </w:pPr>
      <w:r>
        <w:rPr>
          <w:rFonts w:ascii="Times New Roman" w:hAnsi="Times New Roman" w:cs="Times New Roman"/>
          <w:b/>
          <w:sz w:val="28"/>
          <w:szCs w:val="24"/>
        </w:rPr>
        <w:br w:type="page"/>
      </w:r>
    </w:p>
    <w:p w14:paraId="1D5F4585" w14:textId="1C59648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0D677C">
        <w:rPr>
          <w:rFonts w:ascii="Times New Roman" w:hAnsi="Times New Roman" w:cs="Times New Roman"/>
          <w:bCs/>
          <w:sz w:val="28"/>
          <w:szCs w:val="24"/>
        </w:rPr>
        <w:t>Akshay Tyagi</w:t>
      </w:r>
    </w:p>
    <w:p w14:paraId="33B4E523" w14:textId="494A5B5E" w:rsidR="00390210" w:rsidRDefault="008B5268" w:rsidP="00822B0D">
      <w:pPr>
        <w:rPr>
          <w:rFonts w:ascii="Times New Roman" w:hAnsi="Times New Roman" w:cs="Times New Roman"/>
          <w:b/>
          <w:sz w:val="28"/>
          <w:szCs w:val="24"/>
        </w:rPr>
      </w:pPr>
      <w:r>
        <w:rPr>
          <w:rFonts w:ascii="Times New Roman" w:hAnsi="Times New Roman" w:cs="Times New Roman"/>
          <w:b/>
          <w:sz w:val="28"/>
          <w:szCs w:val="24"/>
        </w:rPr>
        <w:t>Company Name – NorthCorpSoftware</w:t>
      </w:r>
    </w:p>
    <w:p w14:paraId="26F21B85" w14:textId="14F37985" w:rsidR="008B5268" w:rsidRDefault="008B5268" w:rsidP="00822B0D">
      <w:pPr>
        <w:rPr>
          <w:rFonts w:ascii="Times New Roman" w:hAnsi="Times New Roman" w:cs="Times New Roman"/>
          <w:b/>
          <w:sz w:val="28"/>
          <w:szCs w:val="24"/>
        </w:rPr>
      </w:pPr>
      <w:r>
        <w:rPr>
          <w:rFonts w:ascii="Times New Roman" w:hAnsi="Times New Roman" w:cs="Times New Roman"/>
          <w:b/>
          <w:sz w:val="28"/>
          <w:szCs w:val="24"/>
        </w:rPr>
        <w:t xml:space="preserve">Company Overview- </w:t>
      </w:r>
    </w:p>
    <w:p w14:paraId="5B898F73" w14:textId="4391F00F" w:rsidR="008B5268" w:rsidRDefault="008B5268" w:rsidP="00822B0D">
      <w:pPr>
        <w:rPr>
          <w:rFonts w:ascii="Times New Roman" w:hAnsi="Times New Roman" w:cs="Times New Roman"/>
          <w:bCs/>
          <w:sz w:val="28"/>
          <w:szCs w:val="24"/>
        </w:rPr>
      </w:pPr>
      <w:r w:rsidRPr="008B5268">
        <w:rPr>
          <w:rFonts w:ascii="Times New Roman" w:hAnsi="Times New Roman" w:cs="Times New Roman"/>
          <w:bCs/>
          <w:sz w:val="28"/>
          <w:szCs w:val="24"/>
        </w:rPr>
        <w:t>A delhi based firm which help business automate and make their practices more efficient with help of new technologies like IoT</w:t>
      </w:r>
    </w:p>
    <w:p w14:paraId="50B34205" w14:textId="2594CB83" w:rsidR="001C00BB" w:rsidRPr="008B5268" w:rsidRDefault="001C00BB" w:rsidP="00822B0D">
      <w:pPr>
        <w:rPr>
          <w:rFonts w:ascii="Times New Roman" w:hAnsi="Times New Roman" w:cs="Times New Roman"/>
          <w:bCs/>
          <w:sz w:val="28"/>
          <w:szCs w:val="24"/>
        </w:rPr>
      </w:pPr>
      <w:r>
        <w:rPr>
          <w:rFonts w:ascii="Times New Roman" w:hAnsi="Times New Roman" w:cs="Times New Roman"/>
          <w:bCs/>
          <w:sz w:val="28"/>
          <w:szCs w:val="24"/>
        </w:rPr>
        <w:t>They serve in telecommunication</w:t>
      </w:r>
      <w:r w:rsidR="0084089A">
        <w:rPr>
          <w:rFonts w:ascii="Times New Roman" w:hAnsi="Times New Roman" w:cs="Times New Roman"/>
          <w:bCs/>
          <w:sz w:val="28"/>
          <w:szCs w:val="24"/>
        </w:rPr>
        <w:t xml:space="preserve"> industry</w:t>
      </w:r>
      <w:r>
        <w:rPr>
          <w:rFonts w:ascii="Times New Roman" w:hAnsi="Times New Roman" w:cs="Times New Roman"/>
          <w:bCs/>
          <w:sz w:val="28"/>
          <w:szCs w:val="24"/>
        </w:rPr>
        <w:t>, automobile</w:t>
      </w:r>
      <w:r w:rsidR="0084089A">
        <w:rPr>
          <w:rFonts w:ascii="Times New Roman" w:hAnsi="Times New Roman" w:cs="Times New Roman"/>
          <w:bCs/>
          <w:sz w:val="28"/>
          <w:szCs w:val="24"/>
        </w:rPr>
        <w:t xml:space="preserve"> industry and </w:t>
      </w:r>
      <w:r w:rsidR="0084089A" w:rsidRPr="0084089A">
        <w:rPr>
          <w:rFonts w:ascii="Times New Roman" w:hAnsi="Times New Roman" w:cs="Times New Roman"/>
          <w:bCs/>
          <w:sz w:val="28"/>
          <w:szCs w:val="24"/>
        </w:rPr>
        <w:t>Fast-Moving Consumer Goods</w:t>
      </w:r>
      <w:r w:rsidR="0084089A">
        <w:rPr>
          <w:rFonts w:ascii="Times New Roman" w:hAnsi="Times New Roman" w:cs="Times New Roman"/>
          <w:bCs/>
          <w:sz w:val="28"/>
          <w:szCs w:val="24"/>
        </w:rPr>
        <w:t xml:space="preserve"> firms</w:t>
      </w:r>
    </w:p>
    <w:p w14:paraId="6AFAB0B1" w14:textId="4EA1E40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osition: </w:t>
      </w:r>
      <w:r w:rsidR="000D677C">
        <w:rPr>
          <w:rFonts w:ascii="Times New Roman" w:hAnsi="Times New Roman" w:cs="Times New Roman"/>
          <w:bCs/>
          <w:sz w:val="28"/>
          <w:szCs w:val="24"/>
        </w:rPr>
        <w:t>Software Developer</w:t>
      </w:r>
    </w:p>
    <w:p w14:paraId="2E596B0A" w14:textId="2EDE9A7F" w:rsidR="00822B0D" w:rsidRDefault="00822B0D" w:rsidP="00822B0D">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000D677C">
        <w:rPr>
          <w:rFonts w:ascii="Times New Roman" w:hAnsi="Times New Roman" w:cs="Times New Roman"/>
          <w:bCs/>
          <w:sz w:val="28"/>
          <w:szCs w:val="24"/>
        </w:rPr>
        <w:t xml:space="preserve"> </w:t>
      </w:r>
      <w:r w:rsidR="008E6B88">
        <w:rPr>
          <w:rFonts w:ascii="Times New Roman" w:hAnsi="Times New Roman" w:cs="Times New Roman"/>
          <w:bCs/>
          <w:sz w:val="28"/>
          <w:szCs w:val="24"/>
        </w:rPr>
        <w:t xml:space="preserve"> Instagram chat</w:t>
      </w:r>
      <w:r w:rsidR="0078441A">
        <w:rPr>
          <w:rFonts w:ascii="Times New Roman" w:hAnsi="Times New Roman" w:cs="Times New Roman"/>
          <w:bCs/>
          <w:sz w:val="28"/>
          <w:szCs w:val="24"/>
        </w:rPr>
        <w:t xml:space="preserve"> </w:t>
      </w:r>
    </w:p>
    <w:p w14:paraId="4DBF4BA1" w14:textId="03C38FD0"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Pr>
          <w:rFonts w:ascii="Times New Roman" w:hAnsi="Times New Roman" w:cs="Times New Roman"/>
          <w:bCs/>
          <w:sz w:val="28"/>
          <w:szCs w:val="24"/>
        </w:rPr>
        <w:t xml:space="preserve">email – </w:t>
      </w:r>
      <w:r w:rsidR="000D677C">
        <w:rPr>
          <w:rFonts w:ascii="Times New Roman" w:hAnsi="Times New Roman" w:cs="Times New Roman"/>
          <w:bCs/>
          <w:sz w:val="28"/>
          <w:szCs w:val="24"/>
        </w:rPr>
        <w:t xml:space="preserve"> </w:t>
      </w:r>
      <w:hyperlink r:id="rId17" w:history="1">
        <w:r w:rsidR="00390210" w:rsidRPr="00902D05">
          <w:rPr>
            <w:rStyle w:val="Hyperlink"/>
            <w:rFonts w:ascii="Times New Roman" w:hAnsi="Times New Roman" w:cs="Times New Roman"/>
            <w:bCs/>
            <w:sz w:val="28"/>
            <w:szCs w:val="24"/>
          </w:rPr>
          <w:t>akshaytyagi@north.tech</w:t>
        </w:r>
      </w:hyperlink>
    </w:p>
    <w:p w14:paraId="5F9F4A79" w14:textId="54F91E08" w:rsidR="00390210" w:rsidRDefault="00390210" w:rsidP="00822B0D">
      <w:pPr>
        <w:rPr>
          <w:rFonts w:ascii="Times New Roman" w:hAnsi="Times New Roman" w:cs="Times New Roman"/>
          <w:bCs/>
          <w:sz w:val="28"/>
          <w:szCs w:val="24"/>
        </w:rPr>
      </w:pPr>
      <w:r>
        <w:rPr>
          <w:rFonts w:ascii="Times New Roman" w:hAnsi="Times New Roman" w:cs="Times New Roman"/>
          <w:bCs/>
          <w:sz w:val="28"/>
          <w:szCs w:val="24"/>
        </w:rPr>
        <w:tab/>
        <w:t xml:space="preserve">       Github - </w:t>
      </w:r>
      <w:hyperlink r:id="rId18" w:history="1">
        <w:r w:rsidRPr="00902D05">
          <w:rPr>
            <w:rStyle w:val="Hyperlink"/>
            <w:rFonts w:ascii="Times New Roman" w:hAnsi="Times New Roman" w:cs="Times New Roman"/>
            <w:bCs/>
            <w:sz w:val="28"/>
            <w:szCs w:val="24"/>
          </w:rPr>
          <w:t>https://github.com/akshay20t</w:t>
        </w:r>
      </w:hyperlink>
    </w:p>
    <w:p w14:paraId="3EC538E1" w14:textId="77777777"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622955B6" w14:textId="3510F064" w:rsidR="00822B0D" w:rsidRDefault="00822B0D" w:rsidP="000D677C">
      <w:pPr>
        <w:rPr>
          <w:rFonts w:ascii="Times New Roman" w:hAnsi="Times New Roman" w:cs="Times New Roman"/>
          <w:b/>
          <w:sz w:val="28"/>
          <w:szCs w:val="24"/>
        </w:rPr>
      </w:pPr>
      <w:r w:rsidRPr="006748A5">
        <w:rPr>
          <w:rFonts w:ascii="Times New Roman" w:hAnsi="Times New Roman" w:cs="Times New Roman"/>
          <w:b/>
          <w:sz w:val="28"/>
          <w:szCs w:val="24"/>
        </w:rPr>
        <w:t>Que 1:</w:t>
      </w:r>
      <w:r w:rsidR="000D677C">
        <w:rPr>
          <w:rFonts w:ascii="Times New Roman" w:hAnsi="Times New Roman" w:cs="Times New Roman"/>
          <w:b/>
          <w:sz w:val="28"/>
          <w:szCs w:val="24"/>
        </w:rPr>
        <w:t xml:space="preserve"> </w:t>
      </w:r>
      <w:r w:rsidR="000D677C" w:rsidRPr="000D677C">
        <w:rPr>
          <w:rFonts w:ascii="Times New Roman" w:hAnsi="Times New Roman" w:cs="Times New Roman"/>
          <w:b/>
          <w:sz w:val="28"/>
          <w:szCs w:val="24"/>
        </w:rPr>
        <w:t>What technologies you have worked on?</w:t>
      </w:r>
    </w:p>
    <w:p w14:paraId="65E2EA24" w14:textId="34E5E140" w:rsidR="000D677C" w:rsidRPr="00CB4442" w:rsidRDefault="00CB4442" w:rsidP="000D677C">
      <w:pPr>
        <w:rPr>
          <w:rFonts w:ascii="Times New Roman" w:hAnsi="Times New Roman" w:cs="Times New Roman"/>
          <w:bCs/>
          <w:sz w:val="28"/>
          <w:szCs w:val="24"/>
        </w:rPr>
      </w:pPr>
      <w:r w:rsidRPr="00CB4442">
        <w:rPr>
          <w:rFonts w:ascii="Times New Roman" w:hAnsi="Times New Roman" w:cs="Times New Roman"/>
          <w:bCs/>
          <w:sz w:val="28"/>
          <w:szCs w:val="24"/>
        </w:rPr>
        <w:t>I have worked with framework such as Django and CherryPy for python,</w:t>
      </w:r>
      <w:r>
        <w:rPr>
          <w:rFonts w:ascii="Times New Roman" w:hAnsi="Times New Roman" w:cs="Times New Roman"/>
          <w:bCs/>
          <w:sz w:val="28"/>
          <w:szCs w:val="24"/>
        </w:rPr>
        <w:t xml:space="preserve"> and even at work I use these technologies, our company has setup its database connection , with Django ORM. </w:t>
      </w:r>
    </w:p>
    <w:p w14:paraId="46D87087" w14:textId="2217A8A4" w:rsidR="000D677C" w:rsidRDefault="000D677C" w:rsidP="000D677C">
      <w:pPr>
        <w:rPr>
          <w:rFonts w:ascii="Times New Roman" w:hAnsi="Times New Roman" w:cs="Times New Roman"/>
          <w:b/>
          <w:sz w:val="28"/>
          <w:szCs w:val="24"/>
        </w:rPr>
      </w:pPr>
      <w:r>
        <w:rPr>
          <w:rFonts w:ascii="Times New Roman" w:hAnsi="Times New Roman" w:cs="Times New Roman"/>
          <w:b/>
          <w:sz w:val="28"/>
          <w:szCs w:val="24"/>
        </w:rPr>
        <w:t>Que 2:</w:t>
      </w:r>
      <w:r w:rsidRPr="000D677C">
        <w:t xml:space="preserve"> </w:t>
      </w:r>
      <w:r w:rsidRPr="000D677C">
        <w:rPr>
          <w:rFonts w:ascii="Times New Roman" w:hAnsi="Times New Roman" w:cs="Times New Roman"/>
          <w:b/>
          <w:sz w:val="28"/>
          <w:szCs w:val="24"/>
        </w:rPr>
        <w:t>Have you done any system design from scratch?</w:t>
      </w:r>
    </w:p>
    <w:p w14:paraId="00AD6B3B" w14:textId="4CA2C75C" w:rsidR="009B159F" w:rsidRPr="00390210" w:rsidRDefault="009B159F" w:rsidP="000D677C">
      <w:pPr>
        <w:rPr>
          <w:rFonts w:ascii="Times New Roman" w:hAnsi="Times New Roman" w:cs="Times New Roman"/>
          <w:bCs/>
          <w:sz w:val="28"/>
          <w:szCs w:val="24"/>
        </w:rPr>
      </w:pPr>
      <w:r w:rsidRPr="00390210">
        <w:rPr>
          <w:rFonts w:ascii="Times New Roman" w:hAnsi="Times New Roman" w:cs="Times New Roman"/>
          <w:bCs/>
          <w:sz w:val="28"/>
          <w:szCs w:val="24"/>
        </w:rPr>
        <w:t>Yes, I have developed Database Interface to acces and manipulate database based on python GUI. It is developed using pymysql and tkinter modules.</w:t>
      </w:r>
      <w:r w:rsidR="00390210" w:rsidRPr="00390210">
        <w:rPr>
          <w:rFonts w:ascii="Times New Roman" w:hAnsi="Times New Roman" w:cs="Times New Roman"/>
          <w:bCs/>
          <w:sz w:val="28"/>
          <w:szCs w:val="24"/>
        </w:rPr>
        <w:t xml:space="preserve"> You can see my projects on my github.</w:t>
      </w:r>
    </w:p>
    <w:p w14:paraId="685593A0" w14:textId="29438050" w:rsidR="00390210" w:rsidRDefault="00390210" w:rsidP="000D677C">
      <w:pPr>
        <w:rPr>
          <w:rFonts w:ascii="Times New Roman" w:hAnsi="Times New Roman" w:cs="Times New Roman"/>
          <w:b/>
          <w:sz w:val="28"/>
          <w:szCs w:val="24"/>
        </w:rPr>
      </w:pPr>
    </w:p>
    <w:p w14:paraId="67B12032" w14:textId="220D9E96" w:rsidR="0078441A" w:rsidRDefault="0078441A" w:rsidP="000D677C">
      <w:pPr>
        <w:rPr>
          <w:sz w:val="28"/>
          <w:szCs w:val="28"/>
        </w:rPr>
      </w:pPr>
    </w:p>
    <w:p w14:paraId="575818B2" w14:textId="77777777" w:rsidR="00822B0D" w:rsidRDefault="00822B0D" w:rsidP="002D570A">
      <w:pPr>
        <w:spacing w:line="480" w:lineRule="auto"/>
        <w:jc w:val="both"/>
        <w:rPr>
          <w:sz w:val="28"/>
          <w:szCs w:val="28"/>
        </w:rPr>
      </w:pPr>
    </w:p>
    <w:p w14:paraId="7A10DA0C" w14:textId="77777777" w:rsidR="00AD56ED" w:rsidRDefault="00AD56ED" w:rsidP="002D570A">
      <w:pPr>
        <w:spacing w:line="480" w:lineRule="auto"/>
        <w:jc w:val="both"/>
        <w:rPr>
          <w:sz w:val="28"/>
          <w:szCs w:val="28"/>
        </w:rPr>
      </w:pPr>
    </w:p>
    <w:p w14:paraId="7AAE20C4" w14:textId="1067D2DB" w:rsidR="00CB489A" w:rsidRDefault="007F4E69" w:rsidP="002D570A">
      <w:pPr>
        <w:spacing w:line="480" w:lineRule="auto"/>
        <w:jc w:val="both"/>
        <w:sectPr w:rsidR="00CB489A" w:rsidSect="00664143">
          <w:footerReference w:type="default" r:id="rId19"/>
          <w:footerReference w:type="firs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br w:type="page"/>
      </w:r>
    </w:p>
    <w:p w14:paraId="4E417D13" w14:textId="3D35876F" w:rsidR="00EE674D" w:rsidRPr="00EE674D" w:rsidRDefault="002B1CE6" w:rsidP="003E573E">
      <w:pPr>
        <w:pStyle w:val="Heading1"/>
        <w:numPr>
          <w:ilvl w:val="0"/>
          <w:numId w:val="41"/>
        </w:numPr>
        <w:pBdr>
          <w:top w:val="single" w:sz="4" w:space="1" w:color="auto"/>
          <w:bottom w:val="single" w:sz="4" w:space="1" w:color="auto"/>
        </w:pBdr>
        <w:rPr>
          <w:color w:val="C00000"/>
        </w:rPr>
      </w:pPr>
      <w:bookmarkStart w:id="4" w:name="_Toc56796327"/>
      <w:r w:rsidRPr="002B1CE6">
        <w:rPr>
          <w:color w:val="C00000"/>
        </w:rPr>
        <w:t>Write a program to to form a logic to print the following patterns</w:t>
      </w:r>
      <w:r w:rsidR="00096819" w:rsidRPr="00096819">
        <w:rPr>
          <w:color w:val="C00000"/>
        </w:rPr>
        <w:t>.</w:t>
      </w:r>
      <w:bookmarkEnd w:id="4"/>
    </w:p>
    <w:p w14:paraId="5E986473" w14:textId="21AE8889" w:rsidR="00265A8E" w:rsidRDefault="007C4418" w:rsidP="007C4418">
      <w:pPr>
        <w:pBdr>
          <w:bottom w:val="single" w:sz="4" w:space="1" w:color="auto"/>
        </w:pBdr>
        <w:ind w:left="284"/>
        <w:rPr>
          <w:rFonts w:ascii="Bahnschrift" w:hAnsi="Bahnschrift" w:cs="Times New Roman"/>
          <w:b/>
          <w:sz w:val="28"/>
          <w:szCs w:val="24"/>
        </w:rPr>
      </w:pPr>
      <w:r>
        <w:t>*</w:t>
      </w:r>
      <w:r>
        <w:br/>
        <w:t>* *</w:t>
      </w:r>
      <w:r>
        <w:br/>
        <w:t>* * *</w:t>
      </w:r>
      <w:r>
        <w:br/>
        <w:t>* * * *</w:t>
      </w:r>
      <w:r>
        <w:br/>
        <w:t>* * * * *</w:t>
      </w:r>
    </w:p>
    <w:p w14:paraId="4FD00263" w14:textId="02DAC545" w:rsidR="00265A8E" w:rsidRDefault="00265A8E" w:rsidP="00265A8E">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FORM 1 : Acc to Que</w:t>
      </w:r>
    </w:p>
    <w:p w14:paraId="3038DD6C"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import java.util.*;/</w:t>
      </w:r>
      <w:r w:rsidRPr="006154A4">
        <w:rPr>
          <w:rFonts w:ascii="Bahnschrift" w:hAnsi="Bahnschrift" w:cs="Times New Roman"/>
          <w:bCs/>
          <w:sz w:val="28"/>
          <w:szCs w:val="24"/>
          <w:highlight w:val="blue"/>
        </w:rPr>
        <w:t>/imported util classes for Scanner class</w:t>
      </w:r>
    </w:p>
    <w:p w14:paraId="7C1A1317"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public class Que1{</w:t>
      </w:r>
    </w:p>
    <w:p w14:paraId="0F5B6699"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ab/>
      </w:r>
      <w:r w:rsidRPr="006154A4">
        <w:rPr>
          <w:rFonts w:ascii="Bahnschrift" w:hAnsi="Bahnschrift" w:cs="Times New Roman"/>
          <w:bCs/>
          <w:sz w:val="28"/>
          <w:szCs w:val="24"/>
          <w:highlight w:val="blue"/>
        </w:rPr>
        <w:t>//creting a global static object to scanner class</w:t>
      </w:r>
    </w:p>
    <w:p w14:paraId="407BBE32"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ab/>
        <w:t>public static Scanner sc = new Scanner(System.in);</w:t>
      </w:r>
    </w:p>
    <w:p w14:paraId="663C49FF"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ab/>
        <w:t>public static Que1 obj = new Que1();</w:t>
      </w:r>
    </w:p>
    <w:p w14:paraId="31EFA091"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ab/>
      </w:r>
      <w:r w:rsidRPr="006154A4">
        <w:rPr>
          <w:rFonts w:ascii="Bahnschrift" w:hAnsi="Bahnschrift" w:cs="Times New Roman"/>
          <w:bCs/>
          <w:sz w:val="28"/>
          <w:szCs w:val="24"/>
          <w:highlight w:val="blue"/>
        </w:rPr>
        <w:t>//main function</w:t>
      </w:r>
    </w:p>
    <w:p w14:paraId="50EFA7DA"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ab/>
        <w:t>public static void main(String[] args) {</w:t>
      </w:r>
    </w:p>
    <w:p w14:paraId="1507337C" w14:textId="0D504B1B"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System.out.println("Please enter the number of rows for the pattern: ");</w:t>
      </w:r>
    </w:p>
    <w:p w14:paraId="504ED4FE"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int rows = sc.nextInt();</w:t>
      </w:r>
    </w:p>
    <w:p w14:paraId="7B4DEFE8"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for (int i=0; i&lt;rows; ++i) {</w:t>
      </w:r>
    </w:p>
    <w:p w14:paraId="77F99D1A"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for (int j=0; j&lt;=i; j++) {</w:t>
      </w:r>
    </w:p>
    <w:p w14:paraId="3E0CD82B"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System.out.print("*");</w:t>
      </w:r>
    </w:p>
    <w:p w14:paraId="0DCDCEDA"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w:t>
      </w:r>
    </w:p>
    <w:p w14:paraId="2B8543E2"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System.out.println();</w:t>
      </w:r>
    </w:p>
    <w:p w14:paraId="328A01E7" w14:textId="77777777" w:rsidR="00365793" w:rsidRPr="00365793"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 xml:space="preserve">        }</w:t>
      </w:r>
    </w:p>
    <w:p w14:paraId="62B88ADE" w14:textId="58353C1F" w:rsidR="005154AC" w:rsidRPr="005154AC" w:rsidRDefault="00365793" w:rsidP="00365793">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365793">
        <w:rPr>
          <w:rFonts w:ascii="Bahnschrift" w:hAnsi="Bahnschrift" w:cs="Times New Roman"/>
          <w:bCs/>
          <w:sz w:val="28"/>
          <w:szCs w:val="24"/>
        </w:rPr>
        <w:t>}</w:t>
      </w:r>
    </w:p>
    <w:p w14:paraId="1D521242" w14:textId="0730ACB8" w:rsidR="000E1882" w:rsidRPr="00AF0C46" w:rsidRDefault="005154AC" w:rsidP="005154AC">
      <w:pPr>
        <w:rPr>
          <w:rFonts w:ascii="Bahnschrift" w:hAnsi="Bahnschrift" w:cs="Times New Roman"/>
          <w:bCs/>
          <w:sz w:val="28"/>
          <w:szCs w:val="24"/>
        </w:rPr>
      </w:pPr>
      <w:r w:rsidRPr="005154AC">
        <w:rPr>
          <w:rFonts w:ascii="Bahnschrift" w:hAnsi="Bahnschrift" w:cs="Times New Roman"/>
          <w:bCs/>
          <w:sz w:val="28"/>
          <w:szCs w:val="24"/>
        </w:rPr>
        <w:t xml:space="preserve"> </w:t>
      </w:r>
    </w:p>
    <w:p w14:paraId="44369A08" w14:textId="77777777" w:rsidR="009F509F" w:rsidRDefault="00AF0C46" w:rsidP="009F509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OUTPUT:</w:t>
      </w:r>
    </w:p>
    <w:bookmarkEnd w:id="2"/>
    <w:p w14:paraId="275C253F" w14:textId="11F43F98" w:rsidR="000E1882" w:rsidRDefault="00C263D7" w:rsidP="00F65122">
      <w:pPr>
        <w:jc w:val="center"/>
        <w:rPr>
          <w:rFonts w:ascii="Bahnschrift" w:hAnsi="Bahnschrift" w:cs="Times New Roman"/>
          <w:b/>
          <w:sz w:val="28"/>
          <w:szCs w:val="24"/>
        </w:rPr>
      </w:pPr>
      <w:r>
        <w:rPr>
          <w:noProof/>
        </w:rPr>
        <w:drawing>
          <wp:inline distT="0" distB="0" distL="0" distR="0" wp14:anchorId="62387273" wp14:editId="2A8B8384">
            <wp:extent cx="4295775" cy="2171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5775" cy="2171700"/>
                    </a:xfrm>
                    <a:prstGeom prst="rect">
                      <a:avLst/>
                    </a:prstGeom>
                  </pic:spPr>
                </pic:pic>
              </a:graphicData>
            </a:graphic>
          </wp:inline>
        </w:drawing>
      </w:r>
    </w:p>
    <w:p w14:paraId="1FF96163" w14:textId="77777777" w:rsidR="00F17DBA" w:rsidRPr="0048470B" w:rsidRDefault="00F17DBA" w:rsidP="00F17DBA">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2D6C5A88" w14:textId="1C445A35" w:rsidR="00F17DBA" w:rsidRPr="000A7218" w:rsidRDefault="00F17DBA" w:rsidP="00F17DBA">
      <w:pPr>
        <w:pStyle w:val="ListParagraph"/>
        <w:numPr>
          <w:ilvl w:val="0"/>
          <w:numId w:val="45"/>
        </w:numPr>
        <w:spacing w:line="480" w:lineRule="auto"/>
        <w:rPr>
          <w:noProof/>
        </w:rPr>
      </w:pPr>
    </w:p>
    <w:p w14:paraId="2ED73521" w14:textId="3141B4A6" w:rsidR="00F06689" w:rsidRPr="00F17DBA" w:rsidRDefault="00F17DBA" w:rsidP="00F17DB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578BF570" w14:textId="0F9FBFAC" w:rsidR="00F06689" w:rsidRDefault="00F06689" w:rsidP="00F06689">
      <w:pPr>
        <w:spacing w:line="480" w:lineRule="auto"/>
        <w:rPr>
          <w:b/>
          <w:bCs/>
          <w:szCs w:val="24"/>
        </w:rPr>
      </w:pPr>
      <w:r>
        <w:rPr>
          <w:b/>
          <w:bCs/>
          <w:szCs w:val="24"/>
        </w:rPr>
        <w:tab/>
      </w:r>
    </w:p>
    <w:p w14:paraId="7E88F349" w14:textId="389982BF" w:rsidR="00622833" w:rsidRDefault="00622833" w:rsidP="00F06689">
      <w:pPr>
        <w:spacing w:line="480" w:lineRule="auto"/>
        <w:rPr>
          <w:b/>
          <w:bCs/>
          <w:szCs w:val="24"/>
        </w:rPr>
      </w:pPr>
    </w:p>
    <w:p w14:paraId="5DA559D7" w14:textId="77777777" w:rsidR="00622833" w:rsidRPr="00F06689" w:rsidRDefault="00622833" w:rsidP="00F06689">
      <w:pPr>
        <w:spacing w:line="480" w:lineRule="auto"/>
        <w:rPr>
          <w:b/>
          <w:bCs/>
          <w:szCs w:val="24"/>
        </w:rPr>
      </w:pPr>
    </w:p>
    <w:p w14:paraId="3E8C516D" w14:textId="77777777" w:rsidR="00F06689" w:rsidRPr="00F06689" w:rsidRDefault="00331664" w:rsidP="00331664">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Pr>
          <w:b/>
          <w:bCs/>
          <w:szCs w:val="24"/>
        </w:rPr>
        <w:t>Proposed Algorithm</w:t>
      </w:r>
      <w:r w:rsidR="00F06689">
        <w:rPr>
          <w:b/>
          <w:bCs/>
          <w:szCs w:val="24"/>
        </w:rPr>
        <w:tab/>
      </w:r>
    </w:p>
    <w:p w14:paraId="5A67CA9B" w14:textId="552FA9DF" w:rsidR="001F5D37" w:rsidRPr="008115EE" w:rsidRDefault="001F5D37" w:rsidP="008115EE">
      <w:r>
        <w:tab/>
      </w:r>
    </w:p>
    <w:p w14:paraId="5AD4946B" w14:textId="7941B71D"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FORM 2: Modified</w:t>
      </w:r>
    </w:p>
    <w:p w14:paraId="3C661529" w14:textId="2094C1C1"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r>
    </w:p>
    <w:p w14:paraId="6FE17E68" w14:textId="3EAD88C0" w:rsidR="001F5D37"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w:t>
      </w:r>
    </w:p>
    <w:p w14:paraId="22641634" w14:textId="73D33AEB" w:rsidR="00297371" w:rsidRDefault="00297371" w:rsidP="00297371">
      <w:pPr>
        <w:rPr>
          <w:rFonts w:ascii="Bahnschrift" w:hAnsi="Bahnschrift" w:cs="Times New Roman"/>
          <w:bCs/>
          <w:sz w:val="28"/>
          <w:szCs w:val="24"/>
        </w:rPr>
      </w:pPr>
    </w:p>
    <w:p w14:paraId="09883A24" w14:textId="382329E5" w:rsidR="00297371" w:rsidRDefault="00297371" w:rsidP="00297371">
      <w:pPr>
        <w:rPr>
          <w:rFonts w:ascii="Bahnschrift" w:hAnsi="Bahnschrift" w:cs="Times New Roman"/>
          <w:bCs/>
          <w:sz w:val="28"/>
          <w:szCs w:val="24"/>
        </w:rPr>
      </w:pPr>
    </w:p>
    <w:p w14:paraId="380B0B50" w14:textId="77777777" w:rsidR="0031514D" w:rsidRDefault="0031514D" w:rsidP="00297371">
      <w:pPr>
        <w:rPr>
          <w:rFonts w:ascii="Bahnschrift" w:hAnsi="Bahnschrift" w:cs="Times New Roman"/>
          <w:bCs/>
          <w:sz w:val="28"/>
          <w:szCs w:val="24"/>
        </w:rPr>
      </w:pPr>
    </w:p>
    <w:p w14:paraId="5403DF93" w14:textId="69AF2740" w:rsidR="00297371" w:rsidRDefault="00297371" w:rsidP="0029737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COMPLEXITY</w:t>
      </w:r>
    </w:p>
    <w:p w14:paraId="7F81B32A" w14:textId="3FEECF74" w:rsidR="00297371" w:rsidRDefault="00297371" w:rsidP="00297371">
      <w:pPr>
        <w:rPr>
          <w:rFonts w:ascii="Bahnschrift" w:hAnsi="Bahnschrift" w:cs="Times New Roman"/>
          <w:bCs/>
          <w:sz w:val="28"/>
          <w:szCs w:val="24"/>
        </w:rPr>
      </w:pPr>
    </w:p>
    <w:p w14:paraId="06884717"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w:t>
      </w:r>
    </w:p>
    <w:p w14:paraId="529B67D3" w14:textId="178E32CA" w:rsidR="00966F63" w:rsidRDefault="00966F63" w:rsidP="00297371">
      <w:pPr>
        <w:jc w:val="center"/>
        <w:rPr>
          <w:noProof/>
        </w:rPr>
      </w:pPr>
    </w:p>
    <w:p w14:paraId="5B39EEF5" w14:textId="2AB387D8" w:rsidR="00966F63" w:rsidRPr="00966F63" w:rsidRDefault="00966F63" w:rsidP="00966F6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sz w:val="32"/>
          <w:szCs w:val="32"/>
        </w:rPr>
      </w:pPr>
      <w:r w:rsidRPr="00966F63">
        <w:rPr>
          <w:noProof/>
          <w:sz w:val="32"/>
          <w:szCs w:val="32"/>
        </w:rPr>
        <w:t>Text File</w:t>
      </w:r>
    </w:p>
    <w:p w14:paraId="4AF4031B" w14:textId="77777777" w:rsidR="00966F63" w:rsidRDefault="00966F63">
      <w:pPr>
        <w:rPr>
          <w:color w:val="C00000"/>
        </w:rPr>
      </w:pPr>
    </w:p>
    <w:p w14:paraId="31F13D00" w14:textId="36064A11" w:rsidR="00966F63" w:rsidRPr="00961B02" w:rsidRDefault="00961B02" w:rsidP="00961B0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
          <w:bCs/>
          <w:sz w:val="32"/>
          <w:szCs w:val="32"/>
        </w:rPr>
      </w:pPr>
      <w:r w:rsidRPr="00961B02">
        <w:rPr>
          <w:b/>
          <w:bCs/>
          <w:sz w:val="32"/>
          <w:szCs w:val="32"/>
        </w:rPr>
        <w:t>Drawback</w:t>
      </w:r>
    </w:p>
    <w:p w14:paraId="42A3EE35" w14:textId="00516722" w:rsidR="00F269A6" w:rsidRPr="00F269A6" w:rsidRDefault="00B374F9" w:rsidP="00FF105A">
      <w:pPr>
        <w:pStyle w:val="Heading1"/>
        <w:numPr>
          <w:ilvl w:val="0"/>
          <w:numId w:val="41"/>
        </w:numPr>
        <w:pBdr>
          <w:top w:val="single" w:sz="4" w:space="1" w:color="auto"/>
          <w:bottom w:val="single" w:sz="4" w:space="1" w:color="auto"/>
        </w:pBdr>
        <w:spacing w:line="240" w:lineRule="auto"/>
        <w:rPr>
          <w:color w:val="C00000"/>
        </w:rPr>
      </w:pPr>
      <w:bookmarkStart w:id="5" w:name="_Toc56796328"/>
      <w:bookmarkStart w:id="6" w:name="_Hlk53913993"/>
      <w:r w:rsidRPr="00B374F9">
        <w:rPr>
          <w:color w:val="C00000"/>
        </w:rPr>
        <w:t>WAP to read a 1-D integer array, printing the array elements with their indexes / positions. Also find the sum of array elements and print the sum</w:t>
      </w:r>
      <w:r w:rsidR="009339E4" w:rsidRPr="009339E4">
        <w:rPr>
          <w:color w:val="C00000"/>
        </w:rPr>
        <w:t>:</w:t>
      </w:r>
      <w:bookmarkEnd w:id="5"/>
    </w:p>
    <w:p w14:paraId="6F4D952A" w14:textId="77777777" w:rsidR="00537777" w:rsidRDefault="00537777" w:rsidP="000E1882">
      <w:pPr>
        <w:ind w:left="360"/>
        <w:rPr>
          <w:rFonts w:ascii="Times New Roman" w:hAnsi="Times New Roman" w:cs="Times New Roman"/>
          <w:b/>
          <w:sz w:val="28"/>
          <w:szCs w:val="24"/>
        </w:rPr>
      </w:pPr>
    </w:p>
    <w:p w14:paraId="21A70706" w14:textId="088701A3" w:rsidR="00537777" w:rsidRPr="000A3BCF" w:rsidRDefault="000E1882" w:rsidP="000A3BC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Times New Roman" w:hAnsi="Times New Roman" w:cs="Times New Roman"/>
          <w:bCs/>
          <w:sz w:val="28"/>
          <w:szCs w:val="24"/>
        </w:rPr>
      </w:pPr>
      <w:r w:rsidRPr="00136BC1">
        <w:rPr>
          <w:rFonts w:ascii="Times New Roman" w:hAnsi="Times New Roman" w:cs="Times New Roman"/>
          <w:b/>
          <w:sz w:val="28"/>
          <w:szCs w:val="24"/>
        </w:rPr>
        <w:t>Form1</w:t>
      </w:r>
      <w:r w:rsidR="00537777">
        <w:rPr>
          <w:rFonts w:ascii="Times New Roman" w:hAnsi="Times New Roman" w:cs="Times New Roman"/>
          <w:b/>
          <w:sz w:val="28"/>
          <w:szCs w:val="24"/>
        </w:rPr>
        <w:t>:</w:t>
      </w:r>
      <w:r w:rsidR="000A3BCF">
        <w:rPr>
          <w:rFonts w:ascii="Times New Roman" w:hAnsi="Times New Roman" w:cs="Times New Roman"/>
          <w:bCs/>
          <w:sz w:val="28"/>
          <w:szCs w:val="24"/>
        </w:rPr>
        <w:t>Acc to Que</w:t>
      </w:r>
    </w:p>
    <w:p w14:paraId="34E57196" w14:textId="7649D6E5"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import java.util.*;</w:t>
      </w:r>
      <w:r w:rsidRPr="0023617C">
        <w:rPr>
          <w:rFonts w:ascii="Bahnschrift" w:hAnsi="Bahnschrift" w:cs="Times New Roman"/>
          <w:bCs/>
          <w:sz w:val="28"/>
          <w:szCs w:val="24"/>
          <w:highlight w:val="blue"/>
        </w:rPr>
        <w:t>//imported for scanner class</w:t>
      </w:r>
    </w:p>
    <w:p w14:paraId="6E398B3C" w14:textId="0F316DB1"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public class Que2{</w:t>
      </w:r>
    </w:p>
    <w:p w14:paraId="309F6267"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highlight w:val="blue"/>
        </w:rPr>
        <w:t>//created static scanner object</w:t>
      </w:r>
    </w:p>
    <w:p w14:paraId="6D8EC89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public static Scanner sc = new Scanner(System.in);</w:t>
      </w:r>
    </w:p>
    <w:p w14:paraId="19B1DAB1"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public static void main(String[] args) {</w:t>
      </w:r>
    </w:p>
    <w:p w14:paraId="571F74C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get array size</w:t>
      </w:r>
    </w:p>
    <w:p w14:paraId="6CCF7371"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System.out.println("Enter The length of the array: ");</w:t>
      </w:r>
    </w:p>
    <w:p w14:paraId="6D8CB9F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length = sc.nextInt();</w:t>
      </w:r>
    </w:p>
    <w:p w14:paraId="4AC866E5"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520316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declaring array and sum</w:t>
      </w:r>
      <w:r w:rsidRPr="0023617C">
        <w:rPr>
          <w:rFonts w:ascii="Bahnschrift" w:hAnsi="Bahnschrift" w:cs="Times New Roman"/>
          <w:bCs/>
          <w:sz w:val="28"/>
          <w:szCs w:val="24"/>
        </w:rPr>
        <w:t xml:space="preserve"> </w:t>
      </w:r>
    </w:p>
    <w:p w14:paraId="3F1386C5"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a[] = new int[length];</w:t>
      </w:r>
    </w:p>
    <w:p w14:paraId="6B260B4E"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sum =0;</w:t>
      </w:r>
    </w:p>
    <w:p w14:paraId="2D8CA413"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inputting array</w:t>
      </w:r>
    </w:p>
    <w:p w14:paraId="077F46B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for(int i=0; i&lt;length; ++i){</w:t>
      </w:r>
    </w:p>
    <w:p w14:paraId="38C9B8B2"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a[i] = sc.nextInt();</w:t>
      </w:r>
    </w:p>
    <w:p w14:paraId="2DBF5E0E"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w:t>
      </w:r>
    </w:p>
    <w:p w14:paraId="21880D50"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adding elements and printing</w:t>
      </w:r>
    </w:p>
    <w:p w14:paraId="7B7381D0"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for(int i=0; i&lt;length; ++i){</w:t>
      </w:r>
    </w:p>
    <w:p w14:paraId="1947FAE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System.out.println("at "+i+" element is :"+a[i]);</w:t>
      </w:r>
    </w:p>
    <w:p w14:paraId="797150F2"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sum+=a[i];</w:t>
      </w:r>
    </w:p>
    <w:p w14:paraId="0B3B5CBD"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w:t>
      </w:r>
    </w:p>
    <w:p w14:paraId="7F6165D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printing the sum</w:t>
      </w:r>
    </w:p>
    <w:p w14:paraId="568D0F9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System.out.println("Sum of the elements of array :"+sum);</w:t>
      </w:r>
    </w:p>
    <w:p w14:paraId="7C9C2B6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w:t>
      </w:r>
    </w:p>
    <w:p w14:paraId="3B8F7A26" w14:textId="0E3B2CC6" w:rsidR="00537777" w:rsidRPr="00537777"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w:t>
      </w:r>
    </w:p>
    <w:p w14:paraId="0844E4F0" w14:textId="49DE573F" w:rsidR="00AF0C46" w:rsidRDefault="00AF0C46" w:rsidP="0086315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AF0C46">
        <w:rPr>
          <w:rFonts w:ascii="Bahnschrift" w:hAnsi="Bahnschrift" w:cs="Times New Roman"/>
          <w:b/>
          <w:sz w:val="28"/>
          <w:szCs w:val="24"/>
        </w:rPr>
        <w:t>OUTPUT:</w:t>
      </w:r>
      <w:bookmarkStart w:id="7" w:name="_Hlk53914025"/>
    </w:p>
    <w:bookmarkEnd w:id="6"/>
    <w:p w14:paraId="0BD1E182" w14:textId="5A7932A2" w:rsidR="001457ED" w:rsidRPr="0023617C" w:rsidRDefault="0023617C" w:rsidP="0023617C">
      <w:pPr>
        <w:jc w:val="center"/>
        <w:rPr>
          <w:noProof/>
        </w:rPr>
      </w:pPr>
      <w:r>
        <w:rPr>
          <w:noProof/>
        </w:rPr>
        <w:drawing>
          <wp:inline distT="0" distB="0" distL="0" distR="0" wp14:anchorId="7265A751" wp14:editId="024DF349">
            <wp:extent cx="3752850" cy="3581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2850" cy="3581400"/>
                    </a:xfrm>
                    <a:prstGeom prst="rect">
                      <a:avLst/>
                    </a:prstGeom>
                  </pic:spPr>
                </pic:pic>
              </a:graphicData>
            </a:graphic>
          </wp:inline>
        </w:drawing>
      </w:r>
    </w:p>
    <w:bookmarkEnd w:id="7"/>
    <w:p w14:paraId="15521466" w14:textId="77777777" w:rsidR="000933D0" w:rsidRPr="0048470B" w:rsidRDefault="000933D0" w:rsidP="000933D0">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08E55B82"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Handling Exceptions</w:t>
      </w:r>
    </w:p>
    <w:p w14:paraId="61F44485"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72F5884B"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 xml:space="preserve">Refractoring would include </w:t>
      </w:r>
    </w:p>
    <w:p w14:paraId="507A8740" w14:textId="77777777" w:rsidR="000933D0" w:rsidRPr="0004543F"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07A39292"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293AA93B"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4A7B0D22" w14:textId="07910E21"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 that is our array</w:t>
      </w:r>
    </w:p>
    <w:p w14:paraId="62D7C713" w14:textId="15268FA3"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inding sum</w:t>
      </w:r>
    </w:p>
    <w:p w14:paraId="6DB39CE0" w14:textId="77777777"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E96412D"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054F224F" w14:textId="77777777" w:rsidR="000933D0" w:rsidRPr="003F6232" w:rsidRDefault="000933D0" w:rsidP="000933D0">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47E3E4B3" w14:textId="77777777" w:rsidR="000933D0" w:rsidRPr="000A7218" w:rsidRDefault="000933D0" w:rsidP="000933D0">
      <w:pPr>
        <w:pStyle w:val="ListParagraph"/>
        <w:numPr>
          <w:ilvl w:val="0"/>
          <w:numId w:val="45"/>
        </w:numPr>
        <w:spacing w:line="480" w:lineRule="auto"/>
        <w:rPr>
          <w:noProof/>
        </w:rPr>
      </w:pPr>
      <w:r>
        <w:rPr>
          <w:noProof/>
          <w:sz w:val="28"/>
          <w:szCs w:val="24"/>
        </w:rPr>
        <w:t>For our analysis we can check the execution time of the program</w:t>
      </w:r>
    </w:p>
    <w:p w14:paraId="0CC9831E" w14:textId="77777777" w:rsidR="000933D0" w:rsidRPr="00F17DBA" w:rsidRDefault="000933D0" w:rsidP="000933D0">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3BE56B86" w14:textId="230BB46B" w:rsidR="00803DE8" w:rsidRDefault="00803DE8" w:rsidP="000933D0">
      <w:pPr>
        <w:spacing w:line="480" w:lineRule="auto"/>
        <w:rPr>
          <w:b/>
          <w:bCs/>
          <w:szCs w:val="24"/>
        </w:rPr>
      </w:pPr>
    </w:p>
    <w:p w14:paraId="13153328" w14:textId="2F58478B" w:rsidR="00203A11" w:rsidRDefault="00203A11" w:rsidP="000933D0">
      <w:pPr>
        <w:spacing w:line="480" w:lineRule="auto"/>
        <w:rPr>
          <w:b/>
          <w:bCs/>
          <w:szCs w:val="24"/>
        </w:rPr>
      </w:pPr>
    </w:p>
    <w:p w14:paraId="79F11448" w14:textId="5F2EF2C3" w:rsidR="00803DE8" w:rsidRDefault="00803DE8" w:rsidP="00803DE8">
      <w:pPr>
        <w:pBdr>
          <w:top w:val="single" w:sz="4" w:space="1" w:color="auto"/>
          <w:left w:val="single" w:sz="4" w:space="4" w:color="auto"/>
          <w:bottom w:val="single" w:sz="4" w:space="1" w:color="auto"/>
          <w:right w:val="single" w:sz="4" w:space="4" w:color="auto"/>
        </w:pBdr>
        <w:shd w:val="clear" w:color="auto" w:fill="FFD966" w:themeFill="accent4" w:themeFillTint="99"/>
        <w:spacing w:line="360" w:lineRule="auto"/>
        <w:rPr>
          <w:b/>
          <w:bCs/>
          <w:sz w:val="28"/>
          <w:szCs w:val="28"/>
        </w:rPr>
      </w:pPr>
      <w:r w:rsidRPr="00803DE8">
        <w:rPr>
          <w:b/>
          <w:bCs/>
          <w:sz w:val="28"/>
          <w:szCs w:val="28"/>
        </w:rPr>
        <w:t>roposed Algorithm</w:t>
      </w:r>
    </w:p>
    <w:p w14:paraId="780FCE10" w14:textId="4FEF697A" w:rsidR="00C86E78" w:rsidRPr="000933D0" w:rsidRDefault="000933D0" w:rsidP="000933D0">
      <w:pPr>
        <w:spacing w:line="480" w:lineRule="auto"/>
        <w:rPr>
          <w:b/>
          <w:bCs/>
          <w:szCs w:val="24"/>
        </w:rPr>
      </w:pPr>
      <w:r>
        <w:rPr>
          <w:b/>
          <w:bCs/>
          <w:szCs w:val="24"/>
        </w:rPr>
        <w:tab/>
      </w:r>
      <w:r w:rsidR="00FB4FF4" w:rsidRPr="000933D0">
        <w:rPr>
          <w:b/>
          <w:bCs/>
          <w:szCs w:val="24"/>
        </w:rPr>
        <w:t xml:space="preserve"> </w:t>
      </w:r>
      <w:r w:rsidR="00203A11">
        <w:rPr>
          <w:noProof/>
        </w:rPr>
        <w:drawing>
          <wp:inline distT="0" distB="0" distL="0" distR="0" wp14:anchorId="1DC3DB9F" wp14:editId="19050683">
            <wp:extent cx="4806904" cy="7654637"/>
            <wp:effectExtent l="0" t="0" r="0" b="381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8119" cy="7672497"/>
                    </a:xfrm>
                    <a:prstGeom prst="rect">
                      <a:avLst/>
                    </a:prstGeom>
                    <a:noFill/>
                    <a:ln>
                      <a:noFill/>
                    </a:ln>
                  </pic:spPr>
                </pic:pic>
              </a:graphicData>
            </a:graphic>
          </wp:inline>
        </w:drawing>
      </w:r>
    </w:p>
    <w:p w14:paraId="1161316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5A07C7C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WAP to read a 1-D integer array, printing the array elements with their indexes / positions. Also find the sum of array elements and print        the sum.</w:t>
      </w:r>
    </w:p>
    <w:p w14:paraId="7789146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60DFD8A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import java.util.*;/</w:t>
      </w:r>
      <w:r w:rsidRPr="00F730BE">
        <w:rPr>
          <w:rFonts w:ascii="Bahnschrift" w:hAnsi="Bahnschrift" w:cs="Times New Roman"/>
          <w:bCs/>
          <w:sz w:val="28"/>
          <w:szCs w:val="24"/>
          <w:highlight w:val="blue"/>
        </w:rPr>
        <w:t>/imported for scanner class</w:t>
      </w:r>
    </w:p>
    <w:p w14:paraId="0688666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import java.io.*;</w:t>
      </w:r>
    </w:p>
    <w:p w14:paraId="39CD331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public class Que2{</w:t>
      </w:r>
    </w:p>
    <w:p w14:paraId="102CEF1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26DE008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F730BE">
        <w:rPr>
          <w:rFonts w:ascii="Bahnschrift" w:hAnsi="Bahnschrift" w:cs="Times New Roman"/>
          <w:bCs/>
          <w:sz w:val="28"/>
          <w:szCs w:val="24"/>
          <w:highlight w:val="blue"/>
        </w:rPr>
        <w:t>//created static scanner object</w:t>
      </w:r>
    </w:p>
    <w:p w14:paraId="2DC62D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Scanner sc = new Scanner(System.in);</w:t>
      </w:r>
    </w:p>
    <w:p w14:paraId="26DDC25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Que2 obj = new Que2();</w:t>
      </w:r>
    </w:p>
    <w:p w14:paraId="2475F94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5CE9A316"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void main(String[] args) {</w:t>
      </w:r>
    </w:p>
    <w:p w14:paraId="0A2271F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F730BE">
        <w:rPr>
          <w:rFonts w:ascii="Bahnschrift" w:hAnsi="Bahnschrift" w:cs="Times New Roman"/>
          <w:bCs/>
          <w:sz w:val="28"/>
          <w:szCs w:val="24"/>
          <w:highlight w:val="blue"/>
        </w:rPr>
        <w:t>//Start time</w:t>
      </w:r>
    </w:p>
    <w:p w14:paraId="667AC49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long start = System.currentTimeMillis();</w:t>
      </w:r>
    </w:p>
    <w:p w14:paraId="0ED4564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cont(start);</w:t>
      </w:r>
    </w:p>
    <w:p w14:paraId="02FECCF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w:t>
      </w:r>
    </w:p>
    <w:p w14:paraId="040909A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void cont(long start){</w:t>
      </w:r>
    </w:p>
    <w:p w14:paraId="69C405D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ex=1;</w:t>
      </w:r>
    </w:p>
    <w:p w14:paraId="201FEB9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do{</w:t>
      </w:r>
    </w:p>
    <w:p w14:paraId="039E1E7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input();</w:t>
      </w:r>
    </w:p>
    <w:p w14:paraId="64041C9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long finish = System.currentTimeMillis();</w:t>
      </w:r>
    </w:p>
    <w:p w14:paraId="0CCA9B4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Time consumed: " + (finish - start) + " ms");</w:t>
      </w:r>
    </w:p>
    <w:p w14:paraId="53B3263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nDo you want to continue?1.Yes 2.No");</w:t>
      </w:r>
    </w:p>
    <w:p w14:paraId="1ACDF3C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ex=sc.nextInt();</w:t>
      </w:r>
    </w:p>
    <w:p w14:paraId="6A0D22E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hile(ex==1);</w:t>
      </w:r>
    </w:p>
    <w:p w14:paraId="1500F86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1470E6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7E00E7C6"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input(){</w:t>
      </w:r>
    </w:p>
    <w:p w14:paraId="03C88D0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try{</w:t>
      </w:r>
    </w:p>
    <w:p w14:paraId="3FD6B67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ile myObj = new File("test.txt");</w:t>
      </w:r>
    </w:p>
    <w:p w14:paraId="2B23795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canner myReader = new Scanner(myObj);</w:t>
      </w:r>
    </w:p>
    <w:p w14:paraId="0AF273E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hile (myReader.hasNextLine()) {</w:t>
      </w:r>
    </w:p>
    <w:p w14:paraId="1254CCA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tring data = myReader.nextLine();</w:t>
      </w:r>
    </w:p>
    <w:p w14:paraId="5A3B8F1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data);</w:t>
      </w:r>
    </w:p>
    <w:p w14:paraId="39EE15B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convertToArray(data);      </w:t>
      </w:r>
    </w:p>
    <w:p w14:paraId="7DC3E093"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5E8B521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21D97C1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2F7A9D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catch(IOException|ArrayIndexOutOfBoundsException e){</w:t>
      </w:r>
    </w:p>
    <w:p w14:paraId="0E0A6F7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Either one of the input in file is not correct format or The file doesn't exist!!");</w:t>
      </w:r>
    </w:p>
    <w:p w14:paraId="4161CE5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035B15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06E1AA0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1A45A53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convertToArray(String str){</w:t>
      </w:r>
    </w:p>
    <w:p w14:paraId="7CDF14E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1532B6E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seprating our file input into comma seprated array</w:t>
      </w:r>
    </w:p>
    <w:p w14:paraId="55A021B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tring[] parts = str.split(",");</w:t>
      </w:r>
    </w:p>
    <w:p w14:paraId="7B3A939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len= parts.length;</w:t>
      </w:r>
    </w:p>
    <w:p w14:paraId="113C07F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4709F33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declaring our character array</w:t>
      </w:r>
    </w:p>
    <w:p w14:paraId="63C5053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parsedArry = new int[len];</w:t>
      </w:r>
    </w:p>
    <w:p w14:paraId="1866B0B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filtering the integers in the string with comma sepration</w:t>
      </w:r>
    </w:p>
    <w:p w14:paraId="3696B8E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 that is 1 , 2 , 3</w:t>
      </w:r>
    </w:p>
    <w:p w14:paraId="4F40F80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or(int i =0; i &lt; len; i++)</w:t>
      </w:r>
    </w:p>
    <w:p w14:paraId="0A78B4B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       </w:t>
      </w:r>
    </w:p>
    <w:p w14:paraId="53B86C9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arsedArry[i] = Integer.parseInt(parts[i]);</w:t>
      </w:r>
    </w:p>
    <w:p w14:paraId="652C01C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44E00D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nThe Array is : "+ Arrays.toString(parsedArry));</w:t>
      </w:r>
    </w:p>
    <w:p w14:paraId="1F83437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sum = obj.sum(parsedArry);</w:t>
      </w:r>
    </w:p>
    <w:p w14:paraId="09C04D1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The sum of the elemens is: "+sum);</w:t>
      </w:r>
    </w:p>
    <w:p w14:paraId="315AB79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out(parsedArry,sum);</w:t>
      </w:r>
    </w:p>
    <w:p w14:paraId="0042BB5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1B1A6A2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5F680B33"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int sum(int[] arry){</w:t>
      </w:r>
    </w:p>
    <w:p w14:paraId="35829D5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A1582C">
        <w:rPr>
          <w:rFonts w:ascii="Bahnschrift" w:hAnsi="Bahnschrift" w:cs="Times New Roman"/>
          <w:bCs/>
          <w:sz w:val="28"/>
          <w:szCs w:val="24"/>
        </w:rPr>
        <w:tab/>
        <w:t>int sum = 0;</w:t>
      </w:r>
    </w:p>
    <w:p w14:paraId="6EDBB99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A1582C">
        <w:rPr>
          <w:rFonts w:ascii="Bahnschrift" w:hAnsi="Bahnschrift" w:cs="Times New Roman"/>
          <w:bCs/>
          <w:sz w:val="28"/>
          <w:szCs w:val="24"/>
        </w:rPr>
        <w:tab/>
        <w:t>for(int i=0; i&lt;arry.length; ++i){</w:t>
      </w:r>
    </w:p>
    <w:p w14:paraId="7E6C00F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A1582C">
        <w:rPr>
          <w:rFonts w:ascii="Bahnschrift" w:hAnsi="Bahnschrift" w:cs="Times New Roman"/>
          <w:bCs/>
          <w:sz w:val="28"/>
          <w:szCs w:val="24"/>
        </w:rPr>
        <w:tab/>
        <w:t>System.out.println("at "+i+" element is :"+arry[i]);</w:t>
      </w:r>
    </w:p>
    <w:p w14:paraId="106EE50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A1582C">
        <w:rPr>
          <w:rFonts w:ascii="Bahnschrift" w:hAnsi="Bahnschrift" w:cs="Times New Roman"/>
          <w:bCs/>
          <w:sz w:val="28"/>
          <w:szCs w:val="24"/>
        </w:rPr>
        <w:tab/>
        <w:t>sum+=arry[i];</w:t>
      </w:r>
    </w:p>
    <w:p w14:paraId="0954B51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t>}</w:t>
      </w:r>
    </w:p>
    <w:p w14:paraId="11B385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t>return sum;</w:t>
      </w:r>
    </w:p>
    <w:p w14:paraId="2F26924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5C6367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out(int[] arry,int sum){</w:t>
      </w:r>
    </w:p>
    <w:p w14:paraId="50250F9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try{ </w:t>
      </w:r>
    </w:p>
    <w:p w14:paraId="38D3AD8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initilized file writer method to pass true value to append the output</w:t>
      </w:r>
    </w:p>
    <w:p w14:paraId="2BB6060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ileWriter myWriter = new FileWriter("E:\\Java Assignments\\Assignment3\\Output.txt",true);</w:t>
      </w:r>
    </w:p>
    <w:p w14:paraId="0112853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myWriter.write("\n The Array is : "+ Arrays.toString(arry)+" and the sum of elements is: "+sum);</w:t>
      </w:r>
    </w:p>
    <w:p w14:paraId="3E8DC28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myWriter.close();</w:t>
      </w:r>
    </w:p>
    <w:p w14:paraId="5F6BD72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Successfully wrote to Output.txt");</w:t>
      </w:r>
    </w:p>
    <w:p w14:paraId="472A0E5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337526A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catch (IOException e) {</w:t>
      </w:r>
    </w:p>
    <w:p w14:paraId="3057AE1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An error occurred while writing");</w:t>
      </w:r>
    </w:p>
    <w:p w14:paraId="2EBEFD7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00E151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3273109" w14:textId="0C7C9671" w:rsidR="00C86E78"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w:t>
      </w:r>
    </w:p>
    <w:p w14:paraId="22A42ED7" w14:textId="2C283EEA" w:rsidR="00697A3F" w:rsidRDefault="00697A3F" w:rsidP="00697A3F">
      <w:pPr>
        <w:ind w:left="360"/>
        <w:rPr>
          <w:rFonts w:ascii="Bahnschrift" w:hAnsi="Bahnschrift" w:cs="Times New Roman"/>
          <w:bCs/>
          <w:sz w:val="28"/>
          <w:szCs w:val="24"/>
        </w:rPr>
      </w:pPr>
    </w:p>
    <w:p w14:paraId="1F024F0E" w14:textId="09649427" w:rsidR="00697A3F" w:rsidRDefault="00697A3F" w:rsidP="00697A3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Pr>
          <w:rFonts w:ascii="Bahnschrift" w:hAnsi="Bahnschrift" w:cs="Times New Roman"/>
          <w:bCs/>
          <w:sz w:val="28"/>
          <w:szCs w:val="24"/>
        </w:rPr>
        <w:t xml:space="preserve">Complexity </w:t>
      </w:r>
    </w:p>
    <w:p w14:paraId="0A2442ED" w14:textId="43E1FE20" w:rsidR="00697A3F" w:rsidRDefault="00697A3F" w:rsidP="00697A3F">
      <w:pPr>
        <w:ind w:left="360"/>
        <w:rPr>
          <w:rFonts w:ascii="Bahnschrift" w:hAnsi="Bahnschrift" w:cs="Times New Roman"/>
          <w:bCs/>
          <w:sz w:val="28"/>
          <w:szCs w:val="24"/>
        </w:rPr>
      </w:pPr>
      <w:r>
        <w:rPr>
          <w:noProof/>
        </w:rPr>
        <w:drawing>
          <wp:inline distT="0" distB="0" distL="0" distR="0" wp14:anchorId="4FDEDC07" wp14:editId="3609170D">
            <wp:extent cx="5943600" cy="4065270"/>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065270"/>
                    </a:xfrm>
                    <a:prstGeom prst="rect">
                      <a:avLst/>
                    </a:prstGeom>
                  </pic:spPr>
                </pic:pic>
              </a:graphicData>
            </a:graphic>
          </wp:inline>
        </w:drawing>
      </w:r>
    </w:p>
    <w:p w14:paraId="762ABC65" w14:textId="52046888" w:rsidR="00C86E78" w:rsidRPr="00F22033"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
          <w:szCs w:val="16"/>
        </w:rPr>
      </w:pPr>
      <w:r w:rsidRPr="00F22033">
        <w:rPr>
          <w:b/>
          <w:szCs w:val="16"/>
        </w:rPr>
        <w:t>OUTPUT</w:t>
      </w:r>
    </w:p>
    <w:p w14:paraId="08C30FDE" w14:textId="2519722E" w:rsidR="0010196E" w:rsidRDefault="00C86E78" w:rsidP="0010196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    </w:t>
      </w:r>
      <w:r w:rsidR="0010196E">
        <w:rPr>
          <w:noProof/>
        </w:rPr>
        <w:t>Text File</w:t>
      </w:r>
      <w:r>
        <w:rPr>
          <w:noProof/>
        </w:rPr>
        <w:t xml:space="preserve">    </w:t>
      </w:r>
      <w:r w:rsidR="0010196E">
        <w:rPr>
          <w:noProof/>
        </w:rPr>
        <w:t xml:space="preserve">     </w:t>
      </w:r>
    </w:p>
    <w:p w14:paraId="72D68FD4" w14:textId="36A0E24A" w:rsidR="0010196E" w:rsidRDefault="00697A3F" w:rsidP="0010196E">
      <w:pPr>
        <w:jc w:val="center"/>
        <w:rPr>
          <w:noProof/>
        </w:rPr>
      </w:pPr>
      <w:r>
        <w:rPr>
          <w:noProof/>
        </w:rPr>
        <w:drawing>
          <wp:inline distT="0" distB="0" distL="0" distR="0" wp14:anchorId="55160CE5" wp14:editId="49F98921">
            <wp:extent cx="3800475" cy="1400175"/>
            <wp:effectExtent l="0" t="0" r="9525" b="952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0475" cy="1400175"/>
                    </a:xfrm>
                    <a:prstGeom prst="rect">
                      <a:avLst/>
                    </a:prstGeom>
                  </pic:spPr>
                </pic:pic>
              </a:graphicData>
            </a:graphic>
          </wp:inline>
        </w:drawing>
      </w:r>
    </w:p>
    <w:p w14:paraId="32D9972D" w14:textId="41BBD43D" w:rsidR="0010196E" w:rsidRDefault="0010196E" w:rsidP="0010196E">
      <w:pPr>
        <w:jc w:val="center"/>
        <w:rPr>
          <w:noProof/>
        </w:rPr>
      </w:pPr>
    </w:p>
    <w:p w14:paraId="3C82E6E6" w14:textId="77777777" w:rsidR="00697A3F" w:rsidRDefault="00697A3F" w:rsidP="0010196E">
      <w:pPr>
        <w:jc w:val="center"/>
        <w:rPr>
          <w:noProof/>
        </w:rPr>
      </w:pPr>
    </w:p>
    <w:p w14:paraId="3FE46E83" w14:textId="77777777" w:rsidR="00697A3F" w:rsidRDefault="00697A3F" w:rsidP="0010196E">
      <w:pPr>
        <w:jc w:val="center"/>
        <w:rPr>
          <w:noProof/>
        </w:rPr>
      </w:pPr>
    </w:p>
    <w:p w14:paraId="0737CC77" w14:textId="04E0D1FC" w:rsidR="00136BC1" w:rsidRPr="00AF0C46" w:rsidRDefault="00697A3F" w:rsidP="0010196E">
      <w:pPr>
        <w:jc w:val="center"/>
        <w:rPr>
          <w:rFonts w:ascii="Bahnschrift" w:hAnsi="Bahnschrift" w:cs="Times New Roman"/>
          <w:b/>
          <w:sz w:val="28"/>
          <w:szCs w:val="24"/>
        </w:rPr>
      </w:pPr>
      <w:r>
        <w:rPr>
          <w:noProof/>
        </w:rPr>
        <w:drawing>
          <wp:inline distT="0" distB="0" distL="0" distR="0" wp14:anchorId="13E1CFC5" wp14:editId="58EC6D2B">
            <wp:extent cx="3971925" cy="5238750"/>
            <wp:effectExtent l="0" t="0" r="9525"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925" cy="5238750"/>
                    </a:xfrm>
                    <a:prstGeom prst="rect">
                      <a:avLst/>
                    </a:prstGeom>
                  </pic:spPr>
                </pic:pic>
              </a:graphicData>
            </a:graphic>
          </wp:inline>
        </w:drawing>
      </w:r>
    </w:p>
    <w:p w14:paraId="20B85E8F" w14:textId="506B806F" w:rsidR="0051326F" w:rsidRDefault="00B249F6">
      <w:pPr>
        <w:rPr>
          <w:noProof/>
        </w:rPr>
      </w:pPr>
      <w:r>
        <w:rPr>
          <w:color w:val="C00000"/>
        </w:rPr>
        <w:br w:type="page"/>
      </w:r>
    </w:p>
    <w:p w14:paraId="5E3963A1" w14:textId="77777777" w:rsidR="0051326F" w:rsidRDefault="0051326F">
      <w:pPr>
        <w:rPr>
          <w:noProof/>
        </w:rPr>
      </w:pPr>
    </w:p>
    <w:p w14:paraId="0FB66B93" w14:textId="20113D5B" w:rsidR="00B249F6" w:rsidRDefault="00697A3F" w:rsidP="0051326F">
      <w:pPr>
        <w:jc w:val="center"/>
        <w:rPr>
          <w:rFonts w:ascii="Times New Roman" w:eastAsiaTheme="majorEastAsia" w:hAnsi="Times New Roman" w:cstheme="majorBidi"/>
          <w:b/>
          <w:color w:val="C00000"/>
          <w:sz w:val="32"/>
          <w:szCs w:val="32"/>
        </w:rPr>
      </w:pPr>
      <w:r w:rsidRPr="00697A3F">
        <w:rPr>
          <w:noProof/>
        </w:rPr>
        <w:t xml:space="preserve"> </w:t>
      </w:r>
      <w:r>
        <w:rPr>
          <w:noProof/>
        </w:rPr>
        <w:drawing>
          <wp:inline distT="0" distB="0" distL="0" distR="0" wp14:anchorId="63095EE2" wp14:editId="10B617A1">
            <wp:extent cx="5943600" cy="1370965"/>
            <wp:effectExtent l="0" t="0" r="0" b="63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70965"/>
                    </a:xfrm>
                    <a:prstGeom prst="rect">
                      <a:avLst/>
                    </a:prstGeom>
                  </pic:spPr>
                </pic:pic>
              </a:graphicData>
            </a:graphic>
          </wp:inline>
        </w:drawing>
      </w:r>
    </w:p>
    <w:p w14:paraId="200617FC" w14:textId="4E1D7048" w:rsidR="002E6059" w:rsidRPr="00697A3F" w:rsidRDefault="00697A3F" w:rsidP="00697A3F">
      <w:pPr>
        <w:jc w:val="center"/>
        <w:rPr>
          <w:noProof/>
        </w:rPr>
      </w:pPr>
      <w:r>
        <w:rPr>
          <w:noProof/>
        </w:rPr>
        <w:drawing>
          <wp:inline distT="0" distB="0" distL="0" distR="0" wp14:anchorId="17458847" wp14:editId="6189D11A">
            <wp:extent cx="2905125" cy="466725"/>
            <wp:effectExtent l="0" t="0" r="9525"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5125" cy="466725"/>
                    </a:xfrm>
                    <a:prstGeom prst="rect">
                      <a:avLst/>
                    </a:prstGeom>
                  </pic:spPr>
                </pic:pic>
              </a:graphicData>
            </a:graphic>
          </wp:inline>
        </w:drawing>
      </w:r>
    </w:p>
    <w:p w14:paraId="7BF166BC" w14:textId="54ED86E2" w:rsidR="00DE0536" w:rsidRDefault="00CE6212" w:rsidP="009C5728">
      <w:pPr>
        <w:pStyle w:val="Heading1"/>
        <w:numPr>
          <w:ilvl w:val="0"/>
          <w:numId w:val="41"/>
        </w:numPr>
        <w:pBdr>
          <w:top w:val="single" w:sz="4" w:space="1" w:color="auto"/>
          <w:bottom w:val="single" w:sz="4" w:space="1" w:color="auto"/>
        </w:pBdr>
      </w:pPr>
      <w:bookmarkStart w:id="8" w:name="_Toc56796329"/>
      <w:r w:rsidRPr="00CE6212">
        <w:rPr>
          <w:color w:val="C00000"/>
        </w:rPr>
        <w:t>WAP to read a 1-D integer array, find maximum element in an array and print it</w:t>
      </w:r>
      <w:r w:rsidR="007C67CA" w:rsidRPr="007C67CA">
        <w:rPr>
          <w:color w:val="C00000"/>
        </w:rPr>
        <w:t>:</w:t>
      </w:r>
      <w:bookmarkEnd w:id="8"/>
    </w:p>
    <w:p w14:paraId="404A1C05" w14:textId="6562C9C6" w:rsidR="00614C4B" w:rsidRDefault="00614C4B" w:rsidP="00614C4B">
      <w:pPr>
        <w:ind w:left="360"/>
        <w:rPr>
          <w:rFonts w:ascii="Bahnschrift" w:hAnsi="Bahnschrift" w:cs="Times New Roman"/>
          <w:bCs/>
          <w:color w:val="00B0F0"/>
          <w:sz w:val="28"/>
          <w:szCs w:val="24"/>
        </w:rPr>
      </w:pPr>
    </w:p>
    <w:p w14:paraId="19E3A140" w14:textId="0C98989E" w:rsidR="00AA6070" w:rsidRPr="00AA6070" w:rsidRDefault="00AA6070" w:rsidP="00AA6070">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AA6070">
        <w:rPr>
          <w:rFonts w:ascii="Bahnschrift" w:hAnsi="Bahnschrift" w:cs="Times New Roman"/>
          <w:bCs/>
          <w:sz w:val="28"/>
          <w:szCs w:val="24"/>
        </w:rPr>
        <w:t>FORM 1:</w:t>
      </w:r>
      <w:r w:rsidR="00134385">
        <w:rPr>
          <w:rFonts w:ascii="Bahnschrift" w:hAnsi="Bahnschrift" w:cs="Times New Roman"/>
          <w:bCs/>
          <w:sz w:val="28"/>
          <w:szCs w:val="24"/>
        </w:rPr>
        <w:t xml:space="preserve"> Acc to Que</w:t>
      </w:r>
    </w:p>
    <w:p w14:paraId="298C0EE3"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5F6101">
        <w:rPr>
          <w:highlight w:val="blue"/>
        </w:rPr>
        <w:t>//importing scanner class</w:t>
      </w:r>
    </w:p>
    <w:p w14:paraId="7D23DD26"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3E7EDF8"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3{</w:t>
      </w:r>
    </w:p>
    <w:p w14:paraId="53A123F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F6101">
        <w:rPr>
          <w:highlight w:val="blue"/>
        </w:rPr>
        <w:t>//creating static global object for scanner</w:t>
      </w:r>
    </w:p>
    <w:p w14:paraId="67EE0256"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30DC994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19EFF755"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length of the array: ");</w:t>
      </w:r>
    </w:p>
    <w:p w14:paraId="25F02B82"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 = sc.nextInt();</w:t>
      </w:r>
    </w:p>
    <w:p w14:paraId="09C1D37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declaring array and creating max variable</w:t>
      </w:r>
    </w:p>
    <w:p w14:paraId="6BDA9A1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 = new int[length];</w:t>
      </w:r>
    </w:p>
    <w:p w14:paraId="3C56CCC9"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MAX = 0;</w:t>
      </w:r>
    </w:p>
    <w:p w14:paraId="68FAFFE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03731CF"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array: ");</w:t>
      </w:r>
    </w:p>
    <w:p w14:paraId="607E8839"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inputting array</w:t>
      </w:r>
    </w:p>
    <w:p w14:paraId="713CCB1F"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length; ++i){</w:t>
      </w:r>
    </w:p>
    <w:p w14:paraId="4449596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a[i] = sc.nextInt();</w:t>
      </w:r>
    </w:p>
    <w:p w14:paraId="4CF68E1E"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9B6F15D"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running for each loop to compare elements</w:t>
      </w:r>
    </w:p>
    <w:p w14:paraId="6A5635CE"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a) {</w:t>
      </w:r>
    </w:p>
    <w:p w14:paraId="085B0272"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i&gt;MAX){</w:t>
      </w:r>
    </w:p>
    <w:p w14:paraId="26798464"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MAX = i;</w:t>
      </w:r>
    </w:p>
    <w:p w14:paraId="1ED8B3E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7A7AEBB3"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58B12E1B"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maximum in the array is :"+MAX);</w:t>
      </w:r>
    </w:p>
    <w:p w14:paraId="2042BA38"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FCA6274" w14:textId="3AEECC36" w:rsidR="00805D4C" w:rsidRPr="00DE549F"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rPr>
          <w:sz w:val="22"/>
        </w:rPr>
      </w:pPr>
      <w:r>
        <w:t>}</w:t>
      </w:r>
    </w:p>
    <w:p w14:paraId="2AFCF6A7" w14:textId="77777777" w:rsidR="00316CAC" w:rsidRDefault="00316CAC">
      <w:pPr>
        <w:rPr>
          <w:rFonts w:ascii="Bahnschrift" w:hAnsi="Bahnschrift" w:cs="Times New Roman"/>
          <w:b/>
          <w:sz w:val="28"/>
          <w:szCs w:val="24"/>
        </w:rPr>
      </w:pPr>
    </w:p>
    <w:p w14:paraId="6D735D49" w14:textId="77777777" w:rsidR="002E02AF" w:rsidRDefault="002E02AF">
      <w:pPr>
        <w:rPr>
          <w:rFonts w:ascii="Bahnschrift" w:hAnsi="Bahnschrift" w:cs="Times New Roman"/>
          <w:b/>
          <w:sz w:val="28"/>
          <w:szCs w:val="24"/>
        </w:rPr>
      </w:pPr>
      <w:r>
        <w:rPr>
          <w:rFonts w:ascii="Bahnschrift" w:hAnsi="Bahnschrift" w:cs="Times New Roman"/>
          <w:b/>
          <w:sz w:val="28"/>
          <w:szCs w:val="24"/>
        </w:rPr>
        <w:br w:type="page"/>
      </w:r>
    </w:p>
    <w:p w14:paraId="11FDE4F4" w14:textId="2CEF2536" w:rsidR="00B31F1E" w:rsidRPr="004A25C3" w:rsidRDefault="00B31F1E" w:rsidP="004A25C3">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04C551" w14:textId="0A5002A6" w:rsidR="006C0C12" w:rsidRDefault="005F6101" w:rsidP="005F6101">
      <w:pPr>
        <w:jc w:val="center"/>
        <w:rPr>
          <w:noProof/>
        </w:rPr>
      </w:pPr>
      <w:r>
        <w:rPr>
          <w:noProof/>
        </w:rPr>
        <w:drawing>
          <wp:inline distT="0" distB="0" distL="0" distR="0" wp14:anchorId="6AC4E651" wp14:editId="6BF3B020">
            <wp:extent cx="3514725" cy="2609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14725" cy="2609850"/>
                    </a:xfrm>
                    <a:prstGeom prst="rect">
                      <a:avLst/>
                    </a:prstGeom>
                  </pic:spPr>
                </pic:pic>
              </a:graphicData>
            </a:graphic>
          </wp:inline>
        </w:drawing>
      </w:r>
    </w:p>
    <w:p w14:paraId="203238D3" w14:textId="78ECB609" w:rsidR="003B660D" w:rsidRDefault="003B660D">
      <w:pPr>
        <w:rPr>
          <w:color w:val="C00000"/>
        </w:rPr>
      </w:pPr>
    </w:p>
    <w:p w14:paraId="50785C0C" w14:textId="77777777" w:rsidR="00134EEA" w:rsidRPr="0048470B"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347026E1"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Handling Exceptions</w:t>
      </w:r>
    </w:p>
    <w:p w14:paraId="4D905C81"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3639A7BE"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 xml:space="preserve">Refractoring would include </w:t>
      </w:r>
    </w:p>
    <w:p w14:paraId="5CE4E68F" w14:textId="77777777" w:rsidR="00134EEA" w:rsidRPr="0004543F"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546DE12D" w14:textId="77777777"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16646466" w14:textId="0D08E8B9"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DB663C">
        <w:rPr>
          <w:noProof/>
          <w:sz w:val="28"/>
          <w:szCs w:val="24"/>
        </w:rPr>
        <w:t>Integer</w:t>
      </w:r>
      <w:r w:rsidRPr="00321DF0">
        <w:rPr>
          <w:noProof/>
          <w:sz w:val="28"/>
          <w:szCs w:val="24"/>
        </w:rPr>
        <w:t xml:space="preserve"> array</w:t>
      </w:r>
    </w:p>
    <w:p w14:paraId="246C69DC" w14:textId="77777777"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 that is our array</w:t>
      </w:r>
    </w:p>
    <w:p w14:paraId="6E25D75D" w14:textId="44C149AF"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inding maximum in array</w:t>
      </w:r>
    </w:p>
    <w:p w14:paraId="3CC3FEB3" w14:textId="77777777"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460EF2DE" w14:textId="77777777"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6880052" w14:textId="77777777" w:rsidR="00134EEA" w:rsidRPr="003F6232" w:rsidRDefault="00134EEA" w:rsidP="00134EEA">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A81232D" w14:textId="77777777" w:rsidR="00134EEA" w:rsidRPr="000A7218" w:rsidRDefault="00134EEA" w:rsidP="00134EEA">
      <w:pPr>
        <w:pStyle w:val="ListParagraph"/>
        <w:numPr>
          <w:ilvl w:val="0"/>
          <w:numId w:val="45"/>
        </w:numPr>
        <w:spacing w:line="480" w:lineRule="auto"/>
        <w:rPr>
          <w:noProof/>
        </w:rPr>
      </w:pPr>
      <w:r>
        <w:rPr>
          <w:noProof/>
          <w:sz w:val="28"/>
          <w:szCs w:val="24"/>
        </w:rPr>
        <w:t>For our analysis we can check the execution time of the program</w:t>
      </w:r>
    </w:p>
    <w:p w14:paraId="772F69EF" w14:textId="77777777" w:rsidR="00134EEA" w:rsidRPr="00F17DBA"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6C6C05FF" w14:textId="77777777" w:rsidR="00550345" w:rsidRPr="00550345" w:rsidRDefault="00550345" w:rsidP="00550345">
      <w:pPr>
        <w:spacing w:line="480" w:lineRule="auto"/>
        <w:rPr>
          <w:rFonts w:ascii="Times New Roman" w:eastAsia="Times New Roman" w:hAnsi="Times New Roman" w:cs="Times New Roman"/>
          <w:b/>
          <w:sz w:val="36"/>
          <w:szCs w:val="24"/>
        </w:rPr>
      </w:pPr>
    </w:p>
    <w:p w14:paraId="2C817CFA" w14:textId="77777777" w:rsidR="00550345" w:rsidRDefault="00550345">
      <w:pPr>
        <w:rPr>
          <w:rFonts w:ascii="Times New Roman" w:eastAsia="Times New Roman" w:hAnsi="Times New Roman" w:cs="Times New Roman"/>
          <w:b/>
          <w:sz w:val="28"/>
          <w:szCs w:val="20"/>
        </w:rPr>
      </w:pPr>
      <w:r>
        <w:rPr>
          <w:rFonts w:ascii="Times New Roman" w:eastAsia="Times New Roman" w:hAnsi="Times New Roman" w:cs="Times New Roman"/>
          <w:b/>
          <w:sz w:val="28"/>
          <w:szCs w:val="20"/>
        </w:rPr>
        <w:br w:type="page"/>
      </w:r>
    </w:p>
    <w:p w14:paraId="2471D49B" w14:textId="355F8516" w:rsidR="00134EEA"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rFonts w:ascii="Times New Roman" w:eastAsia="Times New Roman" w:hAnsi="Times New Roman" w:cs="Times New Roman"/>
          <w:b/>
          <w:sz w:val="28"/>
          <w:szCs w:val="20"/>
        </w:rPr>
      </w:pPr>
      <w:r>
        <w:rPr>
          <w:rFonts w:ascii="Times New Roman" w:eastAsia="Times New Roman" w:hAnsi="Times New Roman" w:cs="Times New Roman"/>
          <w:b/>
          <w:sz w:val="28"/>
          <w:szCs w:val="20"/>
        </w:rPr>
        <w:t>Proposed Algorithm</w:t>
      </w:r>
    </w:p>
    <w:p w14:paraId="0231BE54" w14:textId="6C7F9D39" w:rsidR="00134EEA" w:rsidRPr="00134EEA" w:rsidRDefault="00550345" w:rsidP="00550345">
      <w:pPr>
        <w:spacing w:line="480" w:lineRule="auto"/>
        <w:jc w:val="center"/>
        <w:rPr>
          <w:rFonts w:ascii="Times New Roman" w:eastAsia="Times New Roman" w:hAnsi="Times New Roman" w:cs="Times New Roman"/>
          <w:b/>
          <w:sz w:val="28"/>
          <w:szCs w:val="20"/>
        </w:rPr>
      </w:pPr>
      <w:r>
        <w:rPr>
          <w:noProof/>
        </w:rPr>
        <w:drawing>
          <wp:inline distT="0" distB="0" distL="0" distR="0" wp14:anchorId="379B6DE0" wp14:editId="33AAC960">
            <wp:extent cx="4806910" cy="743989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4717" cy="7451973"/>
                    </a:xfrm>
                    <a:prstGeom prst="rect">
                      <a:avLst/>
                    </a:prstGeom>
                    <a:noFill/>
                    <a:ln>
                      <a:noFill/>
                    </a:ln>
                  </pic:spPr>
                </pic:pic>
              </a:graphicData>
            </a:graphic>
          </wp:inline>
        </w:drawing>
      </w:r>
    </w:p>
    <w:p w14:paraId="7135B504" w14:textId="399EE247" w:rsidR="0039631F" w:rsidRPr="0039631F"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237DC2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405EE8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A10A9E">
        <w:rPr>
          <w:highlight w:val="blue"/>
        </w:rPr>
        <w:t>//importing scanner class</w:t>
      </w:r>
    </w:p>
    <w:p w14:paraId="229D9960" w14:textId="52A33EB5"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r w:rsidR="003F275A">
        <w:t xml:space="preserve"> </w:t>
      </w:r>
      <w:r w:rsidR="003F275A" w:rsidRPr="00FA7545">
        <w:rPr>
          <w:highlight w:val="blue"/>
        </w:rPr>
        <w:t xml:space="preserve">//importing io </w:t>
      </w:r>
      <w:r w:rsidR="00FA7545" w:rsidRPr="00FA7545">
        <w:rPr>
          <w:highlight w:val="blue"/>
        </w:rPr>
        <w:t>for file input output methods</w:t>
      </w:r>
    </w:p>
    <w:p w14:paraId="1311BEF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AD88B7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3{</w:t>
      </w:r>
    </w:p>
    <w:p w14:paraId="506BE7E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A10A9E">
        <w:rPr>
          <w:highlight w:val="blue"/>
        </w:rPr>
        <w:t>//creating static global object for scanner</w:t>
      </w:r>
    </w:p>
    <w:p w14:paraId="56ABF97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1E8ED3D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686228C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3 obj = new Que3();</w:t>
      </w:r>
    </w:p>
    <w:p w14:paraId="18C48C8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74EFBA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C18A70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10A9E">
        <w:rPr>
          <w:highlight w:val="blue"/>
        </w:rPr>
        <w:t>//Start time</w:t>
      </w:r>
    </w:p>
    <w:p w14:paraId="18CDB42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2686185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01615E7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F72857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p>
    <w:p w14:paraId="377674C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566AE02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5D252E7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7673D12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542BF48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354FADD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4CCCD4B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69085DF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010AD55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A7D61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CCD9FA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17739B56"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491AE82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test.txt");</w:t>
      </w:r>
    </w:p>
    <w:p w14:paraId="2849015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13C433D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90516B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03456E5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9A766E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vertToArray(data);      </w:t>
      </w:r>
    </w:p>
    <w:p w14:paraId="4623C7E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5B979F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8881F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AEE07D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48B0992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9F04E5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FA9CB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35B50B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134E28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vertToArray(String str){</w:t>
      </w:r>
    </w:p>
    <w:p w14:paraId="34E287A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17A866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seprating our file input into comma seprated array</w:t>
      </w:r>
    </w:p>
    <w:p w14:paraId="0483FA5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parts = str.split(",");</w:t>
      </w:r>
    </w:p>
    <w:p w14:paraId="5628718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parts.length;</w:t>
      </w:r>
    </w:p>
    <w:p w14:paraId="6897A37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C6766F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declaring our character array</w:t>
      </w:r>
    </w:p>
    <w:p w14:paraId="45E533C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parsedArry = new int[len];</w:t>
      </w:r>
    </w:p>
    <w:p w14:paraId="04FFEEF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filtering the integers in the string with comma sepration</w:t>
      </w:r>
    </w:p>
    <w:p w14:paraId="697EA6B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 that is 1 , 2 , 3</w:t>
      </w:r>
    </w:p>
    <w:p w14:paraId="3ACE641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1AE1B2C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5F9329A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arsedArry[i] = Integer.parseInt(parts[i]);</w:t>
      </w:r>
    </w:p>
    <w:p w14:paraId="2BB26E9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74A9A02"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Array is : "+ Arrays.toString(parsedArry));</w:t>
      </w:r>
    </w:p>
    <w:p w14:paraId="04032D2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max = obj.maximum(parsedArry);</w:t>
      </w:r>
    </w:p>
    <w:p w14:paraId="08E8C0F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greatest elemens is: "+max);</w:t>
      </w:r>
    </w:p>
    <w:p w14:paraId="643E636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parsedArry,max);</w:t>
      </w:r>
    </w:p>
    <w:p w14:paraId="4877F9F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DBDAEF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0EDBD4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maximum(int[] arry){</w:t>
      </w:r>
    </w:p>
    <w:p w14:paraId="2B822EB2"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nt MAX = 0;</w:t>
      </w:r>
    </w:p>
    <w:p w14:paraId="3C46327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arry) {</w:t>
      </w:r>
    </w:p>
    <w:p w14:paraId="6C0AC3D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i&gt;MAX){</w:t>
      </w:r>
    </w:p>
    <w:p w14:paraId="7408DDC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MAX = i;</w:t>
      </w:r>
    </w:p>
    <w:p w14:paraId="1332370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0875BF8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840F8B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MAX;</w:t>
      </w:r>
    </w:p>
    <w:p w14:paraId="5F92E63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19796D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int[] arry,int max){</w:t>
      </w:r>
    </w:p>
    <w:p w14:paraId="4F837AE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 </w:t>
      </w:r>
    </w:p>
    <w:p w14:paraId="020F7306"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initilized file writer method to pass true value to append the output</w:t>
      </w:r>
    </w:p>
    <w:p w14:paraId="25BC650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477B9734" w14:textId="3DA4AD52"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The Array is : "+ Arrays.toString(arry)+" and the </w:t>
      </w:r>
      <w:r w:rsidR="008C5F11">
        <w:t xml:space="preserve">greatest among </w:t>
      </w:r>
      <w:r>
        <w:t>elements is: "+max);</w:t>
      </w:r>
    </w:p>
    <w:p w14:paraId="6B648D7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0B9302F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1E497C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99F073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44E531C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27B3AD3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308A52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DD9519E" w14:textId="6DB43C94" w:rsidR="0039631F" w:rsidRPr="003B660D"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51CC988" w14:textId="73E381CB" w:rsidR="0039631F" w:rsidRDefault="0039631F" w:rsidP="0039631F">
      <w:pPr>
        <w:rPr>
          <w:rFonts w:ascii="Bahnschrift" w:hAnsi="Bahnschrift" w:cs="Times New Roman"/>
          <w:b/>
          <w:sz w:val="28"/>
          <w:szCs w:val="24"/>
        </w:rPr>
      </w:pPr>
    </w:p>
    <w:p w14:paraId="79F745A6" w14:textId="1E37E9B8" w:rsidR="002F731D" w:rsidRDefault="002F731D" w:rsidP="0039631F">
      <w:pPr>
        <w:rPr>
          <w:rFonts w:ascii="Bahnschrift" w:hAnsi="Bahnschrift" w:cs="Times New Roman"/>
          <w:b/>
          <w:sz w:val="28"/>
          <w:szCs w:val="24"/>
        </w:rPr>
      </w:pPr>
    </w:p>
    <w:p w14:paraId="620DE76C" w14:textId="4A74012F" w:rsidR="002F731D" w:rsidRDefault="002F731D" w:rsidP="0039631F">
      <w:pPr>
        <w:rPr>
          <w:rFonts w:ascii="Bahnschrift" w:hAnsi="Bahnschrift" w:cs="Times New Roman"/>
          <w:b/>
          <w:sz w:val="28"/>
          <w:szCs w:val="24"/>
        </w:rPr>
      </w:pPr>
    </w:p>
    <w:p w14:paraId="5F5E57F1" w14:textId="416099A8" w:rsidR="002F731D" w:rsidRDefault="002F731D" w:rsidP="0039631F">
      <w:pPr>
        <w:rPr>
          <w:rFonts w:ascii="Bahnschrift" w:hAnsi="Bahnschrift" w:cs="Times New Roman"/>
          <w:b/>
          <w:sz w:val="28"/>
          <w:szCs w:val="24"/>
        </w:rPr>
      </w:pPr>
    </w:p>
    <w:p w14:paraId="27C49B39" w14:textId="77777777" w:rsidR="002F731D" w:rsidRDefault="002F731D" w:rsidP="0039631F">
      <w:pPr>
        <w:rPr>
          <w:rFonts w:ascii="Bahnschrift" w:hAnsi="Bahnschrift" w:cs="Times New Roman"/>
          <w:b/>
          <w:sz w:val="28"/>
          <w:szCs w:val="24"/>
        </w:rPr>
      </w:pPr>
    </w:p>
    <w:p w14:paraId="6B77685C" w14:textId="6319DA21" w:rsidR="002F731D" w:rsidRDefault="002F731D" w:rsidP="002F731D">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2F026388" w14:textId="3949A978" w:rsidR="002F731D" w:rsidRDefault="002F731D" w:rsidP="0039631F">
      <w:pPr>
        <w:rPr>
          <w:rFonts w:ascii="Bahnschrift" w:hAnsi="Bahnschrift" w:cs="Times New Roman"/>
          <w:b/>
          <w:sz w:val="28"/>
          <w:szCs w:val="24"/>
        </w:rPr>
      </w:pPr>
      <w:r>
        <w:rPr>
          <w:noProof/>
        </w:rPr>
        <w:drawing>
          <wp:inline distT="0" distB="0" distL="0" distR="0" wp14:anchorId="59F74585" wp14:editId="4F686B26">
            <wp:extent cx="5943600" cy="406527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65270"/>
                    </a:xfrm>
                    <a:prstGeom prst="rect">
                      <a:avLst/>
                    </a:prstGeom>
                  </pic:spPr>
                </pic:pic>
              </a:graphicData>
            </a:graphic>
          </wp:inline>
        </w:drawing>
      </w:r>
    </w:p>
    <w:p w14:paraId="2C6C238D" w14:textId="59AB0BAD" w:rsidR="0039631F" w:rsidRPr="004A25C3"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4B9C9417" w14:textId="18D28F15" w:rsidR="0039631F" w:rsidRDefault="006D1AD4" w:rsidP="0039631F">
      <w:pPr>
        <w:rPr>
          <w:noProof/>
        </w:rPr>
      </w:pPr>
      <w:r>
        <w:rPr>
          <w:noProof/>
        </w:rPr>
        <w:t xml:space="preserve">                                  </w:t>
      </w:r>
    </w:p>
    <w:p w14:paraId="50EA1537" w14:textId="4048670B" w:rsidR="0039631F" w:rsidRDefault="008C5F11" w:rsidP="008C5F11">
      <w:pPr>
        <w:pBdr>
          <w:top w:val="single" w:sz="4" w:space="1" w:color="auto"/>
          <w:left w:val="single" w:sz="4" w:space="4" w:color="auto"/>
          <w:bottom w:val="single" w:sz="4" w:space="1" w:color="auto"/>
          <w:right w:val="single" w:sz="4" w:space="4" w:color="auto"/>
        </w:pBdr>
        <w:shd w:val="clear" w:color="auto" w:fill="D9E2F3" w:themeFill="accent1" w:themeFillTint="33"/>
        <w:rPr>
          <w:color w:val="C00000"/>
        </w:rPr>
      </w:pPr>
      <w:r>
        <w:rPr>
          <w:color w:val="C00000"/>
        </w:rPr>
        <w:t>Text File</w:t>
      </w:r>
    </w:p>
    <w:p w14:paraId="3F3CB72C" w14:textId="299373EA" w:rsidR="0039631F" w:rsidRDefault="0039631F" w:rsidP="0039631F">
      <w:pPr>
        <w:rPr>
          <w:color w:val="C00000"/>
        </w:rPr>
      </w:pPr>
    </w:p>
    <w:p w14:paraId="6C0D2BC4" w14:textId="50738E14" w:rsidR="007A753B" w:rsidRDefault="008C5F11" w:rsidP="008C5F11">
      <w:pPr>
        <w:jc w:val="center"/>
        <w:rPr>
          <w:rFonts w:ascii="Times New Roman" w:eastAsiaTheme="majorEastAsia" w:hAnsi="Times New Roman" w:cstheme="majorBidi"/>
          <w:b/>
          <w:color w:val="C00000"/>
          <w:sz w:val="32"/>
          <w:szCs w:val="32"/>
        </w:rPr>
      </w:pPr>
      <w:r>
        <w:rPr>
          <w:noProof/>
        </w:rPr>
        <w:drawing>
          <wp:inline distT="0" distB="0" distL="0" distR="0" wp14:anchorId="7C1E8774" wp14:editId="3A3F6673">
            <wp:extent cx="3571875" cy="1104900"/>
            <wp:effectExtent l="0" t="0" r="9525"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71875" cy="1104900"/>
                    </a:xfrm>
                    <a:prstGeom prst="rect">
                      <a:avLst/>
                    </a:prstGeom>
                  </pic:spPr>
                </pic:pic>
              </a:graphicData>
            </a:graphic>
          </wp:inline>
        </w:drawing>
      </w:r>
    </w:p>
    <w:p w14:paraId="527D77DA" w14:textId="77777777" w:rsidR="008C5F11" w:rsidRDefault="008C5F11" w:rsidP="008C5F11">
      <w:pPr>
        <w:jc w:val="center"/>
        <w:rPr>
          <w:noProof/>
        </w:rPr>
      </w:pPr>
    </w:p>
    <w:p w14:paraId="6ADE0900" w14:textId="77777777" w:rsidR="008C5F11" w:rsidRDefault="008C5F11" w:rsidP="008C5F11">
      <w:pPr>
        <w:jc w:val="center"/>
        <w:rPr>
          <w:noProof/>
        </w:rPr>
      </w:pPr>
    </w:p>
    <w:p w14:paraId="1277D0A0" w14:textId="77777777" w:rsidR="008C5F11" w:rsidRDefault="008C5F11" w:rsidP="008C5F11">
      <w:pPr>
        <w:jc w:val="center"/>
        <w:rPr>
          <w:noProof/>
        </w:rPr>
      </w:pPr>
    </w:p>
    <w:p w14:paraId="0C402035" w14:textId="77777777" w:rsidR="008C5F11" w:rsidRDefault="008C5F11" w:rsidP="008C5F11">
      <w:pPr>
        <w:jc w:val="center"/>
        <w:rPr>
          <w:noProof/>
        </w:rPr>
      </w:pPr>
    </w:p>
    <w:p w14:paraId="5B692408" w14:textId="44E61F32" w:rsidR="008C5F11" w:rsidRDefault="008C5F11" w:rsidP="008C5F11">
      <w:pPr>
        <w:jc w:val="center"/>
        <w:rPr>
          <w:rFonts w:ascii="Times New Roman" w:eastAsiaTheme="majorEastAsia" w:hAnsi="Times New Roman" w:cstheme="majorBidi"/>
          <w:b/>
          <w:color w:val="C00000"/>
          <w:sz w:val="32"/>
          <w:szCs w:val="32"/>
        </w:rPr>
      </w:pPr>
      <w:r>
        <w:rPr>
          <w:noProof/>
        </w:rPr>
        <w:drawing>
          <wp:inline distT="0" distB="0" distL="0" distR="0" wp14:anchorId="4B478785" wp14:editId="1226E8AA">
            <wp:extent cx="4210050" cy="3419475"/>
            <wp:effectExtent l="0" t="0" r="0" b="9525"/>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10050" cy="3419475"/>
                    </a:xfrm>
                    <a:prstGeom prst="rect">
                      <a:avLst/>
                    </a:prstGeom>
                  </pic:spPr>
                </pic:pic>
              </a:graphicData>
            </a:graphic>
          </wp:inline>
        </w:drawing>
      </w:r>
    </w:p>
    <w:p w14:paraId="7F2BA135" w14:textId="7FC29D16" w:rsidR="00E22340" w:rsidRDefault="00E22340" w:rsidP="008C5F11">
      <w:pPr>
        <w:jc w:val="center"/>
        <w:rPr>
          <w:noProof/>
        </w:rPr>
      </w:pPr>
      <w:r>
        <w:rPr>
          <w:noProof/>
        </w:rPr>
        <w:drawing>
          <wp:inline distT="0" distB="0" distL="0" distR="0" wp14:anchorId="68115258" wp14:editId="066E52B5">
            <wp:extent cx="5943600" cy="944245"/>
            <wp:effectExtent l="0" t="0" r="0" b="825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944245"/>
                    </a:xfrm>
                    <a:prstGeom prst="rect">
                      <a:avLst/>
                    </a:prstGeom>
                  </pic:spPr>
                </pic:pic>
              </a:graphicData>
            </a:graphic>
          </wp:inline>
        </w:drawing>
      </w:r>
    </w:p>
    <w:p w14:paraId="56D28118" w14:textId="05DB42FC" w:rsidR="005C0A2E" w:rsidRDefault="00E22340" w:rsidP="008C5F11">
      <w:pPr>
        <w:jc w:val="center"/>
        <w:rPr>
          <w:rFonts w:ascii="Times New Roman" w:eastAsiaTheme="majorEastAsia" w:hAnsi="Times New Roman" w:cstheme="majorBidi"/>
          <w:b/>
          <w:color w:val="C00000"/>
          <w:sz w:val="32"/>
          <w:szCs w:val="32"/>
        </w:rPr>
      </w:pPr>
      <w:r>
        <w:rPr>
          <w:noProof/>
        </w:rPr>
        <w:drawing>
          <wp:inline distT="0" distB="0" distL="0" distR="0" wp14:anchorId="47A561AA" wp14:editId="2EA07F5D">
            <wp:extent cx="3876675" cy="371475"/>
            <wp:effectExtent l="0" t="0" r="9525" b="952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6675" cy="371475"/>
                    </a:xfrm>
                    <a:prstGeom prst="rect">
                      <a:avLst/>
                    </a:prstGeom>
                  </pic:spPr>
                </pic:pic>
              </a:graphicData>
            </a:graphic>
          </wp:inline>
        </w:drawing>
      </w:r>
    </w:p>
    <w:p w14:paraId="23D731B1" w14:textId="5D2350B6" w:rsidR="00832D85" w:rsidRDefault="00731D30" w:rsidP="007A58FC">
      <w:pPr>
        <w:pStyle w:val="Heading1"/>
        <w:numPr>
          <w:ilvl w:val="0"/>
          <w:numId w:val="41"/>
        </w:numPr>
        <w:pBdr>
          <w:top w:val="single" w:sz="4" w:space="1" w:color="auto"/>
          <w:bottom w:val="single" w:sz="4" w:space="1" w:color="auto"/>
        </w:pBdr>
        <w:ind w:left="709"/>
        <w:rPr>
          <w:color w:val="C00000"/>
        </w:rPr>
      </w:pPr>
      <w:bookmarkStart w:id="9" w:name="_Toc56796330"/>
      <w:r w:rsidRPr="00731D30">
        <w:rPr>
          <w:color w:val="C00000"/>
        </w:rPr>
        <w:t>WAP to read two 1-D integer arrays (A[] and B[]) and then merge both in third 1-D integer array (C[]). Then print the third array - C[]</w:t>
      </w:r>
      <w:r w:rsidR="00832D85" w:rsidRPr="00832D85">
        <w:rPr>
          <w:color w:val="C00000"/>
        </w:rPr>
        <w:t>.</w:t>
      </w:r>
      <w:bookmarkEnd w:id="9"/>
      <w:r w:rsidR="00832D85" w:rsidRPr="00832D85">
        <w:rPr>
          <w:color w:val="C00000"/>
        </w:rPr>
        <w:t xml:space="preserve"> </w:t>
      </w:r>
    </w:p>
    <w:p w14:paraId="404D83B4" w14:textId="77777777" w:rsidR="00563CC2" w:rsidRPr="00563CC2" w:rsidRDefault="00563CC2" w:rsidP="00563CC2"/>
    <w:p w14:paraId="7BBE1EBF" w14:textId="2C083C96" w:rsidR="00BE335A" w:rsidRDefault="00101500" w:rsidP="00101500">
      <w:pPr>
        <w:pBdr>
          <w:top w:val="single" w:sz="4" w:space="1" w:color="auto"/>
          <w:left w:val="single" w:sz="4" w:space="4" w:color="auto"/>
          <w:bottom w:val="single" w:sz="4" w:space="1" w:color="auto"/>
          <w:right w:val="single" w:sz="4" w:space="4" w:color="auto"/>
        </w:pBdr>
        <w:shd w:val="clear" w:color="auto" w:fill="FFD966" w:themeFill="accent4" w:themeFillTint="99"/>
      </w:pPr>
      <w:r>
        <w:t>FORM 1: acc to que</w:t>
      </w:r>
    </w:p>
    <w:p w14:paraId="466D446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68E6C53D"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829A57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import java.util.*; </w:t>
      </w:r>
      <w:r w:rsidRPr="00563CC2">
        <w:rPr>
          <w:highlight w:val="blue"/>
        </w:rPr>
        <w:t>//importing scanner class</w:t>
      </w:r>
    </w:p>
    <w:p w14:paraId="70BE1DD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88CEB3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4{</w:t>
      </w:r>
    </w:p>
    <w:p w14:paraId="6128C33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563CC2">
        <w:rPr>
          <w:highlight w:val="blue"/>
        </w:rPr>
        <w:t>//creting a global static object to scanner class</w:t>
      </w:r>
    </w:p>
    <w:p w14:paraId="73D7240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Scanner sc = new Scanner(System.in);</w:t>
      </w:r>
    </w:p>
    <w:p w14:paraId="1F8ECA3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43F12C9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ting length</w:t>
      </w:r>
    </w:p>
    <w:p w14:paraId="1648CA6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Length of the first array :");</w:t>
      </w:r>
    </w:p>
    <w:p w14:paraId="01892BE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1 = sc.nextInt();</w:t>
      </w:r>
    </w:p>
    <w:p w14:paraId="0665308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3028F9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declaring array</w:t>
      </w:r>
    </w:p>
    <w:p w14:paraId="444A96A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a[] = new int[len1];</w:t>
      </w:r>
    </w:p>
    <w:p w14:paraId="7C838C7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5DB0A9B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ting first array</w:t>
      </w:r>
    </w:p>
    <w:p w14:paraId="5D6BAE5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the first array :");</w:t>
      </w:r>
    </w:p>
    <w:p w14:paraId="070B354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1; ++i){</w:t>
      </w:r>
    </w:p>
    <w:p w14:paraId="540825E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a[i] = sc.nextInt();</w:t>
      </w:r>
    </w:p>
    <w:p w14:paraId="57A22C50"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38AD168"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ing second array</w:t>
      </w:r>
    </w:p>
    <w:p w14:paraId="7F903C2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Length of the second array :");</w:t>
      </w:r>
    </w:p>
    <w:p w14:paraId="5B61696E"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2 = sc.nextInt();</w:t>
      </w:r>
    </w:p>
    <w:p w14:paraId="43168E2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b[] = new int[len2];</w:t>
      </w:r>
    </w:p>
    <w:p w14:paraId="53577AC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sum =0;</w:t>
      </w:r>
    </w:p>
    <w:p w14:paraId="5E0E089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the second array :");</w:t>
      </w:r>
    </w:p>
    <w:p w14:paraId="5B6D9DE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2; ++i){</w:t>
      </w:r>
    </w:p>
    <w:p w14:paraId="1750184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b[i] = sc.nextInt();</w:t>
      </w:r>
    </w:p>
    <w:p w14:paraId="76BF9EA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30363E1E"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creating third array</w:t>
      </w:r>
    </w:p>
    <w:p w14:paraId="2BF9C97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c[] = new int[len1+len2];</w:t>
      </w:r>
    </w:p>
    <w:p w14:paraId="28B26F10"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605B7F5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pos variable to keep track of position in the merging array</w:t>
      </w:r>
    </w:p>
    <w:p w14:paraId="313043B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pos = 0;</w:t>
      </w:r>
    </w:p>
    <w:p w14:paraId="23A2453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2345BC8D"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adding first array A to C</w:t>
      </w:r>
    </w:p>
    <w:p w14:paraId="455F2CD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 (int i: a) {</w:t>
      </w:r>
    </w:p>
    <w:p w14:paraId="6F47EFB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c[pos] = i;</w:t>
      </w:r>
    </w:p>
    <w:p w14:paraId="35C562B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pos++;</w:t>
      </w:r>
    </w:p>
    <w:p w14:paraId="7068780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72D12F7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Adding second array B to C</w:t>
      </w:r>
      <w:r>
        <w:t xml:space="preserve"> </w:t>
      </w:r>
    </w:p>
    <w:p w14:paraId="5E176F9A"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b){</w:t>
      </w:r>
    </w:p>
    <w:p w14:paraId="442152C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c[pos] = i;</w:t>
      </w:r>
    </w:p>
    <w:p w14:paraId="4D7111A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pos++;</w:t>
      </w:r>
    </w:p>
    <w:p w14:paraId="05BF157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EA6B83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printing combined array</w:t>
      </w:r>
    </w:p>
    <w:p w14:paraId="2CF4FA5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Combined Array is : ");</w:t>
      </w:r>
    </w:p>
    <w:p w14:paraId="4D3544A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1+len2; ++i){</w:t>
      </w:r>
    </w:p>
    <w:p w14:paraId="0F96D0F3"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System.out.print(c[i]+" | ");</w:t>
      </w:r>
    </w:p>
    <w:p w14:paraId="27DAA27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9968A5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4B49E3F4" w14:textId="6F4500EB" w:rsidR="00C31D40" w:rsidRPr="00606C79"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2062B2E9" w14:textId="61195A52" w:rsidR="00640371" w:rsidRPr="00606C79" w:rsidRDefault="00C409C1" w:rsidP="00606C7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C31D40">
        <w:rPr>
          <w:rFonts w:ascii="Bahnschrift" w:hAnsi="Bahnschrift" w:cs="Times New Roman"/>
          <w:bCs/>
          <w:sz w:val="28"/>
          <w:szCs w:val="24"/>
        </w:rPr>
        <w:t>OUTPUT</w:t>
      </w:r>
      <w:r>
        <w:rPr>
          <w:rFonts w:ascii="Bahnschrift" w:hAnsi="Bahnschrift" w:cs="Times New Roman"/>
          <w:b/>
          <w:sz w:val="28"/>
          <w:szCs w:val="24"/>
        </w:rPr>
        <w:t xml:space="preserve">: </w:t>
      </w:r>
    </w:p>
    <w:p w14:paraId="5C073D3B" w14:textId="0CB02944" w:rsidR="00606C79" w:rsidRDefault="00563CC2" w:rsidP="00563CC2">
      <w:pPr>
        <w:pStyle w:val="ListParagraph"/>
        <w:jc w:val="center"/>
        <w:rPr>
          <w:noProof/>
        </w:rPr>
      </w:pPr>
      <w:r>
        <w:rPr>
          <w:noProof/>
        </w:rPr>
        <w:drawing>
          <wp:inline distT="0" distB="0" distL="0" distR="0" wp14:anchorId="5D2BC009" wp14:editId="46CD1497">
            <wp:extent cx="3514725" cy="3943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14725" cy="3943350"/>
                    </a:xfrm>
                    <a:prstGeom prst="rect">
                      <a:avLst/>
                    </a:prstGeom>
                  </pic:spPr>
                </pic:pic>
              </a:graphicData>
            </a:graphic>
          </wp:inline>
        </w:drawing>
      </w:r>
    </w:p>
    <w:p w14:paraId="6FFC9305" w14:textId="740FF2A9" w:rsidR="00640371" w:rsidRPr="00640371" w:rsidRDefault="00640371" w:rsidP="00640371">
      <w:pPr>
        <w:pStyle w:val="ListParagraph"/>
        <w:rPr>
          <w:rFonts w:ascii="Bahnschrift" w:hAnsi="Bahnschrift" w:cs="Times New Roman"/>
          <w:b/>
          <w:sz w:val="28"/>
          <w:szCs w:val="24"/>
        </w:rPr>
      </w:pPr>
    </w:p>
    <w:p w14:paraId="282ABB7C" w14:textId="77777777" w:rsidR="002934B2" w:rsidRPr="0048470B" w:rsidRDefault="002934B2" w:rsidP="002934B2">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0A675F3D" w14:textId="77777777"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Handling Exceptions</w:t>
      </w:r>
    </w:p>
    <w:p w14:paraId="3ABD5CCF" w14:textId="77777777"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0D9E4D24" w14:textId="62F1EDF1"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 xml:space="preserve">Refractoring would include </w:t>
      </w:r>
      <w:r w:rsidR="00A16EC5">
        <w:rPr>
          <w:noProof/>
          <w:sz w:val="28"/>
          <w:szCs w:val="24"/>
        </w:rPr>
        <w:t>, having methods for</w:t>
      </w:r>
      <w:r w:rsidR="0096468A">
        <w:rPr>
          <w:noProof/>
          <w:sz w:val="28"/>
          <w:szCs w:val="24"/>
        </w:rPr>
        <w:t>-</w:t>
      </w:r>
    </w:p>
    <w:p w14:paraId="0D020CB0" w14:textId="77777777" w:rsidR="002934B2" w:rsidRPr="0004543F"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2AD6EAB" w14:textId="77777777"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727B4878" w14:textId="69C23823"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7B2006">
        <w:rPr>
          <w:noProof/>
          <w:sz w:val="28"/>
          <w:szCs w:val="24"/>
        </w:rPr>
        <w:t xml:space="preserve">integer </w:t>
      </w:r>
      <w:r w:rsidRPr="00321DF0">
        <w:rPr>
          <w:noProof/>
          <w:sz w:val="28"/>
          <w:szCs w:val="24"/>
        </w:rPr>
        <w:t>array</w:t>
      </w:r>
    </w:p>
    <w:p w14:paraId="7E982631" w14:textId="46CC1121" w:rsidR="002934B2"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w:t>
      </w:r>
      <w:r w:rsidR="007B2006">
        <w:rPr>
          <w:noProof/>
          <w:sz w:val="28"/>
          <w:szCs w:val="24"/>
        </w:rPr>
        <w:t xml:space="preserve"> both the</w:t>
      </w:r>
      <w:r>
        <w:rPr>
          <w:noProof/>
          <w:sz w:val="28"/>
          <w:szCs w:val="24"/>
        </w:rPr>
        <w:t xml:space="preserve"> array</w:t>
      </w:r>
      <w:r w:rsidR="007B2006">
        <w:rPr>
          <w:noProof/>
          <w:sz w:val="28"/>
          <w:szCs w:val="24"/>
        </w:rPr>
        <w:t>s to be combined</w:t>
      </w:r>
    </w:p>
    <w:p w14:paraId="2DFE16B8" w14:textId="7020B9C5" w:rsidR="002934B2" w:rsidRDefault="0071102D"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 xml:space="preserve">For </w:t>
      </w:r>
      <w:r w:rsidR="008655EF">
        <w:rPr>
          <w:noProof/>
          <w:sz w:val="28"/>
          <w:szCs w:val="24"/>
        </w:rPr>
        <w:t>combining the</w:t>
      </w:r>
      <w:r w:rsidR="002934B2">
        <w:rPr>
          <w:noProof/>
          <w:sz w:val="28"/>
          <w:szCs w:val="24"/>
        </w:rPr>
        <w:t xml:space="preserve"> array</w:t>
      </w:r>
      <w:r w:rsidR="008655EF">
        <w:rPr>
          <w:noProof/>
          <w:sz w:val="28"/>
          <w:szCs w:val="24"/>
        </w:rPr>
        <w:t>s</w:t>
      </w:r>
    </w:p>
    <w:p w14:paraId="07BA607F" w14:textId="77777777" w:rsidR="002934B2"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4149ED6" w14:textId="77777777"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761E4225" w14:textId="77777777" w:rsidR="002934B2" w:rsidRPr="003F6232" w:rsidRDefault="002934B2" w:rsidP="002934B2">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01DC6D72" w14:textId="77777777" w:rsidR="002934B2" w:rsidRPr="000A7218" w:rsidRDefault="002934B2" w:rsidP="002934B2">
      <w:pPr>
        <w:pStyle w:val="ListParagraph"/>
        <w:numPr>
          <w:ilvl w:val="0"/>
          <w:numId w:val="45"/>
        </w:numPr>
        <w:spacing w:line="480" w:lineRule="auto"/>
        <w:rPr>
          <w:noProof/>
        </w:rPr>
      </w:pPr>
      <w:r>
        <w:rPr>
          <w:noProof/>
          <w:sz w:val="28"/>
          <w:szCs w:val="24"/>
        </w:rPr>
        <w:t>For our analysis we can check the execution time of the program</w:t>
      </w:r>
    </w:p>
    <w:p w14:paraId="005F6664" w14:textId="77777777" w:rsidR="002934B2" w:rsidRPr="00F17DBA" w:rsidRDefault="002934B2" w:rsidP="002934B2">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1AC040F3" w14:textId="3E8FF0B0" w:rsidR="007A753B" w:rsidRDefault="007A753B" w:rsidP="00606C79">
      <w:pPr>
        <w:rPr>
          <w:rFonts w:ascii="Bahnschrift" w:hAnsi="Bahnschrift" w:cs="Times New Roman"/>
          <w:b/>
          <w:sz w:val="28"/>
          <w:szCs w:val="24"/>
        </w:rPr>
      </w:pPr>
    </w:p>
    <w:p w14:paraId="15F71D37" w14:textId="77777777" w:rsidR="006D0863" w:rsidRDefault="006D0863">
      <w:pPr>
        <w:rPr>
          <w:rFonts w:ascii="Bahnschrift" w:hAnsi="Bahnschrift" w:cs="Times New Roman"/>
          <w:b/>
          <w:sz w:val="28"/>
          <w:szCs w:val="24"/>
        </w:rPr>
      </w:pPr>
      <w:r>
        <w:rPr>
          <w:rFonts w:ascii="Bahnschrift" w:hAnsi="Bahnschrift" w:cs="Times New Roman"/>
          <w:b/>
          <w:sz w:val="28"/>
          <w:szCs w:val="24"/>
        </w:rPr>
        <w:br w:type="page"/>
      </w:r>
    </w:p>
    <w:p w14:paraId="33116DAD" w14:textId="6022111B" w:rsidR="00357859" w:rsidRDefault="00357859" w:rsidP="0035785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Proposed Algorithm</w:t>
      </w:r>
    </w:p>
    <w:p w14:paraId="623911CB" w14:textId="14016620" w:rsidR="006D0863" w:rsidRDefault="006D0863" w:rsidP="006D0863">
      <w:pPr>
        <w:jc w:val="center"/>
        <w:rPr>
          <w:bCs/>
          <w:sz w:val="36"/>
        </w:rPr>
      </w:pPr>
      <w:r>
        <w:rPr>
          <w:noProof/>
        </w:rPr>
        <w:drawing>
          <wp:inline distT="0" distB="0" distL="0" distR="0" wp14:anchorId="398588CA" wp14:editId="23232A48">
            <wp:extent cx="4565332" cy="7758546"/>
            <wp:effectExtent l="0" t="0" r="698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5614" cy="7776019"/>
                    </a:xfrm>
                    <a:prstGeom prst="rect">
                      <a:avLst/>
                    </a:prstGeom>
                    <a:noFill/>
                    <a:ln>
                      <a:noFill/>
                    </a:ln>
                  </pic:spPr>
                </pic:pic>
              </a:graphicData>
            </a:graphic>
          </wp:inline>
        </w:drawing>
      </w:r>
    </w:p>
    <w:p w14:paraId="63B71B4F" w14:textId="442889BE" w:rsidR="007A753B" w:rsidRPr="006C0C12" w:rsidRDefault="007A753B" w:rsidP="007A753B">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617486A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import java.util.*; </w:t>
      </w:r>
      <w:r w:rsidRPr="00243D6E">
        <w:rPr>
          <w:rFonts w:ascii="Bahnschrift" w:hAnsi="Bahnschrift" w:cs="Times New Roman"/>
          <w:bCs/>
          <w:sz w:val="28"/>
          <w:szCs w:val="24"/>
          <w:highlight w:val="blue"/>
        </w:rPr>
        <w:t>//importing scanner class</w:t>
      </w:r>
    </w:p>
    <w:p w14:paraId="4E5F08C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import java.io.*;</w:t>
      </w:r>
    </w:p>
    <w:p w14:paraId="2EE10FD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B29788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public class Que4{</w:t>
      </w:r>
    </w:p>
    <w:p w14:paraId="5100DF0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highlight w:val="blue"/>
        </w:rPr>
        <w:t>//creting a global static object to scanner class</w:t>
      </w:r>
    </w:p>
    <w:p w14:paraId="2979EF0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Scanner sc = new Scanner(System.in);</w:t>
      </w:r>
    </w:p>
    <w:p w14:paraId="45D3E2A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Que4 obj = new Que4();</w:t>
      </w:r>
    </w:p>
    <w:p w14:paraId="6CAB8F0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C9A5E9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void main(String[] args) {</w:t>
      </w:r>
    </w:p>
    <w:p w14:paraId="192B0A3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Start time</w:t>
      </w:r>
    </w:p>
    <w:p w14:paraId="2334A20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ong start = System.currentTimeMillis();</w:t>
      </w:r>
    </w:p>
    <w:p w14:paraId="35388E2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cont(start);</w:t>
      </w:r>
    </w:p>
    <w:p w14:paraId="55B357E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w:t>
      </w:r>
    </w:p>
    <w:p w14:paraId="5C40D11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void cont(long start){</w:t>
      </w:r>
    </w:p>
    <w:p w14:paraId="3DA1A5A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ex=1;</w:t>
      </w:r>
    </w:p>
    <w:p w14:paraId="7D5D237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do{</w:t>
      </w:r>
    </w:p>
    <w:p w14:paraId="7926EC6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input();</w:t>
      </w:r>
    </w:p>
    <w:p w14:paraId="65488A5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ong finish = System.currentTimeMillis();</w:t>
      </w:r>
    </w:p>
    <w:p w14:paraId="2AEFA10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Time consumed: " + (finish - start) + " ms");</w:t>
      </w:r>
    </w:p>
    <w:p w14:paraId="4601E56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Do you want to continue?1.Yes 2.No");</w:t>
      </w:r>
    </w:p>
    <w:p w14:paraId="51C9B7E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ex=sc.nextInt();</w:t>
      </w:r>
    </w:p>
    <w:p w14:paraId="42A0971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hile(ex==1);</w:t>
      </w:r>
    </w:p>
    <w:p w14:paraId="25D24C5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FC680E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D4C616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input(){</w:t>
      </w:r>
    </w:p>
    <w:p w14:paraId="0641A8C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rPr>
        <w:tab/>
        <w:t>int lineindex =0;</w:t>
      </w:r>
    </w:p>
    <w:p w14:paraId="1FF5880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try{</w:t>
      </w:r>
    </w:p>
    <w:p w14:paraId="2970604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572AD85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ile myObj = new File("test.txt");</w:t>
      </w:r>
    </w:p>
    <w:p w14:paraId="21BB4DB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canner myReader = new Scanner(myObj);</w:t>
      </w:r>
    </w:p>
    <w:p w14:paraId="29A033F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hile (myReader.hasNextLine()) {</w:t>
      </w:r>
    </w:p>
    <w:p w14:paraId="01F6CBE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data1 = myReader.nextLine();</w:t>
      </w:r>
    </w:p>
    <w:p w14:paraId="73F8F45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data2 = myReader.nextLine();</w:t>
      </w:r>
    </w:p>
    <w:p w14:paraId="30C3B4B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data1+"]"+" "+"["+data2+"]\n");</w:t>
      </w:r>
    </w:p>
    <w:p w14:paraId="5EF9612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convertToArray(data1,data2);</w:t>
      </w:r>
    </w:p>
    <w:p w14:paraId="2010A1E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ineindex++;      </w:t>
      </w:r>
    </w:p>
    <w:p w14:paraId="3920167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1F0B0DF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62315F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B0F8EA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catch(IOException|ArrayIndexOutOfBoundsException e){</w:t>
      </w:r>
    </w:p>
    <w:p w14:paraId="6EDFC32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Either one of the input in file is not correct format or The file doesn't exist!!");</w:t>
      </w:r>
    </w:p>
    <w:p w14:paraId="194DA08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521354B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4AA516B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3A65537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convertToArray(String str1, String str2){</w:t>
      </w:r>
    </w:p>
    <w:p w14:paraId="5C3F755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985492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seprating our file input into comma seprated array</w:t>
      </w:r>
    </w:p>
    <w:p w14:paraId="5954EA2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parts1 = str1.split(",");</w:t>
      </w:r>
    </w:p>
    <w:p w14:paraId="29A8042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parts2 = str2.split(",");</w:t>
      </w:r>
    </w:p>
    <w:p w14:paraId="2DB5380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len1= parts1.length;</w:t>
      </w:r>
    </w:p>
    <w:p w14:paraId="1C32F37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len2= parts2.length;</w:t>
      </w:r>
    </w:p>
    <w:p w14:paraId="69B2889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declaring our character array</w:t>
      </w:r>
    </w:p>
    <w:p w14:paraId="012F3F2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parsedArry1 = new int[len1];</w:t>
      </w:r>
    </w:p>
    <w:p w14:paraId="0C96B8C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parsedArry2 = new int[len2];</w:t>
      </w:r>
    </w:p>
    <w:p w14:paraId="0D3A61B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filtering the integers in the string with comma sepration</w:t>
      </w:r>
    </w:p>
    <w:p w14:paraId="13C35EC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 that is 1 , 2 , 3</w:t>
      </w:r>
    </w:p>
    <w:p w14:paraId="4918618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or(int i =0; i &lt; len1; i++)</w:t>
      </w:r>
    </w:p>
    <w:p w14:paraId="47618C8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       </w:t>
      </w:r>
    </w:p>
    <w:p w14:paraId="045A215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arsedArry1[i] = Integer.parseInt(parts1[i]);</w:t>
      </w:r>
    </w:p>
    <w:p w14:paraId="10BCF25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BA9221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or(int i =0; i &lt; len2; i++)</w:t>
      </w:r>
    </w:p>
    <w:p w14:paraId="628D67D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       </w:t>
      </w:r>
    </w:p>
    <w:p w14:paraId="65D6096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arsedArry2[i] = Integer.parseInt(parts2[i]);</w:t>
      </w:r>
    </w:p>
    <w:p w14:paraId="5F34CF1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7F9E1E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The First Array is : "+ Arrays.toString(parsedArry1));</w:t>
      </w:r>
    </w:p>
    <w:p w14:paraId="185B288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The Second Array is : "+ Arrays.toString(parsedArry2));</w:t>
      </w:r>
    </w:p>
    <w:p w14:paraId="7C2E172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combined = obj.combine(parsedArry1,parsedArry2);</w:t>
      </w:r>
    </w:p>
    <w:p w14:paraId="0F3A62A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The combined array is: "+ Arrays.toString(combined));</w:t>
      </w:r>
    </w:p>
    <w:p w14:paraId="4DE63D8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out(combined);</w:t>
      </w:r>
    </w:p>
    <w:p w14:paraId="14D481F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78A097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598F67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int[] combine(int[] arry1,int[] arry2){</w:t>
      </w:r>
    </w:p>
    <w:p w14:paraId="1832FDF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creating third array</w:t>
      </w:r>
    </w:p>
    <w:p w14:paraId="7746511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int comb[] = new int[arry1.length+arry2.length];</w:t>
      </w:r>
    </w:p>
    <w:p w14:paraId="5FA2919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p>
    <w:p w14:paraId="7AB80F6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pos variable to keep track of position in the merging array</w:t>
      </w:r>
    </w:p>
    <w:p w14:paraId="0234533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int pos = 0;</w:t>
      </w:r>
    </w:p>
    <w:p w14:paraId="2C6A1D3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DEF501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adding first array A to C</w:t>
      </w:r>
    </w:p>
    <w:p w14:paraId="60E1AC3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for (int i: arry1) {</w:t>
      </w:r>
    </w:p>
    <w:p w14:paraId="4C99D7C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comb[pos] = i;</w:t>
      </w:r>
    </w:p>
    <w:p w14:paraId="44F901C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pos++;</w:t>
      </w:r>
    </w:p>
    <w:p w14:paraId="1FC535F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w:t>
      </w:r>
    </w:p>
    <w:p w14:paraId="6BB4DB7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Adding second array B to C</w:t>
      </w:r>
      <w:r w:rsidRPr="00243D6E">
        <w:rPr>
          <w:rFonts w:ascii="Bahnschrift" w:hAnsi="Bahnschrift" w:cs="Times New Roman"/>
          <w:bCs/>
          <w:sz w:val="28"/>
          <w:szCs w:val="24"/>
        </w:rPr>
        <w:t xml:space="preserve"> </w:t>
      </w:r>
    </w:p>
    <w:p w14:paraId="145432A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for(int i:arry2){</w:t>
      </w:r>
    </w:p>
    <w:p w14:paraId="7D291DF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comb[pos] = i;</w:t>
      </w:r>
    </w:p>
    <w:p w14:paraId="2D6E937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pos++;</w:t>
      </w:r>
    </w:p>
    <w:p w14:paraId="061D4D2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w:t>
      </w:r>
    </w:p>
    <w:p w14:paraId="2D26694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return comb;</w:t>
      </w:r>
    </w:p>
    <w:p w14:paraId="35A0950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6C8283D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out(int[] arry){</w:t>
      </w:r>
    </w:p>
    <w:p w14:paraId="6608957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try{ </w:t>
      </w:r>
    </w:p>
    <w:p w14:paraId="725ABF4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initilized file writer method to pass true value to append the output</w:t>
      </w:r>
    </w:p>
    <w:p w14:paraId="1E69312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ileWriter myWriter = new FileWriter("E:\\Java Assignments\\Assignment3\\Output.txt",true);</w:t>
      </w:r>
    </w:p>
    <w:p w14:paraId="44908DA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myWriter.write("\n The combined Array is : "+ Arrays.toString(arry));</w:t>
      </w:r>
    </w:p>
    <w:p w14:paraId="7896EE4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myWriter.close();</w:t>
      </w:r>
    </w:p>
    <w:p w14:paraId="513FCC8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Successfully wrote to Output.txt\n");</w:t>
      </w:r>
    </w:p>
    <w:p w14:paraId="1795E31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6C36660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catch (IOException e) {</w:t>
      </w:r>
    </w:p>
    <w:p w14:paraId="7DF46DC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An error occurred while writing\n");</w:t>
      </w:r>
    </w:p>
    <w:p w14:paraId="25258D9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2CB6C42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504EA38" w14:textId="7A8F2F1B" w:rsidR="007A753B"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w:t>
      </w:r>
    </w:p>
    <w:p w14:paraId="189A461B" w14:textId="77777777" w:rsidR="007A753B" w:rsidRDefault="007A753B" w:rsidP="007A753B">
      <w:pPr>
        <w:rPr>
          <w:noProof/>
        </w:rPr>
      </w:pPr>
    </w:p>
    <w:p w14:paraId="71803287" w14:textId="77777777" w:rsidR="007A753B" w:rsidRDefault="007A753B" w:rsidP="007A753B">
      <w:pPr>
        <w:rPr>
          <w:noProof/>
        </w:rPr>
      </w:pPr>
    </w:p>
    <w:p w14:paraId="5E1F5223" w14:textId="77777777" w:rsidR="007A753B" w:rsidRDefault="007A753B" w:rsidP="007A753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 xml:space="preserve">OUTPUT -   </w:t>
      </w:r>
    </w:p>
    <w:p w14:paraId="6EFE87D3" w14:textId="3B1CB67F" w:rsidR="00D90250" w:rsidRDefault="007A753B" w:rsidP="007A753B">
      <w:pPr>
        <w:rPr>
          <w:noProof/>
        </w:rPr>
      </w:pPr>
      <w:r>
        <w:rPr>
          <w:noProof/>
        </w:rPr>
        <w:t xml:space="preserve">                </w:t>
      </w:r>
    </w:p>
    <w:p w14:paraId="729EF489" w14:textId="525DAE8F" w:rsidR="007A753B" w:rsidRDefault="00D90250" w:rsidP="00D90250">
      <w:pPr>
        <w:pBdr>
          <w:top w:val="single" w:sz="4" w:space="1" w:color="auto"/>
          <w:left w:val="single" w:sz="4" w:space="4" w:color="auto"/>
          <w:bottom w:val="single" w:sz="4" w:space="1" w:color="auto"/>
          <w:right w:val="single" w:sz="4" w:space="4" w:color="auto"/>
        </w:pBdr>
        <w:shd w:val="clear" w:color="auto" w:fill="D9E2F3" w:themeFill="accent1" w:themeFillTint="33"/>
        <w:rPr>
          <w:noProof/>
        </w:rPr>
      </w:pPr>
      <w:r>
        <w:rPr>
          <w:noProof/>
        </w:rPr>
        <w:t>Text file</w:t>
      </w:r>
    </w:p>
    <w:p w14:paraId="3C923B5C" w14:textId="566FC154" w:rsidR="0082086F" w:rsidRDefault="00D90250" w:rsidP="007A753B">
      <w:pPr>
        <w:rPr>
          <w:noProof/>
        </w:rPr>
      </w:pPr>
      <w:r>
        <w:rPr>
          <w:noProof/>
        </w:rPr>
        <mc:AlternateContent>
          <mc:Choice Requires="wps">
            <w:drawing>
              <wp:anchor distT="0" distB="0" distL="114300" distR="114300" simplePos="0" relativeHeight="252081152" behindDoc="0" locked="0" layoutInCell="1" allowOverlap="1" wp14:anchorId="185899DF" wp14:editId="57654082">
                <wp:simplePos x="0" y="0"/>
                <wp:positionH relativeFrom="column">
                  <wp:posOffset>3040380</wp:posOffset>
                </wp:positionH>
                <wp:positionV relativeFrom="paragraph">
                  <wp:posOffset>892175</wp:posOffset>
                </wp:positionV>
                <wp:extent cx="1352550" cy="548640"/>
                <wp:effectExtent l="0" t="0" r="19050" b="22860"/>
                <wp:wrapNone/>
                <wp:docPr id="441" name="Rectangle: Rounded Corners 441"/>
                <wp:cNvGraphicFramePr/>
                <a:graphic xmlns:a="http://schemas.openxmlformats.org/drawingml/2006/main">
                  <a:graphicData uri="http://schemas.microsoft.com/office/word/2010/wordprocessingShape">
                    <wps:wsp>
                      <wps:cNvSpPr/>
                      <wps:spPr>
                        <a:xfrm>
                          <a:off x="0" y="0"/>
                          <a:ext cx="1352550" cy="54864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34196F5" w14:textId="7B253DCE" w:rsidR="002912EF" w:rsidRPr="00A70365" w:rsidRDefault="002912EF" w:rsidP="00AE5DF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 Two Arr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85899DF" id="Rectangle: Rounded Corners 441" o:spid="_x0000_s1032" style="position:absolute;margin-left:239.4pt;margin-top:70.25pt;width:106.5pt;height:43.2pt;z-index:252081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" fillcolor="#ffc000 [3207]" strokecolor="#7f5f00 [1607]" strokeweight="1pt">
                <v:stroke joinstyle="miter"/>
                <v:textbox>
                  <w:txbxContent>
                    <w:p w14:paraId="634196F5" w14:textId="7B253DCE" w:rsidR="002912EF" w:rsidRPr="00A70365" w:rsidRDefault="002912EF" w:rsidP="00AE5DF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 Two Arrays</w:t>
                      </w:r>
                    </w:p>
                  </w:txbxContent>
                </v:textbox>
              </v:roundrect>
            </w:pict>
          </mc:Fallback>
        </mc:AlternateContent>
      </w:r>
      <w:r>
        <w:rPr>
          <w:noProof/>
        </w:rPr>
        <mc:AlternateContent>
          <mc:Choice Requires="wps">
            <w:drawing>
              <wp:anchor distT="0" distB="0" distL="114300" distR="114300" simplePos="0" relativeHeight="252079104" behindDoc="0" locked="0" layoutInCell="1" allowOverlap="1" wp14:anchorId="408BD6E3" wp14:editId="24CFCD0E">
                <wp:simplePos x="0" y="0"/>
                <wp:positionH relativeFrom="column">
                  <wp:posOffset>2773680</wp:posOffset>
                </wp:positionH>
                <wp:positionV relativeFrom="paragraph">
                  <wp:posOffset>343535</wp:posOffset>
                </wp:positionV>
                <wp:extent cx="1352550" cy="419100"/>
                <wp:effectExtent l="0" t="0" r="19050" b="19050"/>
                <wp:wrapNone/>
                <wp:docPr id="440" name="Rectangle: Rounded Corners 440"/>
                <wp:cNvGraphicFramePr/>
                <a:graphic xmlns:a="http://schemas.openxmlformats.org/drawingml/2006/main">
                  <a:graphicData uri="http://schemas.microsoft.com/office/word/2010/wordprocessingShape">
                    <wps:wsp>
                      <wps:cNvSpPr/>
                      <wps:spPr>
                        <a:xfrm>
                          <a:off x="0" y="0"/>
                          <a:ext cx="1352550" cy="4191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DC68B03" w14:textId="49B2966C" w:rsidR="002912EF" w:rsidRPr="00A70365" w:rsidRDefault="002912EF" w:rsidP="00D9025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two arr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8BD6E3" id="Rectangle: Rounded Corners 440" o:spid="_x0000_s1033" style="position:absolute;margin-left:218.4pt;margin-top:27.05pt;width:106.5pt;height:33pt;z-index:252079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" fillcolor="#ffc000 [3207]" strokecolor="#7f5f00 [1607]" strokeweight="1pt">
                <v:stroke joinstyle="miter"/>
                <v:textbox>
                  <w:txbxContent>
                    <w:p w14:paraId="5DC68B03" w14:textId="49B2966C" w:rsidR="002912EF" w:rsidRPr="00A70365" w:rsidRDefault="002912EF" w:rsidP="00D9025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two arrays</w:t>
                      </w:r>
                    </w:p>
                  </w:txbxContent>
                </v:textbox>
              </v:roundrect>
            </w:pict>
          </mc:Fallback>
        </mc:AlternateContent>
      </w:r>
      <w:r>
        <w:rPr>
          <w:noProof/>
        </w:rPr>
        <mc:AlternateContent>
          <mc:Choice Requires="wps">
            <w:drawing>
              <wp:anchor distT="0" distB="0" distL="114300" distR="114300" simplePos="0" relativeHeight="252078080" behindDoc="0" locked="0" layoutInCell="1" allowOverlap="1" wp14:anchorId="251E33FB" wp14:editId="1EDBAE43">
                <wp:simplePos x="0" y="0"/>
                <wp:positionH relativeFrom="column">
                  <wp:posOffset>2682240</wp:posOffset>
                </wp:positionH>
                <wp:positionV relativeFrom="paragraph">
                  <wp:posOffset>892175</wp:posOffset>
                </wp:positionV>
                <wp:extent cx="304800" cy="419100"/>
                <wp:effectExtent l="0" t="0" r="38100" b="19050"/>
                <wp:wrapNone/>
                <wp:docPr id="439" name="Right Brace 439"/>
                <wp:cNvGraphicFramePr/>
                <a:graphic xmlns:a="http://schemas.openxmlformats.org/drawingml/2006/main">
                  <a:graphicData uri="http://schemas.microsoft.com/office/word/2010/wordprocessingShape">
                    <wps:wsp>
                      <wps:cNvSpPr/>
                      <wps:spPr>
                        <a:xfrm>
                          <a:off x="0" y="0"/>
                          <a:ext cx="304800" cy="419100"/>
                        </a:xfrm>
                        <a:prstGeom prst="rightBrace">
                          <a:avLst/>
                        </a:prstGeom>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E5D4D4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39" o:spid="_x0000_s1026" type="#_x0000_t88" style="position:absolute;margin-left:211.2pt;margin-top:70.25pt;width:24pt;height:33pt;z-index:25207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" adj="1309" strokecolor="#ffc000 [3207]" strokeweight="1.5pt">
                <v:stroke joinstyle="miter"/>
              </v:shape>
            </w:pict>
          </mc:Fallback>
        </mc:AlternateContent>
      </w:r>
      <w:r>
        <w:rPr>
          <w:noProof/>
        </w:rPr>
        <mc:AlternateContent>
          <mc:Choice Requires="wps">
            <w:drawing>
              <wp:anchor distT="0" distB="0" distL="114300" distR="114300" simplePos="0" relativeHeight="252076032" behindDoc="0" locked="0" layoutInCell="1" allowOverlap="1" wp14:anchorId="1C4DEA4A" wp14:editId="0F3B8F54">
                <wp:simplePos x="0" y="0"/>
                <wp:positionH relativeFrom="column">
                  <wp:posOffset>2567940</wp:posOffset>
                </wp:positionH>
                <wp:positionV relativeFrom="paragraph">
                  <wp:posOffset>389255</wp:posOffset>
                </wp:positionV>
                <wp:extent cx="205740" cy="419100"/>
                <wp:effectExtent l="0" t="0" r="41910" b="19050"/>
                <wp:wrapNone/>
                <wp:docPr id="438" name="Right Brace 438"/>
                <wp:cNvGraphicFramePr/>
                <a:graphic xmlns:a="http://schemas.openxmlformats.org/drawingml/2006/main">
                  <a:graphicData uri="http://schemas.microsoft.com/office/word/2010/wordprocessingShape">
                    <wps:wsp>
                      <wps:cNvSpPr/>
                      <wps:spPr>
                        <a:xfrm>
                          <a:off x="0" y="0"/>
                          <a:ext cx="205740" cy="419100"/>
                        </a:xfrm>
                        <a:prstGeom prst="rightBrace">
                          <a:avLst/>
                        </a:prstGeom>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A1F21E" id="Right Brace 438" o:spid="_x0000_s1026" type="#_x0000_t88" style="position:absolute;margin-left:202.2pt;margin-top:30.65pt;width:16.2pt;height:33pt;z-index:252076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" adj="884" strokecolor="#ffc000 [3207]" strokeweight="1.5pt">
                <v:stroke joinstyle="miter"/>
              </v:shape>
            </w:pict>
          </mc:Fallback>
        </mc:AlternateContent>
      </w:r>
      <w:r w:rsidR="007A753B">
        <w:rPr>
          <w:noProof/>
        </w:rPr>
        <w:t xml:space="preserve">                </w:t>
      </w:r>
      <w:r>
        <w:rPr>
          <w:noProof/>
        </w:rPr>
        <w:drawing>
          <wp:inline distT="0" distB="0" distL="0" distR="0" wp14:anchorId="706EA895" wp14:editId="60466073">
            <wp:extent cx="3790950" cy="165735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0950" cy="1657350"/>
                    </a:xfrm>
                    <a:prstGeom prst="rect">
                      <a:avLst/>
                    </a:prstGeom>
                  </pic:spPr>
                </pic:pic>
              </a:graphicData>
            </a:graphic>
          </wp:inline>
        </w:drawing>
      </w:r>
    </w:p>
    <w:p w14:paraId="0B44946C" w14:textId="11227E33" w:rsidR="00701250" w:rsidRDefault="00FF5395" w:rsidP="0082086F">
      <w:pPr>
        <w:jc w:val="center"/>
        <w:rPr>
          <w:noProof/>
        </w:rPr>
      </w:pPr>
      <w:r>
        <w:rPr>
          <w:noProof/>
        </w:rPr>
        <w:drawing>
          <wp:inline distT="0" distB="0" distL="0" distR="0" wp14:anchorId="4BC1ACD9" wp14:editId="6010F14C">
            <wp:extent cx="5438775" cy="4972050"/>
            <wp:effectExtent l="0" t="0" r="9525"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38775" cy="4972050"/>
                    </a:xfrm>
                    <a:prstGeom prst="rect">
                      <a:avLst/>
                    </a:prstGeom>
                  </pic:spPr>
                </pic:pic>
              </a:graphicData>
            </a:graphic>
          </wp:inline>
        </w:drawing>
      </w:r>
    </w:p>
    <w:p w14:paraId="673B195B" w14:textId="5D4B304A" w:rsidR="00701250" w:rsidRDefault="00701250" w:rsidP="0082086F">
      <w:pPr>
        <w:jc w:val="center"/>
        <w:rPr>
          <w:noProof/>
        </w:rPr>
      </w:pPr>
    </w:p>
    <w:p w14:paraId="170CF8B7" w14:textId="2D4B0FE7" w:rsidR="00701250" w:rsidRDefault="00FF5395" w:rsidP="0082086F">
      <w:pPr>
        <w:jc w:val="center"/>
        <w:rPr>
          <w:b/>
          <w:sz w:val="36"/>
        </w:rPr>
      </w:pPr>
      <w:r>
        <w:rPr>
          <w:noProof/>
        </w:rPr>
        <w:drawing>
          <wp:inline distT="0" distB="0" distL="0" distR="0" wp14:anchorId="33ADDC39" wp14:editId="4F9CF73A">
            <wp:extent cx="5943600" cy="105156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051560"/>
                    </a:xfrm>
                    <a:prstGeom prst="rect">
                      <a:avLst/>
                    </a:prstGeom>
                  </pic:spPr>
                </pic:pic>
              </a:graphicData>
            </a:graphic>
          </wp:inline>
        </w:drawing>
      </w:r>
    </w:p>
    <w:p w14:paraId="449D774F" w14:textId="11F86FF0" w:rsidR="00701250" w:rsidRDefault="00FF5395" w:rsidP="0082086F">
      <w:pPr>
        <w:jc w:val="center"/>
        <w:rPr>
          <w:b/>
          <w:sz w:val="36"/>
        </w:rPr>
      </w:pPr>
      <w:r>
        <w:rPr>
          <w:noProof/>
        </w:rPr>
        <w:drawing>
          <wp:inline distT="0" distB="0" distL="0" distR="0" wp14:anchorId="02EAF371" wp14:editId="0A89D616">
            <wp:extent cx="2686050" cy="49530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86050" cy="495300"/>
                    </a:xfrm>
                    <a:prstGeom prst="rect">
                      <a:avLst/>
                    </a:prstGeom>
                  </pic:spPr>
                </pic:pic>
              </a:graphicData>
            </a:graphic>
          </wp:inline>
        </w:drawing>
      </w:r>
    </w:p>
    <w:p w14:paraId="57181438" w14:textId="2E87491F" w:rsidR="007A753B" w:rsidRDefault="007A753B" w:rsidP="0082086F">
      <w:pPr>
        <w:jc w:val="center"/>
        <w:rPr>
          <w:b/>
          <w:sz w:val="36"/>
        </w:rPr>
      </w:pPr>
      <w:r>
        <w:rPr>
          <w:b/>
          <w:sz w:val="36"/>
        </w:rPr>
        <w:br w:type="page"/>
      </w:r>
    </w:p>
    <w:p w14:paraId="39AC110D" w14:textId="6D92E202" w:rsidR="007C67CA" w:rsidRPr="007C67CA" w:rsidRDefault="00563CC2" w:rsidP="007C67CA">
      <w:pPr>
        <w:pStyle w:val="Heading1"/>
        <w:numPr>
          <w:ilvl w:val="0"/>
          <w:numId w:val="41"/>
        </w:numPr>
        <w:pBdr>
          <w:top w:val="single" w:sz="4" w:space="1" w:color="auto"/>
          <w:bottom w:val="single" w:sz="4" w:space="1" w:color="auto"/>
        </w:pBdr>
        <w:rPr>
          <w:color w:val="C00000"/>
        </w:rPr>
      </w:pPr>
      <w:bookmarkStart w:id="10" w:name="_Toc56796331"/>
      <w:r w:rsidRPr="00563CC2">
        <w:rPr>
          <w:color w:val="C00000"/>
        </w:rPr>
        <w:t>WAP to take string as a user input. Use a pre-defined function to convert it to a character array and print that character array.</w:t>
      </w:r>
      <w:bookmarkEnd w:id="10"/>
    </w:p>
    <w:p w14:paraId="06FC84BD" w14:textId="27401449" w:rsidR="00FD2DCA" w:rsidRPr="00A64CF3" w:rsidRDefault="005E48A7" w:rsidP="007C67CA">
      <w:pPr>
        <w:pBdr>
          <w:bottom w:val="single" w:sz="4" w:space="1" w:color="auto"/>
        </w:pBdr>
        <w:ind w:left="567"/>
      </w:pPr>
      <w:r w:rsidRPr="005E48A7">
        <w:t>Then take a character as a user input, and search that character in a string. Then print whether search successful or unsuccessful</w:t>
      </w:r>
    </w:p>
    <w:p w14:paraId="4541BF2B" w14:textId="77809DCE" w:rsidR="00614C4B" w:rsidRPr="005973FA" w:rsidRDefault="00FD2DCA" w:rsidP="005973F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360"/>
        <w:rPr>
          <w:rFonts w:ascii="Bahnschrift" w:hAnsi="Bahnschrift" w:cs="Times New Roman"/>
          <w:bCs/>
          <w:color w:val="0070C0"/>
          <w:sz w:val="28"/>
          <w:szCs w:val="24"/>
        </w:rPr>
      </w:pPr>
      <w:r w:rsidRPr="005973FA">
        <w:rPr>
          <w:rFonts w:ascii="Bahnschrift" w:hAnsi="Bahnschrift" w:cs="Times New Roman"/>
          <w:bCs/>
          <w:sz w:val="28"/>
          <w:szCs w:val="24"/>
        </w:rPr>
        <w:t>Form</w:t>
      </w:r>
      <w:r w:rsidR="00614C4B" w:rsidRPr="005973FA">
        <w:rPr>
          <w:rFonts w:ascii="Bahnschrift" w:hAnsi="Bahnschrift" w:cs="Times New Roman"/>
          <w:bCs/>
          <w:sz w:val="28"/>
          <w:szCs w:val="24"/>
        </w:rPr>
        <w:t xml:space="preserve"> </w:t>
      </w:r>
      <w:r w:rsidRPr="005973FA">
        <w:rPr>
          <w:rFonts w:ascii="Bahnschrift" w:hAnsi="Bahnschrift" w:cs="Times New Roman"/>
          <w:bCs/>
          <w:sz w:val="28"/>
          <w:szCs w:val="24"/>
        </w:rPr>
        <w:t xml:space="preserve">1: </w:t>
      </w:r>
      <w:r w:rsidR="005973FA" w:rsidRPr="005973FA">
        <w:rPr>
          <w:rFonts w:ascii="Bahnschrift" w:hAnsi="Bahnschrift" w:cs="Times New Roman"/>
          <w:bCs/>
          <w:sz w:val="28"/>
          <w:szCs w:val="24"/>
        </w:rPr>
        <w:t>acc to que</w:t>
      </w:r>
    </w:p>
    <w:p w14:paraId="4CF1DB50" w14:textId="77777777" w:rsidR="004328A0" w:rsidRPr="004328A0" w:rsidRDefault="005973FA"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sidR="004328A0" w:rsidRPr="004328A0">
        <w:rPr>
          <w:rFonts w:ascii="Bahnschrift" w:hAnsi="Bahnschrift" w:cs="Times New Roman"/>
          <w:bCs/>
          <w:sz w:val="28"/>
          <w:szCs w:val="24"/>
        </w:rPr>
        <w:t xml:space="preserve">import java.util.*; </w:t>
      </w:r>
      <w:r w:rsidR="004328A0" w:rsidRPr="002E6FC4">
        <w:rPr>
          <w:rFonts w:ascii="Bahnschrift" w:hAnsi="Bahnschrift" w:cs="Times New Roman"/>
          <w:bCs/>
          <w:sz w:val="28"/>
          <w:szCs w:val="24"/>
          <w:highlight w:val="blue"/>
        </w:rPr>
        <w:t>//importing scanner class</w:t>
      </w:r>
    </w:p>
    <w:p w14:paraId="7577660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p>
    <w:p w14:paraId="0092E05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public class Que5{</w:t>
      </w:r>
    </w:p>
    <w:p w14:paraId="1DB4EE07"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2E6FC4">
        <w:rPr>
          <w:rFonts w:ascii="Bahnschrift" w:hAnsi="Bahnschrift" w:cs="Times New Roman"/>
          <w:bCs/>
          <w:sz w:val="28"/>
          <w:szCs w:val="24"/>
          <w:highlight w:val="blue"/>
        </w:rPr>
        <w:t>//creting a global static object to scanner class</w:t>
      </w:r>
    </w:p>
    <w:p w14:paraId="411C5185"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public static Scanner sc = new Scanner(System.in);</w:t>
      </w:r>
    </w:p>
    <w:p w14:paraId="76702B8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2E6FC4">
        <w:rPr>
          <w:rFonts w:ascii="Bahnschrift" w:hAnsi="Bahnschrift" w:cs="Times New Roman"/>
          <w:bCs/>
          <w:sz w:val="28"/>
          <w:szCs w:val="24"/>
          <w:highlight w:val="blue"/>
        </w:rPr>
        <w:t>//main function</w:t>
      </w:r>
    </w:p>
    <w:p w14:paraId="4842B1D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public static void main(String[] args) {</w:t>
      </w:r>
    </w:p>
    <w:p w14:paraId="41AE1A4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inputting string</w:t>
      </w:r>
    </w:p>
    <w:p w14:paraId="4F327845"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Enter The String :");</w:t>
      </w:r>
    </w:p>
    <w:p w14:paraId="5E3CD98A"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tring str= sc.nextLine();</w:t>
      </w:r>
    </w:p>
    <w:p w14:paraId="5F72613E"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converting to character array using toCharArray and printing</w:t>
      </w:r>
    </w:p>
    <w:p w14:paraId="420966C2"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The Character Array is :");</w:t>
      </w:r>
    </w:p>
    <w:p w14:paraId="7DB7F52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char c[] = str.toCharArray();</w:t>
      </w:r>
    </w:p>
    <w:p w14:paraId="1544700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for (int i=0; i&lt;c.length; ++i) {</w:t>
      </w:r>
    </w:p>
    <w:p w14:paraId="7D8A591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System.out.print(c[i]+" | ");</w:t>
      </w:r>
      <w:r w:rsidRPr="004328A0">
        <w:rPr>
          <w:rFonts w:ascii="Bahnschrift" w:hAnsi="Bahnschrift" w:cs="Times New Roman"/>
          <w:bCs/>
          <w:sz w:val="28"/>
          <w:szCs w:val="24"/>
        </w:rPr>
        <w:tab/>
      </w:r>
    </w:p>
    <w:p w14:paraId="3F88A91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78CA9F41"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linear searching for character</w:t>
      </w:r>
    </w:p>
    <w:p w14:paraId="104C75A8"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nEnter Character to find :");</w:t>
      </w:r>
    </w:p>
    <w:p w14:paraId="604A570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char ch = sc.next().charAt(0);</w:t>
      </w:r>
    </w:p>
    <w:p w14:paraId="1EF91C02"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At following positions "+ ch + " was found");</w:t>
      </w:r>
    </w:p>
    <w:p w14:paraId="55B42D4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for(int i=0; i&lt;c.length; ++i){</w:t>
      </w:r>
    </w:p>
    <w:p w14:paraId="7C38D6C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if(c[i]==ch){</w:t>
      </w:r>
    </w:p>
    <w:p w14:paraId="2B93702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System.out.println(i);</w:t>
      </w:r>
    </w:p>
    <w:p w14:paraId="52431B87"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7383F82F"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28D523BA"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w:t>
      </w:r>
    </w:p>
    <w:p w14:paraId="0260E0BC" w14:textId="13C86BC4" w:rsidR="00FD2DCA"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w:t>
      </w:r>
    </w:p>
    <w:p w14:paraId="56ECE4BA" w14:textId="44D4239D" w:rsidR="00334321" w:rsidRDefault="00334321" w:rsidP="0033432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 –</w:t>
      </w:r>
    </w:p>
    <w:p w14:paraId="3FEEB1A5" w14:textId="2EC30A79" w:rsidR="008F48D1" w:rsidRDefault="00334321">
      <w:pPr>
        <w:rPr>
          <w:noProof/>
        </w:rPr>
      </w:pPr>
      <w:r>
        <w:rPr>
          <w:noProof/>
        </w:rPr>
        <w:t xml:space="preserve">        </w:t>
      </w:r>
      <w:r w:rsidR="008F48D1">
        <w:rPr>
          <w:noProof/>
        </w:rPr>
        <w:t xml:space="preserve">                    </w:t>
      </w:r>
      <w:r w:rsidR="004328A0">
        <w:rPr>
          <w:noProof/>
        </w:rPr>
        <w:drawing>
          <wp:inline distT="0" distB="0" distL="0" distR="0" wp14:anchorId="0B758287" wp14:editId="5D085018">
            <wp:extent cx="3667125" cy="2038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7125" cy="2038350"/>
                    </a:xfrm>
                    <a:prstGeom prst="rect">
                      <a:avLst/>
                    </a:prstGeom>
                  </pic:spPr>
                </pic:pic>
              </a:graphicData>
            </a:graphic>
          </wp:inline>
        </w:drawing>
      </w:r>
    </w:p>
    <w:p w14:paraId="44A5479C" w14:textId="77777777" w:rsidR="00690E54" w:rsidRDefault="00334321">
      <w:pPr>
        <w:rPr>
          <w:noProof/>
        </w:rPr>
      </w:pPr>
      <w:r>
        <w:rPr>
          <w:noProof/>
        </w:rPr>
        <w:t xml:space="preserve">    </w:t>
      </w:r>
    </w:p>
    <w:p w14:paraId="02EE7BEB" w14:textId="16E7F0AA" w:rsidR="00690E54" w:rsidRPr="0048470B"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w:t>
      </w:r>
      <w:r w:rsidR="002E6FC4">
        <w:rPr>
          <w:bCs/>
          <w:sz w:val="32"/>
          <w:szCs w:val="20"/>
        </w:rPr>
        <w:t>\Improvements</w:t>
      </w:r>
      <w:r>
        <w:rPr>
          <w:bCs/>
          <w:sz w:val="32"/>
          <w:szCs w:val="20"/>
        </w:rPr>
        <w:t xml:space="preserve"> -</w:t>
      </w:r>
    </w:p>
    <w:p w14:paraId="0B379EB1" w14:textId="6300468D" w:rsidR="00F74008" w:rsidRPr="00321DF0" w:rsidRDefault="002E6FC4" w:rsidP="002E6FC4">
      <w:pPr>
        <w:pStyle w:val="ListParagraph"/>
        <w:numPr>
          <w:ilvl w:val="0"/>
          <w:numId w:val="46"/>
        </w:numPr>
        <w:spacing w:line="480" w:lineRule="auto"/>
        <w:ind w:left="567"/>
        <w:rPr>
          <w:noProof/>
          <w:sz w:val="28"/>
          <w:szCs w:val="24"/>
        </w:rPr>
      </w:pPr>
      <w:r w:rsidRPr="00321DF0">
        <w:rPr>
          <w:noProof/>
          <w:sz w:val="28"/>
          <w:szCs w:val="24"/>
        </w:rPr>
        <w:t>Handling Exceptions</w:t>
      </w:r>
    </w:p>
    <w:p w14:paraId="205C8B01" w14:textId="6EAE0E62" w:rsidR="00C9463F" w:rsidRPr="00321DF0" w:rsidRDefault="002E6FC4" w:rsidP="00C9463F">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r w:rsidR="00C9463F" w:rsidRPr="00321DF0">
        <w:rPr>
          <w:noProof/>
          <w:sz w:val="28"/>
          <w:szCs w:val="24"/>
        </w:rPr>
        <w:t>.</w:t>
      </w:r>
    </w:p>
    <w:p w14:paraId="41B0AD5C" w14:textId="77777777" w:rsidR="00C9463F" w:rsidRPr="00321DF0" w:rsidRDefault="00C9463F" w:rsidP="00C9463F">
      <w:pPr>
        <w:pStyle w:val="ListParagraph"/>
        <w:numPr>
          <w:ilvl w:val="0"/>
          <w:numId w:val="46"/>
        </w:numPr>
        <w:spacing w:line="480" w:lineRule="auto"/>
        <w:ind w:left="567"/>
        <w:rPr>
          <w:noProof/>
          <w:sz w:val="28"/>
          <w:szCs w:val="24"/>
        </w:rPr>
      </w:pPr>
      <w:r w:rsidRPr="00321DF0">
        <w:rPr>
          <w:noProof/>
          <w:sz w:val="28"/>
          <w:szCs w:val="24"/>
        </w:rPr>
        <w:t xml:space="preserve">Refractoring would include </w:t>
      </w:r>
    </w:p>
    <w:p w14:paraId="20EE6630" w14:textId="37337026" w:rsidR="0004543F" w:rsidRPr="0004543F" w:rsidRDefault="0004543F" w:rsidP="0004543F">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66ABD87" w14:textId="74A532B7" w:rsidR="00C9463F" w:rsidRPr="00321DF0"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53FEEC81" w14:textId="0477D9DF" w:rsidR="00C9463F" w:rsidRPr="00321DF0"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4EE0194" w14:textId="2A5153F7" w:rsidR="00C9463F"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 searching the array</w:t>
      </w:r>
    </w:p>
    <w:p w14:paraId="0D0EE687" w14:textId="4BF36B4E" w:rsidR="0004543F" w:rsidRDefault="000454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546866C7" w14:textId="2C464BF4" w:rsidR="00A55A70" w:rsidRDefault="00A55A70"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0E7AE9F3" w14:textId="54898184" w:rsidR="0004543F" w:rsidRPr="00321DF0" w:rsidRDefault="000454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5CC536FB" w14:textId="63376778" w:rsidR="00321DF0" w:rsidRPr="003F6232" w:rsidRDefault="00C9463F" w:rsidP="003F6232">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563962B" w14:textId="3E9A1265" w:rsidR="003F6232" w:rsidRPr="000A7218" w:rsidRDefault="003F6232" w:rsidP="003F6232">
      <w:pPr>
        <w:pStyle w:val="ListParagraph"/>
        <w:numPr>
          <w:ilvl w:val="0"/>
          <w:numId w:val="46"/>
        </w:numPr>
        <w:spacing w:line="480" w:lineRule="auto"/>
        <w:rPr>
          <w:noProof/>
        </w:rPr>
      </w:pPr>
      <w:r>
        <w:rPr>
          <w:noProof/>
          <w:sz w:val="28"/>
          <w:szCs w:val="24"/>
        </w:rPr>
        <w:t>For our analysis we can check the execution time of the program</w:t>
      </w:r>
    </w:p>
    <w:p w14:paraId="37C07EE3" w14:textId="77777777" w:rsidR="000A7218" w:rsidRPr="00C9463F" w:rsidRDefault="000A7218" w:rsidP="000A7218">
      <w:pPr>
        <w:spacing w:line="480" w:lineRule="auto"/>
        <w:rPr>
          <w:noProof/>
        </w:rPr>
      </w:pPr>
    </w:p>
    <w:p w14:paraId="77F6356B" w14:textId="202DE62A" w:rsidR="00D65219" w:rsidRDefault="00D65219" w:rsidP="000A7218">
      <w:pPr>
        <w:pBdr>
          <w:top w:val="single" w:sz="4" w:space="1" w:color="auto"/>
          <w:left w:val="single" w:sz="4" w:space="4" w:color="auto"/>
          <w:bottom w:val="single" w:sz="4" w:space="1" w:color="auto"/>
          <w:right w:val="single" w:sz="4" w:space="4" w:color="auto"/>
        </w:pBdr>
        <w:shd w:val="clear" w:color="auto" w:fill="B4C6E7" w:themeFill="accent1" w:themeFillTint="66"/>
        <w:spacing w:line="480" w:lineRule="auto"/>
        <w:ind w:left="142"/>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0D1A1B57" w14:textId="77777777" w:rsidR="000A7218" w:rsidRDefault="000A7218" w:rsidP="000A7218">
      <w:pPr>
        <w:spacing w:line="480" w:lineRule="auto"/>
        <w:ind w:left="142"/>
        <w:rPr>
          <w:rFonts w:ascii="Times New Roman" w:eastAsia="Times New Roman" w:hAnsi="Times New Roman" w:cs="Times New Roman"/>
          <w:b/>
          <w:szCs w:val="18"/>
        </w:rPr>
      </w:pPr>
    </w:p>
    <w:p w14:paraId="1BE39188" w14:textId="04C15B48" w:rsidR="000A7218" w:rsidRPr="00F77EE0" w:rsidRDefault="000A7218" w:rsidP="000A7218">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rFonts w:ascii="Times New Roman" w:eastAsia="Times New Roman" w:hAnsi="Times New Roman" w:cs="Times New Roman"/>
          <w:b/>
          <w:sz w:val="32"/>
        </w:rPr>
      </w:pPr>
      <w:r w:rsidRPr="00F77EE0">
        <w:rPr>
          <w:rFonts w:ascii="Times New Roman" w:eastAsia="Times New Roman" w:hAnsi="Times New Roman" w:cs="Times New Roman"/>
          <w:b/>
          <w:sz w:val="32"/>
        </w:rPr>
        <w:t xml:space="preserve">Proposed Algorithm </w:t>
      </w:r>
    </w:p>
    <w:p w14:paraId="08D79BC5" w14:textId="1807C52E" w:rsidR="000A7218" w:rsidRPr="00D65219" w:rsidRDefault="00F77EE0" w:rsidP="00F77EE0">
      <w:pPr>
        <w:pStyle w:val="Heading"/>
        <w:jc w:val="center"/>
      </w:pPr>
      <w:r>
        <w:rPr>
          <w:noProof/>
        </w:rPr>
        <w:drawing>
          <wp:inline distT="0" distB="0" distL="0" distR="0" wp14:anchorId="3CEF4DB4" wp14:editId="7D24237D">
            <wp:extent cx="4493260" cy="716280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94015" cy="7164004"/>
                    </a:xfrm>
                    <a:prstGeom prst="rect">
                      <a:avLst/>
                    </a:prstGeom>
                    <a:noFill/>
                    <a:ln>
                      <a:noFill/>
                    </a:ln>
                  </pic:spPr>
                </pic:pic>
              </a:graphicData>
            </a:graphic>
          </wp:inline>
        </w:drawing>
      </w:r>
    </w:p>
    <w:p w14:paraId="21ABC39D" w14:textId="77777777" w:rsidR="00690E54" w:rsidRPr="0039631F"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55D7947"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E0280D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 //importing scanner class</w:t>
      </w:r>
    </w:p>
    <w:p w14:paraId="3116A9F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2BF18F4B" w14:textId="4DEE954F"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5 {</w:t>
      </w:r>
    </w:p>
    <w:p w14:paraId="6D12EB1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creting a global static object to scanner class</w:t>
      </w:r>
    </w:p>
    <w:p w14:paraId="09D0B535" w14:textId="5DFE6B0C"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26C4776A" w14:textId="59D6D1AF" w:rsidR="00860EB1" w:rsidRDefault="005C0FFB"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50432" behindDoc="0" locked="0" layoutInCell="1" allowOverlap="1" wp14:anchorId="742917EC" wp14:editId="75EF4A32">
                <wp:simplePos x="0" y="0"/>
                <wp:positionH relativeFrom="column">
                  <wp:posOffset>2675397</wp:posOffset>
                </wp:positionH>
                <wp:positionV relativeFrom="paragraph">
                  <wp:posOffset>124672</wp:posOffset>
                </wp:positionV>
                <wp:extent cx="3124270" cy="584374"/>
                <wp:effectExtent l="0" t="0" r="19050" b="25400"/>
                <wp:wrapNone/>
                <wp:docPr id="79" name="Group 79"/>
                <wp:cNvGraphicFramePr/>
                <a:graphic xmlns:a="http://schemas.openxmlformats.org/drawingml/2006/main">
                  <a:graphicData uri="http://schemas.microsoft.com/office/word/2010/wordprocessingGroup">
                    <wpg:wgp>
                      <wpg:cNvGrpSpPr/>
                      <wpg:grpSpPr>
                        <a:xfrm>
                          <a:off x="0" y="0"/>
                          <a:ext cx="3124270" cy="584374"/>
                          <a:chOff x="533330" y="-88858"/>
                          <a:chExt cx="3124270" cy="584374"/>
                        </a:xfrm>
                      </wpg:grpSpPr>
                      <wps:wsp>
                        <wps:cNvPr id="92" name="Straight Arrow Connector 92"/>
                        <wps:cNvCnPr/>
                        <wps:spPr>
                          <a:xfrm flipV="1">
                            <a:off x="533330" y="222065"/>
                            <a:ext cx="990600" cy="230943"/>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3" name="Rectangle: Rounded Corners 93"/>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84E3C3C" w14:textId="5257EA25" w:rsidR="002912EF" w:rsidRDefault="002912EF" w:rsidP="005C0FFB">
                              <w:pPr>
                                <w:jc w:val="center"/>
                              </w:pPr>
                              <w:r>
                                <w:t>Main function , more organiz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2917EC" id="Group 79" o:spid="_x0000_s1034" style="position:absolute;margin-left:210.65pt;margin-top:9.8pt;width:246pt;height:46pt;z-index:252050432;mso-width-relative:margin;mso-height-relative:margin" coordorigin="5333,-888" coordsize="31242,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">
                <v:shapetype id="_x0000_t32" coordsize="21600,21600" o:spt="32" o:oned="t" path="m,l21600,21600e" filled="f">
                  <v:path arrowok="t" fillok="f" o:connecttype="none"/>
                  <o:lock v:ext="edit" shapetype="t"/>
                </v:shapetype>
                <v:shape id="Straight Arrow Connector 92" o:spid="_x0000_s1035" type="#_x0000_t32" style="position:absolute;left:5333;top:2220;width:9906;height:23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" filled="t" fillcolor="#ed7d31 [3205]" strokecolor="#823b0b [1605]" strokeweight="1pt">
                  <v:stroke endarrow="block" joinstyle="miter"/>
                </v:shape>
                <v:roundrect id="Rectangle: Rounded Corners 93" o:spid="_x0000_s1036"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" fillcolor="#ed7d31 [3205]" strokecolor="#823b0b [1605]" strokeweight="1pt">
                  <v:stroke joinstyle="miter"/>
                  <v:textbox>
                    <w:txbxContent>
                      <w:p w14:paraId="184E3C3C" w14:textId="5257EA25" w:rsidR="002912EF" w:rsidRDefault="002912EF" w:rsidP="005C0FFB">
                        <w:pPr>
                          <w:jc w:val="center"/>
                        </w:pPr>
                        <w:r>
                          <w:t>Main function , more organized</w:t>
                        </w:r>
                      </w:p>
                    </w:txbxContent>
                  </v:textbox>
                </v:roundrect>
              </v:group>
            </w:pict>
          </mc:Fallback>
        </mc:AlternateContent>
      </w:r>
      <w:r w:rsidR="00860EB1">
        <w:tab/>
        <w:t>public static Que5 obj = new Que5();</w:t>
      </w:r>
    </w:p>
    <w:p w14:paraId="5A25EA15" w14:textId="66D69DF4"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main function</w:t>
      </w:r>
    </w:p>
    <w:p w14:paraId="7B9219E4" w14:textId="4E06956C"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EF8401B" w14:textId="4CC13EB1"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long start = System.currentTimeMillis();</w:t>
      </w:r>
    </w:p>
    <w:p w14:paraId="04C02474" w14:textId="5F730013" w:rsidR="00860EB1" w:rsidRDefault="0029612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8384" behindDoc="0" locked="0" layoutInCell="1" allowOverlap="1" wp14:anchorId="0105B718" wp14:editId="798E4BCA">
                <wp:simplePos x="0" y="0"/>
                <wp:positionH relativeFrom="column">
                  <wp:posOffset>2133600</wp:posOffset>
                </wp:positionH>
                <wp:positionV relativeFrom="paragraph">
                  <wp:posOffset>239819</wp:posOffset>
                </wp:positionV>
                <wp:extent cx="3183467" cy="584374"/>
                <wp:effectExtent l="0" t="0" r="17145" b="25400"/>
                <wp:wrapNone/>
                <wp:docPr id="74" name="Group 74"/>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75" name="Straight Arrow Connector 75"/>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76" name="Rectangle: Rounded Corners 76"/>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1C7CF4D" w14:textId="589D4BEC" w:rsidR="002912EF" w:rsidRDefault="002912EF" w:rsidP="00296121">
                              <w:pPr>
                                <w:jc w:val="center"/>
                              </w:pPr>
                              <w:r>
                                <w:t xml:space="preserve">Program to make execution user-friend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05B718" id="Group 74" o:spid="_x0000_s1037" style="position:absolute;margin-left:168pt;margin-top:18.9pt;width:250.65pt;height:46pt;z-index:252048384;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">
                <v:shape id="Straight Arrow Connector 75" o:spid="_x0000_s1038"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" filled="t" fillcolor="#ed7d31 [3205]" strokecolor="#823b0b [1605]" strokeweight="1pt">
                  <v:stroke endarrow="block" joinstyle="miter"/>
                </v:shape>
                <v:roundrect id="Rectangle: Rounded Corners 76" o:spid="_x0000_s1039"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" fillcolor="#ed7d31 [3205]" strokecolor="#823b0b [1605]" strokeweight="1pt">
                  <v:stroke joinstyle="miter"/>
                  <v:textbox>
                    <w:txbxContent>
                      <w:p w14:paraId="31C7CF4D" w14:textId="589D4BEC" w:rsidR="002912EF" w:rsidRDefault="002912EF" w:rsidP="00296121">
                        <w:pPr>
                          <w:jc w:val="center"/>
                        </w:pPr>
                        <w:r>
                          <w:t xml:space="preserve">Program to make execution user-friendly </w:t>
                        </w:r>
                      </w:p>
                    </w:txbxContent>
                  </v:textbox>
                </v:roundrect>
              </v:group>
            </w:pict>
          </mc:Fallback>
        </mc:AlternateContent>
      </w:r>
      <w:r w:rsidR="00860EB1">
        <w:tab/>
      </w:r>
      <w:r w:rsidR="00860EB1">
        <w:tab/>
      </w:r>
      <w:r w:rsidR="00860EB1">
        <w:tab/>
        <w:t>obj.cont(start);</w:t>
      </w:r>
    </w:p>
    <w:p w14:paraId="5CF10BF5" w14:textId="17008BC6"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664A49A" w14:textId="3C1F851F"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r w:rsidR="00296121" w:rsidRPr="00296121">
        <w:rPr>
          <w:noProof/>
        </w:rPr>
        <w:t xml:space="preserve"> </w:t>
      </w:r>
    </w:p>
    <w:p w14:paraId="7E0B5F5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1;</w:t>
      </w:r>
    </w:p>
    <w:p w14:paraId="1554892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671F932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obj.input();</w:t>
      </w:r>
    </w:p>
    <w:p w14:paraId="415C6EF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long finish = System.currentTimeMillis();</w:t>
      </w:r>
    </w:p>
    <w:p w14:paraId="121AF8D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ln("Time consumed: " + (finish - start) + " ms");</w:t>
      </w:r>
    </w:p>
    <w:p w14:paraId="2FC91F8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nDo you want to continue?1.Yes 2.No");</w:t>
      </w:r>
    </w:p>
    <w:p w14:paraId="51CB6C90" w14:textId="6EA45CF3"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tab/>
        <w:t>ex=sc.nextInt();</w:t>
      </w:r>
    </w:p>
    <w:p w14:paraId="0410A715" w14:textId="7E9DA1B4"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0DE69125" w14:textId="00517CE4" w:rsidR="00860EB1" w:rsidRDefault="000A7218"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6336" behindDoc="0" locked="0" layoutInCell="1" allowOverlap="1" wp14:anchorId="0FE489D2" wp14:editId="5C2CA8AD">
                <wp:simplePos x="0" y="0"/>
                <wp:positionH relativeFrom="column">
                  <wp:posOffset>1625600</wp:posOffset>
                </wp:positionH>
                <wp:positionV relativeFrom="paragraph">
                  <wp:posOffset>-254211</wp:posOffset>
                </wp:positionV>
                <wp:extent cx="3183467" cy="787400"/>
                <wp:effectExtent l="0" t="0" r="17145" b="12700"/>
                <wp:wrapNone/>
                <wp:docPr id="69" name="Group 69"/>
                <wp:cNvGraphicFramePr/>
                <a:graphic xmlns:a="http://schemas.openxmlformats.org/drawingml/2006/main">
                  <a:graphicData uri="http://schemas.microsoft.com/office/word/2010/wordprocessingGroup">
                    <wpg:wgp>
                      <wpg:cNvGrpSpPr/>
                      <wpg:grpSpPr>
                        <a:xfrm>
                          <a:off x="0" y="0"/>
                          <a:ext cx="3183467" cy="787400"/>
                          <a:chOff x="474133" y="-88858"/>
                          <a:chExt cx="3183467" cy="584374"/>
                        </a:xfrm>
                      </wpg:grpSpPr>
                      <wps:wsp>
                        <wps:cNvPr id="70" name="Straight Arrow Connector 70"/>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71" name="Rectangle: Rounded Corners 71"/>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CC784F0" w14:textId="27149114" w:rsidR="002912EF" w:rsidRDefault="002912EF" w:rsidP="00CF739C">
                              <w:pPr>
                                <w:jc w:val="center"/>
                              </w:pPr>
                              <w:r>
                                <w:t xml:space="preserve">Method to Input from file with taking string input on each l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E489D2" id="Group 69" o:spid="_x0000_s1040" style="position:absolute;margin-left:128pt;margin-top:-20pt;width:250.65pt;height:62pt;z-index:252046336;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">
                <v:shape id="Straight Arrow Connector 70" o:spid="_x0000_s1041"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" filled="t" fillcolor="#ed7d31 [3205]" strokecolor="#823b0b [1605]" strokeweight="1pt">
                  <v:stroke endarrow="block" joinstyle="miter"/>
                </v:shape>
                <v:roundrect id="Rectangle: Rounded Corners 71" o:spid="_x0000_s1042"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" fillcolor="#ed7d31 [3205]" strokecolor="#823b0b [1605]" strokeweight="1pt">
                  <v:stroke joinstyle="miter"/>
                  <v:textbox>
                    <w:txbxContent>
                      <w:p w14:paraId="1CC784F0" w14:textId="27149114" w:rsidR="002912EF" w:rsidRDefault="002912EF" w:rsidP="00CF739C">
                        <w:pPr>
                          <w:jc w:val="center"/>
                        </w:pPr>
                        <w:r>
                          <w:t xml:space="preserve">Method to Input from file with taking string input on each line </w:t>
                        </w:r>
                      </w:p>
                    </w:txbxContent>
                  </v:textbox>
                </v:roundrect>
              </v:group>
            </w:pict>
          </mc:Fallback>
        </mc:AlternateContent>
      </w:r>
      <w:r w:rsidR="00860EB1">
        <w:tab/>
        <w:t>}</w:t>
      </w:r>
    </w:p>
    <w:p w14:paraId="615AFAFA" w14:textId="12BAEDF3"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w:t>
      </w:r>
    </w:p>
    <w:p w14:paraId="7A5B2E0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ry{</w:t>
      </w:r>
    </w:p>
    <w:p w14:paraId="17026B6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 File myObj = new File("Strings.txt");</w:t>
      </w:r>
    </w:p>
    <w:p w14:paraId="52DF681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 Scanner myReader = new Scanner(myObj);</w:t>
      </w:r>
    </w:p>
    <w:p w14:paraId="5FA94F7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 while (myReader.hasNextLine()) {</w:t>
      </w:r>
    </w:p>
    <w:p w14:paraId="7D5A4D8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String data = myReader.nextLine();</w:t>
      </w:r>
    </w:p>
    <w:p w14:paraId="0C5D81A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System.out.print(data);</w:t>
      </w:r>
    </w:p>
    <w:p w14:paraId="7A4380F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convertToArray(data);</w:t>
      </w:r>
      <w:r>
        <w:tab/>
      </w:r>
      <w:r>
        <w:tab/>
      </w:r>
    </w:p>
    <w:p w14:paraId="0AB75E6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37AD1A7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 xml:space="preserve"> }</w:t>
      </w:r>
    </w:p>
    <w:p w14:paraId="06DC1B0D"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5066577"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IOException|ArrayIndexOutOfBoundsException e){</w:t>
      </w:r>
    </w:p>
    <w:p w14:paraId="216F525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46B75BE1" w14:textId="045AAEFB" w:rsidR="00860EB1" w:rsidRDefault="00040ED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4288" behindDoc="0" locked="0" layoutInCell="1" allowOverlap="1" wp14:anchorId="306C8630" wp14:editId="26358BD5">
                <wp:simplePos x="0" y="0"/>
                <wp:positionH relativeFrom="column">
                  <wp:posOffset>2252134</wp:posOffset>
                </wp:positionH>
                <wp:positionV relativeFrom="paragraph">
                  <wp:posOffset>172085</wp:posOffset>
                </wp:positionV>
                <wp:extent cx="3183467" cy="584374"/>
                <wp:effectExtent l="0" t="0" r="17145" b="25400"/>
                <wp:wrapNone/>
                <wp:docPr id="34" name="Group 34"/>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35" name="Straight Arrow Connector 35"/>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67" name="Rectangle: Rounded Corners 67"/>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9ADAFF1" w14:textId="080B97FB" w:rsidR="002912EF" w:rsidRDefault="002912EF" w:rsidP="00040ED1">
                              <w:pPr>
                                <w:jc w:val="center"/>
                              </w:pPr>
                              <w:r>
                                <w:t xml:space="preserve">Method to convert to Arra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6C8630" id="Group 34" o:spid="_x0000_s1043" style="position:absolute;margin-left:177.35pt;margin-top:13.55pt;width:250.65pt;height:46pt;z-index:252044288;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">
                <v:shape id="Straight Arrow Connector 35" o:spid="_x0000_s1044"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" filled="t" fillcolor="#ed7d31 [3205]" strokecolor="#823b0b [1605]" strokeweight="1pt">
                  <v:stroke endarrow="block" joinstyle="miter"/>
                </v:shape>
                <v:roundrect id="Rectangle: Rounded Corners 67" o:spid="_x0000_s1045"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" fillcolor="#ed7d31 [3205]" strokecolor="#823b0b [1605]" strokeweight="1pt">
                  <v:stroke joinstyle="miter"/>
                  <v:textbox>
                    <w:txbxContent>
                      <w:p w14:paraId="19ADAFF1" w14:textId="080B97FB" w:rsidR="002912EF" w:rsidRDefault="002912EF" w:rsidP="00040ED1">
                        <w:pPr>
                          <w:jc w:val="center"/>
                        </w:pPr>
                        <w:r>
                          <w:t xml:space="preserve">Method to convert to Array </w:t>
                        </w:r>
                      </w:p>
                    </w:txbxContent>
                  </v:textbox>
                </v:roundrect>
              </v:group>
            </w:pict>
          </mc:Fallback>
        </mc:AlternateContent>
      </w:r>
      <w:r w:rsidR="00860EB1">
        <w:t xml:space="preserve">      }</w:t>
      </w:r>
    </w:p>
    <w:p w14:paraId="034C9305" w14:textId="330E2EBE"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BB0D6D9" w14:textId="12CE0320"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convertToArray(String str){</w:t>
      </w:r>
      <w:r w:rsidR="00040ED1" w:rsidRPr="00040ED1">
        <w:rPr>
          <w:noProof/>
        </w:rPr>
        <w:t xml:space="preserve"> </w:t>
      </w:r>
    </w:p>
    <w:p w14:paraId="3A2F06D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 str.length();</w:t>
      </w:r>
    </w:p>
    <w:p w14:paraId="392760C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eclaring our character array</w:t>
      </w:r>
    </w:p>
    <w:p w14:paraId="36B9260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77F4FC63"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putting string characters in character array</w:t>
      </w:r>
    </w:p>
    <w:p w14:paraId="0C8348F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239408D3"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23443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0FDE43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28650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search(ch);</w:t>
      </w:r>
    </w:p>
    <w:p w14:paraId="13B87D1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7A369A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319933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4730C95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search(char[] arry){</w:t>
      </w:r>
    </w:p>
    <w:p w14:paraId="35A9093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nEnter Character to find :");</w:t>
      </w:r>
    </w:p>
    <w:p w14:paraId="30D2569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har ch = sc.next().charAt(0);</w:t>
      </w:r>
    </w:p>
    <w:p w14:paraId="104FFA9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At following positions "+ ch + " was found");</w:t>
      </w:r>
    </w:p>
    <w:p w14:paraId="674DBE6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arry.length; ++i){</w:t>
      </w:r>
    </w:p>
    <w:p w14:paraId="2C8F9605"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arry[i]==ch){</w:t>
      </w:r>
    </w:p>
    <w:p w14:paraId="1B7B14A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i+ " ");</w:t>
      </w:r>
    </w:p>
    <w:p w14:paraId="5BD45EE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out(i,ch);</w:t>
      </w:r>
    </w:p>
    <w:p w14:paraId="7D489C2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659B69C5" w14:textId="4A2FC46D" w:rsidR="00860EB1" w:rsidRDefault="007E4C79"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2240" behindDoc="0" locked="0" layoutInCell="1" allowOverlap="1" wp14:anchorId="68F365FE" wp14:editId="607085A6">
                <wp:simplePos x="0" y="0"/>
                <wp:positionH relativeFrom="column">
                  <wp:posOffset>2429933</wp:posOffset>
                </wp:positionH>
                <wp:positionV relativeFrom="paragraph">
                  <wp:posOffset>228812</wp:posOffset>
                </wp:positionV>
                <wp:extent cx="3183467" cy="584374"/>
                <wp:effectExtent l="0" t="0" r="17145" b="25400"/>
                <wp:wrapNone/>
                <wp:docPr id="31" name="Group 31"/>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32" name="Straight Arrow Connector 32"/>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33" name="Rectangle: Rounded Corners 33"/>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BE4A28E" w14:textId="73F0EDE8" w:rsidR="002912EF" w:rsidRDefault="002912EF" w:rsidP="007E4C79">
                              <w:pPr>
                                <w:jc w:val="center"/>
                              </w:pPr>
                              <w:r>
                                <w:t xml:space="preserve">Method to Output o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F365FE" id="Group 31" o:spid="_x0000_s1046" style="position:absolute;margin-left:191.35pt;margin-top:18pt;width:250.65pt;height:46pt;z-index:252042240;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">
                <v:shape id="Straight Arrow Connector 32" o:spid="_x0000_s1047"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" filled="t" fillcolor="#ed7d31 [3205]" strokecolor="#823b0b [1605]" strokeweight="1pt">
                  <v:stroke endarrow="block" joinstyle="miter"/>
                </v:shape>
                <v:roundrect id="Rectangle: Rounded Corners 33" o:spid="_x0000_s1048"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" fillcolor="#ed7d31 [3205]" strokecolor="#823b0b [1605]" strokeweight="1pt">
                  <v:stroke joinstyle="miter"/>
                  <v:textbox>
                    <w:txbxContent>
                      <w:p w14:paraId="6BE4A28E" w14:textId="73F0EDE8" w:rsidR="002912EF" w:rsidRDefault="002912EF" w:rsidP="007E4C79">
                        <w:pPr>
                          <w:jc w:val="center"/>
                        </w:pPr>
                        <w:r>
                          <w:t xml:space="preserve">Method to Output on File </w:t>
                        </w:r>
                      </w:p>
                    </w:txbxContent>
                  </v:textbox>
                </v:roundrect>
              </v:group>
            </w:pict>
          </mc:Fallback>
        </mc:AlternateContent>
      </w:r>
      <w:r w:rsidR="00860EB1">
        <w:tab/>
        <w:t>}</w:t>
      </w:r>
    </w:p>
    <w:p w14:paraId="16359019" w14:textId="75037A45"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FE5C748" w14:textId="5A3CC0D6"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out(int ind,char ch){</w:t>
      </w:r>
    </w:p>
    <w:p w14:paraId="18E2F144" w14:textId="64ACCD61"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ry{</w:t>
      </w:r>
    </w:p>
    <w:p w14:paraId="554E7D2B" w14:textId="0A2421A5"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itilized file writer method to pass true value to append the output</w:t>
      </w:r>
    </w:p>
    <w:p w14:paraId="3F24AEB1" w14:textId="5E97E8E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FileWriter myWriter = new FileWriter("E:\\Java Assignments\\Assignment3\\Output.txt",true);</w:t>
      </w:r>
    </w:p>
    <w:p w14:paraId="7D4E8E7E" w14:textId="6D53FD78"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myWriter.write("\nThe "+ch+" Occur at Index "+ind+" in file ");</w:t>
      </w:r>
    </w:p>
    <w:p w14:paraId="49BD81F1"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myWriter.close();</w:t>
      </w:r>
    </w:p>
    <w:p w14:paraId="062ED24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Successfully wrote to Output.txt");</w:t>
      </w:r>
    </w:p>
    <w:p w14:paraId="4D46559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1E4F8E7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atch (IOException e) {</w:t>
      </w:r>
    </w:p>
    <w:p w14:paraId="6D18BBE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n error occurred while writing");</w:t>
      </w:r>
    </w:p>
    <w:p w14:paraId="68EC6201"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64A8E18E" w14:textId="2099E52E"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518682" w14:textId="3DE1F5A7" w:rsidR="00690E54" w:rsidRPr="003B660D"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138D4E3" w14:textId="77777777" w:rsidR="00F77EE0" w:rsidRDefault="00F77EE0" w:rsidP="00690E54">
      <w:pPr>
        <w:rPr>
          <w:rFonts w:ascii="Bahnschrift" w:hAnsi="Bahnschrift" w:cs="Times New Roman"/>
          <w:b/>
          <w:sz w:val="28"/>
          <w:szCs w:val="24"/>
        </w:rPr>
      </w:pPr>
    </w:p>
    <w:p w14:paraId="7FC40C21" w14:textId="3FC8B0F1" w:rsidR="00045A02" w:rsidRDefault="00F77EE0" w:rsidP="00F77EE0">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de Analysis</w:t>
      </w:r>
    </w:p>
    <w:p w14:paraId="6E3BCC4F" w14:textId="5232F240" w:rsidR="00A70EB3" w:rsidRDefault="00F77EE0" w:rsidP="00690E54">
      <w:pPr>
        <w:rPr>
          <w:rFonts w:ascii="Bahnschrift" w:hAnsi="Bahnschrift" w:cs="Times New Roman"/>
          <w:b/>
          <w:sz w:val="28"/>
          <w:szCs w:val="24"/>
        </w:rPr>
      </w:pPr>
      <w:r>
        <w:rPr>
          <w:noProof/>
        </w:rPr>
        <w:drawing>
          <wp:inline distT="0" distB="0" distL="0" distR="0" wp14:anchorId="07846715" wp14:editId="08FA0669">
            <wp:extent cx="5943600" cy="406527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065270"/>
                    </a:xfrm>
                    <a:prstGeom prst="rect">
                      <a:avLst/>
                    </a:prstGeom>
                  </pic:spPr>
                </pic:pic>
              </a:graphicData>
            </a:graphic>
          </wp:inline>
        </w:drawing>
      </w:r>
    </w:p>
    <w:p w14:paraId="16B63066" w14:textId="77777777" w:rsidR="00A70EB3" w:rsidRDefault="00A70EB3" w:rsidP="00690E54">
      <w:pPr>
        <w:rPr>
          <w:rFonts w:ascii="Bahnschrift" w:hAnsi="Bahnschrift" w:cs="Times New Roman"/>
          <w:b/>
          <w:sz w:val="28"/>
          <w:szCs w:val="24"/>
        </w:rPr>
      </w:pPr>
    </w:p>
    <w:p w14:paraId="5A4D106F" w14:textId="77777777" w:rsidR="00690E54" w:rsidRPr="004A25C3"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2B7BE3D4" w14:textId="1AF5336F" w:rsidR="00D86732" w:rsidRDefault="00D86732" w:rsidP="00D86732">
      <w:pPr>
        <w:jc w:val="center"/>
        <w:rPr>
          <w:noProof/>
        </w:rPr>
      </w:pPr>
      <w:r>
        <w:rPr>
          <w:noProof/>
        </w:rPr>
        <w:drawing>
          <wp:inline distT="0" distB="0" distL="0" distR="0" wp14:anchorId="13E51169" wp14:editId="10011E3B">
            <wp:extent cx="3600450" cy="6079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0802" cy="6079662"/>
                    </a:xfrm>
                    <a:prstGeom prst="rect">
                      <a:avLst/>
                    </a:prstGeom>
                  </pic:spPr>
                </pic:pic>
              </a:graphicData>
            </a:graphic>
          </wp:inline>
        </w:drawing>
      </w:r>
    </w:p>
    <w:p w14:paraId="12377E49" w14:textId="77777777" w:rsidR="00D86732" w:rsidRDefault="00D86732" w:rsidP="00690E54">
      <w:pPr>
        <w:rPr>
          <w:noProof/>
        </w:rPr>
      </w:pPr>
    </w:p>
    <w:p w14:paraId="597C5262" w14:textId="4107B7DA" w:rsidR="00690E54" w:rsidRDefault="00690E54" w:rsidP="00690E54">
      <w:pPr>
        <w:rPr>
          <w:noProof/>
        </w:rPr>
      </w:pPr>
      <w:r>
        <w:rPr>
          <w:noProof/>
        </w:rPr>
        <w:t xml:space="preserve">                          </w:t>
      </w:r>
    </w:p>
    <w:p w14:paraId="66349908" w14:textId="1FE3AD8F" w:rsidR="005A1260" w:rsidRDefault="005A1260" w:rsidP="005A126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Text File </w:t>
      </w:r>
      <w:r w:rsidR="00334321">
        <w:rPr>
          <w:noProof/>
        </w:rPr>
        <w:t xml:space="preserve">   </w:t>
      </w:r>
    </w:p>
    <w:p w14:paraId="400C5DE9" w14:textId="31E325CA" w:rsidR="005A1260" w:rsidRDefault="00D85AC5">
      <w:pPr>
        <w:rPr>
          <w:noProof/>
        </w:rPr>
      </w:pPr>
      <w:r>
        <w:rPr>
          <w:noProof/>
        </w:rPr>
        <mc:AlternateContent>
          <mc:Choice Requires="wpg">
            <w:drawing>
              <wp:anchor distT="0" distB="0" distL="114300" distR="114300" simplePos="0" relativeHeight="252008448" behindDoc="0" locked="0" layoutInCell="1" allowOverlap="1" wp14:anchorId="2B119065" wp14:editId="48B061BF">
                <wp:simplePos x="0" y="0"/>
                <wp:positionH relativeFrom="column">
                  <wp:posOffset>1845733</wp:posOffset>
                </wp:positionH>
                <wp:positionV relativeFrom="paragraph">
                  <wp:posOffset>730715</wp:posOffset>
                </wp:positionV>
                <wp:extent cx="3657600" cy="584374"/>
                <wp:effectExtent l="0" t="0" r="19050" b="25400"/>
                <wp:wrapNone/>
                <wp:docPr id="30" name="Group 30"/>
                <wp:cNvGraphicFramePr/>
                <a:graphic xmlns:a="http://schemas.openxmlformats.org/drawingml/2006/main">
                  <a:graphicData uri="http://schemas.microsoft.com/office/word/2010/wordprocessingGroup">
                    <wpg:wgp>
                      <wpg:cNvGrpSpPr/>
                      <wpg:grpSpPr>
                        <a:xfrm>
                          <a:off x="0" y="0"/>
                          <a:ext cx="3657600" cy="584374"/>
                          <a:chOff x="0" y="-88858"/>
                          <a:chExt cx="3657600" cy="584374"/>
                        </a:xfrm>
                      </wpg:grpSpPr>
                      <wps:wsp>
                        <wps:cNvPr id="304" name="Straight Arrow Connector 304"/>
                        <wps:cNvCnPr/>
                        <wps:spPr>
                          <a:xfrm>
                            <a:off x="0" y="0"/>
                            <a:ext cx="1524000" cy="22225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305" name="Rectangle: Rounded Corners 305"/>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1D057C6" w14:textId="2E4357F7" w:rsidR="002912EF" w:rsidRDefault="002912EF" w:rsidP="009B6BF4">
                              <w:pPr>
                                <w:jc w:val="center"/>
                              </w:pPr>
                              <w:r>
                                <w:t xml:space="preserve">Passing multiple string with line break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B119065" id="Group 30" o:spid="_x0000_s1049" style="position:absolute;margin-left:145.35pt;margin-top:57.55pt;width:4in;height:46pt;z-index:252008448;mso-height-relative:margin" coordorigin=",-888" coordsize="36576,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">
                <v:shape id="Straight Arrow Connector 304" o:spid="_x0000_s1050" type="#_x0000_t32" style="position:absolute;width:15240;height:2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" filled="t" fillcolor="#ed7d31 [3205]" strokecolor="#823b0b [1605]" strokeweight="1pt">
                  <v:stroke endarrow="block" joinstyle="miter"/>
                </v:shape>
                <v:roundrect id="Rectangle: Rounded Corners 305" o:spid="_x0000_s1051"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" fillcolor="#ed7d31 [3205]" strokecolor="#823b0b [1605]" strokeweight="1pt">
                  <v:stroke joinstyle="miter"/>
                  <v:textbox>
                    <w:txbxContent>
                      <w:p w14:paraId="61D057C6" w14:textId="2E4357F7" w:rsidR="002912EF" w:rsidRDefault="002912EF" w:rsidP="009B6BF4">
                        <w:pPr>
                          <w:jc w:val="center"/>
                        </w:pPr>
                        <w:r>
                          <w:t xml:space="preserve">Passing multiple string with line breaks </w:t>
                        </w:r>
                      </w:p>
                    </w:txbxContent>
                  </v:textbox>
                </v:roundrect>
              </v:group>
            </w:pict>
          </mc:Fallback>
        </mc:AlternateContent>
      </w:r>
      <w:r w:rsidR="00334321">
        <w:rPr>
          <w:noProof/>
        </w:rPr>
        <w:t xml:space="preserve">   </w:t>
      </w:r>
      <w:r w:rsidR="00D86732">
        <w:rPr>
          <w:noProof/>
        </w:rPr>
        <w:drawing>
          <wp:inline distT="0" distB="0" distL="0" distR="0" wp14:anchorId="5E1E04F0" wp14:editId="43786D43">
            <wp:extent cx="5943600" cy="11474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47445"/>
                    </a:xfrm>
                    <a:prstGeom prst="rect">
                      <a:avLst/>
                    </a:prstGeom>
                  </pic:spPr>
                </pic:pic>
              </a:graphicData>
            </a:graphic>
          </wp:inline>
        </w:drawing>
      </w:r>
      <w:r w:rsidR="00334321">
        <w:rPr>
          <w:noProof/>
        </w:rPr>
        <w:t xml:space="preserve">              </w:t>
      </w:r>
    </w:p>
    <w:p w14:paraId="496CB007" w14:textId="30AEB249" w:rsidR="00D85AC5" w:rsidRDefault="00334321">
      <w:pPr>
        <w:rPr>
          <w:noProof/>
        </w:rPr>
      </w:pPr>
      <w:r>
        <w:rPr>
          <w:noProof/>
        </w:rPr>
        <w:t xml:space="preserve">  </w:t>
      </w:r>
    </w:p>
    <w:p w14:paraId="2DE324E0" w14:textId="722D80C9" w:rsidR="00846269" w:rsidRDefault="00AB714B">
      <w:pPr>
        <w:rPr>
          <w:noProof/>
        </w:rPr>
      </w:pPr>
      <w:r>
        <w:rPr>
          <w:noProof/>
        </w:rPr>
        <mc:AlternateContent>
          <mc:Choice Requires="wpg">
            <w:drawing>
              <wp:anchor distT="0" distB="0" distL="114300" distR="114300" simplePos="0" relativeHeight="252052480" behindDoc="0" locked="0" layoutInCell="1" allowOverlap="1" wp14:anchorId="4DDC2EEE" wp14:editId="52C0AE38">
                <wp:simplePos x="0" y="0"/>
                <wp:positionH relativeFrom="column">
                  <wp:posOffset>3869267</wp:posOffset>
                </wp:positionH>
                <wp:positionV relativeFrom="paragraph">
                  <wp:posOffset>603462</wp:posOffset>
                </wp:positionV>
                <wp:extent cx="2667000" cy="584374"/>
                <wp:effectExtent l="0" t="0" r="19050" b="25400"/>
                <wp:wrapNone/>
                <wp:docPr id="94" name="Group 94"/>
                <wp:cNvGraphicFramePr/>
                <a:graphic xmlns:a="http://schemas.openxmlformats.org/drawingml/2006/main">
                  <a:graphicData uri="http://schemas.microsoft.com/office/word/2010/wordprocessingGroup">
                    <wpg:wgp>
                      <wpg:cNvGrpSpPr/>
                      <wpg:grpSpPr>
                        <a:xfrm>
                          <a:off x="0" y="0"/>
                          <a:ext cx="2667000" cy="584374"/>
                          <a:chOff x="990600" y="-88858"/>
                          <a:chExt cx="2667000" cy="584374"/>
                        </a:xfrm>
                      </wpg:grpSpPr>
                      <wps:wsp>
                        <wps:cNvPr id="95" name="Straight Arrow Connector 95"/>
                        <wps:cNvCnPr/>
                        <wps:spPr>
                          <a:xfrm>
                            <a:off x="990600" y="222158"/>
                            <a:ext cx="533400" cy="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6" name="Rectangle: Rounded Corners 96"/>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A33683E" w14:textId="5AFA4BD4" w:rsidR="002912EF" w:rsidRDefault="002912EF" w:rsidP="00AB714B">
                              <w:pPr>
                                <w:jc w:val="center"/>
                              </w:pPr>
                              <w:r>
                                <w:t xml:space="preserve">Outputed printed o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DC2EEE" id="Group 94" o:spid="_x0000_s1052" style="position:absolute;margin-left:304.65pt;margin-top:47.5pt;width:210pt;height:46pt;z-index:252052480;mso-width-relative:margin;mso-height-relative:margin" coordorigin="9906,-888" coordsize="26670,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">
                <v:shape id="Straight Arrow Connector 95" o:spid="_x0000_s1053" type="#_x0000_t32" style="position:absolute;left:9906;top:2221;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" filled="t" fillcolor="#ed7d31 [3205]" strokecolor="#823b0b [1605]" strokeweight="1pt">
                  <v:stroke endarrow="block" joinstyle="miter"/>
                </v:shape>
                <v:roundrect id="Rectangle: Rounded Corners 96" o:spid="_x0000_s1054"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" fillcolor="#ed7d31 [3205]" strokecolor="#823b0b [1605]" strokeweight="1pt">
                  <v:stroke joinstyle="miter"/>
                  <v:textbox>
                    <w:txbxContent>
                      <w:p w14:paraId="3A33683E" w14:textId="5AFA4BD4" w:rsidR="002912EF" w:rsidRDefault="002912EF" w:rsidP="00AB714B">
                        <w:pPr>
                          <w:jc w:val="center"/>
                        </w:pPr>
                        <w:r>
                          <w:t xml:space="preserve">Outputed printed on FIle </w:t>
                        </w:r>
                      </w:p>
                    </w:txbxContent>
                  </v:textbox>
                </v:roundrect>
              </v:group>
            </w:pict>
          </mc:Fallback>
        </mc:AlternateContent>
      </w:r>
      <w:r w:rsidR="00D85AC5">
        <w:rPr>
          <w:noProof/>
        </w:rPr>
        <w:drawing>
          <wp:inline distT="0" distB="0" distL="0" distR="0" wp14:anchorId="1AE52DCE" wp14:editId="13BF5C2D">
            <wp:extent cx="5410200" cy="1771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10200" cy="1771650"/>
                    </a:xfrm>
                    <a:prstGeom prst="rect">
                      <a:avLst/>
                    </a:prstGeom>
                  </pic:spPr>
                </pic:pic>
              </a:graphicData>
            </a:graphic>
          </wp:inline>
        </w:drawing>
      </w:r>
      <w:r w:rsidR="00D85AC5" w:rsidRPr="009B6BF4">
        <w:rPr>
          <w:rFonts w:ascii="Bahnschrift" w:hAnsi="Bahnschrift" w:cs="Times New Roman"/>
          <w:bCs/>
          <w:noProof/>
          <w:sz w:val="28"/>
          <w:szCs w:val="24"/>
        </w:rPr>
        <w:t xml:space="preserve"> </w:t>
      </w:r>
    </w:p>
    <w:p w14:paraId="12104C9C" w14:textId="44FBC01C" w:rsidR="000A7218" w:rsidRDefault="000A7218">
      <w:pPr>
        <w:rPr>
          <w:noProof/>
        </w:rPr>
      </w:pPr>
      <w:r>
        <w:rPr>
          <w:noProof/>
        </w:rPr>
        <w:drawing>
          <wp:inline distT="0" distB="0" distL="0" distR="0" wp14:anchorId="0905D0BC" wp14:editId="3F25789D">
            <wp:extent cx="3914775" cy="6000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14775" cy="600075"/>
                    </a:xfrm>
                    <a:prstGeom prst="rect">
                      <a:avLst/>
                    </a:prstGeom>
                  </pic:spPr>
                </pic:pic>
              </a:graphicData>
            </a:graphic>
          </wp:inline>
        </w:drawing>
      </w:r>
      <w:r w:rsidR="002A34E8">
        <w:rPr>
          <w:noProof/>
        </w:rPr>
        <mc:AlternateContent>
          <mc:Choice Requires="wpg">
            <w:drawing>
              <wp:anchor distT="0" distB="0" distL="114300" distR="114300" simplePos="0" relativeHeight="252054528" behindDoc="0" locked="0" layoutInCell="1" allowOverlap="1" wp14:anchorId="5DE3FD10" wp14:editId="497ECC27">
                <wp:simplePos x="0" y="0"/>
                <wp:positionH relativeFrom="column">
                  <wp:posOffset>2276899</wp:posOffset>
                </wp:positionH>
                <wp:positionV relativeFrom="paragraph">
                  <wp:posOffset>344593</wp:posOffset>
                </wp:positionV>
                <wp:extent cx="3657600" cy="584374"/>
                <wp:effectExtent l="0" t="0" r="19050" b="25400"/>
                <wp:wrapNone/>
                <wp:docPr id="97" name="Group 97"/>
                <wp:cNvGraphicFramePr/>
                <a:graphic xmlns:a="http://schemas.openxmlformats.org/drawingml/2006/main">
                  <a:graphicData uri="http://schemas.microsoft.com/office/word/2010/wordprocessingGroup">
                    <wpg:wgp>
                      <wpg:cNvGrpSpPr/>
                      <wpg:grpSpPr>
                        <a:xfrm>
                          <a:off x="0" y="0"/>
                          <a:ext cx="3657600" cy="584374"/>
                          <a:chOff x="0" y="-88858"/>
                          <a:chExt cx="3657600" cy="584374"/>
                        </a:xfrm>
                      </wpg:grpSpPr>
                      <wps:wsp>
                        <wps:cNvPr id="98" name="Straight Arrow Connector 98"/>
                        <wps:cNvCnPr/>
                        <wps:spPr>
                          <a:xfrm>
                            <a:off x="0" y="0"/>
                            <a:ext cx="1524000" cy="22225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9" name="Rectangle: Rounded Corners 99"/>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317D25A" w14:textId="631E58A9" w:rsidR="002912EF" w:rsidRDefault="002912EF" w:rsidP="002A34E8">
                              <w:pPr>
                                <w:jc w:val="center"/>
                              </w:pPr>
                              <w:r>
                                <w:t xml:space="preserve">Time consumed for execu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DE3FD10" id="Group 97" o:spid="_x0000_s1055" style="position:absolute;margin-left:179.3pt;margin-top:27.15pt;width:4in;height:46pt;z-index:252054528;mso-height-relative:margin" coordorigin=",-888" coordsize="36576,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">
                <v:shape id="Straight Arrow Connector 98" o:spid="_x0000_s1056" type="#_x0000_t32" style="position:absolute;width:15240;height:2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" filled="t" fillcolor="#ed7d31 [3205]" strokecolor="#823b0b [1605]" strokeweight="1pt">
                  <v:stroke endarrow="block" joinstyle="miter"/>
                </v:shape>
                <v:roundrect id="Rectangle: Rounded Corners 99" o:spid="_x0000_s1057"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" fillcolor="#ed7d31 [3205]" strokecolor="#823b0b [1605]" strokeweight="1pt">
                  <v:stroke joinstyle="miter"/>
                  <v:textbox>
                    <w:txbxContent>
                      <w:p w14:paraId="5317D25A" w14:textId="631E58A9" w:rsidR="002912EF" w:rsidRDefault="002912EF" w:rsidP="002A34E8">
                        <w:pPr>
                          <w:jc w:val="center"/>
                        </w:pPr>
                        <w:r>
                          <w:t xml:space="preserve">Time consumed for execution </w:t>
                        </w:r>
                      </w:p>
                    </w:txbxContent>
                  </v:textbox>
                </v:roundrect>
              </v:group>
            </w:pict>
          </mc:Fallback>
        </mc:AlternateContent>
      </w:r>
    </w:p>
    <w:p w14:paraId="24ED4C6F" w14:textId="77777777" w:rsidR="000A7218" w:rsidRDefault="000A7218">
      <w:pPr>
        <w:rPr>
          <w:rFonts w:ascii="Bahnschrift" w:hAnsi="Bahnschrift" w:cs="Times New Roman"/>
          <w:bCs/>
          <w:sz w:val="28"/>
          <w:szCs w:val="24"/>
        </w:rPr>
      </w:pPr>
    </w:p>
    <w:p w14:paraId="34BAF6CA" w14:textId="1B910158" w:rsidR="00C409C1" w:rsidRDefault="00C409C1">
      <w:pPr>
        <w:rPr>
          <w:rFonts w:ascii="Bahnschrift" w:hAnsi="Bahnschrift" w:cs="Times New Roman"/>
          <w:bCs/>
          <w:sz w:val="28"/>
          <w:szCs w:val="24"/>
        </w:rPr>
      </w:pPr>
      <w:r>
        <w:rPr>
          <w:rFonts w:ascii="Bahnschrift" w:hAnsi="Bahnschrift" w:cs="Times New Roman"/>
          <w:bCs/>
          <w:sz w:val="28"/>
          <w:szCs w:val="24"/>
        </w:rPr>
        <w:br w:type="page"/>
      </w:r>
    </w:p>
    <w:p w14:paraId="0782B024" w14:textId="4AEDD17B" w:rsidR="006C578E" w:rsidRPr="006C578E" w:rsidRDefault="00C5297E" w:rsidP="006C578E">
      <w:pPr>
        <w:pStyle w:val="Heading1"/>
        <w:numPr>
          <w:ilvl w:val="0"/>
          <w:numId w:val="41"/>
        </w:numPr>
        <w:pBdr>
          <w:top w:val="single" w:sz="4" w:space="1" w:color="auto"/>
        </w:pBdr>
        <w:rPr>
          <w:color w:val="C00000"/>
        </w:rPr>
      </w:pPr>
      <w:bookmarkStart w:id="11" w:name="_Toc56796332"/>
      <w:r w:rsidRPr="00C5297E">
        <w:rPr>
          <w:color w:val="C00000"/>
        </w:rPr>
        <w:t>WAP to take string as a user input. Then find a maximum character in a string and then print it.</w:t>
      </w:r>
      <w:r w:rsidR="00BE3161" w:rsidRPr="00BE3161">
        <w:rPr>
          <w:color w:val="C00000"/>
        </w:rPr>
        <w:t>:</w:t>
      </w:r>
      <w:bookmarkEnd w:id="11"/>
    </w:p>
    <w:p w14:paraId="039F1FB8" w14:textId="7E49F964" w:rsidR="003B6C1A" w:rsidRPr="008C78A4" w:rsidRDefault="003B6C1A" w:rsidP="00BE3161">
      <w:pPr>
        <w:pBdr>
          <w:bottom w:val="single" w:sz="4" w:space="1" w:color="auto"/>
        </w:pBdr>
        <w:ind w:left="567"/>
      </w:pPr>
    </w:p>
    <w:p w14:paraId="5626C82C" w14:textId="12AA185F" w:rsidR="002E2ACB" w:rsidRPr="008F48D1" w:rsidRDefault="00611C3A" w:rsidP="008F48D1">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8F48D1">
        <w:rPr>
          <w:rFonts w:ascii="Bahnschrift" w:hAnsi="Bahnschrift" w:cs="Times New Roman"/>
          <w:bCs/>
          <w:sz w:val="28"/>
          <w:szCs w:val="24"/>
        </w:rPr>
        <w:t xml:space="preserve">Form 1: </w:t>
      </w:r>
      <w:r w:rsidR="008F48D1" w:rsidRPr="008F48D1">
        <w:rPr>
          <w:rFonts w:ascii="Bahnschrift" w:hAnsi="Bahnschrift" w:cs="Times New Roman"/>
          <w:bCs/>
          <w:sz w:val="28"/>
          <w:szCs w:val="24"/>
        </w:rPr>
        <w:t>acc to que</w:t>
      </w:r>
    </w:p>
    <w:p w14:paraId="1AB57230" w14:textId="27589586"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import java.util.*;//importing scanner class</w:t>
      </w:r>
    </w:p>
    <w:p w14:paraId="3DEA6B29"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public class Que6 {</w:t>
      </w:r>
    </w:p>
    <w:p w14:paraId="651DE7E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creting a global static object to scanner class</w:t>
      </w:r>
    </w:p>
    <w:p w14:paraId="47573561"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public static Scanner sc = new Scanner(System.in);  </w:t>
      </w:r>
    </w:p>
    <w:p w14:paraId="77A7B29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main</w:t>
      </w:r>
      <w:r w:rsidRPr="00C863F2">
        <w:rPr>
          <w:rFonts w:ascii="Bahnschrift" w:hAnsi="Bahnschrift" w:cs="Times New Roman"/>
          <w:bCs/>
          <w:sz w:val="28"/>
          <w:szCs w:val="24"/>
        </w:rPr>
        <w:t xml:space="preserve"> </w:t>
      </w:r>
    </w:p>
    <w:p w14:paraId="777C0BD8"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public static void main(String[] args) {</w:t>
      </w:r>
    </w:p>
    <w:p w14:paraId="6CDF635D"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input string</w:t>
      </w:r>
    </w:p>
    <w:p w14:paraId="50F3D76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ystem.out.println("Enter a string : ");</w:t>
      </w:r>
    </w:p>
    <w:p w14:paraId="359B648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tring str = sc.nextLine();</w:t>
      </w:r>
    </w:p>
    <w:p w14:paraId="256D8922"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initialize max to find max character</w:t>
      </w:r>
    </w:p>
    <w:p w14:paraId="7632A641"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char max = '\0';</w:t>
      </w:r>
    </w:p>
    <w:p w14:paraId="102101B4"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convert string to character array</w:t>
      </w:r>
    </w:p>
    <w:p w14:paraId="5D4B140E"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char[] c= str.toCharArray();</w:t>
      </w:r>
    </w:p>
    <w:p w14:paraId="244D49B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loop for finding max</w:t>
      </w:r>
    </w:p>
    <w:p w14:paraId="4412734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for (int i = 0; i &lt; c.length; i++) {</w:t>
      </w:r>
    </w:p>
    <w:p w14:paraId="12DE7884"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7BC2191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if (Character.toLowerCase(c[i]) &gt; max) {</w:t>
      </w:r>
    </w:p>
    <w:p w14:paraId="604AAACD"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max = c[i];    </w:t>
      </w:r>
    </w:p>
    <w:p w14:paraId="2B877415"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067D1BE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08A43155"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ystem.out.println("The maximum in string is: " + max);</w:t>
      </w:r>
    </w:p>
    <w:p w14:paraId="1E053723"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4921087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5BC34D5A" w14:textId="134E9367" w:rsidR="008F48D1"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w:t>
      </w:r>
    </w:p>
    <w:p w14:paraId="677F5BB6" w14:textId="788A87E2" w:rsidR="003B6C1A" w:rsidRDefault="003B6C1A" w:rsidP="008F48D1">
      <w:pPr>
        <w:rPr>
          <w:rFonts w:ascii="Bahnschrift" w:hAnsi="Bahnschrift" w:cs="Times New Roman"/>
          <w:b/>
          <w:sz w:val="28"/>
          <w:szCs w:val="24"/>
        </w:rPr>
      </w:pPr>
    </w:p>
    <w:p w14:paraId="10B2799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FFD966" w:themeFill="accent4" w:themeFillTint="99"/>
      </w:pPr>
      <w:r w:rsidRPr="008F48D1">
        <w:t>OUTPUT-</w:t>
      </w:r>
    </w:p>
    <w:p w14:paraId="26196CE1" w14:textId="77777777" w:rsidR="0013532E" w:rsidRDefault="008F48D1">
      <w:pPr>
        <w:rPr>
          <w:noProof/>
        </w:rPr>
      </w:pPr>
      <w:r>
        <w:rPr>
          <w:noProof/>
        </w:rPr>
        <w:t xml:space="preserve">                                        </w:t>
      </w:r>
    </w:p>
    <w:p w14:paraId="731A04C4" w14:textId="246A8913" w:rsidR="00845A5F" w:rsidRDefault="0013532E" w:rsidP="0013532E">
      <w:pPr>
        <w:jc w:val="center"/>
        <w:rPr>
          <w:noProof/>
        </w:rPr>
      </w:pPr>
      <w:r>
        <w:rPr>
          <w:noProof/>
        </w:rPr>
        <w:drawing>
          <wp:inline distT="0" distB="0" distL="0" distR="0" wp14:anchorId="53EDCEB7" wp14:editId="37CE3679">
            <wp:extent cx="3619500" cy="2295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19500" cy="2295525"/>
                    </a:xfrm>
                    <a:prstGeom prst="rect">
                      <a:avLst/>
                    </a:prstGeom>
                  </pic:spPr>
                </pic:pic>
              </a:graphicData>
            </a:graphic>
          </wp:inline>
        </w:drawing>
      </w:r>
    </w:p>
    <w:p w14:paraId="224484B1" w14:textId="12D6555D" w:rsidR="00845A5F" w:rsidRPr="0048470B"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4A4E1A7E"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Handling Exceptions</w:t>
      </w:r>
    </w:p>
    <w:p w14:paraId="315B4345"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15306C56"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 xml:space="preserve">Refractoring would include </w:t>
      </w:r>
    </w:p>
    <w:p w14:paraId="7DB8D08B" w14:textId="77777777" w:rsidR="007944B5" w:rsidRPr="0004543F"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36255244"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50D1D896"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1D6EE330"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 searching the array</w:t>
      </w:r>
    </w:p>
    <w:p w14:paraId="420E631B"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3CFCE544"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4CF42F1B"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EBFEAA3" w14:textId="77777777" w:rsidR="007944B5" w:rsidRPr="003F6232" w:rsidRDefault="007944B5" w:rsidP="007944B5">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33994229" w14:textId="77777777" w:rsidR="007944B5" w:rsidRPr="000A7218" w:rsidRDefault="007944B5" w:rsidP="007944B5">
      <w:pPr>
        <w:pStyle w:val="ListParagraph"/>
        <w:numPr>
          <w:ilvl w:val="0"/>
          <w:numId w:val="46"/>
        </w:numPr>
        <w:spacing w:line="480" w:lineRule="auto"/>
        <w:rPr>
          <w:noProof/>
        </w:rPr>
      </w:pPr>
      <w:r>
        <w:rPr>
          <w:noProof/>
          <w:sz w:val="28"/>
          <w:szCs w:val="24"/>
        </w:rPr>
        <w:t>For our analysis we can check the execution time of the program</w:t>
      </w:r>
    </w:p>
    <w:p w14:paraId="517249AE" w14:textId="21F77C68" w:rsidR="004C04DC" w:rsidRDefault="007944B5" w:rsidP="007944B5">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2E6C58A1" w14:textId="389EA816" w:rsidR="007944B5" w:rsidRDefault="007944B5" w:rsidP="007944B5">
      <w:pPr>
        <w:spacing w:line="480" w:lineRule="auto"/>
        <w:rPr>
          <w:rFonts w:ascii="Times New Roman" w:eastAsia="Times New Roman" w:hAnsi="Times New Roman" w:cs="Times New Roman"/>
          <w:b/>
          <w:szCs w:val="18"/>
        </w:rPr>
      </w:pPr>
    </w:p>
    <w:p w14:paraId="39A32990" w14:textId="437E546D" w:rsidR="00F3746A" w:rsidRDefault="00F3746A" w:rsidP="007944B5">
      <w:pPr>
        <w:spacing w:line="480" w:lineRule="auto"/>
        <w:rPr>
          <w:rFonts w:ascii="Times New Roman" w:eastAsia="Times New Roman" w:hAnsi="Times New Roman" w:cs="Times New Roman"/>
          <w:b/>
          <w:szCs w:val="18"/>
        </w:rPr>
      </w:pPr>
    </w:p>
    <w:p w14:paraId="1C47D9AA" w14:textId="6FC323BC" w:rsidR="00F3746A" w:rsidRDefault="00F3746A" w:rsidP="00F3746A">
      <w:pPr>
        <w:pStyle w:val="Heading"/>
        <w:pBdr>
          <w:top w:val="single" w:sz="4" w:space="1" w:color="auto"/>
          <w:left w:val="single" w:sz="4" w:space="4" w:color="auto"/>
          <w:bottom w:val="single" w:sz="4" w:space="1" w:color="auto"/>
          <w:right w:val="single" w:sz="4" w:space="4" w:color="auto"/>
        </w:pBdr>
        <w:shd w:val="clear" w:color="auto" w:fill="FFE599" w:themeFill="accent4" w:themeFillTint="66"/>
      </w:pPr>
      <w:r>
        <w:t>Proposed Algorithm</w:t>
      </w:r>
    </w:p>
    <w:p w14:paraId="0C73D4C7" w14:textId="027AB5D7" w:rsidR="007944B5" w:rsidRPr="00E37FAE" w:rsidRDefault="00F3746A" w:rsidP="00F3746A">
      <w:pPr>
        <w:spacing w:line="480" w:lineRule="auto"/>
        <w:jc w:val="center"/>
      </w:pPr>
      <w:r>
        <w:rPr>
          <w:noProof/>
        </w:rPr>
        <w:drawing>
          <wp:inline distT="0" distB="0" distL="0" distR="0" wp14:anchorId="4F7B8F56" wp14:editId="0E166221">
            <wp:extent cx="4494530" cy="7429500"/>
            <wp:effectExtent l="0" t="0" r="127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94530" cy="7429500"/>
                    </a:xfrm>
                    <a:prstGeom prst="rect">
                      <a:avLst/>
                    </a:prstGeom>
                    <a:noFill/>
                    <a:ln>
                      <a:noFill/>
                    </a:ln>
                  </pic:spPr>
                </pic:pic>
              </a:graphicData>
            </a:graphic>
          </wp:inline>
        </w:drawing>
      </w:r>
    </w:p>
    <w:p w14:paraId="185198E1" w14:textId="77777777" w:rsidR="00845A5F" w:rsidRPr="0039631F"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30138FFA"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C42257">
        <w:rPr>
          <w:highlight w:val="blue"/>
        </w:rPr>
        <w:t>importing scanner class</w:t>
      </w:r>
    </w:p>
    <w:p w14:paraId="7987296E" w14:textId="3691956C"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io.*; </w:t>
      </w:r>
      <w:r w:rsidRPr="00C42257">
        <w:rPr>
          <w:highlight w:val="blue"/>
        </w:rPr>
        <w:t>//importing io class for file input output and exception handling</w:t>
      </w:r>
    </w:p>
    <w:p w14:paraId="514D6954"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1CEABD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6 {</w:t>
      </w:r>
    </w:p>
    <w:p w14:paraId="10A2EEF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creting a global static object to scanner class</w:t>
      </w:r>
    </w:p>
    <w:p w14:paraId="55B5178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  </w:t>
      </w:r>
    </w:p>
    <w:p w14:paraId="1F543B3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6 obj = new Que6();</w:t>
      </w:r>
    </w:p>
    <w:p w14:paraId="7D703D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main</w:t>
      </w:r>
      <w:r>
        <w:t xml:space="preserve"> </w:t>
      </w:r>
    </w:p>
    <w:p w14:paraId="55FB762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2AF1BC9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16DDE78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5A0899C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008924"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99EAB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4DCF4B7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2490242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48C6A30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076A629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1754590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19E7264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3B50E8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63FAE72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2B8266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4AA252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E606AB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63EAB9A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3EE05CC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0554C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236BCD7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79B5F35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444674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5F3A1A2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530944F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5A6D36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C08E7F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CB6D40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1CF000D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E5CB66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CDA0A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C97D77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832CD8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4004465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7F0BEA5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declaring our character array</w:t>
      </w:r>
    </w:p>
    <w:p w14:paraId="072B2C2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1E48E44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inputting string characters in character array</w:t>
      </w:r>
    </w:p>
    <w:p w14:paraId="6D6B308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443224C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B9CFD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3D684ED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5A65E9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maximum(ch);</w:t>
      </w:r>
    </w:p>
    <w:p w14:paraId="3A8856D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B7883F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6AAED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CC20C0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maximum(char[] c){</w:t>
      </w:r>
    </w:p>
    <w:p w14:paraId="0B53482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max = '\0';</w:t>
      </w:r>
    </w:p>
    <w:p w14:paraId="1502AB3A"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c.length; i++) {</w:t>
      </w:r>
    </w:p>
    <w:p w14:paraId="226F7B0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Character.toLowerCase(c[i]) &gt; max) {</w:t>
      </w:r>
    </w:p>
    <w:p w14:paraId="29CEB24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ax = c[i];    </w:t>
      </w:r>
    </w:p>
    <w:p w14:paraId="799A0A4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588763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2C201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maximum in string is: " + max);</w:t>
      </w:r>
    </w:p>
    <w:p w14:paraId="5AD7820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max);</w:t>
      </w:r>
    </w:p>
    <w:p w14:paraId="18A3E33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2518AC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ch){</w:t>
      </w:r>
    </w:p>
    <w:p w14:paraId="6D46CD0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034C80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initilized file writer method to pass true value to append the output</w:t>
      </w:r>
    </w:p>
    <w:p w14:paraId="13EBAF9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53BCA41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Greatest character in the line is : "+ch);</w:t>
      </w:r>
    </w:p>
    <w:p w14:paraId="06EF53C8"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266DE23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608B570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C96909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1735E40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097974A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37BEBA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9D95613" w14:textId="140D259D" w:rsidR="00845A5F" w:rsidRPr="003B660D"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9020B80" w14:textId="6835F46F" w:rsidR="00845A5F" w:rsidRDefault="00845A5F" w:rsidP="00845A5F">
      <w:pPr>
        <w:rPr>
          <w:rFonts w:ascii="Bahnschrift" w:hAnsi="Bahnschrift" w:cs="Times New Roman"/>
          <w:b/>
          <w:sz w:val="28"/>
          <w:szCs w:val="24"/>
        </w:rPr>
      </w:pPr>
    </w:p>
    <w:p w14:paraId="78EF3DD5" w14:textId="3DF67A92" w:rsidR="004C599F" w:rsidRDefault="004C599F" w:rsidP="004C599F">
      <w:pPr>
        <w:pStyle w:val="Heading"/>
        <w:pBdr>
          <w:top w:val="single" w:sz="4" w:space="1" w:color="auto"/>
          <w:left w:val="single" w:sz="4" w:space="4" w:color="auto"/>
          <w:bottom w:val="single" w:sz="4" w:space="1" w:color="auto"/>
          <w:right w:val="single" w:sz="4" w:space="4" w:color="auto"/>
        </w:pBdr>
        <w:shd w:val="clear" w:color="auto" w:fill="FFD966" w:themeFill="accent4" w:themeFillTint="99"/>
      </w:pPr>
      <w:r>
        <w:t>Complexity</w:t>
      </w:r>
    </w:p>
    <w:p w14:paraId="33C9151F" w14:textId="36425A51" w:rsidR="004C599F" w:rsidRDefault="004C599F" w:rsidP="004C599F">
      <w:pPr>
        <w:pStyle w:val="Heading"/>
      </w:pPr>
      <w:r>
        <w:rPr>
          <w:noProof/>
        </w:rPr>
        <w:drawing>
          <wp:inline distT="0" distB="0" distL="0" distR="0" wp14:anchorId="2A8FB6D6" wp14:editId="4E0C9F60">
            <wp:extent cx="5943600" cy="406527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065270"/>
                    </a:xfrm>
                    <a:prstGeom prst="rect">
                      <a:avLst/>
                    </a:prstGeom>
                  </pic:spPr>
                </pic:pic>
              </a:graphicData>
            </a:graphic>
          </wp:inline>
        </w:drawing>
      </w:r>
    </w:p>
    <w:p w14:paraId="7E7FE23F" w14:textId="77777777" w:rsidR="00845A5F" w:rsidRPr="004A25C3"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9E6A35C" w14:textId="77777777" w:rsidR="005460B1" w:rsidRDefault="005460B1" w:rsidP="00845A5F">
      <w:pPr>
        <w:rPr>
          <w:noProof/>
        </w:rPr>
      </w:pPr>
    </w:p>
    <w:p w14:paraId="487A8BC4" w14:textId="5FF7BFF7" w:rsidR="00825A70" w:rsidRDefault="005460B1" w:rsidP="005460B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r w:rsidR="00845A5F">
        <w:rPr>
          <w:noProof/>
        </w:rPr>
        <w:t xml:space="preserve">                                  </w:t>
      </w:r>
    </w:p>
    <w:p w14:paraId="6B86879A" w14:textId="29690271" w:rsidR="00106860" w:rsidRDefault="002B5081" w:rsidP="004C04DC">
      <w:pPr>
        <w:spacing w:line="480" w:lineRule="auto"/>
        <w:rPr>
          <w:noProof/>
        </w:rPr>
      </w:pPr>
      <w:r>
        <w:rPr>
          <w:noProof/>
        </w:rPr>
        <w:t xml:space="preserve">               </w:t>
      </w:r>
      <w:r w:rsidR="00106860">
        <w:rPr>
          <w:noProof/>
        </w:rPr>
        <w:drawing>
          <wp:inline distT="0" distB="0" distL="0" distR="0" wp14:anchorId="3C8F6F1C" wp14:editId="27C9CD6D">
            <wp:extent cx="5943600" cy="1118235"/>
            <wp:effectExtent l="0" t="0" r="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118235"/>
                    </a:xfrm>
                    <a:prstGeom prst="rect">
                      <a:avLst/>
                    </a:prstGeom>
                  </pic:spPr>
                </pic:pic>
              </a:graphicData>
            </a:graphic>
          </wp:inline>
        </w:drawing>
      </w:r>
    </w:p>
    <w:p w14:paraId="43ABF4DA" w14:textId="2BA6F49C" w:rsidR="00106860" w:rsidRDefault="00106860" w:rsidP="00106860">
      <w:pPr>
        <w:jc w:val="center"/>
        <w:rPr>
          <w:noProof/>
        </w:rPr>
      </w:pPr>
      <w:r>
        <w:rPr>
          <w:noProof/>
        </w:rPr>
        <w:drawing>
          <wp:inline distT="0" distB="0" distL="0" distR="0" wp14:anchorId="3F02CC87" wp14:editId="696D384C">
            <wp:extent cx="3933825" cy="30861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3825" cy="3086100"/>
                    </a:xfrm>
                    <a:prstGeom prst="rect">
                      <a:avLst/>
                    </a:prstGeom>
                  </pic:spPr>
                </pic:pic>
              </a:graphicData>
            </a:graphic>
          </wp:inline>
        </w:drawing>
      </w:r>
    </w:p>
    <w:p w14:paraId="0B17864C" w14:textId="4DE0C9D6" w:rsidR="00845A5F" w:rsidRDefault="00106860" w:rsidP="00DD1A31">
      <w:pPr>
        <w:jc w:val="center"/>
        <w:rPr>
          <w:noProof/>
        </w:rPr>
      </w:pPr>
      <w:r>
        <w:rPr>
          <w:noProof/>
        </w:rPr>
        <w:drawing>
          <wp:inline distT="0" distB="0" distL="0" distR="0" wp14:anchorId="50BD3613" wp14:editId="05D04EB9">
            <wp:extent cx="4972050" cy="1495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72050" cy="1495425"/>
                    </a:xfrm>
                    <a:prstGeom prst="rect">
                      <a:avLst/>
                    </a:prstGeom>
                  </pic:spPr>
                </pic:pic>
              </a:graphicData>
            </a:graphic>
          </wp:inline>
        </w:drawing>
      </w:r>
    </w:p>
    <w:p w14:paraId="0157A960" w14:textId="0F22FBE0" w:rsidR="002F6BCE" w:rsidRDefault="002F6BCE" w:rsidP="002B7D6C">
      <w:pPr>
        <w:jc w:val="center"/>
        <w:rPr>
          <w:noProof/>
        </w:rPr>
      </w:pPr>
      <w:r>
        <w:rPr>
          <w:noProof/>
        </w:rPr>
        <w:drawing>
          <wp:inline distT="0" distB="0" distL="0" distR="0" wp14:anchorId="4C25889B" wp14:editId="56F6800B">
            <wp:extent cx="4000500" cy="5524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00500" cy="552450"/>
                    </a:xfrm>
                    <a:prstGeom prst="rect">
                      <a:avLst/>
                    </a:prstGeom>
                  </pic:spPr>
                </pic:pic>
              </a:graphicData>
            </a:graphic>
          </wp:inline>
        </w:drawing>
      </w:r>
    </w:p>
    <w:p w14:paraId="05E64A90" w14:textId="1DC80FB0" w:rsidR="007A58FC" w:rsidRDefault="007A58FC" w:rsidP="002B7D6C">
      <w:pPr>
        <w:jc w:val="center"/>
        <w:rPr>
          <w:noProof/>
        </w:rPr>
      </w:pPr>
    </w:p>
    <w:p w14:paraId="6A7E7337" w14:textId="77777777" w:rsidR="007A58FC" w:rsidRDefault="007A58FC" w:rsidP="00845A5F">
      <w:pPr>
        <w:rPr>
          <w:rFonts w:ascii="Bahnschrift" w:hAnsi="Bahnschrift" w:cs="Times New Roman"/>
          <w:bCs/>
          <w:sz w:val="28"/>
          <w:szCs w:val="24"/>
        </w:rPr>
      </w:pPr>
    </w:p>
    <w:p w14:paraId="1FD4FFF3" w14:textId="76A5B61A" w:rsidR="000808E7" w:rsidRDefault="004F2580" w:rsidP="00321DF0">
      <w:pPr>
        <w:pStyle w:val="Heading1"/>
        <w:numPr>
          <w:ilvl w:val="0"/>
          <w:numId w:val="41"/>
        </w:numPr>
        <w:pBdr>
          <w:top w:val="single" w:sz="4" w:space="1" w:color="auto"/>
          <w:bottom w:val="single" w:sz="4" w:space="1" w:color="auto"/>
        </w:pBdr>
        <w:rPr>
          <w:color w:val="C00000"/>
        </w:rPr>
      </w:pPr>
      <w:bookmarkStart w:id="12" w:name="_Toc56796333"/>
      <w:r w:rsidRPr="000808E7">
        <w:rPr>
          <w:color w:val="C00000"/>
        </w:rPr>
        <w:t>WAP to take string as a user input. Then convert it into a 1-D character array without the use of pre-defined function. Then print the reversed character array.</w:t>
      </w:r>
      <w:bookmarkEnd w:id="12"/>
    </w:p>
    <w:p w14:paraId="049FFC37" w14:textId="77777777" w:rsidR="000808E7" w:rsidRPr="000808E7" w:rsidRDefault="000808E7" w:rsidP="000808E7"/>
    <w:p w14:paraId="7A4836CD" w14:textId="3F6B625D" w:rsidR="00F9386F" w:rsidRPr="00F9386F" w:rsidRDefault="00F9386F"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3E3D362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D53033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237607">
        <w:rPr>
          <w:highlight w:val="blue"/>
        </w:rPr>
        <w:t>//importing scanner class</w:t>
      </w:r>
    </w:p>
    <w:p w14:paraId="04AED2F6"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1DFDE8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7{</w:t>
      </w:r>
    </w:p>
    <w:p w14:paraId="44683BCE"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creting a global static object to scanner class</w:t>
      </w:r>
    </w:p>
    <w:p w14:paraId="6DCB1D1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24289BC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static void main(String[] args)</w:t>
      </w:r>
    </w:p>
    <w:p w14:paraId="44EC1A3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0B5DD4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declaring string and inputting it</w:t>
      </w:r>
      <w:r>
        <w:t xml:space="preserve"> </w:t>
      </w:r>
    </w:p>
    <w:p w14:paraId="4BF618C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inputString;</w:t>
      </w:r>
    </w:p>
    <w:p w14:paraId="3B22328F"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Please Enter the String");</w:t>
      </w:r>
    </w:p>
    <w:p w14:paraId="29FA79BB"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putString = sc.nextLine();</w:t>
      </w:r>
    </w:p>
    <w:p w14:paraId="091CD65A"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getting length of string</w:t>
      </w:r>
      <w:r>
        <w:t xml:space="preserve"> </w:t>
      </w:r>
    </w:p>
    <w:p w14:paraId="3257DEE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inputString.length();</w:t>
      </w:r>
    </w:p>
    <w:p w14:paraId="700E7A0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declaring our character array</w:t>
      </w:r>
    </w:p>
    <w:p w14:paraId="766CA7B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name = new char[len];</w:t>
      </w:r>
    </w:p>
    <w:p w14:paraId="565FBC96" w14:textId="6A80C2AF"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inputting string characters in character array</w:t>
      </w:r>
    </w:p>
    <w:p w14:paraId="31D2A521"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915A64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E98A99D"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name[i] = inputString.charAt(i);</w:t>
      </w:r>
    </w:p>
    <w:p w14:paraId="51AFD250"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1241E9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Character Array is: ");</w:t>
      </w:r>
    </w:p>
    <w:p w14:paraId="41B5F39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ame);        </w:t>
      </w:r>
    </w:p>
    <w:p w14:paraId="7C4F1AA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1BDA1D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printing reversed array</w:t>
      </w:r>
    </w:p>
    <w:p w14:paraId="62F607E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reversed Array is :");</w:t>
      </w:r>
    </w:p>
    <w:p w14:paraId="139AD4A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len-1; i&gt;=0; i--)</w:t>
      </w:r>
    </w:p>
    <w:p w14:paraId="35DC2AE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67013D"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name[i]);</w:t>
      </w:r>
    </w:p>
    <w:p w14:paraId="3CA75DC6"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BC53BE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BD386C4" w14:textId="58974DD4" w:rsidR="00394708"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E3EE66C" w14:textId="446F6C1E" w:rsidR="00EA405F" w:rsidRDefault="00EA405F"/>
    <w:p w14:paraId="31A50D9A" w14:textId="373C4564" w:rsidR="00394708" w:rsidRPr="00394708" w:rsidRDefault="00394708" w:rsidP="00394708">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0B72C66" w14:textId="282BB2AC" w:rsidR="00305292" w:rsidRDefault="00394708" w:rsidP="00394708">
      <w:pPr>
        <w:rPr>
          <w:noProof/>
        </w:rPr>
      </w:pPr>
      <w:r>
        <w:rPr>
          <w:noProof/>
        </w:rPr>
        <w:t xml:space="preserve">                              </w:t>
      </w:r>
      <w:r w:rsidR="00C21AEB">
        <w:rPr>
          <w:noProof/>
        </w:rPr>
        <w:drawing>
          <wp:inline distT="0" distB="0" distL="0" distR="0" wp14:anchorId="2F7233D9" wp14:editId="0CE006D7">
            <wp:extent cx="3514725" cy="2190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4725" cy="2190750"/>
                    </a:xfrm>
                    <a:prstGeom prst="rect">
                      <a:avLst/>
                    </a:prstGeom>
                  </pic:spPr>
                </pic:pic>
              </a:graphicData>
            </a:graphic>
          </wp:inline>
        </w:drawing>
      </w:r>
    </w:p>
    <w:p w14:paraId="7FEF5E75" w14:textId="77777777" w:rsidR="00305292" w:rsidRPr="0048470B" w:rsidRDefault="00305292" w:rsidP="00305292">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09B6F003" w14:textId="77777777" w:rsidR="00237607" w:rsidRPr="00321DF0" w:rsidRDefault="00237607" w:rsidP="00237607">
      <w:pPr>
        <w:pStyle w:val="ListParagraph"/>
        <w:numPr>
          <w:ilvl w:val="0"/>
          <w:numId w:val="46"/>
        </w:numPr>
        <w:spacing w:line="480" w:lineRule="auto"/>
        <w:ind w:left="567"/>
        <w:rPr>
          <w:noProof/>
          <w:sz w:val="28"/>
          <w:szCs w:val="24"/>
        </w:rPr>
      </w:pPr>
      <w:bookmarkStart w:id="13" w:name="_Hlk56758891"/>
      <w:r w:rsidRPr="00321DF0">
        <w:rPr>
          <w:noProof/>
          <w:sz w:val="28"/>
          <w:szCs w:val="24"/>
        </w:rPr>
        <w:t>Handling Exceptions</w:t>
      </w:r>
    </w:p>
    <w:p w14:paraId="4A225A50" w14:textId="77777777" w:rsidR="00237607" w:rsidRPr="00321DF0" w:rsidRDefault="00237607" w:rsidP="00237607">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22EF9AE1" w14:textId="454BEEFE" w:rsidR="00237607" w:rsidRPr="00321DF0" w:rsidRDefault="00237607" w:rsidP="00237607">
      <w:pPr>
        <w:pStyle w:val="ListParagraph"/>
        <w:numPr>
          <w:ilvl w:val="0"/>
          <w:numId w:val="46"/>
        </w:numPr>
        <w:spacing w:line="480" w:lineRule="auto"/>
        <w:ind w:left="567"/>
        <w:rPr>
          <w:noProof/>
          <w:sz w:val="28"/>
          <w:szCs w:val="24"/>
        </w:rPr>
      </w:pPr>
      <w:r w:rsidRPr="00321DF0">
        <w:rPr>
          <w:noProof/>
          <w:sz w:val="28"/>
          <w:szCs w:val="24"/>
        </w:rPr>
        <w:t>Refractoring would include</w:t>
      </w:r>
      <w:r w:rsidR="001E1150">
        <w:rPr>
          <w:noProof/>
          <w:sz w:val="28"/>
          <w:szCs w:val="24"/>
        </w:rPr>
        <w:t xml:space="preserve"> creating methods for-</w:t>
      </w:r>
      <w:r w:rsidRPr="00321DF0">
        <w:rPr>
          <w:noProof/>
          <w:sz w:val="28"/>
          <w:szCs w:val="24"/>
        </w:rPr>
        <w:t xml:space="preserve"> </w:t>
      </w:r>
    </w:p>
    <w:p w14:paraId="5D155C8A" w14:textId="77777777" w:rsidR="00237607" w:rsidRPr="0004543F"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178BF9D2"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6FFB9F0A"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231133DA" w14:textId="1CD6EBA9"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1E1150">
        <w:rPr>
          <w:noProof/>
          <w:sz w:val="28"/>
          <w:szCs w:val="24"/>
        </w:rPr>
        <w:t>reversing</w:t>
      </w:r>
      <w:r w:rsidRPr="00321DF0">
        <w:rPr>
          <w:noProof/>
          <w:sz w:val="28"/>
          <w:szCs w:val="24"/>
        </w:rPr>
        <w:t xml:space="preserve"> the array</w:t>
      </w:r>
    </w:p>
    <w:p w14:paraId="65FEF75A" w14:textId="77777777"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01642AA4" w14:textId="77777777"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7AC47B1D"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5EB407D0" w14:textId="77777777" w:rsidR="00237607" w:rsidRPr="003F6232" w:rsidRDefault="00237607" w:rsidP="00237607">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3B9C9ABE" w14:textId="77777777" w:rsidR="00237607" w:rsidRPr="000A7218" w:rsidRDefault="00237607" w:rsidP="00237607">
      <w:pPr>
        <w:pStyle w:val="ListParagraph"/>
        <w:numPr>
          <w:ilvl w:val="0"/>
          <w:numId w:val="46"/>
        </w:numPr>
        <w:spacing w:line="480" w:lineRule="auto"/>
        <w:rPr>
          <w:noProof/>
        </w:rPr>
      </w:pPr>
      <w:r>
        <w:rPr>
          <w:noProof/>
          <w:sz w:val="28"/>
          <w:szCs w:val="24"/>
        </w:rPr>
        <w:t>For our analysis we can check the execution time of the program</w:t>
      </w:r>
    </w:p>
    <w:p w14:paraId="01E93F3F" w14:textId="77777777" w:rsidR="00237607" w:rsidRDefault="00237607" w:rsidP="00237607">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bookmarkEnd w:id="13"/>
    </w:p>
    <w:p w14:paraId="7640C4EA" w14:textId="149F55E5" w:rsidR="00097123" w:rsidRDefault="00097123" w:rsidP="00161161">
      <w:pPr>
        <w:rPr>
          <w:color w:val="C00000"/>
        </w:rPr>
      </w:pPr>
    </w:p>
    <w:p w14:paraId="3FAEF45A" w14:textId="5E0FADF6" w:rsidR="00161161" w:rsidRDefault="00161161" w:rsidP="00161161">
      <w:pPr>
        <w:pStyle w:val="Heading"/>
        <w:pBdr>
          <w:top w:val="single" w:sz="4" w:space="1" w:color="auto"/>
          <w:left w:val="single" w:sz="4" w:space="4" w:color="auto"/>
          <w:bottom w:val="single" w:sz="4" w:space="1" w:color="auto"/>
          <w:right w:val="single" w:sz="4" w:space="4" w:color="auto"/>
        </w:pBdr>
        <w:shd w:val="clear" w:color="auto" w:fill="FFD966" w:themeFill="accent4" w:themeFillTint="99"/>
        <w:spacing w:line="360" w:lineRule="auto"/>
      </w:pPr>
      <w:r>
        <w:t>Proposed Algorithm</w:t>
      </w:r>
    </w:p>
    <w:p w14:paraId="04F907F1" w14:textId="3D0B13D0" w:rsidR="001E1150" w:rsidRDefault="00040D31" w:rsidP="00071CAC">
      <w:pPr>
        <w:jc w:val="center"/>
        <w:rPr>
          <w:color w:val="C00000"/>
        </w:rPr>
      </w:pPr>
      <w:r>
        <w:rPr>
          <w:noProof/>
        </w:rPr>
        <w:drawing>
          <wp:inline distT="0" distB="0" distL="0" distR="0" wp14:anchorId="5B4992A5" wp14:editId="3D166756">
            <wp:extent cx="4351020" cy="611886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51020" cy="6118860"/>
                    </a:xfrm>
                    <a:prstGeom prst="rect">
                      <a:avLst/>
                    </a:prstGeom>
                    <a:noFill/>
                    <a:ln>
                      <a:noFill/>
                    </a:ln>
                  </pic:spPr>
                </pic:pic>
              </a:graphicData>
            </a:graphic>
          </wp:inline>
        </w:drawing>
      </w:r>
    </w:p>
    <w:p w14:paraId="2DCF3D92" w14:textId="00AC8822" w:rsidR="00097123" w:rsidRDefault="00097123" w:rsidP="00097123">
      <w:pPr>
        <w:pBdr>
          <w:top w:val="single" w:sz="4" w:space="1" w:color="auto"/>
          <w:left w:val="single" w:sz="4" w:space="4" w:color="auto"/>
          <w:bottom w:val="single" w:sz="4" w:space="1" w:color="auto"/>
          <w:right w:val="single" w:sz="4" w:space="4" w:color="auto"/>
        </w:pBdr>
        <w:shd w:val="clear" w:color="auto" w:fill="FFD966" w:themeFill="accent4" w:themeFillTint="99"/>
        <w:rPr>
          <w:sz w:val="32"/>
          <w:szCs w:val="28"/>
        </w:rPr>
      </w:pPr>
      <w:r w:rsidRPr="00097123">
        <w:rPr>
          <w:sz w:val="32"/>
          <w:szCs w:val="28"/>
        </w:rPr>
        <w:t>Form 2:</w:t>
      </w:r>
    </w:p>
    <w:p w14:paraId="75EF1E2C" w14:textId="2F2F230B" w:rsidR="00097123" w:rsidRDefault="00097123" w:rsidP="00097123"/>
    <w:p w14:paraId="10E509E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DB9CF5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FE38E2">
        <w:rPr>
          <w:highlight w:val="blue"/>
        </w:rPr>
        <w:t>importing scanner class</w:t>
      </w:r>
    </w:p>
    <w:p w14:paraId="1C54101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5FF9901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7{</w:t>
      </w:r>
    </w:p>
    <w:p w14:paraId="04192DA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creting a global static object to scanner class</w:t>
      </w:r>
    </w:p>
    <w:p w14:paraId="54FA1A9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19DAFD6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7 obj = new Que7();</w:t>
      </w:r>
    </w:p>
    <w:p w14:paraId="01383D8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w:t>
      </w:r>
    </w:p>
    <w:p w14:paraId="659C0C3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E8EC84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36A6D0C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38A3E22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27715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E3416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6F5EB4B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1F48C94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465F2E3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4C7CEA5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6F37F1A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503FC91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3A12AE1B"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79AE1C7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27871F8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D25D1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7249C7F1"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1388562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705EA5E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7A10946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919C71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1CF8E7C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3E065E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2B239F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678E6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1CEEA0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9F5A60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3FEF21F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53F6451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9C546B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036BFA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1F628BE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229F20C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declaring our character array</w:t>
      </w:r>
    </w:p>
    <w:p w14:paraId="4DB81FD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2BA98C5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inputting string characters in character array</w:t>
      </w:r>
    </w:p>
    <w:p w14:paraId="227A93CB"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53849B9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151458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5E4E77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90AC8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reverse(ch);</w:t>
      </w:r>
    </w:p>
    <w:p w14:paraId="3E36966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F34901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reverse(char[] c){</w:t>
      </w:r>
    </w:p>
    <w:p w14:paraId="2E895FD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 c.length;</w:t>
      </w:r>
    </w:p>
    <w:p w14:paraId="672E4A2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0; i &lt; (len/2); i++)</w:t>
      </w:r>
    </w:p>
    <w:p w14:paraId="75E01AA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16B5A0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l = c[i];</w:t>
      </w:r>
    </w:p>
    <w:p w14:paraId="7E688A0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len-i-1];</w:t>
      </w:r>
    </w:p>
    <w:p w14:paraId="0B848B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len-i-1] = l;</w:t>
      </w:r>
    </w:p>
    <w:p w14:paraId="76F7267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8B29A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Reversed string is: "+new String(c));</w:t>
      </w:r>
    </w:p>
    <w:p w14:paraId="2FCA9D4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B01697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c);</w:t>
      </w:r>
    </w:p>
    <w:p w14:paraId="5036F60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8A676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rev){</w:t>
      </w:r>
    </w:p>
    <w:p w14:paraId="43ADBEF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7B84272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initilized file writer method to pass true value to append the output</w:t>
      </w:r>
    </w:p>
    <w:p w14:paraId="17DEF51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5F6C1D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1C3545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Reversed String is: "+ new String(rev));</w:t>
      </w:r>
    </w:p>
    <w:p w14:paraId="4D87ADB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692098C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291ECD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3372F0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0713C0E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1BDB97C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5AD34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97650CD" w14:textId="016771A2" w:rsidR="00097123"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55982FAC" w14:textId="292C52E5" w:rsidR="00261BAC" w:rsidRDefault="00261BAC">
      <w:pPr>
        <w:rPr>
          <w:rFonts w:ascii="Bahnschrift" w:hAnsi="Bahnschrift" w:cs="Times New Roman"/>
          <w:b/>
          <w:sz w:val="28"/>
          <w:szCs w:val="24"/>
        </w:rPr>
      </w:pPr>
    </w:p>
    <w:p w14:paraId="2474D231" w14:textId="77777777" w:rsidR="00040D31" w:rsidRDefault="00040D31">
      <w:pPr>
        <w:rPr>
          <w:rFonts w:ascii="Bahnschrift" w:hAnsi="Bahnschrift" w:cs="Times New Roman"/>
          <w:b/>
          <w:sz w:val="28"/>
          <w:szCs w:val="24"/>
        </w:rPr>
      </w:pPr>
    </w:p>
    <w:p w14:paraId="05625349" w14:textId="31FDD539" w:rsidR="00040D31" w:rsidRDefault="00040D31" w:rsidP="00040D3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71E9B7C2" w14:textId="65CE76FA" w:rsidR="00040D31" w:rsidRDefault="00040D31">
      <w:pPr>
        <w:rPr>
          <w:rFonts w:ascii="Bahnschrift" w:hAnsi="Bahnschrift" w:cs="Times New Roman"/>
          <w:b/>
          <w:sz w:val="28"/>
          <w:szCs w:val="24"/>
        </w:rPr>
      </w:pPr>
      <w:r>
        <w:rPr>
          <w:noProof/>
        </w:rPr>
        <w:drawing>
          <wp:inline distT="0" distB="0" distL="0" distR="0" wp14:anchorId="3CB74C68" wp14:editId="389AE412">
            <wp:extent cx="5943600" cy="406527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065270"/>
                    </a:xfrm>
                    <a:prstGeom prst="rect">
                      <a:avLst/>
                    </a:prstGeom>
                  </pic:spPr>
                </pic:pic>
              </a:graphicData>
            </a:graphic>
          </wp:inline>
        </w:drawing>
      </w:r>
    </w:p>
    <w:p w14:paraId="2EB27D99" w14:textId="62FE6C93" w:rsidR="00261BAC" w:rsidRPr="004A25C3" w:rsidRDefault="00261BAC" w:rsidP="00261BAC">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10892BC7" w14:textId="77777777" w:rsidR="00261BAC" w:rsidRDefault="00261BAC" w:rsidP="00261BAC">
      <w:pPr>
        <w:rPr>
          <w:noProof/>
        </w:rPr>
      </w:pPr>
    </w:p>
    <w:p w14:paraId="796138EC" w14:textId="77777777" w:rsidR="00261BAC" w:rsidRDefault="00261BAC" w:rsidP="00261BA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p>
    <w:p w14:paraId="4A9E3934" w14:textId="78030DD5" w:rsidR="00261BAC" w:rsidRDefault="00040D31" w:rsidP="00261BAC">
      <w:pPr>
        <w:spacing w:line="480" w:lineRule="auto"/>
        <w:jc w:val="center"/>
        <w:rPr>
          <w:noProof/>
        </w:rPr>
      </w:pPr>
      <w:r>
        <w:rPr>
          <w:noProof/>
        </w:rPr>
        <w:drawing>
          <wp:inline distT="0" distB="0" distL="0" distR="0" wp14:anchorId="2836936D" wp14:editId="3387CD3D">
            <wp:extent cx="5943600" cy="1428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428750"/>
                    </a:xfrm>
                    <a:prstGeom prst="rect">
                      <a:avLst/>
                    </a:prstGeom>
                  </pic:spPr>
                </pic:pic>
              </a:graphicData>
            </a:graphic>
          </wp:inline>
        </w:drawing>
      </w:r>
    </w:p>
    <w:p w14:paraId="21D1A874" w14:textId="010DA134" w:rsidR="00261BAC" w:rsidRDefault="00040D31" w:rsidP="00040D31">
      <w:pPr>
        <w:spacing w:line="480" w:lineRule="auto"/>
        <w:jc w:val="center"/>
        <w:rPr>
          <w:noProof/>
        </w:rPr>
      </w:pPr>
      <w:r>
        <w:rPr>
          <w:noProof/>
        </w:rPr>
        <w:drawing>
          <wp:inline distT="0" distB="0" distL="0" distR="0" wp14:anchorId="698D208C" wp14:editId="662697D6">
            <wp:extent cx="3619500" cy="302895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19500" cy="3028950"/>
                    </a:xfrm>
                    <a:prstGeom prst="rect">
                      <a:avLst/>
                    </a:prstGeom>
                  </pic:spPr>
                </pic:pic>
              </a:graphicData>
            </a:graphic>
          </wp:inline>
        </w:drawing>
      </w:r>
    </w:p>
    <w:p w14:paraId="69667073" w14:textId="5F2F6403" w:rsidR="00C8180F" w:rsidRDefault="00C8180F" w:rsidP="00261BAC">
      <w:pPr>
        <w:rPr>
          <w:noProof/>
        </w:rPr>
      </w:pPr>
      <w:r>
        <w:rPr>
          <w:noProof/>
        </w:rPr>
        <w:drawing>
          <wp:inline distT="0" distB="0" distL="0" distR="0" wp14:anchorId="381CA86C" wp14:editId="3E760F33">
            <wp:extent cx="5715000" cy="169545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15000" cy="1695450"/>
                    </a:xfrm>
                    <a:prstGeom prst="rect">
                      <a:avLst/>
                    </a:prstGeom>
                  </pic:spPr>
                </pic:pic>
              </a:graphicData>
            </a:graphic>
          </wp:inline>
        </w:drawing>
      </w:r>
    </w:p>
    <w:p w14:paraId="03382138" w14:textId="251B22BA" w:rsidR="00261BAC" w:rsidRDefault="00C8180F" w:rsidP="00C8180F">
      <w:pPr>
        <w:jc w:val="center"/>
        <w:rPr>
          <w:noProof/>
        </w:rPr>
      </w:pPr>
      <w:r>
        <w:rPr>
          <w:noProof/>
        </w:rPr>
        <w:drawing>
          <wp:inline distT="0" distB="0" distL="0" distR="0" wp14:anchorId="1D0FFA03" wp14:editId="08F700A9">
            <wp:extent cx="4543425" cy="48577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43425" cy="485775"/>
                    </a:xfrm>
                    <a:prstGeom prst="rect">
                      <a:avLst/>
                    </a:prstGeom>
                  </pic:spPr>
                </pic:pic>
              </a:graphicData>
            </a:graphic>
          </wp:inline>
        </w:drawing>
      </w:r>
    </w:p>
    <w:p w14:paraId="1B5F01DD" w14:textId="4BBEC859" w:rsidR="00261BAC" w:rsidRDefault="00261BAC" w:rsidP="00261BAC">
      <w:pPr>
        <w:rPr>
          <w:noProof/>
        </w:rPr>
      </w:pPr>
      <w:r>
        <w:rPr>
          <w:noProof/>
        </w:rPr>
        <w:t xml:space="preserve">         </w:t>
      </w:r>
    </w:p>
    <w:p w14:paraId="3927640B" w14:textId="16BC0254" w:rsidR="007811AE" w:rsidRDefault="00427EF6" w:rsidP="007811AE">
      <w:pPr>
        <w:pStyle w:val="Heading1"/>
        <w:numPr>
          <w:ilvl w:val="0"/>
          <w:numId w:val="41"/>
        </w:numPr>
        <w:pBdr>
          <w:top w:val="single" w:sz="4" w:space="1" w:color="auto"/>
          <w:bottom w:val="single" w:sz="4" w:space="1" w:color="auto"/>
        </w:pBdr>
        <w:rPr>
          <w:color w:val="C00000"/>
        </w:rPr>
      </w:pPr>
      <w:bookmarkStart w:id="14" w:name="_Toc56796334"/>
      <w:r w:rsidRPr="00427EF6">
        <w:rPr>
          <w:color w:val="C00000"/>
        </w:rPr>
        <w:t>WAP to take string as a user input, then print the string, then print the characters of string in descending order.</w:t>
      </w:r>
      <w:bookmarkEnd w:id="14"/>
    </w:p>
    <w:p w14:paraId="45B20DCF" w14:textId="77777777" w:rsidR="00427EF6" w:rsidRPr="00427EF6" w:rsidRDefault="00427EF6" w:rsidP="00427EF6"/>
    <w:p w14:paraId="08F6471A" w14:textId="77777777" w:rsidR="000E3EA3" w:rsidRPr="00F9386F"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5F71209F"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1FD58B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F404B7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8 {</w:t>
      </w:r>
    </w:p>
    <w:p w14:paraId="209C649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creting a global static object to scanner class</w:t>
      </w:r>
    </w:p>
    <w:p w14:paraId="2ACC6D9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7F962208"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public static void main(String[] args) {</w:t>
      </w:r>
    </w:p>
    <w:p w14:paraId="3DA492B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inputting string</w:t>
      </w:r>
    </w:p>
    <w:p w14:paraId="6D9DD34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ln("Enter a string : ");</w:t>
      </w:r>
    </w:p>
    <w:p w14:paraId="5ABFC96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tring str = sc.nextLine();</w:t>
      </w:r>
    </w:p>
    <w:p w14:paraId="0A9E304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converting to character array</w:t>
      </w:r>
    </w:p>
    <w:p w14:paraId="71AF3F60"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char[] c = str.toCharArray();</w:t>
      </w:r>
    </w:p>
    <w:p w14:paraId="6B1F446D"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for (int i = 0; i &lt; c.length; i++) {</w:t>
      </w:r>
    </w:p>
    <w:p w14:paraId="299101D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for (int j = i + 1; j &lt; c.length; j++) {</w:t>
      </w:r>
    </w:p>
    <w:p w14:paraId="3B011CE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if (Character.toLowerCase(c[j]) &lt; Character.toLowerCase(c[i])) {</w:t>
      </w:r>
    </w:p>
    <w:p w14:paraId="34BF9F4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wap(i, j, c);</w:t>
      </w:r>
    </w:p>
    <w:p w14:paraId="364EC90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r>
        <w:tab/>
      </w:r>
      <w:r>
        <w:tab/>
      </w:r>
    </w:p>
    <w:p w14:paraId="0781ED27"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1E73B714"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58433FC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printing strings</w:t>
      </w:r>
    </w:p>
    <w:p w14:paraId="26F36488"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orginal string is: " + str);</w:t>
      </w:r>
    </w:p>
    <w:p w14:paraId="62646CB4"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orted string " + String.valueOf(c));</w:t>
      </w:r>
    </w:p>
    <w:p w14:paraId="41AB112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BED8B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68DD25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vate static void swap(int i, int j, char[] c) {</w:t>
      </w:r>
    </w:p>
    <w:p w14:paraId="69CBC50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temp = c[i];</w:t>
      </w:r>
    </w:p>
    <w:p w14:paraId="49525A7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j];</w:t>
      </w:r>
    </w:p>
    <w:p w14:paraId="77652E3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j] = temp;</w:t>
      </w:r>
    </w:p>
    <w:p w14:paraId="7FA9F905"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C657E53" w14:textId="36C33252" w:rsidR="000E3EA3"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A1F6B24" w14:textId="6C04C05E" w:rsidR="00611207" w:rsidRDefault="00611207" w:rsidP="000E3EA3"/>
    <w:p w14:paraId="0D54D5C1" w14:textId="185DA3A1" w:rsidR="00A954C0" w:rsidRDefault="00A954C0" w:rsidP="000E3EA3"/>
    <w:p w14:paraId="5B5B196D" w14:textId="50EB3E71" w:rsidR="00A954C0" w:rsidRDefault="00A954C0" w:rsidP="000E3EA3"/>
    <w:p w14:paraId="58B401A4" w14:textId="77777777" w:rsidR="00A954C0" w:rsidRDefault="00A954C0" w:rsidP="000E3EA3"/>
    <w:p w14:paraId="3CAC183C" w14:textId="77777777" w:rsidR="000E3EA3" w:rsidRPr="00394708"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12A86B8" w14:textId="1B9CD168" w:rsidR="000E3EA3" w:rsidRDefault="000E3EA3" w:rsidP="000E3EA3">
      <w:pPr>
        <w:rPr>
          <w:color w:val="C00000"/>
        </w:rPr>
      </w:pPr>
      <w:r>
        <w:rPr>
          <w:noProof/>
        </w:rPr>
        <w:t xml:space="preserve">                              </w:t>
      </w:r>
      <w:r w:rsidR="00A14D1D">
        <w:rPr>
          <w:noProof/>
        </w:rPr>
        <w:t xml:space="preserve">            </w:t>
      </w:r>
      <w:r w:rsidR="00A954C0">
        <w:rPr>
          <w:noProof/>
        </w:rPr>
        <w:drawing>
          <wp:inline distT="0" distB="0" distL="0" distR="0" wp14:anchorId="6A1A51D4" wp14:editId="66D45E68">
            <wp:extent cx="3609975" cy="1847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1847850"/>
                    </a:xfrm>
                    <a:prstGeom prst="rect">
                      <a:avLst/>
                    </a:prstGeom>
                  </pic:spPr>
                </pic:pic>
              </a:graphicData>
            </a:graphic>
          </wp:inline>
        </w:drawing>
      </w:r>
    </w:p>
    <w:p w14:paraId="1474FC08" w14:textId="77777777" w:rsidR="007E396D" w:rsidRPr="0048470B" w:rsidRDefault="007E396D" w:rsidP="00FE788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Cs/>
          <w:sz w:val="32"/>
          <w:szCs w:val="20"/>
        </w:rPr>
      </w:pPr>
      <w:r w:rsidRPr="0048470B">
        <w:rPr>
          <w:bCs/>
          <w:sz w:val="32"/>
          <w:szCs w:val="20"/>
        </w:rPr>
        <w:t>DrawBack</w:t>
      </w:r>
      <w:r>
        <w:rPr>
          <w:bCs/>
          <w:sz w:val="32"/>
          <w:szCs w:val="20"/>
        </w:rPr>
        <w:t>s -</w:t>
      </w:r>
    </w:p>
    <w:p w14:paraId="207EB113"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Handling Exceptions</w:t>
      </w:r>
    </w:p>
    <w:p w14:paraId="375BFA1F"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5E975765"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F009940" w14:textId="77777777" w:rsidR="00C24AAB" w:rsidRPr="0004543F"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05042B1C"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0BF67238"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88885CB" w14:textId="6ACB4828"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2B752B">
        <w:rPr>
          <w:noProof/>
          <w:sz w:val="28"/>
          <w:szCs w:val="24"/>
        </w:rPr>
        <w:t xml:space="preserve">sorting and printing </w:t>
      </w:r>
      <w:r w:rsidRPr="00321DF0">
        <w:rPr>
          <w:noProof/>
          <w:sz w:val="28"/>
          <w:szCs w:val="24"/>
        </w:rPr>
        <w:t xml:space="preserve"> the array</w:t>
      </w:r>
      <w:r w:rsidR="002B752B">
        <w:rPr>
          <w:noProof/>
          <w:sz w:val="28"/>
          <w:szCs w:val="24"/>
        </w:rPr>
        <w:t xml:space="preserve"> in ascending order</w:t>
      </w:r>
    </w:p>
    <w:p w14:paraId="7881801A" w14:textId="77777777"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1B1C70F7" w14:textId="77777777"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2D266F9A"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36941F71" w14:textId="77777777" w:rsidR="00C24AAB" w:rsidRPr="003F6232" w:rsidRDefault="00C24AAB" w:rsidP="00C24AAB">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B870A3D" w14:textId="77777777" w:rsidR="00C24AAB" w:rsidRPr="000A7218" w:rsidRDefault="00C24AAB" w:rsidP="00C24AAB">
      <w:pPr>
        <w:pStyle w:val="ListParagraph"/>
        <w:numPr>
          <w:ilvl w:val="0"/>
          <w:numId w:val="46"/>
        </w:numPr>
        <w:spacing w:line="480" w:lineRule="auto"/>
        <w:rPr>
          <w:noProof/>
        </w:rPr>
      </w:pPr>
      <w:r>
        <w:rPr>
          <w:noProof/>
          <w:sz w:val="28"/>
          <w:szCs w:val="24"/>
        </w:rPr>
        <w:t>For our analysis we can check the execution time of the program</w:t>
      </w:r>
    </w:p>
    <w:p w14:paraId="632A64F2" w14:textId="24CDADD9" w:rsidR="000126DD" w:rsidRDefault="00C24AAB" w:rsidP="009A0A95">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01932432" w14:textId="0E40E0E6" w:rsidR="009A0A95" w:rsidRDefault="009A0A95" w:rsidP="009A0A95">
      <w:pPr>
        <w:spacing w:line="480" w:lineRule="auto"/>
        <w:ind w:left="142"/>
        <w:rPr>
          <w:b/>
          <w:bCs/>
        </w:rPr>
      </w:pPr>
    </w:p>
    <w:p w14:paraId="6463CF1D" w14:textId="77777777" w:rsidR="00D9456A" w:rsidRDefault="00D9456A">
      <w:pPr>
        <w:rPr>
          <w:b/>
          <w:bCs/>
        </w:rPr>
      </w:pPr>
      <w:r>
        <w:rPr>
          <w:b/>
          <w:bCs/>
        </w:rPr>
        <w:br w:type="page"/>
      </w:r>
    </w:p>
    <w:p w14:paraId="6A00961E" w14:textId="04DB193C" w:rsidR="009A0A95" w:rsidRDefault="009A0A95" w:rsidP="009A0A95">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Pr>
          <w:b/>
          <w:bCs/>
        </w:rPr>
        <w:t>Proposed Algorithm</w:t>
      </w:r>
    </w:p>
    <w:p w14:paraId="089C4849" w14:textId="0068A83F" w:rsidR="009A0A95" w:rsidRPr="000126DD" w:rsidRDefault="00D9456A" w:rsidP="009A0A95">
      <w:pPr>
        <w:spacing w:line="480" w:lineRule="auto"/>
        <w:ind w:left="142"/>
        <w:rPr>
          <w:b/>
          <w:bCs/>
        </w:rPr>
      </w:pPr>
      <w:r>
        <w:rPr>
          <w:noProof/>
        </w:rPr>
        <w:drawing>
          <wp:inline distT="0" distB="0" distL="0" distR="0" wp14:anchorId="31678F0B" wp14:editId="4E221A4A">
            <wp:extent cx="4869693" cy="7315200"/>
            <wp:effectExtent l="0" t="0" r="762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73428" cy="7320811"/>
                    </a:xfrm>
                    <a:prstGeom prst="rect">
                      <a:avLst/>
                    </a:prstGeom>
                    <a:noFill/>
                    <a:ln>
                      <a:noFill/>
                    </a:ln>
                  </pic:spPr>
                </pic:pic>
              </a:graphicData>
            </a:graphic>
          </wp:inline>
        </w:drawing>
      </w:r>
    </w:p>
    <w:p w14:paraId="152FBA06" w14:textId="77777777" w:rsidR="007E396D" w:rsidRPr="0039631F" w:rsidRDefault="007E396D" w:rsidP="007E396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0BF7906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36AF49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293526E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722700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8 {</w:t>
      </w:r>
    </w:p>
    <w:p w14:paraId="7F302C3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creting a global static object to scanner class</w:t>
      </w:r>
    </w:p>
    <w:p w14:paraId="761CD6A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4B649A9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8 obj = new Que8();</w:t>
      </w:r>
    </w:p>
    <w:p w14:paraId="6D8A7FE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public static void main(String[] args) {</w:t>
      </w:r>
    </w:p>
    <w:p w14:paraId="755A530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starting time</w:t>
      </w:r>
    </w:p>
    <w:p w14:paraId="252F38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1F8F2A2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5250E7A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4D377B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3FA55C7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45D9DE2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522D8272"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36F2334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04A6A2F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07C65B4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FA7CD0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4371DF3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028CE7A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29F74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6A3D226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465EEE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2E8714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6A4EE6A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FF31BB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C7AF1C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Unsorted String is: "+data);</w:t>
      </w:r>
    </w:p>
    <w:p w14:paraId="739B39D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506A3F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ACC9FF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223FF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7FBDFA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04BF36F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6ABCDB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8008DB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84ABA2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75D4DF1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028006B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declaring our character array</w:t>
      </w:r>
    </w:p>
    <w:p w14:paraId="048DA61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492AA35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inputting string characters in character array</w:t>
      </w:r>
    </w:p>
    <w:p w14:paraId="03CA2F2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E7F7F7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C4A276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3D6DB0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49EA8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len; i++) {</w:t>
      </w:r>
    </w:p>
    <w:p w14:paraId="75AAF08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 = i + 1; j &lt; len; j++) {</w:t>
      </w:r>
    </w:p>
    <w:p w14:paraId="39DB50F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Character.toLowerCase(ch[j]) &lt; Character.toLowerCase(ch[i])) {</w:t>
      </w:r>
    </w:p>
    <w:p w14:paraId="2DBE551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swap(i, j, ch);</w:t>
      </w:r>
    </w:p>
    <w:p w14:paraId="79D458F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6266836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1CBE7C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68688B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37B7C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Sorted string: " + Arrays.toString(ch)); </w:t>
      </w:r>
    </w:p>
    <w:p w14:paraId="2E91812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ch);</w:t>
      </w:r>
    </w:p>
    <w:p w14:paraId="1F15137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69943C2"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vate void swap(int i, int j, char[] c) {</w:t>
      </w:r>
    </w:p>
    <w:p w14:paraId="40C9166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D6E798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temp = c[i];</w:t>
      </w:r>
    </w:p>
    <w:p w14:paraId="123A6FF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j];</w:t>
      </w:r>
    </w:p>
    <w:p w14:paraId="66E62AD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j] = temp;</w:t>
      </w:r>
    </w:p>
    <w:p w14:paraId="2707AC8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C7309D0"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sort){</w:t>
      </w:r>
    </w:p>
    <w:p w14:paraId="144C6F0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34CC3D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initilized file writer method to pass true value to append the output</w:t>
      </w:r>
    </w:p>
    <w:p w14:paraId="4302474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49755AC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627E13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Reversed String is: "+ Arrays.toString(sort));</w:t>
      </w:r>
    </w:p>
    <w:p w14:paraId="32F8479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79E007D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299604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10E6A6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51154550"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381101F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D041C1" w14:textId="73552940"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B91B7B6" w14:textId="4E773791" w:rsidR="007E396D" w:rsidRPr="003B660D"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041AE70" w14:textId="473693C0" w:rsidR="007E396D" w:rsidRDefault="007E396D" w:rsidP="007E396D">
      <w:pPr>
        <w:rPr>
          <w:rFonts w:ascii="Bahnschrift" w:hAnsi="Bahnschrift" w:cs="Times New Roman"/>
          <w:b/>
          <w:sz w:val="28"/>
          <w:szCs w:val="24"/>
        </w:rPr>
      </w:pPr>
    </w:p>
    <w:p w14:paraId="13CF0518" w14:textId="0803231E" w:rsidR="009A0A95" w:rsidRDefault="009A0A95" w:rsidP="007E396D">
      <w:pPr>
        <w:rPr>
          <w:rFonts w:ascii="Bahnschrift" w:hAnsi="Bahnschrift" w:cs="Times New Roman"/>
          <w:b/>
          <w:sz w:val="28"/>
          <w:szCs w:val="24"/>
        </w:rPr>
      </w:pPr>
    </w:p>
    <w:p w14:paraId="7B66EE9E" w14:textId="36DD107F" w:rsidR="009A0A95" w:rsidRDefault="009A0A95" w:rsidP="007E396D">
      <w:pPr>
        <w:rPr>
          <w:rFonts w:ascii="Bahnschrift" w:hAnsi="Bahnschrift" w:cs="Times New Roman"/>
          <w:b/>
          <w:sz w:val="28"/>
          <w:szCs w:val="24"/>
        </w:rPr>
      </w:pPr>
    </w:p>
    <w:p w14:paraId="59CE9D98" w14:textId="77777777" w:rsidR="009A0A95" w:rsidRDefault="009A0A95" w:rsidP="007E396D">
      <w:pPr>
        <w:rPr>
          <w:rFonts w:ascii="Bahnschrift" w:hAnsi="Bahnschrift" w:cs="Times New Roman"/>
          <w:b/>
          <w:sz w:val="28"/>
          <w:szCs w:val="24"/>
        </w:rPr>
      </w:pPr>
    </w:p>
    <w:p w14:paraId="3BC448B6" w14:textId="73CAD411" w:rsidR="009A0A95" w:rsidRDefault="009A0A95" w:rsidP="009A0A95">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5130E34C" w14:textId="575C7D7C" w:rsidR="009A0A95" w:rsidRDefault="004A50A7" w:rsidP="009A0A95">
      <w:pPr>
        <w:jc w:val="center"/>
        <w:rPr>
          <w:rFonts w:ascii="Bahnschrift" w:hAnsi="Bahnschrift" w:cs="Times New Roman"/>
          <w:b/>
          <w:sz w:val="28"/>
          <w:szCs w:val="24"/>
        </w:rPr>
      </w:pPr>
      <w:r>
        <w:rPr>
          <w:noProof/>
        </w:rPr>
        <w:drawing>
          <wp:inline distT="0" distB="0" distL="0" distR="0" wp14:anchorId="1246F376" wp14:editId="7EE9C640">
            <wp:extent cx="5943600" cy="4065270"/>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065270"/>
                    </a:xfrm>
                    <a:prstGeom prst="rect">
                      <a:avLst/>
                    </a:prstGeom>
                  </pic:spPr>
                </pic:pic>
              </a:graphicData>
            </a:graphic>
          </wp:inline>
        </w:drawing>
      </w:r>
    </w:p>
    <w:p w14:paraId="62CDD90D" w14:textId="77777777" w:rsidR="007E396D" w:rsidRPr="004A25C3" w:rsidRDefault="007E396D" w:rsidP="009A0A95">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0E0CA3D0" w14:textId="739CF172" w:rsidR="007E396D" w:rsidRDefault="007E396D" w:rsidP="007E396D">
      <w:pPr>
        <w:rPr>
          <w:noProof/>
        </w:rPr>
      </w:pPr>
    </w:p>
    <w:p w14:paraId="2C0EFE91" w14:textId="510B4EF7" w:rsidR="009939B7" w:rsidRDefault="007E396D" w:rsidP="009939B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7B71FA7" w14:textId="47D59E6E" w:rsidR="007E396D" w:rsidRDefault="004A50A7" w:rsidP="00271D65">
      <w:pPr>
        <w:spacing w:line="480" w:lineRule="auto"/>
        <w:jc w:val="center"/>
        <w:rPr>
          <w:noProof/>
        </w:rPr>
      </w:pPr>
      <w:r>
        <w:rPr>
          <w:noProof/>
        </w:rPr>
        <w:drawing>
          <wp:inline distT="0" distB="0" distL="0" distR="0" wp14:anchorId="692BAC10" wp14:editId="702A4ED4">
            <wp:extent cx="5943600" cy="1327785"/>
            <wp:effectExtent l="0" t="0" r="0" b="571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327785"/>
                    </a:xfrm>
                    <a:prstGeom prst="rect">
                      <a:avLst/>
                    </a:prstGeom>
                  </pic:spPr>
                </pic:pic>
              </a:graphicData>
            </a:graphic>
          </wp:inline>
        </w:drawing>
      </w:r>
    </w:p>
    <w:p w14:paraId="4746497F" w14:textId="17C563C1" w:rsidR="007E396D" w:rsidRDefault="004A50A7" w:rsidP="007E396D">
      <w:pPr>
        <w:rPr>
          <w:rFonts w:ascii="Times New Roman" w:eastAsiaTheme="majorEastAsia" w:hAnsi="Times New Roman" w:cstheme="majorBidi"/>
          <w:b/>
          <w:color w:val="C00000"/>
          <w:sz w:val="32"/>
          <w:szCs w:val="32"/>
        </w:rPr>
      </w:pPr>
      <w:r>
        <w:rPr>
          <w:noProof/>
        </w:rPr>
        <w:drawing>
          <wp:inline distT="0" distB="0" distL="0" distR="0" wp14:anchorId="200B330C" wp14:editId="0A90B1DE">
            <wp:extent cx="5876925" cy="3038475"/>
            <wp:effectExtent l="0" t="0" r="9525" b="952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76925" cy="3038475"/>
                    </a:xfrm>
                    <a:prstGeom prst="rect">
                      <a:avLst/>
                    </a:prstGeom>
                  </pic:spPr>
                </pic:pic>
              </a:graphicData>
            </a:graphic>
          </wp:inline>
        </w:drawing>
      </w:r>
    </w:p>
    <w:p w14:paraId="3087C208" w14:textId="2C38C39A" w:rsidR="00C80A20" w:rsidRPr="00C80A20" w:rsidRDefault="004A50A7" w:rsidP="00C80A2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pPr>
      <w:r>
        <w:t>Output FIle</w:t>
      </w:r>
    </w:p>
    <w:p w14:paraId="688E64F0" w14:textId="2B2307FC" w:rsidR="00C80A20" w:rsidRDefault="004A50A7">
      <w:pPr>
        <w:rPr>
          <w:color w:val="C00000"/>
        </w:rPr>
      </w:pPr>
      <w:r>
        <w:rPr>
          <w:noProof/>
        </w:rPr>
        <w:drawing>
          <wp:inline distT="0" distB="0" distL="0" distR="0" wp14:anchorId="4579CF41" wp14:editId="606A1422">
            <wp:extent cx="5943600" cy="922020"/>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22020"/>
                    </a:xfrm>
                    <a:prstGeom prst="rect">
                      <a:avLst/>
                    </a:prstGeom>
                  </pic:spPr>
                </pic:pic>
              </a:graphicData>
            </a:graphic>
          </wp:inline>
        </w:drawing>
      </w:r>
    </w:p>
    <w:p w14:paraId="4EA617C3" w14:textId="2A7ADE9A" w:rsidR="009B576D" w:rsidRDefault="009B576D" w:rsidP="009B576D">
      <w:pPr>
        <w:jc w:val="center"/>
        <w:rPr>
          <w:noProof/>
        </w:rPr>
      </w:pPr>
      <w:r>
        <w:rPr>
          <w:noProof/>
        </w:rPr>
        <w:drawing>
          <wp:inline distT="0" distB="0" distL="0" distR="0" wp14:anchorId="46BA8373" wp14:editId="7C51B3E2">
            <wp:extent cx="2514600" cy="43815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14600" cy="438150"/>
                    </a:xfrm>
                    <a:prstGeom prst="rect">
                      <a:avLst/>
                    </a:prstGeom>
                  </pic:spPr>
                </pic:pic>
              </a:graphicData>
            </a:graphic>
          </wp:inline>
        </w:drawing>
      </w:r>
      <w:r w:rsidR="004A50A7" w:rsidRPr="00724D82">
        <w:rPr>
          <w:noProof/>
          <w:color w:val="C00000"/>
        </w:rPr>
        <mc:AlternateContent>
          <mc:Choice Requires="wps">
            <w:drawing>
              <wp:anchor distT="0" distB="0" distL="114300" distR="114300" simplePos="0" relativeHeight="252021760" behindDoc="0" locked="0" layoutInCell="1" allowOverlap="1" wp14:anchorId="32C0D539" wp14:editId="2068BDC4">
                <wp:simplePos x="0" y="0"/>
                <wp:positionH relativeFrom="column">
                  <wp:posOffset>4549140</wp:posOffset>
                </wp:positionH>
                <wp:positionV relativeFrom="paragraph">
                  <wp:posOffset>5715</wp:posOffset>
                </wp:positionV>
                <wp:extent cx="1229995" cy="335280"/>
                <wp:effectExtent l="0" t="0" r="27305" b="26670"/>
                <wp:wrapNone/>
                <wp:docPr id="334" name="Rectangle: Rounded Corners 334"/>
                <wp:cNvGraphicFramePr/>
                <a:graphic xmlns:a="http://schemas.openxmlformats.org/drawingml/2006/main">
                  <a:graphicData uri="http://schemas.microsoft.com/office/word/2010/wordprocessingShape">
                    <wps:wsp>
                      <wps:cNvSpPr/>
                      <wps:spPr>
                        <a:xfrm>
                          <a:off x="0" y="0"/>
                          <a:ext cx="1229995" cy="3352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DDD464" w14:textId="09B9DF23" w:rsidR="002912EF" w:rsidRDefault="002912EF" w:rsidP="00724D82">
                            <w:pPr>
                              <w:jc w:val="center"/>
                            </w:pPr>
                            <w:r>
                              <w:t>Execution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C0D539" id="Rectangle: Rounded Corners 334" o:spid="_x0000_s1058" style="position:absolute;left:0;text-align:left;margin-left:358.2pt;margin-top:.45pt;width:96.85pt;height:26.4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" fillcolor="#4472c4 [3204]" strokecolor="#1f3763 [1604]" strokeweight="1pt">
                <v:stroke joinstyle="miter"/>
                <v:textbox>
                  <w:txbxContent>
                    <w:p w14:paraId="2CDDD464" w14:textId="09B9DF23" w:rsidR="002912EF" w:rsidRDefault="002912EF" w:rsidP="00724D82">
                      <w:pPr>
                        <w:jc w:val="center"/>
                      </w:pPr>
                      <w:r>
                        <w:t>Execution time</w:t>
                      </w:r>
                    </w:p>
                  </w:txbxContent>
                </v:textbox>
              </v:roundrect>
            </w:pict>
          </mc:Fallback>
        </mc:AlternateContent>
      </w:r>
      <w:r w:rsidR="004A50A7" w:rsidRPr="00724D82">
        <w:rPr>
          <w:noProof/>
          <w:color w:val="C00000"/>
        </w:rPr>
        <mc:AlternateContent>
          <mc:Choice Requires="wps">
            <w:drawing>
              <wp:anchor distT="0" distB="0" distL="114300" distR="114300" simplePos="0" relativeHeight="252020736" behindDoc="0" locked="0" layoutInCell="1" allowOverlap="1" wp14:anchorId="32EAB267" wp14:editId="202D08E3">
                <wp:simplePos x="0" y="0"/>
                <wp:positionH relativeFrom="column">
                  <wp:posOffset>3878580</wp:posOffset>
                </wp:positionH>
                <wp:positionV relativeFrom="paragraph">
                  <wp:posOffset>123190</wp:posOffset>
                </wp:positionV>
                <wp:extent cx="662940" cy="45719"/>
                <wp:effectExtent l="0" t="57150" r="22860" b="50165"/>
                <wp:wrapNone/>
                <wp:docPr id="333" name="Straight Arrow Connector 333"/>
                <wp:cNvGraphicFramePr/>
                <a:graphic xmlns:a="http://schemas.openxmlformats.org/drawingml/2006/main">
                  <a:graphicData uri="http://schemas.microsoft.com/office/word/2010/wordprocessingShape">
                    <wps:wsp>
                      <wps:cNvCnPr/>
                      <wps:spPr>
                        <a:xfrm flipV="1">
                          <a:off x="0" y="0"/>
                          <a:ext cx="66294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D900D" id="Straight Arrow Connector 333" o:spid="_x0000_s1026" type="#_x0000_t32" style="position:absolute;margin-left:305.4pt;margin-top:9.7pt;width:52.2pt;height:3.6pt;flip:y;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" strokecolor="#4472c4 [3204]" strokeweight=".5pt">
                <v:stroke endarrow="block" joinstyle="miter"/>
              </v:shape>
            </w:pict>
          </mc:Fallback>
        </mc:AlternateContent>
      </w:r>
    </w:p>
    <w:p w14:paraId="6C5B3298" w14:textId="18102952" w:rsidR="007E396D" w:rsidRPr="002766D0" w:rsidRDefault="007E396D" w:rsidP="009B576D">
      <w:pPr>
        <w:jc w:val="center"/>
        <w:rPr>
          <w:noProof/>
        </w:rPr>
      </w:pPr>
      <w:r w:rsidRPr="00FA76B4">
        <w:br w:type="page"/>
      </w:r>
    </w:p>
    <w:p w14:paraId="3C83B862" w14:textId="474B0662" w:rsidR="007811AE" w:rsidRPr="007811AE" w:rsidRDefault="00D21CDD" w:rsidP="007811AE">
      <w:pPr>
        <w:pStyle w:val="Heading1"/>
        <w:numPr>
          <w:ilvl w:val="0"/>
          <w:numId w:val="41"/>
        </w:numPr>
        <w:pBdr>
          <w:top w:val="single" w:sz="4" w:space="1" w:color="auto"/>
          <w:bottom w:val="single" w:sz="4" w:space="1" w:color="auto"/>
        </w:pBdr>
        <w:jc w:val="both"/>
        <w:rPr>
          <w:color w:val="C00000"/>
        </w:rPr>
      </w:pPr>
      <w:bookmarkStart w:id="15" w:name="_Toc56796335"/>
      <w:r w:rsidRPr="00D21CDD">
        <w:rPr>
          <w:color w:val="C00000"/>
        </w:rPr>
        <w:t>WAP to count the number of words present in a line.</w:t>
      </w:r>
      <w:bookmarkEnd w:id="15"/>
    </w:p>
    <w:p w14:paraId="452E8E92" w14:textId="77777777" w:rsidR="00F64300" w:rsidRDefault="00F64300" w:rsidP="00F64300">
      <w:pPr>
        <w:pBdr>
          <w:bottom w:val="single" w:sz="4" w:space="1" w:color="auto"/>
        </w:pBdr>
        <w:ind w:left="284"/>
      </w:pPr>
      <w:r>
        <w:t>main() must take the string as a user input</w:t>
      </w:r>
    </w:p>
    <w:p w14:paraId="26205DFE" w14:textId="77777777" w:rsidR="00F64300" w:rsidRDefault="00F64300" w:rsidP="00F64300">
      <w:pPr>
        <w:pBdr>
          <w:bottom w:val="single" w:sz="4" w:space="1" w:color="auto"/>
        </w:pBdr>
        <w:ind w:left="284"/>
      </w:pPr>
      <w:r>
        <w:t>wordcount() must put in a logic to count the number of words present in a line and return the value to the main()</w:t>
      </w:r>
    </w:p>
    <w:p w14:paraId="4346E573" w14:textId="42C2A2C7" w:rsidR="001A4180" w:rsidRPr="00FB0524" w:rsidRDefault="00F64300" w:rsidP="00F64300">
      <w:pPr>
        <w:pBdr>
          <w:bottom w:val="single" w:sz="4" w:space="1" w:color="auto"/>
        </w:pBdr>
        <w:ind w:left="284"/>
      </w:pPr>
      <w:r>
        <w:t>main() must further print the number of words found in a line</w:t>
      </w:r>
    </w:p>
    <w:p w14:paraId="7E15E910" w14:textId="77777777" w:rsidR="000E6554" w:rsidRPr="00F9386F"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0D8ABDB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E9D317C"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9 {</w:t>
      </w:r>
    </w:p>
    <w:p w14:paraId="0F801C4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0C93BB6"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03049B4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9 obj = new Que9();</w:t>
      </w:r>
    </w:p>
    <w:p w14:paraId="62C48977"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8DA824F"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wordcount(String N) {</w:t>
      </w:r>
    </w:p>
    <w:p w14:paraId="61C5E6A4"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count = 0;</w:t>
      </w:r>
    </w:p>
    <w:p w14:paraId="002E088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0A12E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isWord = false;</w:t>
      </w:r>
    </w:p>
    <w:p w14:paraId="7A8455C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ast = N.length() - 1;</w:t>
      </w:r>
    </w:p>
    <w:p w14:paraId="41DA9E8C"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aracters = N.toCharArray();</w:t>
      </w:r>
    </w:p>
    <w:p w14:paraId="7B014064"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A102CD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0;i&lt;characters.length;i++)</w:t>
      </w:r>
    </w:p>
    <w:p w14:paraId="59963A41"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345C852"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Character.isLetter(characters[i]) &amp;&amp; i != last) </w:t>
      </w:r>
    </w:p>
    <w:p w14:paraId="5722E387"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07FA80D"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6C5EFE2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348C25D"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sWord)</w:t>
      </w:r>
    </w:p>
    <w:p w14:paraId="69551312"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C9769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6ED7BC5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65618A6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A079D2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 == last) </w:t>
      </w:r>
    </w:p>
    <w:p w14:paraId="4124FE8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344F8E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480C8AE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43AB95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BE4C8CB"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count;</w:t>
      </w:r>
    </w:p>
    <w:p w14:paraId="12F8089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6D36A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08D79E2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s = "";</w:t>
      </w:r>
    </w:p>
    <w:p w14:paraId="52DB426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a string: ");  </w:t>
      </w:r>
    </w:p>
    <w:p w14:paraId="408FCD33"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 = sc.nextLine();</w:t>
      </w:r>
    </w:p>
    <w:p w14:paraId="67BFFE8F" w14:textId="10E3ADE8"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3D293D" w:rsidRPr="003D293D">
        <w:t>System.out.println("The Number of words in String are : "</w:t>
      </w:r>
      <w:r w:rsidR="003F09D6">
        <w:t>+</w:t>
      </w:r>
      <w:r w:rsidR="003D293D" w:rsidRPr="003D293D">
        <w:t>obj.wordcount(s));</w:t>
      </w:r>
    </w:p>
    <w:p w14:paraId="4B95966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82BEBC7" w14:textId="44B7E12F" w:rsidR="000E6554"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37BE72D" w14:textId="3AFD28DF" w:rsidR="00302411" w:rsidRDefault="00302411"/>
    <w:p w14:paraId="5C11DDA4" w14:textId="7EFEE3F3" w:rsidR="000E6554" w:rsidRPr="00394708"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771634B5" w14:textId="7ABCD663" w:rsidR="0097253C" w:rsidRDefault="000E6554" w:rsidP="000E6554">
      <w:pPr>
        <w:rPr>
          <w:noProof/>
        </w:rPr>
      </w:pPr>
      <w:r>
        <w:rPr>
          <w:noProof/>
        </w:rPr>
        <w:t xml:space="preserve">    </w:t>
      </w:r>
      <w:r w:rsidR="0014009A">
        <w:rPr>
          <w:noProof/>
        </w:rPr>
        <w:t xml:space="preserve">                                  </w:t>
      </w:r>
      <w:r>
        <w:rPr>
          <w:noProof/>
        </w:rPr>
        <w:t xml:space="preserve"> </w:t>
      </w:r>
      <w:r w:rsidR="003F09D6">
        <w:rPr>
          <w:noProof/>
        </w:rPr>
        <w:drawing>
          <wp:inline distT="0" distB="0" distL="0" distR="0" wp14:anchorId="39797BF7" wp14:editId="357BA839">
            <wp:extent cx="3800475" cy="1771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00475" cy="1771650"/>
                    </a:xfrm>
                    <a:prstGeom prst="rect">
                      <a:avLst/>
                    </a:prstGeom>
                  </pic:spPr>
                </pic:pic>
              </a:graphicData>
            </a:graphic>
          </wp:inline>
        </w:drawing>
      </w:r>
    </w:p>
    <w:p w14:paraId="1E8ABBD2" w14:textId="77777777" w:rsidR="0097253C" w:rsidRDefault="0097253C" w:rsidP="000E6554">
      <w:pPr>
        <w:rPr>
          <w:noProof/>
        </w:rPr>
      </w:pPr>
    </w:p>
    <w:p w14:paraId="02D8C881" w14:textId="77777777" w:rsidR="00883B31" w:rsidRPr="0048470B" w:rsidRDefault="000E6554" w:rsidP="005334D3">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Pr>
          <w:noProof/>
        </w:rPr>
        <w:t xml:space="preserve">  </w:t>
      </w:r>
      <w:r w:rsidR="00883B31" w:rsidRPr="0048470B">
        <w:rPr>
          <w:bCs/>
          <w:sz w:val="32"/>
          <w:szCs w:val="20"/>
        </w:rPr>
        <w:t>DrawBack</w:t>
      </w:r>
      <w:r w:rsidR="00883B31">
        <w:rPr>
          <w:bCs/>
          <w:sz w:val="32"/>
          <w:szCs w:val="20"/>
        </w:rPr>
        <w:t>s -</w:t>
      </w:r>
    </w:p>
    <w:p w14:paraId="403BD13F"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Handling Exceptions</w:t>
      </w:r>
    </w:p>
    <w:p w14:paraId="51D72631"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45E10A81"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55CD57F" w14:textId="77777777" w:rsidR="00622968" w:rsidRPr="0004543F"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357752C9"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3DAFC734"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31C8F545" w14:textId="3C6AE233" w:rsidR="00622968" w:rsidRPr="00692F17" w:rsidRDefault="00622968" w:rsidP="00692F17">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w:t>
      </w:r>
      <w:r w:rsidR="00924211">
        <w:rPr>
          <w:noProof/>
          <w:sz w:val="28"/>
          <w:szCs w:val="24"/>
        </w:rPr>
        <w:t xml:space="preserve"> Counting the words in array , after each whitespace</w:t>
      </w:r>
    </w:p>
    <w:p w14:paraId="057615A9" w14:textId="77777777" w:rsidR="00622968"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E29B3B6"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0E01340" w14:textId="77777777" w:rsidR="00622968" w:rsidRPr="003F6232" w:rsidRDefault="00622968" w:rsidP="00622968">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F4F58B0" w14:textId="77777777" w:rsidR="00622968" w:rsidRPr="000A7218" w:rsidRDefault="00622968" w:rsidP="00622968">
      <w:pPr>
        <w:pStyle w:val="ListParagraph"/>
        <w:numPr>
          <w:ilvl w:val="0"/>
          <w:numId w:val="45"/>
        </w:numPr>
        <w:spacing w:line="480" w:lineRule="auto"/>
        <w:rPr>
          <w:noProof/>
        </w:rPr>
      </w:pPr>
      <w:r>
        <w:rPr>
          <w:noProof/>
          <w:sz w:val="28"/>
          <w:szCs w:val="24"/>
        </w:rPr>
        <w:t>For our analysis we can check the execution time of the program</w:t>
      </w:r>
    </w:p>
    <w:p w14:paraId="615E4C44" w14:textId="520A3AFE" w:rsidR="00883B31" w:rsidRPr="008D6072" w:rsidRDefault="00622968" w:rsidP="008D6072">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sidRPr="008D6072">
        <w:rPr>
          <w:rFonts w:ascii="Times New Roman" w:eastAsia="Times New Roman" w:hAnsi="Times New Roman" w:cs="Times New Roman"/>
          <w:b/>
          <w:szCs w:val="18"/>
        </w:rPr>
        <w:t>Note- we have also used CurrentTime method in System class to measure our execution time</w:t>
      </w:r>
    </w:p>
    <w:p w14:paraId="5A417C48" w14:textId="4587A9CC" w:rsidR="00622968" w:rsidRDefault="00622968" w:rsidP="00622968">
      <w:pPr>
        <w:spacing w:line="480" w:lineRule="auto"/>
        <w:rPr>
          <w:b/>
          <w:bCs/>
        </w:rPr>
      </w:pPr>
    </w:p>
    <w:p w14:paraId="439BCA27" w14:textId="77777777" w:rsidR="003726E3" w:rsidRDefault="003726E3">
      <w:pPr>
        <w:rPr>
          <w:b/>
          <w:bCs/>
        </w:rPr>
      </w:pPr>
      <w:r>
        <w:rPr>
          <w:b/>
          <w:bCs/>
        </w:rPr>
        <w:br w:type="page"/>
      </w:r>
    </w:p>
    <w:p w14:paraId="0089DAEB" w14:textId="663CBFED" w:rsidR="00924211" w:rsidRDefault="00924211" w:rsidP="00924211">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rPr>
      </w:pPr>
      <w:r>
        <w:rPr>
          <w:b/>
          <w:bCs/>
        </w:rPr>
        <w:t>Proposed Algorithm</w:t>
      </w:r>
    </w:p>
    <w:p w14:paraId="200A4862" w14:textId="07D089A2" w:rsidR="00924211" w:rsidRPr="00622968" w:rsidRDefault="003726E3" w:rsidP="003726E3">
      <w:pPr>
        <w:spacing w:line="480" w:lineRule="auto"/>
        <w:jc w:val="center"/>
        <w:rPr>
          <w:b/>
          <w:bCs/>
        </w:rPr>
      </w:pPr>
      <w:r>
        <w:rPr>
          <w:noProof/>
        </w:rPr>
        <w:drawing>
          <wp:inline distT="0" distB="0" distL="0" distR="0" wp14:anchorId="4D8BA585" wp14:editId="6F4D5C26">
            <wp:extent cx="4869815" cy="7308273"/>
            <wp:effectExtent l="0" t="0" r="6985" b="698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70231" cy="7308897"/>
                    </a:xfrm>
                    <a:prstGeom prst="rect">
                      <a:avLst/>
                    </a:prstGeom>
                    <a:noFill/>
                    <a:ln>
                      <a:noFill/>
                    </a:ln>
                  </pic:spPr>
                </pic:pic>
              </a:graphicData>
            </a:graphic>
          </wp:inline>
        </w:drawing>
      </w:r>
    </w:p>
    <w:p w14:paraId="28187B02" w14:textId="77777777" w:rsidR="00883B31" w:rsidRPr="0039631F" w:rsidRDefault="00883B31" w:rsidP="00883B3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060553B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56898C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68B8C35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9 {</w:t>
      </w:r>
    </w:p>
    <w:p w14:paraId="132B707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4859EF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152FD2C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9 obj = new Que9();</w:t>
      </w:r>
    </w:p>
    <w:p w14:paraId="66B6EC5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1295DF1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starting time</w:t>
      </w:r>
    </w:p>
    <w:p w14:paraId="1A9B1C4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4B99148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4AB664F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4C990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F982D1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6C077D8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7666EB7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6564558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5532DEE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1B9E5E9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259EDD4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A9BEF9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2B445FC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791B5E4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9FC0BA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4558D5D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7C11A6A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C340C7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03CE43E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1B101AF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3E716A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Unsorted String is: "+data);</w:t>
      </w:r>
    </w:p>
    <w:p w14:paraId="635BC7F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531473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A3BF5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EF0A27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0953647"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174FF84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71F4249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E2B9CA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26762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208ED5A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22A7900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declaring our character array</w:t>
      </w:r>
    </w:p>
    <w:p w14:paraId="114D625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60C3735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inputting string characters in character array</w:t>
      </w:r>
    </w:p>
    <w:p w14:paraId="452D67A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9EDC28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14CF84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70DEAFF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11523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Number of words are: " + obj.wordcount(ch)); </w:t>
      </w:r>
    </w:p>
    <w:p w14:paraId="758C373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obj.wordcount(ch));</w:t>
      </w:r>
    </w:p>
    <w:p w14:paraId="1F2FF38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D9E704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wordcount(char[] characters) {</w:t>
      </w:r>
    </w:p>
    <w:p w14:paraId="12459B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count = 0;</w:t>
      </w:r>
    </w:p>
    <w:p w14:paraId="136F0D9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isWord = false;</w:t>
      </w:r>
    </w:p>
    <w:p w14:paraId="2668CE2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ast = characters.length - 1;</w:t>
      </w:r>
    </w:p>
    <w:p w14:paraId="1DBA149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0;i&lt;characters.length;i++)</w:t>
      </w:r>
    </w:p>
    <w:p w14:paraId="06B413C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567CB5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Character.isLetter(characters[i]) &amp;&amp; i != last) </w:t>
      </w:r>
    </w:p>
    <w:p w14:paraId="39F0300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E6F669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22BEA357"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68D123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sWord)</w:t>
      </w:r>
    </w:p>
    <w:p w14:paraId="6D00274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9F0FA6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6CC3599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1D51190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B3AD2E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 == last) </w:t>
      </w:r>
    </w:p>
    <w:p w14:paraId="2AB8BC5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C1DE45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71CEBBA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30280F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2194DB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count;</w:t>
      </w:r>
    </w:p>
    <w:p w14:paraId="0FC7D0E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A623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int count){</w:t>
      </w:r>
    </w:p>
    <w:p w14:paraId="23A07FD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F5442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initilized file writer method to pass true value to append the output</w:t>
      </w:r>
    </w:p>
    <w:p w14:paraId="3E7B9C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27339B2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D3435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Number of words are: "+ count);</w:t>
      </w:r>
    </w:p>
    <w:p w14:paraId="20CC22B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525CE8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5143F67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7521CB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6423DC1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4EBF28C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8B827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22D6E7" w14:textId="011960A9" w:rsidR="00906B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2249D10" w14:textId="04C30520" w:rsidR="00883B31" w:rsidRPr="003B660D" w:rsidRDefault="00883B31"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930A8CA" w14:textId="77777777" w:rsidR="00ED7A8B" w:rsidRDefault="00ED7A8B" w:rsidP="00883B31">
      <w:pPr>
        <w:rPr>
          <w:rFonts w:ascii="Bahnschrift" w:hAnsi="Bahnschrift" w:cs="Times New Roman"/>
          <w:b/>
          <w:sz w:val="28"/>
          <w:szCs w:val="24"/>
        </w:rPr>
      </w:pPr>
    </w:p>
    <w:p w14:paraId="41AA3432" w14:textId="69DD486F" w:rsidR="00883B31" w:rsidRDefault="00ED7A8B" w:rsidP="00ED7A8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47F0B7DE" w14:textId="62846C7D" w:rsidR="00ED7A8B" w:rsidRDefault="00ED7A8B" w:rsidP="00883B31">
      <w:pPr>
        <w:rPr>
          <w:rFonts w:ascii="Bahnschrift" w:hAnsi="Bahnschrift" w:cs="Times New Roman"/>
          <w:b/>
          <w:sz w:val="28"/>
          <w:szCs w:val="24"/>
        </w:rPr>
      </w:pPr>
      <w:r w:rsidRPr="008C4B7B">
        <w:rPr>
          <w:noProof/>
          <w:highlight w:val="blue"/>
        </w:rPr>
        <w:drawing>
          <wp:inline distT="0" distB="0" distL="0" distR="0" wp14:anchorId="0D42E7BC" wp14:editId="0690E21D">
            <wp:extent cx="5943600" cy="406527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4065270"/>
                    </a:xfrm>
                    <a:prstGeom prst="rect">
                      <a:avLst/>
                    </a:prstGeom>
                  </pic:spPr>
                </pic:pic>
              </a:graphicData>
            </a:graphic>
          </wp:inline>
        </w:drawing>
      </w:r>
    </w:p>
    <w:p w14:paraId="39A143A5" w14:textId="77777777" w:rsidR="00883B31" w:rsidRPr="004A25C3" w:rsidRDefault="00883B31" w:rsidP="00ED7A8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ACF6D7" w14:textId="77777777" w:rsidR="00883B31" w:rsidRDefault="00883B31" w:rsidP="00883B31">
      <w:pPr>
        <w:rPr>
          <w:noProof/>
        </w:rPr>
      </w:pPr>
    </w:p>
    <w:p w14:paraId="58869781" w14:textId="77777777" w:rsidR="00883B31" w:rsidRDefault="00883B31" w:rsidP="00883B31">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3E6F2461" w14:textId="00EAEA83" w:rsidR="00883B31" w:rsidRDefault="00ED7A8B" w:rsidP="00883B31">
      <w:pPr>
        <w:spacing w:line="480" w:lineRule="auto"/>
        <w:rPr>
          <w:noProof/>
        </w:rPr>
      </w:pPr>
      <w:r>
        <w:rPr>
          <w:noProof/>
        </w:rPr>
        <w:drawing>
          <wp:inline distT="0" distB="0" distL="0" distR="0" wp14:anchorId="4F3344C8" wp14:editId="135B8B15">
            <wp:extent cx="5943600" cy="1183640"/>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183640"/>
                    </a:xfrm>
                    <a:prstGeom prst="rect">
                      <a:avLst/>
                    </a:prstGeom>
                  </pic:spPr>
                </pic:pic>
              </a:graphicData>
            </a:graphic>
          </wp:inline>
        </w:drawing>
      </w:r>
    </w:p>
    <w:p w14:paraId="48D36206" w14:textId="4F97499F" w:rsidR="00883B31"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79F03D89" wp14:editId="1075BCBD">
            <wp:extent cx="3733800" cy="2524125"/>
            <wp:effectExtent l="0" t="0" r="0" b="952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33800" cy="2524125"/>
                    </a:xfrm>
                    <a:prstGeom prst="rect">
                      <a:avLst/>
                    </a:prstGeom>
                  </pic:spPr>
                </pic:pic>
              </a:graphicData>
            </a:graphic>
          </wp:inline>
        </w:drawing>
      </w:r>
    </w:p>
    <w:p w14:paraId="6EE20DEA" w14:textId="3BD94C72" w:rsidR="00ED7A8B"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1A56833D" wp14:editId="03F57C21">
            <wp:extent cx="4619625" cy="1390650"/>
            <wp:effectExtent l="0" t="0" r="9525"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19625" cy="1390650"/>
                    </a:xfrm>
                    <a:prstGeom prst="rect">
                      <a:avLst/>
                    </a:prstGeom>
                  </pic:spPr>
                </pic:pic>
              </a:graphicData>
            </a:graphic>
          </wp:inline>
        </w:drawing>
      </w:r>
    </w:p>
    <w:p w14:paraId="6B2F2E1A" w14:textId="0E87A7FF" w:rsidR="00923713"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0544A6B9" wp14:editId="35BCCCD1">
            <wp:extent cx="3524250" cy="342900"/>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24250" cy="342900"/>
                    </a:xfrm>
                    <a:prstGeom prst="rect">
                      <a:avLst/>
                    </a:prstGeom>
                  </pic:spPr>
                </pic:pic>
              </a:graphicData>
            </a:graphic>
          </wp:inline>
        </w:drawing>
      </w:r>
    </w:p>
    <w:p w14:paraId="662C54D9" w14:textId="7015A8BF" w:rsidR="000E6554" w:rsidRPr="000E6554" w:rsidRDefault="000E6554" w:rsidP="000E6554">
      <w:pPr>
        <w:rPr>
          <w:color w:val="C00000"/>
        </w:rPr>
      </w:pPr>
      <w:r>
        <w:rPr>
          <w:noProof/>
        </w:rPr>
        <w:t xml:space="preserve">           </w:t>
      </w:r>
      <w:r>
        <w:rPr>
          <w:color w:val="C00000"/>
        </w:rPr>
        <w:br w:type="page"/>
      </w:r>
    </w:p>
    <w:p w14:paraId="78727C6E" w14:textId="77777777" w:rsidR="00870298" w:rsidRDefault="00870298" w:rsidP="00833817">
      <w:pPr>
        <w:rPr>
          <w:rFonts w:ascii="Bahnschrift" w:hAnsi="Bahnschrift" w:cs="Times New Roman"/>
          <w:b/>
          <w:sz w:val="28"/>
          <w:szCs w:val="24"/>
        </w:rPr>
        <w:sectPr w:rsidR="00870298" w:rsidSect="00193CD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p w14:paraId="0E17EE7C" w14:textId="013D5395" w:rsidR="007811AE" w:rsidRPr="000E6554" w:rsidRDefault="007811AE" w:rsidP="002B1020">
      <w:pPr>
        <w:pStyle w:val="Heading1"/>
        <w:pBdr>
          <w:top w:val="single" w:sz="4" w:space="1" w:color="auto"/>
          <w:bottom w:val="single" w:sz="4" w:space="1" w:color="auto"/>
        </w:pBdr>
        <w:shd w:val="clear" w:color="auto" w:fill="FFD966" w:themeFill="accent4" w:themeFillTint="99"/>
        <w:rPr>
          <w:color w:val="C00000"/>
        </w:rPr>
      </w:pPr>
      <w:bookmarkStart w:id="16" w:name="_Toc56796336"/>
      <w:r w:rsidRPr="000E6554">
        <w:rPr>
          <w:color w:val="C00000"/>
        </w:rPr>
        <w:t xml:space="preserve">Q10. </w:t>
      </w:r>
      <w:r w:rsidR="003F09D6" w:rsidRPr="003F09D6">
        <w:rPr>
          <w:color w:val="C00000"/>
        </w:rPr>
        <w:t>Write a program to check if a string is palindrome or not.</w:t>
      </w:r>
      <w:r w:rsidR="004A71F9" w:rsidRPr="004A71F9">
        <w:rPr>
          <w:color w:val="C00000"/>
        </w:rPr>
        <w:t>.</w:t>
      </w:r>
      <w:bookmarkEnd w:id="16"/>
      <w:r w:rsidR="00C43451">
        <w:rPr>
          <w:color w:val="C00000"/>
        </w:rPr>
        <w:tab/>
      </w:r>
    </w:p>
    <w:p w14:paraId="576AA0F0" w14:textId="77777777" w:rsidR="004A71F9" w:rsidRDefault="004A71F9" w:rsidP="004A71F9">
      <w:pPr>
        <w:pBdr>
          <w:bottom w:val="single" w:sz="4" w:space="1" w:color="auto"/>
        </w:pBdr>
      </w:pPr>
      <w:r>
        <w:t>main() must take string as a user input, and then print it</w:t>
      </w:r>
    </w:p>
    <w:p w14:paraId="30ACFB38" w14:textId="77777777" w:rsidR="004A71F9" w:rsidRDefault="004A71F9" w:rsidP="004A71F9">
      <w:pPr>
        <w:pBdr>
          <w:bottom w:val="single" w:sz="4" w:space="1" w:color="auto"/>
        </w:pBdr>
      </w:pPr>
      <w:r>
        <w:t>palindrome() must put in the logic to check whether the given string is a palindrome or not and return the value to the main()</w:t>
      </w:r>
    </w:p>
    <w:p w14:paraId="5306E8BC" w14:textId="772E59A0" w:rsidR="00A23D55" w:rsidRDefault="004A71F9" w:rsidP="004A71F9">
      <w:pPr>
        <w:pBdr>
          <w:bottom w:val="single" w:sz="4" w:space="1" w:color="auto"/>
        </w:pBdr>
      </w:pPr>
      <w:r>
        <w:t>main() must further print whether the given string is a palindrome or not.</w:t>
      </w:r>
    </w:p>
    <w:p w14:paraId="52C0ACBB" w14:textId="1827A479" w:rsidR="00A870BD" w:rsidRPr="00F9386F"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39AAB193"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646B1750"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class Que10{</w:t>
      </w:r>
    </w:p>
    <w:p w14:paraId="7B6A39C4"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35370F03"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1C47B4D8"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5F17247"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912EF">
        <w:rPr>
          <w:highlight w:val="blue"/>
        </w:rPr>
        <w:t>//entering rows and coloumns and initializing array</w:t>
      </w:r>
    </w:p>
    <w:p w14:paraId="1AB9BCE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Please enter the rows ");</w:t>
      </w:r>
    </w:p>
    <w:p w14:paraId="62918D3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rows=sc.nextInt();</w:t>
      </w:r>
    </w:p>
    <w:p w14:paraId="04E43F65"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Please enter the columns ");</w:t>
      </w:r>
    </w:p>
    <w:p w14:paraId="4360BE30"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col=sc.nextInt();</w:t>
      </w:r>
    </w:p>
    <w:p w14:paraId="716D0FA0"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rr[][] = new int[rows][col];</w:t>
      </w:r>
    </w:p>
    <w:p w14:paraId="7FFD654E"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7246F07"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rows==col){</w:t>
      </w:r>
    </w:p>
    <w:p w14:paraId="0BC4259B"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for (int i = 0; i &lt; rows; i++) { </w:t>
      </w:r>
    </w:p>
    <w:p w14:paraId="7EE35869"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 = 0; j &lt; col; j++) { </w:t>
      </w:r>
    </w:p>
    <w:p w14:paraId="72C3C1AE"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Please enter the array element at position: ["+i+" , "+j+"]");</w:t>
      </w:r>
    </w:p>
    <w:p w14:paraId="5AEA350F"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rr[i][j]=sc.nextInt(); </w:t>
      </w:r>
    </w:p>
    <w:p w14:paraId="66025C3C"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03995732"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CB2D422"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numbers you have entered are: "); </w:t>
      </w:r>
    </w:p>
    <w:p w14:paraId="6380F451"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529AAB4"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rows; i++) { </w:t>
      </w:r>
    </w:p>
    <w:p w14:paraId="0A86AF15"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 = 0; j &lt; col; j++) { </w:t>
      </w:r>
    </w:p>
    <w:p w14:paraId="6BF77D7C"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arr[i][j] + "("+i+","+j+") " );</w:t>
      </w:r>
    </w:p>
    <w:p w14:paraId="1095FB7B"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64DD53DB"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w:t>
      </w:r>
    </w:p>
    <w:p w14:paraId="19E6DEEA"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9026F21"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D6E20B2"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abovesum=0;</w:t>
      </w:r>
    </w:p>
    <w:p w14:paraId="04E95975"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 = 1; j &lt; col; j++) {</w:t>
      </w:r>
    </w:p>
    <w:p w14:paraId="07199CAC"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j-1 ; i&gt;=0 ; i--) {</w:t>
      </w:r>
    </w:p>
    <w:p w14:paraId="7C9C2AA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bovesum= abovesum + arr[i][j];</w:t>
      </w:r>
    </w:p>
    <w:p w14:paraId="0E1E37E5"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8530836"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46EC60C"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8B0B0A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D76890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sumBelow=0;</w:t>
      </w:r>
    </w:p>
    <w:p w14:paraId="4774BE5E"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1; i &lt; rows; i++) {</w:t>
      </w:r>
    </w:p>
    <w:p w14:paraId="64B805B8"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i-1 ; j&gt;=0 ; j--) {</w:t>
      </w:r>
    </w:p>
    <w:p w14:paraId="02C0616D"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umBelow= sumBelow+ arr[i][j];</w:t>
      </w:r>
    </w:p>
    <w:p w14:paraId="2966568F"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56137C20"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48DAFBE" w14:textId="615D51C2"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t>System.out.println("-----------------------\nThe sum of elements above the diagnal is:"+abovesum+"\n-----------------------");</w:t>
      </w:r>
    </w:p>
    <w:p w14:paraId="0A9BD6E1"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sum of elements below the diagnal is: "+sumBelow);</w:t>
      </w:r>
    </w:p>
    <w:p w14:paraId="178F3AD3"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CD07642"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t>else</w:t>
      </w:r>
    </w:p>
    <w:p w14:paraId="1455B85E"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Matrix is not eligible for such addition");</w:t>
      </w:r>
    </w:p>
    <w:p w14:paraId="378EA153" w14:textId="77777777" w:rsidR="002B1020"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52D2D75" w14:textId="75CFC950" w:rsidR="00D176AA" w:rsidRDefault="002B1020" w:rsidP="002B1020">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F945A7D" w14:textId="77777777" w:rsidR="00D176AA" w:rsidRDefault="00D176AA" w:rsidP="00A870BD"/>
    <w:p w14:paraId="3C7009BD" w14:textId="77777777" w:rsidR="00A870BD" w:rsidRPr="00394708"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21067EE2" w14:textId="06841D57" w:rsidR="002202D4" w:rsidRDefault="002B1020" w:rsidP="003F2008">
      <w:pPr>
        <w:jc w:val="center"/>
        <w:rPr>
          <w:color w:val="C00000"/>
        </w:rPr>
      </w:pPr>
      <w:r>
        <w:rPr>
          <w:noProof/>
        </w:rPr>
        <w:drawing>
          <wp:inline distT="0" distB="0" distL="0" distR="0" wp14:anchorId="15664962" wp14:editId="1019DF9D">
            <wp:extent cx="4695825" cy="6934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95825" cy="6934200"/>
                    </a:xfrm>
                    <a:prstGeom prst="rect">
                      <a:avLst/>
                    </a:prstGeom>
                  </pic:spPr>
                </pic:pic>
              </a:graphicData>
            </a:graphic>
          </wp:inline>
        </w:drawing>
      </w:r>
    </w:p>
    <w:p w14:paraId="0E22BDF7" w14:textId="77777777" w:rsidR="008C4B7B" w:rsidRPr="0048470B" w:rsidRDefault="008C4B7B" w:rsidP="008C4B7B">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Pr>
          <w:noProof/>
        </w:rPr>
        <w:t xml:space="preserve">  </w:t>
      </w:r>
      <w:r w:rsidRPr="0048470B">
        <w:rPr>
          <w:bCs/>
          <w:sz w:val="32"/>
          <w:szCs w:val="20"/>
        </w:rPr>
        <w:t>DrawBack</w:t>
      </w:r>
      <w:r>
        <w:rPr>
          <w:bCs/>
          <w:sz w:val="32"/>
          <w:szCs w:val="20"/>
        </w:rPr>
        <w:t>s -</w:t>
      </w:r>
    </w:p>
    <w:p w14:paraId="65DE648D"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Handling Exceptions</w:t>
      </w:r>
    </w:p>
    <w:p w14:paraId="1FC45B6D"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4AF43525"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15A7B066" w14:textId="77777777" w:rsidR="008C4B7B" w:rsidRPr="0004543F"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5D26F85E" w14:textId="77777777" w:rsidR="008C4B7B" w:rsidRPr="00321DF0"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66F20661" w14:textId="1A3AFBE5"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726661">
        <w:rPr>
          <w:noProof/>
          <w:sz w:val="28"/>
          <w:szCs w:val="24"/>
        </w:rPr>
        <w:t>reversing</w:t>
      </w:r>
      <w:r>
        <w:rPr>
          <w:noProof/>
          <w:sz w:val="28"/>
          <w:szCs w:val="24"/>
        </w:rPr>
        <w:t xml:space="preserve"> and </w:t>
      </w:r>
      <w:r w:rsidR="009F39F2">
        <w:rPr>
          <w:noProof/>
          <w:sz w:val="28"/>
          <w:szCs w:val="24"/>
        </w:rPr>
        <w:t>checking if</w:t>
      </w:r>
      <w:r>
        <w:rPr>
          <w:noProof/>
          <w:sz w:val="28"/>
          <w:szCs w:val="24"/>
        </w:rPr>
        <w:t xml:space="preserve"> </w:t>
      </w:r>
      <w:r w:rsidRPr="00321DF0">
        <w:rPr>
          <w:noProof/>
          <w:sz w:val="28"/>
          <w:szCs w:val="24"/>
        </w:rPr>
        <w:t xml:space="preserve"> the </w:t>
      </w:r>
      <w:r w:rsidR="009F39F2">
        <w:rPr>
          <w:noProof/>
          <w:sz w:val="28"/>
          <w:szCs w:val="24"/>
        </w:rPr>
        <w:t>string</w:t>
      </w:r>
      <w:r>
        <w:rPr>
          <w:noProof/>
          <w:sz w:val="28"/>
          <w:szCs w:val="24"/>
        </w:rPr>
        <w:t xml:space="preserve"> </w:t>
      </w:r>
      <w:r w:rsidR="009F39F2">
        <w:rPr>
          <w:noProof/>
          <w:sz w:val="28"/>
          <w:szCs w:val="24"/>
        </w:rPr>
        <w:t>is pallindrome or not</w:t>
      </w:r>
    </w:p>
    <w:p w14:paraId="6DEB9A4A" w14:textId="77777777"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028B0E09" w14:textId="77777777"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2BA61A34" w14:textId="77777777" w:rsidR="008C4B7B" w:rsidRPr="00321DF0"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1E4819CE" w14:textId="77777777" w:rsidR="008C4B7B" w:rsidRPr="003F6232" w:rsidRDefault="008C4B7B" w:rsidP="008C4B7B">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4F12C74E" w14:textId="77777777" w:rsidR="008C4B7B" w:rsidRPr="000A7218" w:rsidRDefault="008C4B7B" w:rsidP="008C4B7B">
      <w:pPr>
        <w:pStyle w:val="ListParagraph"/>
        <w:numPr>
          <w:ilvl w:val="0"/>
          <w:numId w:val="45"/>
        </w:numPr>
        <w:spacing w:line="480" w:lineRule="auto"/>
        <w:rPr>
          <w:noProof/>
        </w:rPr>
      </w:pPr>
      <w:r>
        <w:rPr>
          <w:noProof/>
          <w:sz w:val="28"/>
          <w:szCs w:val="24"/>
        </w:rPr>
        <w:t>For our analysis we can check the execution time of the program</w:t>
      </w:r>
    </w:p>
    <w:p w14:paraId="1E74E284" w14:textId="77777777" w:rsidR="008C4B7B" w:rsidRPr="008D6072" w:rsidRDefault="008C4B7B" w:rsidP="008C4B7B">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sidRPr="008D6072">
        <w:rPr>
          <w:rFonts w:ascii="Times New Roman" w:eastAsia="Times New Roman" w:hAnsi="Times New Roman" w:cs="Times New Roman"/>
          <w:b/>
          <w:szCs w:val="18"/>
        </w:rPr>
        <w:t>Note- we have also used CurrentTime method in System class to measure our execution time</w:t>
      </w:r>
    </w:p>
    <w:p w14:paraId="05229A01" w14:textId="39F45B66" w:rsidR="008C4B7B" w:rsidRDefault="008C4B7B" w:rsidP="008C4B7B">
      <w:pPr>
        <w:spacing w:line="480" w:lineRule="auto"/>
        <w:rPr>
          <w:b/>
          <w:bCs/>
        </w:rPr>
      </w:pPr>
    </w:p>
    <w:p w14:paraId="148C71E7" w14:textId="77777777" w:rsidR="00CE3784" w:rsidRDefault="00CE3784">
      <w:pPr>
        <w:rPr>
          <w:b/>
          <w:bCs/>
        </w:rPr>
      </w:pPr>
      <w:r>
        <w:rPr>
          <w:b/>
          <w:bCs/>
        </w:rPr>
        <w:br w:type="page"/>
      </w:r>
    </w:p>
    <w:p w14:paraId="6E6330C4" w14:textId="0E05EE1C" w:rsidR="0079137C" w:rsidRDefault="0079137C" w:rsidP="0079137C">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rPr>
      </w:pPr>
      <w:r>
        <w:rPr>
          <w:b/>
          <w:bCs/>
        </w:rPr>
        <w:t>Proposed Algorithm</w:t>
      </w:r>
    </w:p>
    <w:p w14:paraId="51927EDB" w14:textId="2F273416" w:rsidR="0079137C" w:rsidRPr="00622968" w:rsidRDefault="00CE3784" w:rsidP="008C4B7B">
      <w:pPr>
        <w:spacing w:line="480" w:lineRule="auto"/>
        <w:rPr>
          <w:b/>
          <w:bCs/>
        </w:rPr>
      </w:pPr>
      <w:r>
        <w:rPr>
          <w:noProof/>
        </w:rPr>
        <w:drawing>
          <wp:inline distT="0" distB="0" distL="0" distR="0" wp14:anchorId="6A71727F" wp14:editId="12ED97AB">
            <wp:extent cx="5755640" cy="739140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6059" cy="7391938"/>
                    </a:xfrm>
                    <a:prstGeom prst="rect">
                      <a:avLst/>
                    </a:prstGeom>
                    <a:noFill/>
                    <a:ln>
                      <a:noFill/>
                    </a:ln>
                  </pic:spPr>
                </pic:pic>
              </a:graphicData>
            </a:graphic>
          </wp:inline>
        </w:drawing>
      </w:r>
    </w:p>
    <w:p w14:paraId="4781AD0F" w14:textId="50275192" w:rsidR="002202D4" w:rsidRPr="0039631F" w:rsidRDefault="002202D4" w:rsidP="00446A68">
      <w:pPr>
        <w:pBdr>
          <w:top w:val="single" w:sz="4" w:space="1" w:color="auto"/>
          <w:left w:val="single" w:sz="4" w:space="1" w:color="auto"/>
          <w:bottom w:val="single" w:sz="4" w:space="1" w:color="auto"/>
          <w:right w:val="single" w:sz="4" w:space="1"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2732743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import java.util.*; </w:t>
      </w:r>
      <w:r w:rsidRPr="00CC49C1">
        <w:rPr>
          <w:highlight w:val="blue"/>
        </w:rPr>
        <w:t>//imported util classes for Scanner class</w:t>
      </w:r>
    </w:p>
    <w:p w14:paraId="55A0E3B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io.*;</w:t>
      </w:r>
    </w:p>
    <w:p w14:paraId="184C510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10{</w:t>
      </w:r>
    </w:p>
    <w:p w14:paraId="42CE1F5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reting a global static object to scanner class</w:t>
      </w:r>
    </w:p>
    <w:p w14:paraId="7895083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Scanner sc = new Scanner(System.in);</w:t>
      </w:r>
    </w:p>
    <w:p w14:paraId="086A493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reating a global static object to our Que10 class</w:t>
      </w:r>
    </w:p>
    <w:p w14:paraId="7087348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Que10 obj = new Que10();</w:t>
      </w:r>
    </w:p>
    <w:p w14:paraId="0DF6A9F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AE3F01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main fucntion</w:t>
      </w:r>
    </w:p>
    <w:p w14:paraId="257F013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145D964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starting time</w:t>
      </w:r>
    </w:p>
    <w:p w14:paraId="655B2E0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start = System.currentTimeMillis();</w:t>
      </w:r>
    </w:p>
    <w:p w14:paraId="7602D07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t(start);</w:t>
      </w:r>
    </w:p>
    <w:p w14:paraId="6505197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0FAF8E6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5CF5DB08"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public void cont(long start){</w:t>
      </w:r>
    </w:p>
    <w:p w14:paraId="5EE099C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ex=1;</w:t>
      </w:r>
    </w:p>
    <w:p w14:paraId="6979036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628517AE"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input();</w:t>
      </w:r>
    </w:p>
    <w:p w14:paraId="26EA590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finish = System.currentTimeMillis();</w:t>
      </w:r>
    </w:p>
    <w:p w14:paraId="07676F0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Time consumed: " + (finish - start) + " ms");</w:t>
      </w:r>
    </w:p>
    <w:p w14:paraId="261B9D4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Do you want to continue?1.Yes 2.No");</w:t>
      </w:r>
    </w:p>
    <w:p w14:paraId="0C6CE9E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4955551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69AD88C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166049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input(){</w:t>
      </w:r>
    </w:p>
    <w:p w14:paraId="01CA6F0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4E11D0B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 myObj = new File("Strings.txt");</w:t>
      </w:r>
    </w:p>
    <w:p w14:paraId="1C808A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myReader = new Scanner(myObj);</w:t>
      </w:r>
    </w:p>
    <w:p w14:paraId="0A5F329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 (myReader.hasNextLine()) {</w:t>
      </w:r>
    </w:p>
    <w:p w14:paraId="0123B7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data = myReader.nextLine();</w:t>
      </w:r>
    </w:p>
    <w:p w14:paraId="52454BA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Unsorted String is: "+data);</w:t>
      </w:r>
    </w:p>
    <w:p w14:paraId="47741EA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data+" "+obj.pallindrome(data));</w:t>
      </w:r>
    </w:p>
    <w:p w14:paraId="4CC9FCC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out(data);      </w:t>
      </w:r>
    </w:p>
    <w:p w14:paraId="7BF3835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803402E"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FC203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111E2F9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IOException|ArrayIndexOutOfBoundsException e){</w:t>
      </w:r>
    </w:p>
    <w:p w14:paraId="4E144AB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ither one of the input in file is not correct format or The file doesn't exist!!");</w:t>
      </w:r>
    </w:p>
    <w:p w14:paraId="7B82EAF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87C6D6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87CFAE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function to check string is pallindrome or not</w:t>
      </w:r>
    </w:p>
    <w:p w14:paraId="3DB15F0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ring pallindrome(String s){</w:t>
      </w:r>
    </w:p>
    <w:p w14:paraId="58969E5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for storing reversed string</w:t>
      </w:r>
    </w:p>
    <w:p w14:paraId="2544C4C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tring reverse="";</w:t>
      </w:r>
    </w:p>
    <w:p w14:paraId="5A3CB11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gth = s.length();</w:t>
      </w:r>
    </w:p>
    <w:p w14:paraId="6563D50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running reverse loop</w:t>
      </w:r>
      <w:r>
        <w:t xml:space="preserve"> </w:t>
      </w:r>
    </w:p>
    <w:p w14:paraId="41EFE3B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with charat function to store characters at those indices</w:t>
      </w:r>
    </w:p>
    <w:p w14:paraId="2B00384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 xml:space="preserve">for ( int i = length - 1; i &gt;= 0; i--){  </w:t>
      </w:r>
    </w:p>
    <w:p w14:paraId="427BD03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everse = reverse + s.charAt(i);</w:t>
      </w:r>
    </w:p>
    <w:p w14:paraId="22F082D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FD81AF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Printign reverse</w:t>
      </w:r>
      <w:r>
        <w:t xml:space="preserve">   </w:t>
      </w:r>
    </w:p>
    <w:p w14:paraId="208E692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The reverse of string is: "+reverse);</w:t>
      </w:r>
    </w:p>
    <w:p w14:paraId="1265536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543CE2B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hecking if the reverse string is equal to the original</w:t>
      </w:r>
    </w:p>
    <w:p w14:paraId="3ED279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if((reverse.toLowerCase()).equals(s.toLowerCase())){</w:t>
      </w:r>
    </w:p>
    <w:p w14:paraId="2B9D0F3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return "is pallindrome";</w:t>
      </w:r>
    </w:p>
    <w:p w14:paraId="435E2DD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0F1252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CF5A7D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else{</w:t>
      </w:r>
    </w:p>
    <w:p w14:paraId="0734BAE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return "is not pallindrome";</w:t>
      </w:r>
    </w:p>
    <w:p w14:paraId="0CF3C51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7EDC65D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683B86D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out(String str){</w:t>
      </w:r>
    </w:p>
    <w:p w14:paraId="4EB1376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7FA66A7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initilized file writer method to pass true value to append the output</w:t>
      </w:r>
    </w:p>
    <w:p w14:paraId="2E4E419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Writer myWriter = new FileWriter("E:\\Java Assignments\\Assignment3\\Output.txt",true);</w:t>
      </w:r>
    </w:p>
    <w:p w14:paraId="0B376E9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write("\n"+str+" "+ obj.pallindrome(str));</w:t>
      </w:r>
    </w:p>
    <w:p w14:paraId="689B435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close();</w:t>
      </w:r>
    </w:p>
    <w:p w14:paraId="277262C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Successfully wrote to Output.txt");</w:t>
      </w:r>
    </w:p>
    <w:p w14:paraId="6A452D4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AE7290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 (IOException e) {</w:t>
      </w:r>
    </w:p>
    <w:p w14:paraId="111EC84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n error occurred while writing");</w:t>
      </w:r>
    </w:p>
    <w:p w14:paraId="64F5AB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FD25B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40EF4A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AE71456" w14:textId="4CCBBE79" w:rsidR="00F429CE"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0146041B" w14:textId="5D308F7F" w:rsidR="002202D4" w:rsidRDefault="002202D4"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B344F12" w14:textId="77777777" w:rsidR="00446A68" w:rsidRDefault="00446A68" w:rsidP="00446A68"/>
    <w:p w14:paraId="2AFDEDA1" w14:textId="64E1F301" w:rsidR="00446A68" w:rsidRDefault="00446A68" w:rsidP="00446A68">
      <w:pPr>
        <w:pBdr>
          <w:top w:val="single" w:sz="4" w:space="1" w:color="auto"/>
          <w:left w:val="single" w:sz="4" w:space="4" w:color="auto"/>
          <w:bottom w:val="single" w:sz="4" w:space="1" w:color="auto"/>
          <w:right w:val="single" w:sz="4" w:space="4" w:color="auto"/>
        </w:pBdr>
        <w:shd w:val="clear" w:color="auto" w:fill="FFD966" w:themeFill="accent4" w:themeFillTint="99"/>
      </w:pPr>
      <w:r>
        <w:t>COMPLEXITY</w:t>
      </w:r>
    </w:p>
    <w:p w14:paraId="40A3BEF7" w14:textId="4BE7542E" w:rsidR="00446A68" w:rsidRPr="003B660D" w:rsidRDefault="00446A68" w:rsidP="00446A68">
      <w:r>
        <w:rPr>
          <w:noProof/>
        </w:rPr>
        <w:drawing>
          <wp:inline distT="0" distB="0" distL="0" distR="0" wp14:anchorId="04954088" wp14:editId="5F227440">
            <wp:extent cx="5943600" cy="368109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681095"/>
                    </a:xfrm>
                    <a:prstGeom prst="rect">
                      <a:avLst/>
                    </a:prstGeom>
                  </pic:spPr>
                </pic:pic>
              </a:graphicData>
            </a:graphic>
          </wp:inline>
        </w:drawing>
      </w:r>
    </w:p>
    <w:p w14:paraId="1A1541F4" w14:textId="0CEB391C" w:rsidR="002202D4" w:rsidRPr="004A25C3" w:rsidRDefault="002202D4" w:rsidP="002202D4">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C8FEB9B" w14:textId="2E68DF2C" w:rsidR="002202D4" w:rsidRDefault="002202D4" w:rsidP="002202D4">
      <w:pPr>
        <w:rPr>
          <w:noProof/>
        </w:rPr>
      </w:pPr>
    </w:p>
    <w:p w14:paraId="784E7B76" w14:textId="530228E8" w:rsidR="002202D4" w:rsidRDefault="002202D4" w:rsidP="002202D4">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5E35C1E" w14:textId="1ABB8385" w:rsidR="002202D4" w:rsidRDefault="00446A68" w:rsidP="00446A68">
      <w:pPr>
        <w:spacing w:line="480" w:lineRule="auto"/>
        <w:jc w:val="center"/>
        <w:rPr>
          <w:noProof/>
        </w:rPr>
      </w:pPr>
      <w:r>
        <w:rPr>
          <w:noProof/>
        </w:rPr>
        <w:drawing>
          <wp:inline distT="0" distB="0" distL="0" distR="0" wp14:anchorId="26B14A2D" wp14:editId="7A777769">
            <wp:extent cx="3457575" cy="1362075"/>
            <wp:effectExtent l="0" t="0" r="9525" b="952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57575" cy="1362075"/>
                    </a:xfrm>
                    <a:prstGeom prst="rect">
                      <a:avLst/>
                    </a:prstGeom>
                  </pic:spPr>
                </pic:pic>
              </a:graphicData>
            </a:graphic>
          </wp:inline>
        </w:drawing>
      </w:r>
    </w:p>
    <w:p w14:paraId="2E51EDA6" w14:textId="5CCDBF37" w:rsidR="002202D4" w:rsidRDefault="00446A68" w:rsidP="00446A68">
      <w:pPr>
        <w:jc w:val="center"/>
        <w:rPr>
          <w:rFonts w:ascii="Times New Roman" w:eastAsiaTheme="majorEastAsia" w:hAnsi="Times New Roman" w:cstheme="majorBidi"/>
          <w:b/>
          <w:color w:val="C00000"/>
          <w:sz w:val="32"/>
          <w:szCs w:val="32"/>
        </w:rPr>
      </w:pPr>
      <w:r>
        <w:rPr>
          <w:noProof/>
        </w:rPr>
        <w:drawing>
          <wp:inline distT="0" distB="0" distL="0" distR="0" wp14:anchorId="26220C82" wp14:editId="5C2D7EDD">
            <wp:extent cx="3705225" cy="5210175"/>
            <wp:effectExtent l="0" t="0" r="9525" b="952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5225" cy="5210175"/>
                    </a:xfrm>
                    <a:prstGeom prst="rect">
                      <a:avLst/>
                    </a:prstGeom>
                  </pic:spPr>
                </pic:pic>
              </a:graphicData>
            </a:graphic>
          </wp:inline>
        </w:drawing>
      </w:r>
    </w:p>
    <w:p w14:paraId="27068D8A" w14:textId="7327CFEC" w:rsidR="00CD5801" w:rsidRDefault="009311B8" w:rsidP="009311B8">
      <w:pPr>
        <w:jc w:val="center"/>
        <w:rPr>
          <w:noProof/>
        </w:rPr>
      </w:pPr>
      <w:r>
        <w:rPr>
          <w:noProof/>
        </w:rPr>
        <w:drawing>
          <wp:inline distT="0" distB="0" distL="0" distR="0" wp14:anchorId="69A1CB3D" wp14:editId="3A3AA257">
            <wp:extent cx="4019550" cy="1524000"/>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19550" cy="1524000"/>
                    </a:xfrm>
                    <a:prstGeom prst="rect">
                      <a:avLst/>
                    </a:prstGeom>
                  </pic:spPr>
                </pic:pic>
              </a:graphicData>
            </a:graphic>
          </wp:inline>
        </w:drawing>
      </w:r>
    </w:p>
    <w:p w14:paraId="1816D1CC" w14:textId="69575C74" w:rsidR="002202D4" w:rsidRDefault="002202D4" w:rsidP="002202D4">
      <w:pPr>
        <w:rPr>
          <w:rFonts w:ascii="Times New Roman" w:eastAsiaTheme="majorEastAsia" w:hAnsi="Times New Roman" w:cstheme="majorBidi"/>
          <w:b/>
          <w:color w:val="C00000"/>
          <w:sz w:val="32"/>
          <w:szCs w:val="32"/>
        </w:rPr>
      </w:pPr>
    </w:p>
    <w:p w14:paraId="363EA213" w14:textId="5F30C58F" w:rsidR="001F2063" w:rsidRPr="005D16FD" w:rsidRDefault="005D7E01" w:rsidP="005D16FD">
      <w:pPr>
        <w:jc w:val="center"/>
        <w:rPr>
          <w:rFonts w:ascii="Times New Roman" w:eastAsiaTheme="majorEastAsia" w:hAnsi="Times New Roman" w:cstheme="majorBidi"/>
          <w:b/>
          <w:color w:val="C00000"/>
          <w:sz w:val="32"/>
          <w:szCs w:val="32"/>
        </w:rPr>
      </w:pPr>
      <w:r>
        <w:rPr>
          <w:noProof/>
        </w:rPr>
        <w:drawing>
          <wp:inline distT="0" distB="0" distL="0" distR="0" wp14:anchorId="722F2BC6" wp14:editId="1BE1BBDF">
            <wp:extent cx="3533775" cy="708660"/>
            <wp:effectExtent l="0" t="0" r="9525"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33775" cy="708660"/>
                    </a:xfrm>
                    <a:prstGeom prst="rect">
                      <a:avLst/>
                    </a:prstGeom>
                  </pic:spPr>
                </pic:pic>
              </a:graphicData>
            </a:graphic>
          </wp:inline>
        </w:drawing>
      </w:r>
      <w:r w:rsidR="001F2063">
        <w:br w:type="page"/>
      </w:r>
    </w:p>
    <w:p w14:paraId="6A440C9F" w14:textId="3D7114FA" w:rsidR="00A4670F" w:rsidRDefault="00A31F99" w:rsidP="00ED7ACF">
      <w:pPr>
        <w:pStyle w:val="Heading1"/>
        <w:pBdr>
          <w:top w:val="single" w:sz="4" w:space="1" w:color="auto"/>
          <w:bottom w:val="single" w:sz="4" w:space="1" w:color="auto"/>
        </w:pBdr>
        <w:shd w:val="clear" w:color="auto" w:fill="FFD966" w:themeFill="accent4" w:themeFillTint="99"/>
        <w:jc w:val="center"/>
      </w:pPr>
      <w:bookmarkStart w:id="17" w:name="_Toc56796342"/>
      <w:r>
        <w:t>References</w:t>
      </w:r>
      <w:bookmarkEnd w:id="17"/>
    </w:p>
    <w:p w14:paraId="0EDB28A3" w14:textId="23CA677A" w:rsidR="00A31F99" w:rsidRPr="00870298" w:rsidRDefault="00A31F99" w:rsidP="00870298">
      <w:pPr>
        <w:spacing w:line="480" w:lineRule="auto"/>
        <w:rPr>
          <w:sz w:val="28"/>
          <w:szCs w:val="28"/>
        </w:rPr>
      </w:pPr>
    </w:p>
    <w:p w14:paraId="3F8EADCE" w14:textId="48834362" w:rsidR="00AD56ED" w:rsidRPr="000904C5" w:rsidRDefault="000904C5" w:rsidP="000904C5">
      <w:pPr>
        <w:pStyle w:val="ListParagraph"/>
        <w:numPr>
          <w:ilvl w:val="0"/>
          <w:numId w:val="44"/>
        </w:numPr>
        <w:spacing w:line="480" w:lineRule="auto"/>
        <w:rPr>
          <w:sz w:val="28"/>
          <w:szCs w:val="28"/>
        </w:rPr>
      </w:pPr>
      <w:r>
        <w:rPr>
          <w:sz w:val="28"/>
          <w:szCs w:val="28"/>
        </w:rPr>
        <w:t>LucidChart</w:t>
      </w:r>
      <w:r w:rsidR="00AD56ED">
        <w:rPr>
          <w:sz w:val="28"/>
          <w:szCs w:val="28"/>
        </w:rPr>
        <w:t>.(2020).</w:t>
      </w:r>
      <w:r w:rsidR="005C6C0A">
        <w:rPr>
          <w:sz w:val="28"/>
          <w:szCs w:val="28"/>
        </w:rPr>
        <w:t xml:space="preserve"> </w:t>
      </w:r>
      <w:r>
        <w:rPr>
          <w:sz w:val="28"/>
          <w:szCs w:val="28"/>
        </w:rPr>
        <w:t>For Creating Algorithm Flowcharts</w:t>
      </w:r>
      <w:r w:rsidR="00AD56ED">
        <w:rPr>
          <w:sz w:val="28"/>
          <w:szCs w:val="28"/>
        </w:rPr>
        <w:t xml:space="preserve"> . Retrived from </w:t>
      </w:r>
      <w:hyperlink r:id="rId84" w:anchor="?folder_id=home&amp;browser=icon" w:history="1">
        <w:r w:rsidRPr="00127F9B">
          <w:rPr>
            <w:rStyle w:val="Hyperlink"/>
          </w:rPr>
          <w:t>https://lucid.app/lucidchart/2ad0b638-ad75-44f5-8b1a-80c543902516/edit?page=0_0#?folder_id=home&amp;browser=icon</w:t>
        </w:r>
      </w:hyperlink>
      <w:r>
        <w:br/>
      </w:r>
      <w:r w:rsidR="00AD56ED" w:rsidRPr="000904C5">
        <w:rPr>
          <w:sz w:val="28"/>
          <w:szCs w:val="28"/>
        </w:rPr>
        <w:t>(</w:t>
      </w:r>
      <w:r w:rsidRPr="000904C5">
        <w:rPr>
          <w:sz w:val="28"/>
          <w:szCs w:val="28"/>
        </w:rPr>
        <w:t>18</w:t>
      </w:r>
      <w:r w:rsidR="00AD56ED" w:rsidRPr="000904C5">
        <w:rPr>
          <w:sz w:val="28"/>
          <w:szCs w:val="28"/>
        </w:rPr>
        <w:t xml:space="preserve">th </w:t>
      </w:r>
      <w:r w:rsidRPr="000904C5">
        <w:rPr>
          <w:sz w:val="28"/>
          <w:szCs w:val="28"/>
        </w:rPr>
        <w:t>Nov</w:t>
      </w:r>
      <w:r w:rsidR="00AD56ED" w:rsidRPr="000904C5">
        <w:rPr>
          <w:sz w:val="28"/>
          <w:szCs w:val="28"/>
        </w:rPr>
        <w:t>, 2020)</w:t>
      </w:r>
    </w:p>
    <w:p w14:paraId="207E8D63" w14:textId="1701F74D" w:rsidR="00A945F0" w:rsidRPr="00A945F0" w:rsidRDefault="00E42853" w:rsidP="002912EF">
      <w:pPr>
        <w:pStyle w:val="ListParagraph"/>
        <w:numPr>
          <w:ilvl w:val="0"/>
          <w:numId w:val="44"/>
        </w:numPr>
        <w:spacing w:line="480" w:lineRule="auto"/>
        <w:rPr>
          <w:sz w:val="36"/>
          <w:szCs w:val="36"/>
        </w:rPr>
      </w:pPr>
      <w:r w:rsidRPr="00E42853">
        <w:rPr>
          <w:sz w:val="28"/>
          <w:szCs w:val="28"/>
        </w:rPr>
        <w:t>LizardComplexityAnalyzer</w:t>
      </w:r>
      <w:r w:rsidR="00801BB3" w:rsidRPr="00E42853">
        <w:rPr>
          <w:sz w:val="28"/>
          <w:szCs w:val="28"/>
        </w:rPr>
        <w:t xml:space="preserve">.(2020). </w:t>
      </w:r>
      <w:r w:rsidRPr="00E42853">
        <w:rPr>
          <w:sz w:val="28"/>
          <w:szCs w:val="28"/>
        </w:rPr>
        <w:t>For Analyzing the Complexity of The Program</w:t>
      </w:r>
      <w:r w:rsidR="00801BB3" w:rsidRPr="00E42853">
        <w:rPr>
          <w:sz w:val="28"/>
          <w:szCs w:val="28"/>
        </w:rPr>
        <w:t xml:space="preserve"> . Retrived from </w:t>
      </w:r>
      <w:hyperlink r:id="rId85" w:history="1">
        <w:r w:rsidR="00A945F0" w:rsidRPr="00A945F0">
          <w:rPr>
            <w:rStyle w:val="Hyperlink"/>
            <w:sz w:val="32"/>
            <w:szCs w:val="28"/>
          </w:rPr>
          <w:t>http://www.lizard.ws/</w:t>
        </w:r>
      </w:hyperlink>
    </w:p>
    <w:p w14:paraId="7628A8AE" w14:textId="71A94C63" w:rsidR="00801BB3" w:rsidRPr="00E42853" w:rsidRDefault="00801BB3" w:rsidP="00A945F0">
      <w:pPr>
        <w:pStyle w:val="ListParagraph"/>
        <w:spacing w:line="480" w:lineRule="auto"/>
        <w:rPr>
          <w:sz w:val="28"/>
          <w:szCs w:val="28"/>
        </w:rPr>
      </w:pPr>
      <w:r w:rsidRPr="00E42853">
        <w:rPr>
          <w:sz w:val="28"/>
          <w:szCs w:val="28"/>
        </w:rPr>
        <w:t>(</w:t>
      </w:r>
      <w:r w:rsidR="00E42853">
        <w:rPr>
          <w:sz w:val="28"/>
          <w:szCs w:val="28"/>
        </w:rPr>
        <w:t>18</w:t>
      </w:r>
      <w:r w:rsidRPr="00E42853">
        <w:rPr>
          <w:sz w:val="28"/>
          <w:szCs w:val="28"/>
        </w:rPr>
        <w:t xml:space="preserve">th </w:t>
      </w:r>
      <w:r w:rsidR="00E42853">
        <w:rPr>
          <w:sz w:val="28"/>
          <w:szCs w:val="28"/>
        </w:rPr>
        <w:t>Nov</w:t>
      </w:r>
      <w:r w:rsidRPr="00E42853">
        <w:rPr>
          <w:sz w:val="28"/>
          <w:szCs w:val="28"/>
        </w:rPr>
        <w:t>, 2020)</w:t>
      </w:r>
    </w:p>
    <w:p w14:paraId="29C582F3" w14:textId="37BF8C7D" w:rsidR="00481907" w:rsidRPr="00A945F0" w:rsidRDefault="00A945F0" w:rsidP="00481907">
      <w:pPr>
        <w:pStyle w:val="ListParagraph"/>
        <w:numPr>
          <w:ilvl w:val="0"/>
          <w:numId w:val="44"/>
        </w:numPr>
        <w:spacing w:line="480" w:lineRule="auto"/>
        <w:rPr>
          <w:sz w:val="28"/>
          <w:szCs w:val="28"/>
        </w:rPr>
      </w:pPr>
      <w:r>
        <w:rPr>
          <w:sz w:val="28"/>
          <w:szCs w:val="28"/>
        </w:rPr>
        <w:t>GeeksForGeeks</w:t>
      </w:r>
      <w:r w:rsidR="00481907">
        <w:rPr>
          <w:sz w:val="28"/>
          <w:szCs w:val="28"/>
        </w:rPr>
        <w:t xml:space="preserve">.(2020). </w:t>
      </w:r>
      <w:r>
        <w:rPr>
          <w:sz w:val="28"/>
          <w:szCs w:val="28"/>
        </w:rPr>
        <w:t>Selection Sort</w:t>
      </w:r>
      <w:r w:rsidR="00481907">
        <w:rPr>
          <w:sz w:val="28"/>
          <w:szCs w:val="28"/>
        </w:rPr>
        <w:t xml:space="preserve"> . Retrived from </w:t>
      </w:r>
      <w:hyperlink r:id="rId86" w:history="1">
        <w:r w:rsidRPr="00127F9B">
          <w:rPr>
            <w:rStyle w:val="Hyperlink"/>
            <w:sz w:val="32"/>
            <w:szCs w:val="28"/>
          </w:rPr>
          <w:t>https://www.geeksforgeeks.org/selection-sort/</w:t>
        </w:r>
      </w:hyperlink>
    </w:p>
    <w:p w14:paraId="00C97B44" w14:textId="648D863D" w:rsidR="00481907" w:rsidRPr="00481907" w:rsidRDefault="00481907" w:rsidP="00481907">
      <w:pPr>
        <w:pStyle w:val="ListParagraph"/>
        <w:spacing w:line="480" w:lineRule="auto"/>
        <w:rPr>
          <w:sz w:val="28"/>
          <w:szCs w:val="28"/>
        </w:rPr>
      </w:pPr>
      <w:r>
        <w:rPr>
          <w:sz w:val="28"/>
          <w:szCs w:val="28"/>
        </w:rPr>
        <w:t>(</w:t>
      </w:r>
      <w:r w:rsidR="00AA5FA5">
        <w:rPr>
          <w:sz w:val="28"/>
          <w:szCs w:val="28"/>
        </w:rPr>
        <w:t>1</w:t>
      </w:r>
      <w:r>
        <w:rPr>
          <w:sz w:val="28"/>
          <w:szCs w:val="28"/>
        </w:rPr>
        <w:t xml:space="preserve">8th </w:t>
      </w:r>
      <w:r w:rsidR="00AA5FA5">
        <w:rPr>
          <w:sz w:val="28"/>
          <w:szCs w:val="28"/>
        </w:rPr>
        <w:t>Nov</w:t>
      </w:r>
      <w:r>
        <w:rPr>
          <w:sz w:val="28"/>
          <w:szCs w:val="28"/>
        </w:rPr>
        <w:t>, 2020)</w:t>
      </w:r>
    </w:p>
    <w:p w14:paraId="3C8E3962" w14:textId="18F13DF0" w:rsidR="00C14461" w:rsidRPr="00C14461" w:rsidRDefault="00C14461" w:rsidP="00C14461">
      <w:pPr>
        <w:pStyle w:val="ListParagraph"/>
        <w:numPr>
          <w:ilvl w:val="0"/>
          <w:numId w:val="44"/>
        </w:numPr>
        <w:spacing w:line="480" w:lineRule="auto"/>
        <w:rPr>
          <w:sz w:val="28"/>
          <w:szCs w:val="28"/>
        </w:rPr>
      </w:pPr>
      <w:r>
        <w:rPr>
          <w:sz w:val="28"/>
          <w:szCs w:val="28"/>
        </w:rPr>
        <w:t xml:space="preserve">GeeksForGeeks.(2020). Merge Sort . Retrived from </w:t>
      </w:r>
      <w:hyperlink r:id="rId87" w:history="1">
        <w:r w:rsidRPr="00127F9B">
          <w:rPr>
            <w:rStyle w:val="Hyperlink"/>
            <w:sz w:val="32"/>
            <w:szCs w:val="28"/>
          </w:rPr>
          <w:t>https://www.geeksforgeeks.org/merge-sort/</w:t>
        </w:r>
      </w:hyperlink>
    </w:p>
    <w:p w14:paraId="490143DD" w14:textId="27551EB5" w:rsidR="00801BB3" w:rsidRDefault="00C14461" w:rsidP="00C14461">
      <w:pPr>
        <w:pStyle w:val="ListParagraph"/>
        <w:spacing w:line="480" w:lineRule="auto"/>
        <w:rPr>
          <w:sz w:val="28"/>
          <w:szCs w:val="28"/>
        </w:rPr>
      </w:pPr>
      <w:r>
        <w:rPr>
          <w:sz w:val="28"/>
          <w:szCs w:val="28"/>
        </w:rPr>
        <w:t>(</w:t>
      </w:r>
      <w:r w:rsidR="000A4CA9">
        <w:rPr>
          <w:sz w:val="28"/>
          <w:szCs w:val="28"/>
        </w:rPr>
        <w:t>1</w:t>
      </w:r>
      <w:r>
        <w:rPr>
          <w:sz w:val="28"/>
          <w:szCs w:val="28"/>
        </w:rPr>
        <w:t xml:space="preserve">8th </w:t>
      </w:r>
      <w:r w:rsidR="000A4CA9">
        <w:rPr>
          <w:sz w:val="28"/>
          <w:szCs w:val="28"/>
        </w:rPr>
        <w:t>Nov</w:t>
      </w:r>
      <w:r>
        <w:rPr>
          <w:sz w:val="28"/>
          <w:szCs w:val="28"/>
        </w:rPr>
        <w:t>, 2020)</w:t>
      </w:r>
    </w:p>
    <w:p w14:paraId="63100BEF" w14:textId="425FF9B1" w:rsidR="00C14461" w:rsidRPr="00853A12" w:rsidRDefault="00C14461" w:rsidP="00C14461">
      <w:pPr>
        <w:pStyle w:val="ListParagraph"/>
        <w:numPr>
          <w:ilvl w:val="0"/>
          <w:numId w:val="44"/>
        </w:numPr>
        <w:spacing w:line="480" w:lineRule="auto"/>
        <w:rPr>
          <w:sz w:val="28"/>
          <w:szCs w:val="28"/>
        </w:rPr>
      </w:pPr>
      <w:r>
        <w:rPr>
          <w:sz w:val="28"/>
          <w:szCs w:val="28"/>
        </w:rPr>
        <w:t xml:space="preserve">GeeksForGeeks.(2020). Bubble Sort . Retrived from </w:t>
      </w:r>
      <w:hyperlink r:id="rId88" w:history="1">
        <w:r w:rsidR="00853A12" w:rsidRPr="00127F9B">
          <w:rPr>
            <w:rStyle w:val="Hyperlink"/>
            <w:sz w:val="32"/>
            <w:szCs w:val="28"/>
          </w:rPr>
          <w:t>https://www.geeksforgeeks.org/bubble-sort/</w:t>
        </w:r>
      </w:hyperlink>
    </w:p>
    <w:p w14:paraId="65CC20B7" w14:textId="4C74283E" w:rsidR="00C14461" w:rsidRDefault="00C14461" w:rsidP="00C14461">
      <w:pPr>
        <w:pStyle w:val="ListParagraph"/>
        <w:spacing w:line="480" w:lineRule="auto"/>
        <w:rPr>
          <w:sz w:val="28"/>
          <w:szCs w:val="28"/>
        </w:rPr>
      </w:pPr>
      <w:r>
        <w:rPr>
          <w:sz w:val="28"/>
          <w:szCs w:val="28"/>
        </w:rPr>
        <w:t>(</w:t>
      </w:r>
      <w:r w:rsidR="000A4CA9">
        <w:rPr>
          <w:sz w:val="28"/>
          <w:szCs w:val="28"/>
        </w:rPr>
        <w:t>1</w:t>
      </w:r>
      <w:r>
        <w:rPr>
          <w:sz w:val="28"/>
          <w:szCs w:val="28"/>
        </w:rPr>
        <w:t xml:space="preserve">8th </w:t>
      </w:r>
      <w:r w:rsidR="000A4CA9">
        <w:rPr>
          <w:sz w:val="28"/>
          <w:szCs w:val="28"/>
        </w:rPr>
        <w:t>Nov</w:t>
      </w:r>
      <w:r>
        <w:rPr>
          <w:sz w:val="28"/>
          <w:szCs w:val="28"/>
        </w:rPr>
        <w:t>, 2020)</w:t>
      </w:r>
    </w:p>
    <w:p w14:paraId="013C97E8" w14:textId="64996035" w:rsidR="00C14461" w:rsidRPr="00AA5FA5" w:rsidRDefault="00C14461" w:rsidP="00C14461">
      <w:pPr>
        <w:pStyle w:val="ListParagraph"/>
        <w:numPr>
          <w:ilvl w:val="0"/>
          <w:numId w:val="44"/>
        </w:numPr>
        <w:spacing w:line="480" w:lineRule="auto"/>
        <w:rPr>
          <w:sz w:val="28"/>
          <w:szCs w:val="28"/>
        </w:rPr>
      </w:pPr>
      <w:r>
        <w:rPr>
          <w:sz w:val="28"/>
          <w:szCs w:val="28"/>
        </w:rPr>
        <w:t xml:space="preserve">GeeksForGeeks.(2020). Binary Search. Retrived from </w:t>
      </w:r>
      <w:hyperlink r:id="rId89" w:history="1">
        <w:r w:rsidR="00AA5FA5" w:rsidRPr="00127F9B">
          <w:rPr>
            <w:rStyle w:val="Hyperlink"/>
            <w:sz w:val="32"/>
            <w:szCs w:val="28"/>
          </w:rPr>
          <w:t>https://www.geeksforgeeks.org/binary-search/</w:t>
        </w:r>
      </w:hyperlink>
    </w:p>
    <w:p w14:paraId="3EBD5A43" w14:textId="369998ED" w:rsidR="00C14461" w:rsidRPr="00315EF4" w:rsidRDefault="00C14461" w:rsidP="00C14461">
      <w:pPr>
        <w:pStyle w:val="ListParagraph"/>
        <w:spacing w:line="480" w:lineRule="auto"/>
        <w:rPr>
          <w:sz w:val="28"/>
          <w:szCs w:val="28"/>
        </w:rPr>
      </w:pPr>
      <w:r>
        <w:rPr>
          <w:sz w:val="28"/>
          <w:szCs w:val="28"/>
        </w:rPr>
        <w:t>(</w:t>
      </w:r>
      <w:r w:rsidR="000A4CA9">
        <w:rPr>
          <w:sz w:val="28"/>
          <w:szCs w:val="28"/>
        </w:rPr>
        <w:t>18</w:t>
      </w:r>
      <w:r w:rsidR="000A4CA9" w:rsidRPr="000A4CA9">
        <w:rPr>
          <w:sz w:val="28"/>
          <w:szCs w:val="28"/>
          <w:vertAlign w:val="superscript"/>
        </w:rPr>
        <w:t>th</w:t>
      </w:r>
      <w:r w:rsidR="000A4CA9">
        <w:rPr>
          <w:sz w:val="28"/>
          <w:szCs w:val="28"/>
        </w:rPr>
        <w:t xml:space="preserve"> NOV</w:t>
      </w:r>
      <w:r>
        <w:rPr>
          <w:sz w:val="28"/>
          <w:szCs w:val="28"/>
        </w:rPr>
        <w:t>, 2020)</w:t>
      </w:r>
    </w:p>
    <w:sectPr w:rsidR="00C14461" w:rsidRPr="00315EF4" w:rsidSect="00193CDF">
      <w:footerReference w:type="first" r:id="rId9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32177" w14:textId="77777777" w:rsidR="000A485A" w:rsidRDefault="000A485A" w:rsidP="007C13A5">
      <w:pPr>
        <w:spacing w:after="0" w:line="240" w:lineRule="auto"/>
      </w:pPr>
      <w:r>
        <w:separator/>
      </w:r>
    </w:p>
  </w:endnote>
  <w:endnote w:type="continuationSeparator" w:id="0">
    <w:p w14:paraId="2FCF0EB2" w14:textId="77777777" w:rsidR="000A485A" w:rsidRDefault="000A485A" w:rsidP="007C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FD34A" w14:textId="1850EF39" w:rsidR="002912EF" w:rsidRDefault="002912EF">
    <w:pPr>
      <w:pStyle w:val="Footer"/>
      <w:jc w:val="center"/>
    </w:pPr>
  </w:p>
  <w:p w14:paraId="21EA4DC2" w14:textId="75BBFBD3" w:rsidR="002912EF" w:rsidRDefault="002912EF" w:rsidP="00131D9B">
    <w:pPr>
      <w:pStyle w:val="Footer"/>
      <w:tabs>
        <w:tab w:val="clear" w:pos="4680"/>
        <w:tab w:val="clear" w:pos="9360"/>
        <w:tab w:val="left" w:pos="549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7241917"/>
      <w:docPartObj>
        <w:docPartGallery w:val="Page Numbers (Bottom of Page)"/>
        <w:docPartUnique/>
      </w:docPartObj>
    </w:sdtPr>
    <w:sdtEndPr>
      <w:rPr>
        <w:noProof/>
      </w:rPr>
    </w:sdtEndPr>
    <w:sdtContent>
      <w:p w14:paraId="16A51A71" w14:textId="7E116C2E" w:rsidR="002912EF" w:rsidRDefault="002912EF">
        <w:pPr>
          <w:pStyle w:val="Footer"/>
          <w:jc w:val="center"/>
        </w:pPr>
      </w:p>
    </w:sdtContent>
  </w:sdt>
  <w:p w14:paraId="37002138" w14:textId="77777777" w:rsidR="002912EF" w:rsidRDefault="002912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5338202"/>
      <w:docPartObj>
        <w:docPartGallery w:val="Page Numbers (Bottom of Page)"/>
        <w:docPartUnique/>
      </w:docPartObj>
    </w:sdtPr>
    <w:sdtEndPr>
      <w:rPr>
        <w:noProof/>
      </w:rPr>
    </w:sdtEndPr>
    <w:sdtContent>
      <w:p w14:paraId="7F83DF31" w14:textId="530CB755" w:rsidR="002912EF" w:rsidRDefault="00291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4F286" w14:textId="565B16BB" w:rsidR="002912EF" w:rsidRDefault="002912EF" w:rsidP="00131D9B">
    <w:pPr>
      <w:pStyle w:val="Footer"/>
      <w:tabs>
        <w:tab w:val="clear" w:pos="4680"/>
        <w:tab w:val="clear" w:pos="9360"/>
        <w:tab w:val="left" w:pos="549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323546"/>
      <w:docPartObj>
        <w:docPartGallery w:val="Page Numbers (Bottom of Page)"/>
        <w:docPartUnique/>
      </w:docPartObj>
    </w:sdtPr>
    <w:sdtEndPr>
      <w:rPr>
        <w:noProof/>
      </w:rPr>
    </w:sdtEndPr>
    <w:sdtContent>
      <w:p w14:paraId="4680B7C0" w14:textId="136B547E" w:rsidR="002912EF" w:rsidRDefault="00291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E3A9" w14:textId="77777777" w:rsidR="002912EF" w:rsidRDefault="002912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5654" w14:textId="77777777" w:rsidR="002912EF" w:rsidRDefault="00291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75497" w14:textId="77777777" w:rsidR="000A485A" w:rsidRDefault="000A485A" w:rsidP="007C13A5">
      <w:pPr>
        <w:spacing w:after="0" w:line="240" w:lineRule="auto"/>
      </w:pPr>
      <w:r>
        <w:separator/>
      </w:r>
    </w:p>
  </w:footnote>
  <w:footnote w:type="continuationSeparator" w:id="0">
    <w:p w14:paraId="321E323B" w14:textId="77777777" w:rsidR="000A485A" w:rsidRDefault="000A485A" w:rsidP="007C1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AECB5" w14:textId="34CD8580" w:rsidR="002912EF" w:rsidRDefault="002912EF" w:rsidP="00131D9B">
    <w:pPr>
      <w:pStyle w:val="Header"/>
      <w:tabs>
        <w:tab w:val="clear" w:pos="4680"/>
        <w:tab w:val="clear" w:pos="9360"/>
        <w:tab w:val="left" w:pos="82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6E"/>
    <w:multiLevelType w:val="hybridMultilevel"/>
    <w:tmpl w:val="13167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A0D27"/>
    <w:multiLevelType w:val="hybridMultilevel"/>
    <w:tmpl w:val="8384E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F4BC8"/>
    <w:multiLevelType w:val="hybridMultilevel"/>
    <w:tmpl w:val="5C96642A"/>
    <w:lvl w:ilvl="0" w:tplc="1AFEDB26">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09F1"/>
    <w:multiLevelType w:val="hybridMultilevel"/>
    <w:tmpl w:val="6966E836"/>
    <w:lvl w:ilvl="0" w:tplc="AD4CEBE6">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A4B18"/>
    <w:multiLevelType w:val="hybridMultilevel"/>
    <w:tmpl w:val="AE9072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4042A9"/>
    <w:multiLevelType w:val="hybridMultilevel"/>
    <w:tmpl w:val="54245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DE0C2E"/>
    <w:multiLevelType w:val="hybridMultilevel"/>
    <w:tmpl w:val="CEBEED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55506A4"/>
    <w:multiLevelType w:val="hybridMultilevel"/>
    <w:tmpl w:val="53985E60"/>
    <w:lvl w:ilvl="0" w:tplc="1C5C531A">
      <w:start w:val="1"/>
      <w:numFmt w:val="bullet"/>
      <w:lvlText w:val=""/>
      <w:lvlJc w:val="left"/>
      <w:pPr>
        <w:ind w:left="502" w:hanging="360"/>
      </w:pPr>
      <w:rPr>
        <w:rFonts w:ascii="Symbol" w:hAnsi="Symbol" w:hint="default"/>
        <w:sz w:val="24"/>
        <w:szCs w:val="1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19812CBA"/>
    <w:multiLevelType w:val="hybridMultilevel"/>
    <w:tmpl w:val="22487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FD71BE"/>
    <w:multiLevelType w:val="hybridMultilevel"/>
    <w:tmpl w:val="BF26A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62658E"/>
    <w:multiLevelType w:val="hybridMultilevel"/>
    <w:tmpl w:val="7C0A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16DF8"/>
    <w:multiLevelType w:val="hybridMultilevel"/>
    <w:tmpl w:val="2BA48F3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28D95661"/>
    <w:multiLevelType w:val="hybridMultilevel"/>
    <w:tmpl w:val="042A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10660C1"/>
    <w:multiLevelType w:val="hybridMultilevel"/>
    <w:tmpl w:val="31EE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B64E3"/>
    <w:multiLevelType w:val="hybridMultilevel"/>
    <w:tmpl w:val="597C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D73C9"/>
    <w:multiLevelType w:val="hybridMultilevel"/>
    <w:tmpl w:val="D5B40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43BD1"/>
    <w:multiLevelType w:val="hybridMultilevel"/>
    <w:tmpl w:val="1BDA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52A92"/>
    <w:multiLevelType w:val="hybridMultilevel"/>
    <w:tmpl w:val="9A1C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EA3"/>
    <w:multiLevelType w:val="hybridMultilevel"/>
    <w:tmpl w:val="9E36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04D12"/>
    <w:multiLevelType w:val="hybridMultilevel"/>
    <w:tmpl w:val="8B48E3F2"/>
    <w:lvl w:ilvl="0" w:tplc="00529EE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C13F3"/>
    <w:multiLevelType w:val="hybridMultilevel"/>
    <w:tmpl w:val="2C6C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F3698"/>
    <w:multiLevelType w:val="hybridMultilevel"/>
    <w:tmpl w:val="D4DA4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DD2817"/>
    <w:multiLevelType w:val="hybridMultilevel"/>
    <w:tmpl w:val="434E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22DF8"/>
    <w:multiLevelType w:val="hybridMultilevel"/>
    <w:tmpl w:val="91EEC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5BE59BC"/>
    <w:multiLevelType w:val="hybridMultilevel"/>
    <w:tmpl w:val="86B6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71FB2"/>
    <w:multiLevelType w:val="hybridMultilevel"/>
    <w:tmpl w:val="84A2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474BA"/>
    <w:multiLevelType w:val="hybridMultilevel"/>
    <w:tmpl w:val="11649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E6E0688"/>
    <w:multiLevelType w:val="hybridMultilevel"/>
    <w:tmpl w:val="AC466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00E4F"/>
    <w:multiLevelType w:val="hybridMultilevel"/>
    <w:tmpl w:val="0B3A23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5E2FEA"/>
    <w:multiLevelType w:val="hybridMultilevel"/>
    <w:tmpl w:val="75C0B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4352A1A"/>
    <w:multiLevelType w:val="hybridMultilevel"/>
    <w:tmpl w:val="95DE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367574"/>
    <w:multiLevelType w:val="hybridMultilevel"/>
    <w:tmpl w:val="FAFE7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6795B"/>
    <w:multiLevelType w:val="hybridMultilevel"/>
    <w:tmpl w:val="F0187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C26EE"/>
    <w:multiLevelType w:val="hybridMultilevel"/>
    <w:tmpl w:val="8000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395213"/>
    <w:multiLevelType w:val="hybridMultilevel"/>
    <w:tmpl w:val="FE7A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D18BA"/>
    <w:multiLevelType w:val="hybridMultilevel"/>
    <w:tmpl w:val="BB483E78"/>
    <w:lvl w:ilvl="0" w:tplc="1E3651C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8000E9"/>
    <w:multiLevelType w:val="hybridMultilevel"/>
    <w:tmpl w:val="D7545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3A726E"/>
    <w:multiLevelType w:val="hybridMultilevel"/>
    <w:tmpl w:val="510E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FC6B87"/>
    <w:multiLevelType w:val="hybridMultilevel"/>
    <w:tmpl w:val="01B83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B671BF"/>
    <w:multiLevelType w:val="hybridMultilevel"/>
    <w:tmpl w:val="1DB2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D60886"/>
    <w:multiLevelType w:val="hybridMultilevel"/>
    <w:tmpl w:val="93349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64920"/>
    <w:multiLevelType w:val="hybridMultilevel"/>
    <w:tmpl w:val="D8CECF2A"/>
    <w:lvl w:ilvl="0" w:tplc="D28E381C">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BB0359"/>
    <w:multiLevelType w:val="hybridMultilevel"/>
    <w:tmpl w:val="994680D4"/>
    <w:lvl w:ilvl="0" w:tplc="29D41798">
      <w:start w:val="1"/>
      <w:numFmt w:val="decimal"/>
      <w:lvlText w:val="%1."/>
      <w:lvlJc w:val="left"/>
      <w:pPr>
        <w:ind w:left="420" w:hanging="360"/>
      </w:pPr>
      <w:rPr>
        <w:rFonts w:hint="default"/>
        <w:b w:val="0"/>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7E3D33D8"/>
    <w:multiLevelType w:val="hybridMultilevel"/>
    <w:tmpl w:val="5EBEF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D26F0"/>
    <w:multiLevelType w:val="hybridMultilevel"/>
    <w:tmpl w:val="0BECA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FB17D5F"/>
    <w:multiLevelType w:val="hybridMultilevel"/>
    <w:tmpl w:val="DD5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2"/>
  </w:num>
  <w:num w:numId="4">
    <w:abstractNumId w:val="31"/>
  </w:num>
  <w:num w:numId="5">
    <w:abstractNumId w:val="42"/>
  </w:num>
  <w:num w:numId="6">
    <w:abstractNumId w:val="27"/>
  </w:num>
  <w:num w:numId="7">
    <w:abstractNumId w:val="33"/>
  </w:num>
  <w:num w:numId="8">
    <w:abstractNumId w:val="3"/>
  </w:num>
  <w:num w:numId="9">
    <w:abstractNumId w:val="41"/>
  </w:num>
  <w:num w:numId="10">
    <w:abstractNumId w:val="35"/>
  </w:num>
  <w:num w:numId="11">
    <w:abstractNumId w:val="24"/>
  </w:num>
  <w:num w:numId="12">
    <w:abstractNumId w:val="19"/>
  </w:num>
  <w:num w:numId="13">
    <w:abstractNumId w:val="40"/>
  </w:num>
  <w:num w:numId="14">
    <w:abstractNumId w:val="43"/>
  </w:num>
  <w:num w:numId="15">
    <w:abstractNumId w:val="20"/>
  </w:num>
  <w:num w:numId="16">
    <w:abstractNumId w:val="39"/>
  </w:num>
  <w:num w:numId="17">
    <w:abstractNumId w:val="9"/>
  </w:num>
  <w:num w:numId="18">
    <w:abstractNumId w:val="17"/>
  </w:num>
  <w:num w:numId="19">
    <w:abstractNumId w:val="14"/>
  </w:num>
  <w:num w:numId="20">
    <w:abstractNumId w:val="45"/>
  </w:num>
  <w:num w:numId="21">
    <w:abstractNumId w:val="10"/>
  </w:num>
  <w:num w:numId="22">
    <w:abstractNumId w:val="22"/>
  </w:num>
  <w:num w:numId="23">
    <w:abstractNumId w:val="13"/>
  </w:num>
  <w:num w:numId="24">
    <w:abstractNumId w:val="30"/>
  </w:num>
  <w:num w:numId="25">
    <w:abstractNumId w:val="18"/>
  </w:num>
  <w:num w:numId="26">
    <w:abstractNumId w:val="0"/>
  </w:num>
  <w:num w:numId="27">
    <w:abstractNumId w:val="34"/>
  </w:num>
  <w:num w:numId="28">
    <w:abstractNumId w:val="25"/>
  </w:num>
  <w:num w:numId="29">
    <w:abstractNumId w:val="32"/>
  </w:num>
  <w:num w:numId="30">
    <w:abstractNumId w:val="38"/>
  </w:num>
  <w:num w:numId="31">
    <w:abstractNumId w:val="15"/>
  </w:num>
  <w:num w:numId="32">
    <w:abstractNumId w:val="23"/>
  </w:num>
  <w:num w:numId="33">
    <w:abstractNumId w:val="36"/>
  </w:num>
  <w:num w:numId="34">
    <w:abstractNumId w:val="6"/>
  </w:num>
  <w:num w:numId="35">
    <w:abstractNumId w:val="11"/>
  </w:num>
  <w:num w:numId="36">
    <w:abstractNumId w:val="12"/>
  </w:num>
  <w:num w:numId="37">
    <w:abstractNumId w:val="5"/>
  </w:num>
  <w:num w:numId="38">
    <w:abstractNumId w:val="28"/>
  </w:num>
  <w:num w:numId="39">
    <w:abstractNumId w:val="26"/>
  </w:num>
  <w:num w:numId="40">
    <w:abstractNumId w:val="29"/>
  </w:num>
  <w:num w:numId="41">
    <w:abstractNumId w:val="1"/>
  </w:num>
  <w:num w:numId="42">
    <w:abstractNumId w:val="44"/>
  </w:num>
  <w:num w:numId="43">
    <w:abstractNumId w:val="21"/>
  </w:num>
  <w:num w:numId="44">
    <w:abstractNumId w:val="8"/>
  </w:num>
  <w:num w:numId="45">
    <w:abstractNumId w:val="7"/>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WxNDc2sTA1MTJS0lEKTi0uzszPAykwNK0FAMUmGkwtAAAA"/>
  </w:docVars>
  <w:rsids>
    <w:rsidRoot w:val="00A407CD"/>
    <w:rsid w:val="000011C1"/>
    <w:rsid w:val="00001468"/>
    <w:rsid w:val="00003154"/>
    <w:rsid w:val="00003FFE"/>
    <w:rsid w:val="00004160"/>
    <w:rsid w:val="00005BE5"/>
    <w:rsid w:val="00006AF2"/>
    <w:rsid w:val="000076A0"/>
    <w:rsid w:val="00007AE4"/>
    <w:rsid w:val="00011034"/>
    <w:rsid w:val="00011049"/>
    <w:rsid w:val="000126DD"/>
    <w:rsid w:val="0001294E"/>
    <w:rsid w:val="00012B34"/>
    <w:rsid w:val="0001467E"/>
    <w:rsid w:val="000153C3"/>
    <w:rsid w:val="00016159"/>
    <w:rsid w:val="00016E5A"/>
    <w:rsid w:val="000207FB"/>
    <w:rsid w:val="00020CAA"/>
    <w:rsid w:val="000226EB"/>
    <w:rsid w:val="000245E2"/>
    <w:rsid w:val="00024D17"/>
    <w:rsid w:val="00025327"/>
    <w:rsid w:val="00025C80"/>
    <w:rsid w:val="000278DB"/>
    <w:rsid w:val="0003000A"/>
    <w:rsid w:val="00032369"/>
    <w:rsid w:val="000326FF"/>
    <w:rsid w:val="00032FE7"/>
    <w:rsid w:val="000346AB"/>
    <w:rsid w:val="000365BC"/>
    <w:rsid w:val="00036D5D"/>
    <w:rsid w:val="000377F6"/>
    <w:rsid w:val="00040D31"/>
    <w:rsid w:val="00040ED1"/>
    <w:rsid w:val="00042612"/>
    <w:rsid w:val="00042EE8"/>
    <w:rsid w:val="000446CC"/>
    <w:rsid w:val="00044993"/>
    <w:rsid w:val="0004543F"/>
    <w:rsid w:val="00045A02"/>
    <w:rsid w:val="00045BEA"/>
    <w:rsid w:val="00045FD7"/>
    <w:rsid w:val="00050F99"/>
    <w:rsid w:val="00054576"/>
    <w:rsid w:val="000558FD"/>
    <w:rsid w:val="00057784"/>
    <w:rsid w:val="0005794E"/>
    <w:rsid w:val="00057ACF"/>
    <w:rsid w:val="00057E4A"/>
    <w:rsid w:val="0006200D"/>
    <w:rsid w:val="00063349"/>
    <w:rsid w:val="00063F9A"/>
    <w:rsid w:val="00064382"/>
    <w:rsid w:val="00064A24"/>
    <w:rsid w:val="00065B09"/>
    <w:rsid w:val="00066A1D"/>
    <w:rsid w:val="00066C11"/>
    <w:rsid w:val="00067854"/>
    <w:rsid w:val="00071CAC"/>
    <w:rsid w:val="00074EC5"/>
    <w:rsid w:val="00077587"/>
    <w:rsid w:val="000800D6"/>
    <w:rsid w:val="0008044A"/>
    <w:rsid w:val="000808E7"/>
    <w:rsid w:val="00082959"/>
    <w:rsid w:val="000831FA"/>
    <w:rsid w:val="00083445"/>
    <w:rsid w:val="00083A63"/>
    <w:rsid w:val="00083BF5"/>
    <w:rsid w:val="00083C9B"/>
    <w:rsid w:val="00084CEF"/>
    <w:rsid w:val="00085861"/>
    <w:rsid w:val="00086F6A"/>
    <w:rsid w:val="00087D2E"/>
    <w:rsid w:val="000904C5"/>
    <w:rsid w:val="000916BA"/>
    <w:rsid w:val="000924CA"/>
    <w:rsid w:val="000928EA"/>
    <w:rsid w:val="0009292D"/>
    <w:rsid w:val="00092D71"/>
    <w:rsid w:val="000933D0"/>
    <w:rsid w:val="000940C8"/>
    <w:rsid w:val="00094AAC"/>
    <w:rsid w:val="0009500A"/>
    <w:rsid w:val="0009508C"/>
    <w:rsid w:val="00095F35"/>
    <w:rsid w:val="00096819"/>
    <w:rsid w:val="00097123"/>
    <w:rsid w:val="000A0A21"/>
    <w:rsid w:val="000A0DD7"/>
    <w:rsid w:val="000A2CB6"/>
    <w:rsid w:val="000A3BC6"/>
    <w:rsid w:val="000A3BCF"/>
    <w:rsid w:val="000A3CAC"/>
    <w:rsid w:val="000A3D21"/>
    <w:rsid w:val="000A41AA"/>
    <w:rsid w:val="000A42F9"/>
    <w:rsid w:val="000A485A"/>
    <w:rsid w:val="000A4CA9"/>
    <w:rsid w:val="000A5347"/>
    <w:rsid w:val="000A660C"/>
    <w:rsid w:val="000A6A78"/>
    <w:rsid w:val="000A7011"/>
    <w:rsid w:val="000A71A4"/>
    <w:rsid w:val="000A7218"/>
    <w:rsid w:val="000A7E78"/>
    <w:rsid w:val="000B1217"/>
    <w:rsid w:val="000B2B63"/>
    <w:rsid w:val="000B5465"/>
    <w:rsid w:val="000B6168"/>
    <w:rsid w:val="000B67AD"/>
    <w:rsid w:val="000B7BCB"/>
    <w:rsid w:val="000C095F"/>
    <w:rsid w:val="000C17D7"/>
    <w:rsid w:val="000C1F12"/>
    <w:rsid w:val="000C2ADB"/>
    <w:rsid w:val="000C3D20"/>
    <w:rsid w:val="000C4564"/>
    <w:rsid w:val="000C6D23"/>
    <w:rsid w:val="000C71D8"/>
    <w:rsid w:val="000C7A1D"/>
    <w:rsid w:val="000D026B"/>
    <w:rsid w:val="000D094C"/>
    <w:rsid w:val="000D1CFE"/>
    <w:rsid w:val="000D1F77"/>
    <w:rsid w:val="000D27ED"/>
    <w:rsid w:val="000D29B2"/>
    <w:rsid w:val="000D390F"/>
    <w:rsid w:val="000D3A61"/>
    <w:rsid w:val="000D5911"/>
    <w:rsid w:val="000D5FC5"/>
    <w:rsid w:val="000D677C"/>
    <w:rsid w:val="000D6B4A"/>
    <w:rsid w:val="000D6C46"/>
    <w:rsid w:val="000E1882"/>
    <w:rsid w:val="000E1BDC"/>
    <w:rsid w:val="000E26C5"/>
    <w:rsid w:val="000E2CE6"/>
    <w:rsid w:val="000E3320"/>
    <w:rsid w:val="000E3EA3"/>
    <w:rsid w:val="000E463D"/>
    <w:rsid w:val="000E57DD"/>
    <w:rsid w:val="000E63A7"/>
    <w:rsid w:val="000E6554"/>
    <w:rsid w:val="000E740E"/>
    <w:rsid w:val="000F0AE6"/>
    <w:rsid w:val="000F3783"/>
    <w:rsid w:val="000F4D23"/>
    <w:rsid w:val="000F53D0"/>
    <w:rsid w:val="000F7F53"/>
    <w:rsid w:val="00100F44"/>
    <w:rsid w:val="00101500"/>
    <w:rsid w:val="0010196E"/>
    <w:rsid w:val="00102B33"/>
    <w:rsid w:val="00102F79"/>
    <w:rsid w:val="00105222"/>
    <w:rsid w:val="00105606"/>
    <w:rsid w:val="00105856"/>
    <w:rsid w:val="00105B27"/>
    <w:rsid w:val="00106860"/>
    <w:rsid w:val="001075C1"/>
    <w:rsid w:val="00107740"/>
    <w:rsid w:val="001108FB"/>
    <w:rsid w:val="00110C22"/>
    <w:rsid w:val="0011181B"/>
    <w:rsid w:val="00112136"/>
    <w:rsid w:val="00112F3A"/>
    <w:rsid w:val="00112F7D"/>
    <w:rsid w:val="00113A45"/>
    <w:rsid w:val="00113D09"/>
    <w:rsid w:val="0011693B"/>
    <w:rsid w:val="001176F5"/>
    <w:rsid w:val="0011783D"/>
    <w:rsid w:val="001213F8"/>
    <w:rsid w:val="001218A5"/>
    <w:rsid w:val="00122A6A"/>
    <w:rsid w:val="00123B42"/>
    <w:rsid w:val="00124067"/>
    <w:rsid w:val="00124829"/>
    <w:rsid w:val="00124E28"/>
    <w:rsid w:val="0012519E"/>
    <w:rsid w:val="00127439"/>
    <w:rsid w:val="00131271"/>
    <w:rsid w:val="00131D9B"/>
    <w:rsid w:val="00133EF9"/>
    <w:rsid w:val="00134385"/>
    <w:rsid w:val="00134EEA"/>
    <w:rsid w:val="0013502F"/>
    <w:rsid w:val="0013532E"/>
    <w:rsid w:val="0013555E"/>
    <w:rsid w:val="0013575D"/>
    <w:rsid w:val="001367F8"/>
    <w:rsid w:val="00136819"/>
    <w:rsid w:val="00136BC1"/>
    <w:rsid w:val="0013735B"/>
    <w:rsid w:val="00137606"/>
    <w:rsid w:val="0014009A"/>
    <w:rsid w:val="0014282E"/>
    <w:rsid w:val="001435DA"/>
    <w:rsid w:val="00144545"/>
    <w:rsid w:val="001457ED"/>
    <w:rsid w:val="001460A8"/>
    <w:rsid w:val="001472BB"/>
    <w:rsid w:val="0014759A"/>
    <w:rsid w:val="001476EF"/>
    <w:rsid w:val="00147C45"/>
    <w:rsid w:val="00151C25"/>
    <w:rsid w:val="00152AFB"/>
    <w:rsid w:val="00153002"/>
    <w:rsid w:val="00153104"/>
    <w:rsid w:val="001531BF"/>
    <w:rsid w:val="00153496"/>
    <w:rsid w:val="00153555"/>
    <w:rsid w:val="0015378B"/>
    <w:rsid w:val="00154DE0"/>
    <w:rsid w:val="001552D3"/>
    <w:rsid w:val="00155F87"/>
    <w:rsid w:val="00156811"/>
    <w:rsid w:val="00156DD8"/>
    <w:rsid w:val="00156E0B"/>
    <w:rsid w:val="00156E62"/>
    <w:rsid w:val="001574E4"/>
    <w:rsid w:val="00157BE8"/>
    <w:rsid w:val="00157C3E"/>
    <w:rsid w:val="00157C62"/>
    <w:rsid w:val="00161161"/>
    <w:rsid w:val="001615C9"/>
    <w:rsid w:val="00161960"/>
    <w:rsid w:val="00161F60"/>
    <w:rsid w:val="001620BE"/>
    <w:rsid w:val="001621FB"/>
    <w:rsid w:val="00162653"/>
    <w:rsid w:val="00163078"/>
    <w:rsid w:val="0016342D"/>
    <w:rsid w:val="0016488C"/>
    <w:rsid w:val="0016497B"/>
    <w:rsid w:val="001656B3"/>
    <w:rsid w:val="00166C39"/>
    <w:rsid w:val="00170222"/>
    <w:rsid w:val="001709CC"/>
    <w:rsid w:val="001724FF"/>
    <w:rsid w:val="001726D2"/>
    <w:rsid w:val="00172728"/>
    <w:rsid w:val="00172860"/>
    <w:rsid w:val="001733C0"/>
    <w:rsid w:val="00173EC7"/>
    <w:rsid w:val="00174313"/>
    <w:rsid w:val="00174535"/>
    <w:rsid w:val="00175C93"/>
    <w:rsid w:val="00176174"/>
    <w:rsid w:val="0017769E"/>
    <w:rsid w:val="00177887"/>
    <w:rsid w:val="00180FAB"/>
    <w:rsid w:val="00182488"/>
    <w:rsid w:val="00182E62"/>
    <w:rsid w:val="00183A9A"/>
    <w:rsid w:val="00184C2A"/>
    <w:rsid w:val="00184E59"/>
    <w:rsid w:val="00185493"/>
    <w:rsid w:val="0018664B"/>
    <w:rsid w:val="0018773E"/>
    <w:rsid w:val="00187B2D"/>
    <w:rsid w:val="001905EC"/>
    <w:rsid w:val="00191061"/>
    <w:rsid w:val="0019129E"/>
    <w:rsid w:val="00192840"/>
    <w:rsid w:val="00192860"/>
    <w:rsid w:val="001935DF"/>
    <w:rsid w:val="00193626"/>
    <w:rsid w:val="00193CDF"/>
    <w:rsid w:val="0019412B"/>
    <w:rsid w:val="00194F8F"/>
    <w:rsid w:val="00194FEF"/>
    <w:rsid w:val="001953B4"/>
    <w:rsid w:val="00195C18"/>
    <w:rsid w:val="00196040"/>
    <w:rsid w:val="00196C9F"/>
    <w:rsid w:val="001A04AD"/>
    <w:rsid w:val="001A0B69"/>
    <w:rsid w:val="001A1AB1"/>
    <w:rsid w:val="001A1F46"/>
    <w:rsid w:val="001A2827"/>
    <w:rsid w:val="001A2921"/>
    <w:rsid w:val="001A35FB"/>
    <w:rsid w:val="001A3649"/>
    <w:rsid w:val="001A4180"/>
    <w:rsid w:val="001A42D4"/>
    <w:rsid w:val="001A7395"/>
    <w:rsid w:val="001A7783"/>
    <w:rsid w:val="001B0417"/>
    <w:rsid w:val="001B0F79"/>
    <w:rsid w:val="001B1313"/>
    <w:rsid w:val="001B255F"/>
    <w:rsid w:val="001B37B8"/>
    <w:rsid w:val="001B3AE4"/>
    <w:rsid w:val="001B3CDA"/>
    <w:rsid w:val="001B4E00"/>
    <w:rsid w:val="001B6920"/>
    <w:rsid w:val="001B7175"/>
    <w:rsid w:val="001B7F96"/>
    <w:rsid w:val="001C00BB"/>
    <w:rsid w:val="001C038C"/>
    <w:rsid w:val="001C0E02"/>
    <w:rsid w:val="001C1866"/>
    <w:rsid w:val="001C27C4"/>
    <w:rsid w:val="001C2D18"/>
    <w:rsid w:val="001C357C"/>
    <w:rsid w:val="001C3DC7"/>
    <w:rsid w:val="001C4DFE"/>
    <w:rsid w:val="001C66B7"/>
    <w:rsid w:val="001C6E8A"/>
    <w:rsid w:val="001C7B4F"/>
    <w:rsid w:val="001D0A9B"/>
    <w:rsid w:val="001D1A57"/>
    <w:rsid w:val="001D1C2C"/>
    <w:rsid w:val="001D36A6"/>
    <w:rsid w:val="001D4F3B"/>
    <w:rsid w:val="001D541A"/>
    <w:rsid w:val="001D65D1"/>
    <w:rsid w:val="001D7CF8"/>
    <w:rsid w:val="001E1150"/>
    <w:rsid w:val="001E2FD8"/>
    <w:rsid w:val="001E39BB"/>
    <w:rsid w:val="001E4B38"/>
    <w:rsid w:val="001E5311"/>
    <w:rsid w:val="001E54EE"/>
    <w:rsid w:val="001E5B23"/>
    <w:rsid w:val="001E5EE1"/>
    <w:rsid w:val="001E6071"/>
    <w:rsid w:val="001E6D5A"/>
    <w:rsid w:val="001E6D72"/>
    <w:rsid w:val="001E7127"/>
    <w:rsid w:val="001F05EB"/>
    <w:rsid w:val="001F0B61"/>
    <w:rsid w:val="001F175B"/>
    <w:rsid w:val="001F1BA2"/>
    <w:rsid w:val="001F2063"/>
    <w:rsid w:val="001F2B4C"/>
    <w:rsid w:val="001F5337"/>
    <w:rsid w:val="001F5D37"/>
    <w:rsid w:val="001F67CB"/>
    <w:rsid w:val="00200353"/>
    <w:rsid w:val="00200B0B"/>
    <w:rsid w:val="00201584"/>
    <w:rsid w:val="00203052"/>
    <w:rsid w:val="00203251"/>
    <w:rsid w:val="00203A11"/>
    <w:rsid w:val="002046D8"/>
    <w:rsid w:val="0020564E"/>
    <w:rsid w:val="00205880"/>
    <w:rsid w:val="002064D0"/>
    <w:rsid w:val="00206E99"/>
    <w:rsid w:val="00207701"/>
    <w:rsid w:val="00212822"/>
    <w:rsid w:val="00214207"/>
    <w:rsid w:val="002144A1"/>
    <w:rsid w:val="002146C5"/>
    <w:rsid w:val="00217178"/>
    <w:rsid w:val="002202D4"/>
    <w:rsid w:val="002210C0"/>
    <w:rsid w:val="00221371"/>
    <w:rsid w:val="00222936"/>
    <w:rsid w:val="002234DD"/>
    <w:rsid w:val="0022626A"/>
    <w:rsid w:val="002266F5"/>
    <w:rsid w:val="0022672B"/>
    <w:rsid w:val="002268EC"/>
    <w:rsid w:val="00226A22"/>
    <w:rsid w:val="002314C5"/>
    <w:rsid w:val="00231F1C"/>
    <w:rsid w:val="002322CB"/>
    <w:rsid w:val="00232B05"/>
    <w:rsid w:val="00233C5C"/>
    <w:rsid w:val="00234CFD"/>
    <w:rsid w:val="00235214"/>
    <w:rsid w:val="00235645"/>
    <w:rsid w:val="0023617C"/>
    <w:rsid w:val="0023729F"/>
    <w:rsid w:val="00237607"/>
    <w:rsid w:val="00237A03"/>
    <w:rsid w:val="0024149B"/>
    <w:rsid w:val="00241A41"/>
    <w:rsid w:val="00243D6E"/>
    <w:rsid w:val="00244ACB"/>
    <w:rsid w:val="0024559D"/>
    <w:rsid w:val="00245A6D"/>
    <w:rsid w:val="002463D8"/>
    <w:rsid w:val="00246826"/>
    <w:rsid w:val="00246FA6"/>
    <w:rsid w:val="00247C47"/>
    <w:rsid w:val="00250AD3"/>
    <w:rsid w:val="00251426"/>
    <w:rsid w:val="00251C9A"/>
    <w:rsid w:val="00251DA1"/>
    <w:rsid w:val="00252383"/>
    <w:rsid w:val="00252DFC"/>
    <w:rsid w:val="00253D94"/>
    <w:rsid w:val="00254359"/>
    <w:rsid w:val="00254494"/>
    <w:rsid w:val="002545CB"/>
    <w:rsid w:val="00256BBE"/>
    <w:rsid w:val="00256C5C"/>
    <w:rsid w:val="00260B3A"/>
    <w:rsid w:val="00261AAB"/>
    <w:rsid w:val="00261BAC"/>
    <w:rsid w:val="00262015"/>
    <w:rsid w:val="00262F1F"/>
    <w:rsid w:val="0026309E"/>
    <w:rsid w:val="0026519A"/>
    <w:rsid w:val="00265432"/>
    <w:rsid w:val="0026543E"/>
    <w:rsid w:val="00265A8E"/>
    <w:rsid w:val="00265C7A"/>
    <w:rsid w:val="00270462"/>
    <w:rsid w:val="00271D65"/>
    <w:rsid w:val="002729A5"/>
    <w:rsid w:val="002766D0"/>
    <w:rsid w:val="00276FBF"/>
    <w:rsid w:val="002808D8"/>
    <w:rsid w:val="00281E2B"/>
    <w:rsid w:val="00282C87"/>
    <w:rsid w:val="00282DC9"/>
    <w:rsid w:val="00282F99"/>
    <w:rsid w:val="0028324E"/>
    <w:rsid w:val="00283BA8"/>
    <w:rsid w:val="00283C37"/>
    <w:rsid w:val="00283E66"/>
    <w:rsid w:val="00285EAC"/>
    <w:rsid w:val="00286BD5"/>
    <w:rsid w:val="00286F63"/>
    <w:rsid w:val="002871A2"/>
    <w:rsid w:val="0029027F"/>
    <w:rsid w:val="002911AF"/>
    <w:rsid w:val="002912EF"/>
    <w:rsid w:val="002921A4"/>
    <w:rsid w:val="00292EB2"/>
    <w:rsid w:val="002934B2"/>
    <w:rsid w:val="00293CD7"/>
    <w:rsid w:val="002960EA"/>
    <w:rsid w:val="00296121"/>
    <w:rsid w:val="00296613"/>
    <w:rsid w:val="002972AA"/>
    <w:rsid w:val="00297371"/>
    <w:rsid w:val="00297647"/>
    <w:rsid w:val="00297B0F"/>
    <w:rsid w:val="002A2A0D"/>
    <w:rsid w:val="002A2E0A"/>
    <w:rsid w:val="002A34E8"/>
    <w:rsid w:val="002A3C9F"/>
    <w:rsid w:val="002A4952"/>
    <w:rsid w:val="002A5C25"/>
    <w:rsid w:val="002A5EFE"/>
    <w:rsid w:val="002A6E46"/>
    <w:rsid w:val="002A73A2"/>
    <w:rsid w:val="002B0682"/>
    <w:rsid w:val="002B1020"/>
    <w:rsid w:val="002B1937"/>
    <w:rsid w:val="002B1CE6"/>
    <w:rsid w:val="002B1E5A"/>
    <w:rsid w:val="002B2598"/>
    <w:rsid w:val="002B2E19"/>
    <w:rsid w:val="002B4872"/>
    <w:rsid w:val="002B4D09"/>
    <w:rsid w:val="002B5081"/>
    <w:rsid w:val="002B6515"/>
    <w:rsid w:val="002B6B24"/>
    <w:rsid w:val="002B752B"/>
    <w:rsid w:val="002B7A16"/>
    <w:rsid w:val="002B7D6C"/>
    <w:rsid w:val="002C0170"/>
    <w:rsid w:val="002C0885"/>
    <w:rsid w:val="002C10EA"/>
    <w:rsid w:val="002C1FE4"/>
    <w:rsid w:val="002C2A11"/>
    <w:rsid w:val="002C56E2"/>
    <w:rsid w:val="002C5F2E"/>
    <w:rsid w:val="002C6391"/>
    <w:rsid w:val="002C71CB"/>
    <w:rsid w:val="002D0492"/>
    <w:rsid w:val="002D1987"/>
    <w:rsid w:val="002D1A39"/>
    <w:rsid w:val="002D1B44"/>
    <w:rsid w:val="002D1C9A"/>
    <w:rsid w:val="002D38EA"/>
    <w:rsid w:val="002D4D3E"/>
    <w:rsid w:val="002D547E"/>
    <w:rsid w:val="002D570A"/>
    <w:rsid w:val="002D6A18"/>
    <w:rsid w:val="002D74DB"/>
    <w:rsid w:val="002E02AF"/>
    <w:rsid w:val="002E0C6E"/>
    <w:rsid w:val="002E1833"/>
    <w:rsid w:val="002E1979"/>
    <w:rsid w:val="002E2ACB"/>
    <w:rsid w:val="002E31E4"/>
    <w:rsid w:val="002E3245"/>
    <w:rsid w:val="002E6059"/>
    <w:rsid w:val="002E648B"/>
    <w:rsid w:val="002E6727"/>
    <w:rsid w:val="002E6FC4"/>
    <w:rsid w:val="002E726D"/>
    <w:rsid w:val="002E76CE"/>
    <w:rsid w:val="002E76FF"/>
    <w:rsid w:val="002F0D6E"/>
    <w:rsid w:val="002F0F50"/>
    <w:rsid w:val="002F1AEB"/>
    <w:rsid w:val="002F233A"/>
    <w:rsid w:val="002F280F"/>
    <w:rsid w:val="002F3042"/>
    <w:rsid w:val="002F3342"/>
    <w:rsid w:val="002F3718"/>
    <w:rsid w:val="002F4229"/>
    <w:rsid w:val="002F4957"/>
    <w:rsid w:val="002F53AC"/>
    <w:rsid w:val="002F5F6C"/>
    <w:rsid w:val="002F61C3"/>
    <w:rsid w:val="002F6BCE"/>
    <w:rsid w:val="002F731D"/>
    <w:rsid w:val="00302411"/>
    <w:rsid w:val="00303995"/>
    <w:rsid w:val="00304BC2"/>
    <w:rsid w:val="00304BEF"/>
    <w:rsid w:val="00305292"/>
    <w:rsid w:val="00305670"/>
    <w:rsid w:val="00305803"/>
    <w:rsid w:val="003069C7"/>
    <w:rsid w:val="00307385"/>
    <w:rsid w:val="00307900"/>
    <w:rsid w:val="003101D1"/>
    <w:rsid w:val="003105C6"/>
    <w:rsid w:val="003116A2"/>
    <w:rsid w:val="00314B00"/>
    <w:rsid w:val="00314F06"/>
    <w:rsid w:val="0031514D"/>
    <w:rsid w:val="00315A6E"/>
    <w:rsid w:val="00315B9A"/>
    <w:rsid w:val="00315EF4"/>
    <w:rsid w:val="00316CAC"/>
    <w:rsid w:val="00317A68"/>
    <w:rsid w:val="00320D1A"/>
    <w:rsid w:val="00321DF0"/>
    <w:rsid w:val="00321F33"/>
    <w:rsid w:val="00322E07"/>
    <w:rsid w:val="00323424"/>
    <w:rsid w:val="003234A1"/>
    <w:rsid w:val="00323F4A"/>
    <w:rsid w:val="00324CD3"/>
    <w:rsid w:val="00325CE1"/>
    <w:rsid w:val="0032774B"/>
    <w:rsid w:val="00331288"/>
    <w:rsid w:val="00331588"/>
    <w:rsid w:val="00331664"/>
    <w:rsid w:val="00331A94"/>
    <w:rsid w:val="0033215E"/>
    <w:rsid w:val="00334321"/>
    <w:rsid w:val="0033687E"/>
    <w:rsid w:val="00337CEF"/>
    <w:rsid w:val="00337E61"/>
    <w:rsid w:val="00342109"/>
    <w:rsid w:val="00343A03"/>
    <w:rsid w:val="00344327"/>
    <w:rsid w:val="00345069"/>
    <w:rsid w:val="00345933"/>
    <w:rsid w:val="00345F5D"/>
    <w:rsid w:val="0034640F"/>
    <w:rsid w:val="0034641A"/>
    <w:rsid w:val="0034695C"/>
    <w:rsid w:val="00346E1F"/>
    <w:rsid w:val="003474CA"/>
    <w:rsid w:val="00350002"/>
    <w:rsid w:val="00350FAA"/>
    <w:rsid w:val="003518F6"/>
    <w:rsid w:val="0035220D"/>
    <w:rsid w:val="00352743"/>
    <w:rsid w:val="0035287B"/>
    <w:rsid w:val="00352E23"/>
    <w:rsid w:val="00353D29"/>
    <w:rsid w:val="00354F9C"/>
    <w:rsid w:val="0035510A"/>
    <w:rsid w:val="00355A1E"/>
    <w:rsid w:val="00355EBE"/>
    <w:rsid w:val="0035673C"/>
    <w:rsid w:val="003571EF"/>
    <w:rsid w:val="00357612"/>
    <w:rsid w:val="00357859"/>
    <w:rsid w:val="003579EA"/>
    <w:rsid w:val="0036118B"/>
    <w:rsid w:val="003638DF"/>
    <w:rsid w:val="00363AC2"/>
    <w:rsid w:val="00364483"/>
    <w:rsid w:val="00365793"/>
    <w:rsid w:val="003662ED"/>
    <w:rsid w:val="003665AF"/>
    <w:rsid w:val="0037023B"/>
    <w:rsid w:val="00370E5F"/>
    <w:rsid w:val="00371566"/>
    <w:rsid w:val="003726E3"/>
    <w:rsid w:val="00372D7A"/>
    <w:rsid w:val="00374699"/>
    <w:rsid w:val="003748A7"/>
    <w:rsid w:val="00376CC1"/>
    <w:rsid w:val="0038012D"/>
    <w:rsid w:val="0038015E"/>
    <w:rsid w:val="00381BD3"/>
    <w:rsid w:val="003841DE"/>
    <w:rsid w:val="00385049"/>
    <w:rsid w:val="00385F6D"/>
    <w:rsid w:val="003900AD"/>
    <w:rsid w:val="00390210"/>
    <w:rsid w:val="00391545"/>
    <w:rsid w:val="00391F9F"/>
    <w:rsid w:val="00391FD4"/>
    <w:rsid w:val="0039298D"/>
    <w:rsid w:val="00392C70"/>
    <w:rsid w:val="00394708"/>
    <w:rsid w:val="00394825"/>
    <w:rsid w:val="0039631F"/>
    <w:rsid w:val="003966E4"/>
    <w:rsid w:val="00396C92"/>
    <w:rsid w:val="00397BFD"/>
    <w:rsid w:val="003A006C"/>
    <w:rsid w:val="003A098E"/>
    <w:rsid w:val="003A3EDC"/>
    <w:rsid w:val="003A423B"/>
    <w:rsid w:val="003A44D9"/>
    <w:rsid w:val="003A4D38"/>
    <w:rsid w:val="003A5B6C"/>
    <w:rsid w:val="003A5DAF"/>
    <w:rsid w:val="003B17C2"/>
    <w:rsid w:val="003B3DE0"/>
    <w:rsid w:val="003B660D"/>
    <w:rsid w:val="003B6C1A"/>
    <w:rsid w:val="003B6D70"/>
    <w:rsid w:val="003B6FE9"/>
    <w:rsid w:val="003C1F7D"/>
    <w:rsid w:val="003C4FE8"/>
    <w:rsid w:val="003C6A4C"/>
    <w:rsid w:val="003C6DF0"/>
    <w:rsid w:val="003C7733"/>
    <w:rsid w:val="003C7D3A"/>
    <w:rsid w:val="003D0276"/>
    <w:rsid w:val="003D0628"/>
    <w:rsid w:val="003D293D"/>
    <w:rsid w:val="003D3A0E"/>
    <w:rsid w:val="003D4A7E"/>
    <w:rsid w:val="003D560B"/>
    <w:rsid w:val="003D6716"/>
    <w:rsid w:val="003D6AE7"/>
    <w:rsid w:val="003E126A"/>
    <w:rsid w:val="003E1F09"/>
    <w:rsid w:val="003E1F88"/>
    <w:rsid w:val="003E4EE8"/>
    <w:rsid w:val="003E573E"/>
    <w:rsid w:val="003E6A2F"/>
    <w:rsid w:val="003E70F6"/>
    <w:rsid w:val="003F08FC"/>
    <w:rsid w:val="003F09D6"/>
    <w:rsid w:val="003F1D58"/>
    <w:rsid w:val="003F1DAE"/>
    <w:rsid w:val="003F2008"/>
    <w:rsid w:val="003F275A"/>
    <w:rsid w:val="003F5017"/>
    <w:rsid w:val="003F54D1"/>
    <w:rsid w:val="003F57D1"/>
    <w:rsid w:val="003F6232"/>
    <w:rsid w:val="003F6352"/>
    <w:rsid w:val="003F6AEE"/>
    <w:rsid w:val="003F7205"/>
    <w:rsid w:val="00404FD4"/>
    <w:rsid w:val="004052D7"/>
    <w:rsid w:val="004061C5"/>
    <w:rsid w:val="00411482"/>
    <w:rsid w:val="00411990"/>
    <w:rsid w:val="00412200"/>
    <w:rsid w:val="0041288B"/>
    <w:rsid w:val="00412DB5"/>
    <w:rsid w:val="00413C0A"/>
    <w:rsid w:val="00415DFD"/>
    <w:rsid w:val="004168A7"/>
    <w:rsid w:val="004174EC"/>
    <w:rsid w:val="00417604"/>
    <w:rsid w:val="004201D4"/>
    <w:rsid w:val="00421787"/>
    <w:rsid w:val="0042409F"/>
    <w:rsid w:val="00424439"/>
    <w:rsid w:val="0042476A"/>
    <w:rsid w:val="00425447"/>
    <w:rsid w:val="004273B7"/>
    <w:rsid w:val="00427608"/>
    <w:rsid w:val="00427EF6"/>
    <w:rsid w:val="004312AA"/>
    <w:rsid w:val="004328A0"/>
    <w:rsid w:val="004337E9"/>
    <w:rsid w:val="0043397B"/>
    <w:rsid w:val="004340F9"/>
    <w:rsid w:val="00434512"/>
    <w:rsid w:val="0043594D"/>
    <w:rsid w:val="0043632B"/>
    <w:rsid w:val="00436D63"/>
    <w:rsid w:val="00437B32"/>
    <w:rsid w:val="00440294"/>
    <w:rsid w:val="0044050F"/>
    <w:rsid w:val="00440877"/>
    <w:rsid w:val="004412A3"/>
    <w:rsid w:val="004419D0"/>
    <w:rsid w:val="004430E5"/>
    <w:rsid w:val="004459C6"/>
    <w:rsid w:val="004466F5"/>
    <w:rsid w:val="004469D9"/>
    <w:rsid w:val="00446A68"/>
    <w:rsid w:val="00447918"/>
    <w:rsid w:val="00447AA2"/>
    <w:rsid w:val="00447B74"/>
    <w:rsid w:val="00452875"/>
    <w:rsid w:val="00452B7B"/>
    <w:rsid w:val="00452BDA"/>
    <w:rsid w:val="00452D6D"/>
    <w:rsid w:val="00454914"/>
    <w:rsid w:val="0045568F"/>
    <w:rsid w:val="0045634C"/>
    <w:rsid w:val="004573F4"/>
    <w:rsid w:val="00460193"/>
    <w:rsid w:val="004610A7"/>
    <w:rsid w:val="00461156"/>
    <w:rsid w:val="00463104"/>
    <w:rsid w:val="00465BC2"/>
    <w:rsid w:val="00466415"/>
    <w:rsid w:val="0046647B"/>
    <w:rsid w:val="00466CBD"/>
    <w:rsid w:val="00467016"/>
    <w:rsid w:val="0046720C"/>
    <w:rsid w:val="004674C4"/>
    <w:rsid w:val="004674F8"/>
    <w:rsid w:val="00474171"/>
    <w:rsid w:val="004743ED"/>
    <w:rsid w:val="00474854"/>
    <w:rsid w:val="004752D5"/>
    <w:rsid w:val="0047544D"/>
    <w:rsid w:val="00477F86"/>
    <w:rsid w:val="00480AE9"/>
    <w:rsid w:val="00480B05"/>
    <w:rsid w:val="004813A1"/>
    <w:rsid w:val="00481907"/>
    <w:rsid w:val="0048351C"/>
    <w:rsid w:val="0048438C"/>
    <w:rsid w:val="0048470B"/>
    <w:rsid w:val="00484F2B"/>
    <w:rsid w:val="0048583A"/>
    <w:rsid w:val="004864D8"/>
    <w:rsid w:val="00486B9F"/>
    <w:rsid w:val="00486BA8"/>
    <w:rsid w:val="00487A00"/>
    <w:rsid w:val="004914B1"/>
    <w:rsid w:val="00491717"/>
    <w:rsid w:val="0049180E"/>
    <w:rsid w:val="004931EF"/>
    <w:rsid w:val="0049373A"/>
    <w:rsid w:val="00494995"/>
    <w:rsid w:val="00496157"/>
    <w:rsid w:val="0049663D"/>
    <w:rsid w:val="00497E19"/>
    <w:rsid w:val="004A0DAE"/>
    <w:rsid w:val="004A182E"/>
    <w:rsid w:val="004A25C3"/>
    <w:rsid w:val="004A373F"/>
    <w:rsid w:val="004A4DB3"/>
    <w:rsid w:val="004A50A7"/>
    <w:rsid w:val="004A53B6"/>
    <w:rsid w:val="004A566D"/>
    <w:rsid w:val="004A71F9"/>
    <w:rsid w:val="004B04C2"/>
    <w:rsid w:val="004B2A13"/>
    <w:rsid w:val="004B3B14"/>
    <w:rsid w:val="004B42EE"/>
    <w:rsid w:val="004B4AAE"/>
    <w:rsid w:val="004B5ABC"/>
    <w:rsid w:val="004C042A"/>
    <w:rsid w:val="004C04DC"/>
    <w:rsid w:val="004C0973"/>
    <w:rsid w:val="004C132B"/>
    <w:rsid w:val="004C1691"/>
    <w:rsid w:val="004C2291"/>
    <w:rsid w:val="004C250E"/>
    <w:rsid w:val="004C25EA"/>
    <w:rsid w:val="004C2CC2"/>
    <w:rsid w:val="004C2D7B"/>
    <w:rsid w:val="004C3A25"/>
    <w:rsid w:val="004C418B"/>
    <w:rsid w:val="004C475B"/>
    <w:rsid w:val="004C4DF7"/>
    <w:rsid w:val="004C599F"/>
    <w:rsid w:val="004C639B"/>
    <w:rsid w:val="004D04F9"/>
    <w:rsid w:val="004D05D0"/>
    <w:rsid w:val="004D28B1"/>
    <w:rsid w:val="004D35D6"/>
    <w:rsid w:val="004D384A"/>
    <w:rsid w:val="004D3E85"/>
    <w:rsid w:val="004D48FA"/>
    <w:rsid w:val="004D5B6E"/>
    <w:rsid w:val="004D690D"/>
    <w:rsid w:val="004E05F8"/>
    <w:rsid w:val="004E0B8F"/>
    <w:rsid w:val="004E13CF"/>
    <w:rsid w:val="004E3CA3"/>
    <w:rsid w:val="004E519B"/>
    <w:rsid w:val="004E7601"/>
    <w:rsid w:val="004F1DA3"/>
    <w:rsid w:val="004F2580"/>
    <w:rsid w:val="004F3E35"/>
    <w:rsid w:val="004F55B7"/>
    <w:rsid w:val="004F61C8"/>
    <w:rsid w:val="004F63D7"/>
    <w:rsid w:val="004F72CB"/>
    <w:rsid w:val="004F78F3"/>
    <w:rsid w:val="004F79C3"/>
    <w:rsid w:val="0050083D"/>
    <w:rsid w:val="00502EF8"/>
    <w:rsid w:val="0050376F"/>
    <w:rsid w:val="00504579"/>
    <w:rsid w:val="0050500A"/>
    <w:rsid w:val="0050504B"/>
    <w:rsid w:val="00506FA3"/>
    <w:rsid w:val="0050748E"/>
    <w:rsid w:val="00507CC9"/>
    <w:rsid w:val="00510CC2"/>
    <w:rsid w:val="005113D3"/>
    <w:rsid w:val="005121DC"/>
    <w:rsid w:val="0051326F"/>
    <w:rsid w:val="005133C0"/>
    <w:rsid w:val="00513E0A"/>
    <w:rsid w:val="00513EA8"/>
    <w:rsid w:val="00513F77"/>
    <w:rsid w:val="00513F83"/>
    <w:rsid w:val="00514B11"/>
    <w:rsid w:val="00514BC7"/>
    <w:rsid w:val="005154AC"/>
    <w:rsid w:val="00515D64"/>
    <w:rsid w:val="00517897"/>
    <w:rsid w:val="005201C5"/>
    <w:rsid w:val="005222C2"/>
    <w:rsid w:val="00525781"/>
    <w:rsid w:val="00525BBF"/>
    <w:rsid w:val="005262AA"/>
    <w:rsid w:val="00526A6F"/>
    <w:rsid w:val="00527067"/>
    <w:rsid w:val="00527885"/>
    <w:rsid w:val="005303CE"/>
    <w:rsid w:val="00530854"/>
    <w:rsid w:val="00530934"/>
    <w:rsid w:val="00530FF6"/>
    <w:rsid w:val="00532E06"/>
    <w:rsid w:val="005334D3"/>
    <w:rsid w:val="005336ED"/>
    <w:rsid w:val="0053383D"/>
    <w:rsid w:val="00537777"/>
    <w:rsid w:val="00540486"/>
    <w:rsid w:val="0054166B"/>
    <w:rsid w:val="00541931"/>
    <w:rsid w:val="00541B70"/>
    <w:rsid w:val="00542B75"/>
    <w:rsid w:val="00545259"/>
    <w:rsid w:val="005460B1"/>
    <w:rsid w:val="0054671D"/>
    <w:rsid w:val="005470A8"/>
    <w:rsid w:val="00547AD4"/>
    <w:rsid w:val="00550345"/>
    <w:rsid w:val="00550911"/>
    <w:rsid w:val="0055209D"/>
    <w:rsid w:val="00552387"/>
    <w:rsid w:val="005524E2"/>
    <w:rsid w:val="00553C50"/>
    <w:rsid w:val="00553F20"/>
    <w:rsid w:val="0055400E"/>
    <w:rsid w:val="0055432E"/>
    <w:rsid w:val="00554E47"/>
    <w:rsid w:val="00557200"/>
    <w:rsid w:val="00561A66"/>
    <w:rsid w:val="00561C38"/>
    <w:rsid w:val="00561FD0"/>
    <w:rsid w:val="0056240E"/>
    <w:rsid w:val="005624B6"/>
    <w:rsid w:val="00562A9E"/>
    <w:rsid w:val="00563CC2"/>
    <w:rsid w:val="0056418B"/>
    <w:rsid w:val="005643EA"/>
    <w:rsid w:val="00564C9D"/>
    <w:rsid w:val="00565B0F"/>
    <w:rsid w:val="005661BC"/>
    <w:rsid w:val="00566AC9"/>
    <w:rsid w:val="005702BC"/>
    <w:rsid w:val="005715E5"/>
    <w:rsid w:val="0057162E"/>
    <w:rsid w:val="0057171C"/>
    <w:rsid w:val="005719CD"/>
    <w:rsid w:val="005729E9"/>
    <w:rsid w:val="00573149"/>
    <w:rsid w:val="005744A6"/>
    <w:rsid w:val="00577AA4"/>
    <w:rsid w:val="00580042"/>
    <w:rsid w:val="00580812"/>
    <w:rsid w:val="00581D3C"/>
    <w:rsid w:val="00582E7D"/>
    <w:rsid w:val="00583144"/>
    <w:rsid w:val="005831B0"/>
    <w:rsid w:val="00584BBB"/>
    <w:rsid w:val="00585860"/>
    <w:rsid w:val="00585FC9"/>
    <w:rsid w:val="005879B6"/>
    <w:rsid w:val="00587F30"/>
    <w:rsid w:val="00590D41"/>
    <w:rsid w:val="00594332"/>
    <w:rsid w:val="005944E2"/>
    <w:rsid w:val="00594536"/>
    <w:rsid w:val="0059483E"/>
    <w:rsid w:val="00594EBC"/>
    <w:rsid w:val="00595616"/>
    <w:rsid w:val="00595694"/>
    <w:rsid w:val="00595977"/>
    <w:rsid w:val="005967C8"/>
    <w:rsid w:val="0059735D"/>
    <w:rsid w:val="005973FA"/>
    <w:rsid w:val="005A025D"/>
    <w:rsid w:val="005A095F"/>
    <w:rsid w:val="005A1260"/>
    <w:rsid w:val="005A12C3"/>
    <w:rsid w:val="005A18FA"/>
    <w:rsid w:val="005A1F98"/>
    <w:rsid w:val="005A2A31"/>
    <w:rsid w:val="005A2C1F"/>
    <w:rsid w:val="005A32FD"/>
    <w:rsid w:val="005A34BC"/>
    <w:rsid w:val="005A4913"/>
    <w:rsid w:val="005A4D83"/>
    <w:rsid w:val="005A659D"/>
    <w:rsid w:val="005A6E55"/>
    <w:rsid w:val="005A78E5"/>
    <w:rsid w:val="005B096C"/>
    <w:rsid w:val="005B0FCF"/>
    <w:rsid w:val="005B31DD"/>
    <w:rsid w:val="005B5645"/>
    <w:rsid w:val="005B5B83"/>
    <w:rsid w:val="005B6D03"/>
    <w:rsid w:val="005B7C7E"/>
    <w:rsid w:val="005C06EE"/>
    <w:rsid w:val="005C0A2E"/>
    <w:rsid w:val="005C0FFB"/>
    <w:rsid w:val="005C25A9"/>
    <w:rsid w:val="005C6C0A"/>
    <w:rsid w:val="005C773B"/>
    <w:rsid w:val="005D09D4"/>
    <w:rsid w:val="005D0AE5"/>
    <w:rsid w:val="005D0B58"/>
    <w:rsid w:val="005D16FD"/>
    <w:rsid w:val="005D36A4"/>
    <w:rsid w:val="005D416F"/>
    <w:rsid w:val="005D4333"/>
    <w:rsid w:val="005D46A4"/>
    <w:rsid w:val="005D4DB1"/>
    <w:rsid w:val="005D7DA4"/>
    <w:rsid w:val="005D7E01"/>
    <w:rsid w:val="005E0359"/>
    <w:rsid w:val="005E2493"/>
    <w:rsid w:val="005E258C"/>
    <w:rsid w:val="005E35FD"/>
    <w:rsid w:val="005E48A7"/>
    <w:rsid w:val="005E683A"/>
    <w:rsid w:val="005E6E4D"/>
    <w:rsid w:val="005E7743"/>
    <w:rsid w:val="005E775A"/>
    <w:rsid w:val="005F0646"/>
    <w:rsid w:val="005F07CA"/>
    <w:rsid w:val="005F0C2C"/>
    <w:rsid w:val="005F171D"/>
    <w:rsid w:val="005F21D6"/>
    <w:rsid w:val="005F22EA"/>
    <w:rsid w:val="005F29DB"/>
    <w:rsid w:val="005F3422"/>
    <w:rsid w:val="005F4E30"/>
    <w:rsid w:val="005F5360"/>
    <w:rsid w:val="005F5C73"/>
    <w:rsid w:val="005F6101"/>
    <w:rsid w:val="005F615F"/>
    <w:rsid w:val="005F69AB"/>
    <w:rsid w:val="005F6D5E"/>
    <w:rsid w:val="005F7F6B"/>
    <w:rsid w:val="006001BE"/>
    <w:rsid w:val="00600B54"/>
    <w:rsid w:val="00601145"/>
    <w:rsid w:val="00601699"/>
    <w:rsid w:val="00602BD8"/>
    <w:rsid w:val="00603074"/>
    <w:rsid w:val="00604082"/>
    <w:rsid w:val="006042CE"/>
    <w:rsid w:val="0060551E"/>
    <w:rsid w:val="00605B9D"/>
    <w:rsid w:val="006063A8"/>
    <w:rsid w:val="006067FC"/>
    <w:rsid w:val="00606C79"/>
    <w:rsid w:val="00607255"/>
    <w:rsid w:val="006100A9"/>
    <w:rsid w:val="00610CD1"/>
    <w:rsid w:val="00610D79"/>
    <w:rsid w:val="006110B1"/>
    <w:rsid w:val="00611207"/>
    <w:rsid w:val="00611760"/>
    <w:rsid w:val="00611ADA"/>
    <w:rsid w:val="00611C3A"/>
    <w:rsid w:val="00614C4B"/>
    <w:rsid w:val="0061509C"/>
    <w:rsid w:val="006154A4"/>
    <w:rsid w:val="006173CA"/>
    <w:rsid w:val="006175B3"/>
    <w:rsid w:val="006210C4"/>
    <w:rsid w:val="00621DB8"/>
    <w:rsid w:val="00622833"/>
    <w:rsid w:val="00622968"/>
    <w:rsid w:val="0062352B"/>
    <w:rsid w:val="00626598"/>
    <w:rsid w:val="00626D2B"/>
    <w:rsid w:val="006276A1"/>
    <w:rsid w:val="00630178"/>
    <w:rsid w:val="00630523"/>
    <w:rsid w:val="006307C1"/>
    <w:rsid w:val="006315ED"/>
    <w:rsid w:val="00633234"/>
    <w:rsid w:val="0063383E"/>
    <w:rsid w:val="006339A5"/>
    <w:rsid w:val="00633B76"/>
    <w:rsid w:val="00634D4E"/>
    <w:rsid w:val="00634E7A"/>
    <w:rsid w:val="0063523A"/>
    <w:rsid w:val="00637CBC"/>
    <w:rsid w:val="0064023F"/>
    <w:rsid w:val="00640371"/>
    <w:rsid w:val="00640D3D"/>
    <w:rsid w:val="00640E85"/>
    <w:rsid w:val="006415F4"/>
    <w:rsid w:val="00642295"/>
    <w:rsid w:val="00642E91"/>
    <w:rsid w:val="00643171"/>
    <w:rsid w:val="0064325D"/>
    <w:rsid w:val="00643443"/>
    <w:rsid w:val="0064744E"/>
    <w:rsid w:val="006476B1"/>
    <w:rsid w:val="006476D7"/>
    <w:rsid w:val="00650A85"/>
    <w:rsid w:val="00650B36"/>
    <w:rsid w:val="00651B49"/>
    <w:rsid w:val="00651FAF"/>
    <w:rsid w:val="00652CC4"/>
    <w:rsid w:val="006549CB"/>
    <w:rsid w:val="006555B5"/>
    <w:rsid w:val="00656EF1"/>
    <w:rsid w:val="006576EE"/>
    <w:rsid w:val="006578F3"/>
    <w:rsid w:val="00657FB4"/>
    <w:rsid w:val="00661068"/>
    <w:rsid w:val="00662CBD"/>
    <w:rsid w:val="00662F7F"/>
    <w:rsid w:val="00664143"/>
    <w:rsid w:val="006643ED"/>
    <w:rsid w:val="0066594F"/>
    <w:rsid w:val="00666DF4"/>
    <w:rsid w:val="006676F4"/>
    <w:rsid w:val="00671087"/>
    <w:rsid w:val="00672524"/>
    <w:rsid w:val="00673054"/>
    <w:rsid w:val="006749A5"/>
    <w:rsid w:val="00674C23"/>
    <w:rsid w:val="0067508F"/>
    <w:rsid w:val="00675342"/>
    <w:rsid w:val="0067561E"/>
    <w:rsid w:val="00676C14"/>
    <w:rsid w:val="00677B05"/>
    <w:rsid w:val="00677D85"/>
    <w:rsid w:val="00680E6E"/>
    <w:rsid w:val="00680FA7"/>
    <w:rsid w:val="006811BE"/>
    <w:rsid w:val="006827EB"/>
    <w:rsid w:val="00683FF2"/>
    <w:rsid w:val="0068411D"/>
    <w:rsid w:val="0068503F"/>
    <w:rsid w:val="006864B9"/>
    <w:rsid w:val="00686ED3"/>
    <w:rsid w:val="00690C24"/>
    <w:rsid w:val="00690E54"/>
    <w:rsid w:val="00691A7F"/>
    <w:rsid w:val="00692600"/>
    <w:rsid w:val="00692F17"/>
    <w:rsid w:val="006945C5"/>
    <w:rsid w:val="00694F6A"/>
    <w:rsid w:val="006976EB"/>
    <w:rsid w:val="00697A3F"/>
    <w:rsid w:val="006A0CCE"/>
    <w:rsid w:val="006A1B11"/>
    <w:rsid w:val="006A3951"/>
    <w:rsid w:val="006A401E"/>
    <w:rsid w:val="006A4086"/>
    <w:rsid w:val="006A562F"/>
    <w:rsid w:val="006A57E2"/>
    <w:rsid w:val="006A59DE"/>
    <w:rsid w:val="006A6BE3"/>
    <w:rsid w:val="006B0E47"/>
    <w:rsid w:val="006B0F97"/>
    <w:rsid w:val="006B1424"/>
    <w:rsid w:val="006B22FC"/>
    <w:rsid w:val="006B2A77"/>
    <w:rsid w:val="006B5A17"/>
    <w:rsid w:val="006B5C64"/>
    <w:rsid w:val="006B63BC"/>
    <w:rsid w:val="006B641E"/>
    <w:rsid w:val="006C033D"/>
    <w:rsid w:val="006C0C12"/>
    <w:rsid w:val="006C19C1"/>
    <w:rsid w:val="006C1C65"/>
    <w:rsid w:val="006C1F23"/>
    <w:rsid w:val="006C3764"/>
    <w:rsid w:val="006C379C"/>
    <w:rsid w:val="006C3842"/>
    <w:rsid w:val="006C4369"/>
    <w:rsid w:val="006C4824"/>
    <w:rsid w:val="006C486E"/>
    <w:rsid w:val="006C4EAC"/>
    <w:rsid w:val="006C578E"/>
    <w:rsid w:val="006C5DD9"/>
    <w:rsid w:val="006C5E69"/>
    <w:rsid w:val="006C64A8"/>
    <w:rsid w:val="006C7A46"/>
    <w:rsid w:val="006C7B56"/>
    <w:rsid w:val="006D03D5"/>
    <w:rsid w:val="006D0863"/>
    <w:rsid w:val="006D0CEE"/>
    <w:rsid w:val="006D1A12"/>
    <w:rsid w:val="006D1AD4"/>
    <w:rsid w:val="006D40F3"/>
    <w:rsid w:val="006D4200"/>
    <w:rsid w:val="006D6284"/>
    <w:rsid w:val="006D6EDE"/>
    <w:rsid w:val="006D7D59"/>
    <w:rsid w:val="006E0F7B"/>
    <w:rsid w:val="006E12C3"/>
    <w:rsid w:val="006E145A"/>
    <w:rsid w:val="006E1CC0"/>
    <w:rsid w:val="006E2A69"/>
    <w:rsid w:val="006E36CB"/>
    <w:rsid w:val="006E3A05"/>
    <w:rsid w:val="006E4ED6"/>
    <w:rsid w:val="006E4F00"/>
    <w:rsid w:val="006E5A33"/>
    <w:rsid w:val="006E616B"/>
    <w:rsid w:val="006E68AB"/>
    <w:rsid w:val="006E6F46"/>
    <w:rsid w:val="006E7756"/>
    <w:rsid w:val="006F0257"/>
    <w:rsid w:val="006F0381"/>
    <w:rsid w:val="006F099D"/>
    <w:rsid w:val="006F119A"/>
    <w:rsid w:val="006F13EE"/>
    <w:rsid w:val="006F19FF"/>
    <w:rsid w:val="006F3169"/>
    <w:rsid w:val="006F4298"/>
    <w:rsid w:val="006F48F0"/>
    <w:rsid w:val="007011E4"/>
    <w:rsid w:val="00701250"/>
    <w:rsid w:val="00702D42"/>
    <w:rsid w:val="00703263"/>
    <w:rsid w:val="00703789"/>
    <w:rsid w:val="00703E68"/>
    <w:rsid w:val="00704625"/>
    <w:rsid w:val="00704E1A"/>
    <w:rsid w:val="00705395"/>
    <w:rsid w:val="00705B39"/>
    <w:rsid w:val="00706CBE"/>
    <w:rsid w:val="00706F3A"/>
    <w:rsid w:val="0071102D"/>
    <w:rsid w:val="007111F4"/>
    <w:rsid w:val="00711CE0"/>
    <w:rsid w:val="00711D72"/>
    <w:rsid w:val="00712487"/>
    <w:rsid w:val="007129F9"/>
    <w:rsid w:val="00712C9E"/>
    <w:rsid w:val="007132C0"/>
    <w:rsid w:val="00713FB4"/>
    <w:rsid w:val="00714160"/>
    <w:rsid w:val="00716CD4"/>
    <w:rsid w:val="007228B4"/>
    <w:rsid w:val="00722D98"/>
    <w:rsid w:val="00723FC0"/>
    <w:rsid w:val="00724D82"/>
    <w:rsid w:val="00725FF6"/>
    <w:rsid w:val="0072638C"/>
    <w:rsid w:val="007265EF"/>
    <w:rsid w:val="00726629"/>
    <w:rsid w:val="00726661"/>
    <w:rsid w:val="007270EE"/>
    <w:rsid w:val="0072791D"/>
    <w:rsid w:val="00731451"/>
    <w:rsid w:val="00731D30"/>
    <w:rsid w:val="007341DD"/>
    <w:rsid w:val="00736716"/>
    <w:rsid w:val="00741355"/>
    <w:rsid w:val="007416C6"/>
    <w:rsid w:val="00742ECF"/>
    <w:rsid w:val="00744032"/>
    <w:rsid w:val="00746652"/>
    <w:rsid w:val="007477D5"/>
    <w:rsid w:val="0075271B"/>
    <w:rsid w:val="00753017"/>
    <w:rsid w:val="00753939"/>
    <w:rsid w:val="007541CA"/>
    <w:rsid w:val="007544D2"/>
    <w:rsid w:val="00754A9D"/>
    <w:rsid w:val="007552F5"/>
    <w:rsid w:val="00755323"/>
    <w:rsid w:val="0075614F"/>
    <w:rsid w:val="00760485"/>
    <w:rsid w:val="0076220B"/>
    <w:rsid w:val="00762815"/>
    <w:rsid w:val="007632B1"/>
    <w:rsid w:val="00763E1F"/>
    <w:rsid w:val="007646BB"/>
    <w:rsid w:val="00765115"/>
    <w:rsid w:val="007667B3"/>
    <w:rsid w:val="0077096F"/>
    <w:rsid w:val="00771135"/>
    <w:rsid w:val="007718C6"/>
    <w:rsid w:val="007726F2"/>
    <w:rsid w:val="00773D42"/>
    <w:rsid w:val="007741E3"/>
    <w:rsid w:val="00775A71"/>
    <w:rsid w:val="007811AE"/>
    <w:rsid w:val="00781348"/>
    <w:rsid w:val="007819CB"/>
    <w:rsid w:val="00781E1A"/>
    <w:rsid w:val="00781EB5"/>
    <w:rsid w:val="00782966"/>
    <w:rsid w:val="00782B2F"/>
    <w:rsid w:val="00783646"/>
    <w:rsid w:val="0078441A"/>
    <w:rsid w:val="007844A7"/>
    <w:rsid w:val="00785243"/>
    <w:rsid w:val="00785A2E"/>
    <w:rsid w:val="00785F75"/>
    <w:rsid w:val="007863DD"/>
    <w:rsid w:val="007864BC"/>
    <w:rsid w:val="00787892"/>
    <w:rsid w:val="0079137C"/>
    <w:rsid w:val="00793490"/>
    <w:rsid w:val="007944B5"/>
    <w:rsid w:val="00794A26"/>
    <w:rsid w:val="0079781D"/>
    <w:rsid w:val="007A0710"/>
    <w:rsid w:val="007A0882"/>
    <w:rsid w:val="007A1340"/>
    <w:rsid w:val="007A1D6F"/>
    <w:rsid w:val="007A58FC"/>
    <w:rsid w:val="007A6E46"/>
    <w:rsid w:val="007A753B"/>
    <w:rsid w:val="007A7BFB"/>
    <w:rsid w:val="007B128A"/>
    <w:rsid w:val="007B1CC0"/>
    <w:rsid w:val="007B2006"/>
    <w:rsid w:val="007B2A35"/>
    <w:rsid w:val="007B32C5"/>
    <w:rsid w:val="007B45E2"/>
    <w:rsid w:val="007B4726"/>
    <w:rsid w:val="007B5FC3"/>
    <w:rsid w:val="007B6A91"/>
    <w:rsid w:val="007C0FD8"/>
    <w:rsid w:val="007C13A5"/>
    <w:rsid w:val="007C1F14"/>
    <w:rsid w:val="007C2070"/>
    <w:rsid w:val="007C353D"/>
    <w:rsid w:val="007C3627"/>
    <w:rsid w:val="007C3A0E"/>
    <w:rsid w:val="007C3CAD"/>
    <w:rsid w:val="007C4418"/>
    <w:rsid w:val="007C4F7B"/>
    <w:rsid w:val="007C67CA"/>
    <w:rsid w:val="007C7289"/>
    <w:rsid w:val="007C75DB"/>
    <w:rsid w:val="007C7E46"/>
    <w:rsid w:val="007D0012"/>
    <w:rsid w:val="007D131F"/>
    <w:rsid w:val="007D6658"/>
    <w:rsid w:val="007D766C"/>
    <w:rsid w:val="007E2DA0"/>
    <w:rsid w:val="007E2E7D"/>
    <w:rsid w:val="007E306D"/>
    <w:rsid w:val="007E396D"/>
    <w:rsid w:val="007E4B04"/>
    <w:rsid w:val="007E4BB4"/>
    <w:rsid w:val="007E4C79"/>
    <w:rsid w:val="007E6C85"/>
    <w:rsid w:val="007F1B05"/>
    <w:rsid w:val="007F1CAD"/>
    <w:rsid w:val="007F210F"/>
    <w:rsid w:val="007F219A"/>
    <w:rsid w:val="007F4752"/>
    <w:rsid w:val="007F499D"/>
    <w:rsid w:val="007F4E20"/>
    <w:rsid w:val="007F4E69"/>
    <w:rsid w:val="007F66DA"/>
    <w:rsid w:val="007F77F1"/>
    <w:rsid w:val="007F7A5B"/>
    <w:rsid w:val="007F7B1E"/>
    <w:rsid w:val="00800662"/>
    <w:rsid w:val="00800747"/>
    <w:rsid w:val="00801BB3"/>
    <w:rsid w:val="00801BD9"/>
    <w:rsid w:val="00801CF0"/>
    <w:rsid w:val="008021BC"/>
    <w:rsid w:val="00802837"/>
    <w:rsid w:val="00802D82"/>
    <w:rsid w:val="00803144"/>
    <w:rsid w:val="00803CC6"/>
    <w:rsid w:val="00803DE8"/>
    <w:rsid w:val="008045EE"/>
    <w:rsid w:val="008046B3"/>
    <w:rsid w:val="00804E68"/>
    <w:rsid w:val="00805D4C"/>
    <w:rsid w:val="00807B70"/>
    <w:rsid w:val="00811122"/>
    <w:rsid w:val="008115EE"/>
    <w:rsid w:val="0081235A"/>
    <w:rsid w:val="0081272D"/>
    <w:rsid w:val="0081381E"/>
    <w:rsid w:val="00813D0E"/>
    <w:rsid w:val="008140DE"/>
    <w:rsid w:val="00814BF2"/>
    <w:rsid w:val="00815464"/>
    <w:rsid w:val="0081609D"/>
    <w:rsid w:val="00816FB0"/>
    <w:rsid w:val="00817610"/>
    <w:rsid w:val="00817A4B"/>
    <w:rsid w:val="008203F2"/>
    <w:rsid w:val="0082086F"/>
    <w:rsid w:val="00820CDA"/>
    <w:rsid w:val="008219BF"/>
    <w:rsid w:val="00821DD1"/>
    <w:rsid w:val="00822B0D"/>
    <w:rsid w:val="0082529F"/>
    <w:rsid w:val="0082530D"/>
    <w:rsid w:val="00825A70"/>
    <w:rsid w:val="008260D5"/>
    <w:rsid w:val="00826BE3"/>
    <w:rsid w:val="00827092"/>
    <w:rsid w:val="00827A0E"/>
    <w:rsid w:val="00827F70"/>
    <w:rsid w:val="0083076E"/>
    <w:rsid w:val="00830C57"/>
    <w:rsid w:val="0083176E"/>
    <w:rsid w:val="008328FF"/>
    <w:rsid w:val="00832D85"/>
    <w:rsid w:val="00833083"/>
    <w:rsid w:val="00833817"/>
    <w:rsid w:val="008339C1"/>
    <w:rsid w:val="00833AD8"/>
    <w:rsid w:val="00834C1A"/>
    <w:rsid w:val="00835673"/>
    <w:rsid w:val="00836979"/>
    <w:rsid w:val="00836BCF"/>
    <w:rsid w:val="00836E14"/>
    <w:rsid w:val="008374F1"/>
    <w:rsid w:val="0084052D"/>
    <w:rsid w:val="0084089A"/>
    <w:rsid w:val="00840A48"/>
    <w:rsid w:val="00841980"/>
    <w:rsid w:val="00841BA6"/>
    <w:rsid w:val="00842441"/>
    <w:rsid w:val="008429CC"/>
    <w:rsid w:val="0084533C"/>
    <w:rsid w:val="00845923"/>
    <w:rsid w:val="00845A5F"/>
    <w:rsid w:val="00846269"/>
    <w:rsid w:val="0084779D"/>
    <w:rsid w:val="008522E7"/>
    <w:rsid w:val="00852EA4"/>
    <w:rsid w:val="00852ED4"/>
    <w:rsid w:val="008536C5"/>
    <w:rsid w:val="00853A12"/>
    <w:rsid w:val="008545F9"/>
    <w:rsid w:val="00855FD1"/>
    <w:rsid w:val="00855FE6"/>
    <w:rsid w:val="00856226"/>
    <w:rsid w:val="00860254"/>
    <w:rsid w:val="00860380"/>
    <w:rsid w:val="00860D70"/>
    <w:rsid w:val="00860EB1"/>
    <w:rsid w:val="008615E3"/>
    <w:rsid w:val="008626B8"/>
    <w:rsid w:val="0086315B"/>
    <w:rsid w:val="00863399"/>
    <w:rsid w:val="008639E7"/>
    <w:rsid w:val="00863B9E"/>
    <w:rsid w:val="00864B90"/>
    <w:rsid w:val="0086520F"/>
    <w:rsid w:val="008655EF"/>
    <w:rsid w:val="008667AB"/>
    <w:rsid w:val="00870298"/>
    <w:rsid w:val="00870D7C"/>
    <w:rsid w:val="0087193C"/>
    <w:rsid w:val="00872A59"/>
    <w:rsid w:val="008731E4"/>
    <w:rsid w:val="00873BBB"/>
    <w:rsid w:val="00874898"/>
    <w:rsid w:val="00874EC8"/>
    <w:rsid w:val="00875116"/>
    <w:rsid w:val="00875C07"/>
    <w:rsid w:val="00876078"/>
    <w:rsid w:val="00876521"/>
    <w:rsid w:val="00877196"/>
    <w:rsid w:val="00877F93"/>
    <w:rsid w:val="00880344"/>
    <w:rsid w:val="00880402"/>
    <w:rsid w:val="00881764"/>
    <w:rsid w:val="00882496"/>
    <w:rsid w:val="00883387"/>
    <w:rsid w:val="008839E1"/>
    <w:rsid w:val="00883B31"/>
    <w:rsid w:val="008848CF"/>
    <w:rsid w:val="00884B0C"/>
    <w:rsid w:val="0088517E"/>
    <w:rsid w:val="00885218"/>
    <w:rsid w:val="00885826"/>
    <w:rsid w:val="008860C2"/>
    <w:rsid w:val="00886473"/>
    <w:rsid w:val="00887BFA"/>
    <w:rsid w:val="00890935"/>
    <w:rsid w:val="00891ACA"/>
    <w:rsid w:val="00892090"/>
    <w:rsid w:val="0089295F"/>
    <w:rsid w:val="008931A6"/>
    <w:rsid w:val="00893F92"/>
    <w:rsid w:val="00894EF0"/>
    <w:rsid w:val="00895034"/>
    <w:rsid w:val="0089618D"/>
    <w:rsid w:val="008A2E9F"/>
    <w:rsid w:val="008A3138"/>
    <w:rsid w:val="008A36CB"/>
    <w:rsid w:val="008A45F5"/>
    <w:rsid w:val="008A47D0"/>
    <w:rsid w:val="008A49C3"/>
    <w:rsid w:val="008A4A4C"/>
    <w:rsid w:val="008A52B8"/>
    <w:rsid w:val="008A5C7C"/>
    <w:rsid w:val="008B054B"/>
    <w:rsid w:val="008B0AD7"/>
    <w:rsid w:val="008B1234"/>
    <w:rsid w:val="008B12D6"/>
    <w:rsid w:val="008B2145"/>
    <w:rsid w:val="008B363C"/>
    <w:rsid w:val="008B36E5"/>
    <w:rsid w:val="008B46B4"/>
    <w:rsid w:val="008B5268"/>
    <w:rsid w:val="008B5585"/>
    <w:rsid w:val="008B5918"/>
    <w:rsid w:val="008B5BC9"/>
    <w:rsid w:val="008B5E95"/>
    <w:rsid w:val="008B697B"/>
    <w:rsid w:val="008B6D5A"/>
    <w:rsid w:val="008B6FBF"/>
    <w:rsid w:val="008C0E41"/>
    <w:rsid w:val="008C3754"/>
    <w:rsid w:val="008C3A09"/>
    <w:rsid w:val="008C3B4A"/>
    <w:rsid w:val="008C45A1"/>
    <w:rsid w:val="008C45B6"/>
    <w:rsid w:val="008C4B7B"/>
    <w:rsid w:val="008C53A6"/>
    <w:rsid w:val="008C5F11"/>
    <w:rsid w:val="008C5F1F"/>
    <w:rsid w:val="008C63D3"/>
    <w:rsid w:val="008C75D5"/>
    <w:rsid w:val="008C768D"/>
    <w:rsid w:val="008C78A4"/>
    <w:rsid w:val="008D09A1"/>
    <w:rsid w:val="008D1064"/>
    <w:rsid w:val="008D2B73"/>
    <w:rsid w:val="008D37AC"/>
    <w:rsid w:val="008D4726"/>
    <w:rsid w:val="008D6072"/>
    <w:rsid w:val="008D75C4"/>
    <w:rsid w:val="008E060B"/>
    <w:rsid w:val="008E0AB4"/>
    <w:rsid w:val="008E14C2"/>
    <w:rsid w:val="008E243F"/>
    <w:rsid w:val="008E2CE8"/>
    <w:rsid w:val="008E49FA"/>
    <w:rsid w:val="008E6B88"/>
    <w:rsid w:val="008F012C"/>
    <w:rsid w:val="008F060B"/>
    <w:rsid w:val="008F10A5"/>
    <w:rsid w:val="008F179E"/>
    <w:rsid w:val="008F25DF"/>
    <w:rsid w:val="008F2C5A"/>
    <w:rsid w:val="008F48D1"/>
    <w:rsid w:val="008F4E6B"/>
    <w:rsid w:val="008F4FE2"/>
    <w:rsid w:val="008F560B"/>
    <w:rsid w:val="008F5760"/>
    <w:rsid w:val="008F598B"/>
    <w:rsid w:val="008F5EB4"/>
    <w:rsid w:val="008F6E1C"/>
    <w:rsid w:val="0090044E"/>
    <w:rsid w:val="009005E2"/>
    <w:rsid w:val="0090111F"/>
    <w:rsid w:val="00901A7C"/>
    <w:rsid w:val="009020E9"/>
    <w:rsid w:val="00902369"/>
    <w:rsid w:val="00903973"/>
    <w:rsid w:val="00904C5F"/>
    <w:rsid w:val="00906B8B"/>
    <w:rsid w:val="00907C8D"/>
    <w:rsid w:val="00907EDC"/>
    <w:rsid w:val="00910F3C"/>
    <w:rsid w:val="00911703"/>
    <w:rsid w:val="009141B1"/>
    <w:rsid w:val="009143EC"/>
    <w:rsid w:val="00915419"/>
    <w:rsid w:val="00915E42"/>
    <w:rsid w:val="0091658F"/>
    <w:rsid w:val="009204C3"/>
    <w:rsid w:val="009221F1"/>
    <w:rsid w:val="00923013"/>
    <w:rsid w:val="00923713"/>
    <w:rsid w:val="00924211"/>
    <w:rsid w:val="00926688"/>
    <w:rsid w:val="00927044"/>
    <w:rsid w:val="00927B70"/>
    <w:rsid w:val="00927DD4"/>
    <w:rsid w:val="009311B8"/>
    <w:rsid w:val="00931CC7"/>
    <w:rsid w:val="00932445"/>
    <w:rsid w:val="00933780"/>
    <w:rsid w:val="009339E4"/>
    <w:rsid w:val="00934EED"/>
    <w:rsid w:val="009356A0"/>
    <w:rsid w:val="009360A6"/>
    <w:rsid w:val="0093694B"/>
    <w:rsid w:val="00936B5D"/>
    <w:rsid w:val="00937357"/>
    <w:rsid w:val="009373FD"/>
    <w:rsid w:val="00937ACD"/>
    <w:rsid w:val="00940CD1"/>
    <w:rsid w:val="00941496"/>
    <w:rsid w:val="009415EE"/>
    <w:rsid w:val="009435C1"/>
    <w:rsid w:val="00943D34"/>
    <w:rsid w:val="00944058"/>
    <w:rsid w:val="00944211"/>
    <w:rsid w:val="00944660"/>
    <w:rsid w:val="0094478A"/>
    <w:rsid w:val="00945F06"/>
    <w:rsid w:val="00946AC1"/>
    <w:rsid w:val="00947878"/>
    <w:rsid w:val="00947EE3"/>
    <w:rsid w:val="0095121B"/>
    <w:rsid w:val="009523DB"/>
    <w:rsid w:val="00952727"/>
    <w:rsid w:val="00953063"/>
    <w:rsid w:val="00953E32"/>
    <w:rsid w:val="0095554D"/>
    <w:rsid w:val="00956665"/>
    <w:rsid w:val="0096152E"/>
    <w:rsid w:val="00961B02"/>
    <w:rsid w:val="00962C6E"/>
    <w:rsid w:val="0096349C"/>
    <w:rsid w:val="00963E80"/>
    <w:rsid w:val="0096468A"/>
    <w:rsid w:val="00964BD6"/>
    <w:rsid w:val="00964C0C"/>
    <w:rsid w:val="00965188"/>
    <w:rsid w:val="00965307"/>
    <w:rsid w:val="00966247"/>
    <w:rsid w:val="00966F63"/>
    <w:rsid w:val="009673E8"/>
    <w:rsid w:val="009679F8"/>
    <w:rsid w:val="009705C5"/>
    <w:rsid w:val="00970986"/>
    <w:rsid w:val="0097134C"/>
    <w:rsid w:val="00972357"/>
    <w:rsid w:val="0097253C"/>
    <w:rsid w:val="009733E7"/>
    <w:rsid w:val="009750FB"/>
    <w:rsid w:val="00975B94"/>
    <w:rsid w:val="00975E89"/>
    <w:rsid w:val="009771F9"/>
    <w:rsid w:val="0097772E"/>
    <w:rsid w:val="009807F1"/>
    <w:rsid w:val="009811B5"/>
    <w:rsid w:val="00981369"/>
    <w:rsid w:val="00981F16"/>
    <w:rsid w:val="00983ED1"/>
    <w:rsid w:val="0098486E"/>
    <w:rsid w:val="00985A6A"/>
    <w:rsid w:val="009871EC"/>
    <w:rsid w:val="00987825"/>
    <w:rsid w:val="00991858"/>
    <w:rsid w:val="00991B39"/>
    <w:rsid w:val="009924E4"/>
    <w:rsid w:val="009939B7"/>
    <w:rsid w:val="009946C5"/>
    <w:rsid w:val="0099525A"/>
    <w:rsid w:val="00995A40"/>
    <w:rsid w:val="0099710F"/>
    <w:rsid w:val="009A04DF"/>
    <w:rsid w:val="009A0A95"/>
    <w:rsid w:val="009A15B3"/>
    <w:rsid w:val="009A198C"/>
    <w:rsid w:val="009A2113"/>
    <w:rsid w:val="009A46D9"/>
    <w:rsid w:val="009A551C"/>
    <w:rsid w:val="009A5716"/>
    <w:rsid w:val="009A5C66"/>
    <w:rsid w:val="009B06F3"/>
    <w:rsid w:val="009B159F"/>
    <w:rsid w:val="009B2A74"/>
    <w:rsid w:val="009B4419"/>
    <w:rsid w:val="009B576D"/>
    <w:rsid w:val="009B613A"/>
    <w:rsid w:val="009B6BF4"/>
    <w:rsid w:val="009C00F0"/>
    <w:rsid w:val="009C05B9"/>
    <w:rsid w:val="009C12D3"/>
    <w:rsid w:val="009C3139"/>
    <w:rsid w:val="009C3842"/>
    <w:rsid w:val="009C3D2D"/>
    <w:rsid w:val="009C3EFA"/>
    <w:rsid w:val="009C4285"/>
    <w:rsid w:val="009C44A1"/>
    <w:rsid w:val="009C5728"/>
    <w:rsid w:val="009C71CA"/>
    <w:rsid w:val="009D1012"/>
    <w:rsid w:val="009D2C50"/>
    <w:rsid w:val="009D3173"/>
    <w:rsid w:val="009D4F53"/>
    <w:rsid w:val="009D5131"/>
    <w:rsid w:val="009D6511"/>
    <w:rsid w:val="009E0338"/>
    <w:rsid w:val="009E0869"/>
    <w:rsid w:val="009E4786"/>
    <w:rsid w:val="009E4C0A"/>
    <w:rsid w:val="009E4D0F"/>
    <w:rsid w:val="009E5072"/>
    <w:rsid w:val="009E5FD2"/>
    <w:rsid w:val="009E641F"/>
    <w:rsid w:val="009E65A3"/>
    <w:rsid w:val="009E7908"/>
    <w:rsid w:val="009F2DC5"/>
    <w:rsid w:val="009F3846"/>
    <w:rsid w:val="009F39F2"/>
    <w:rsid w:val="009F4628"/>
    <w:rsid w:val="009F4877"/>
    <w:rsid w:val="009F4BBC"/>
    <w:rsid w:val="009F509F"/>
    <w:rsid w:val="009F56D5"/>
    <w:rsid w:val="009F57DC"/>
    <w:rsid w:val="009F618D"/>
    <w:rsid w:val="009F62A2"/>
    <w:rsid w:val="00A0050A"/>
    <w:rsid w:val="00A0068F"/>
    <w:rsid w:val="00A00D48"/>
    <w:rsid w:val="00A02351"/>
    <w:rsid w:val="00A03C7F"/>
    <w:rsid w:val="00A073E7"/>
    <w:rsid w:val="00A07518"/>
    <w:rsid w:val="00A10A9E"/>
    <w:rsid w:val="00A10FE6"/>
    <w:rsid w:val="00A112B5"/>
    <w:rsid w:val="00A11EAE"/>
    <w:rsid w:val="00A12209"/>
    <w:rsid w:val="00A123C9"/>
    <w:rsid w:val="00A130DA"/>
    <w:rsid w:val="00A14927"/>
    <w:rsid w:val="00A14B96"/>
    <w:rsid w:val="00A14D1D"/>
    <w:rsid w:val="00A1582C"/>
    <w:rsid w:val="00A16AD8"/>
    <w:rsid w:val="00A16EBC"/>
    <w:rsid w:val="00A16EC5"/>
    <w:rsid w:val="00A170CB"/>
    <w:rsid w:val="00A17C22"/>
    <w:rsid w:val="00A21067"/>
    <w:rsid w:val="00A21249"/>
    <w:rsid w:val="00A2153B"/>
    <w:rsid w:val="00A2340A"/>
    <w:rsid w:val="00A23D55"/>
    <w:rsid w:val="00A24645"/>
    <w:rsid w:val="00A251F0"/>
    <w:rsid w:val="00A251F1"/>
    <w:rsid w:val="00A252D1"/>
    <w:rsid w:val="00A26343"/>
    <w:rsid w:val="00A26772"/>
    <w:rsid w:val="00A30255"/>
    <w:rsid w:val="00A30313"/>
    <w:rsid w:val="00A311EC"/>
    <w:rsid w:val="00A312D7"/>
    <w:rsid w:val="00A3170F"/>
    <w:rsid w:val="00A31F99"/>
    <w:rsid w:val="00A34D44"/>
    <w:rsid w:val="00A35CC7"/>
    <w:rsid w:val="00A3654D"/>
    <w:rsid w:val="00A405B7"/>
    <w:rsid w:val="00A407CD"/>
    <w:rsid w:val="00A453F7"/>
    <w:rsid w:val="00A4619F"/>
    <w:rsid w:val="00A46367"/>
    <w:rsid w:val="00A4670F"/>
    <w:rsid w:val="00A47DE7"/>
    <w:rsid w:val="00A5049F"/>
    <w:rsid w:val="00A50508"/>
    <w:rsid w:val="00A518F7"/>
    <w:rsid w:val="00A52634"/>
    <w:rsid w:val="00A53CFE"/>
    <w:rsid w:val="00A53EE6"/>
    <w:rsid w:val="00A54D67"/>
    <w:rsid w:val="00A550BC"/>
    <w:rsid w:val="00A55A70"/>
    <w:rsid w:val="00A55C5D"/>
    <w:rsid w:val="00A55C81"/>
    <w:rsid w:val="00A567BE"/>
    <w:rsid w:val="00A56CBF"/>
    <w:rsid w:val="00A57FB4"/>
    <w:rsid w:val="00A60FF8"/>
    <w:rsid w:val="00A61D5B"/>
    <w:rsid w:val="00A6261A"/>
    <w:rsid w:val="00A6306E"/>
    <w:rsid w:val="00A641B4"/>
    <w:rsid w:val="00A64661"/>
    <w:rsid w:val="00A64CF3"/>
    <w:rsid w:val="00A66624"/>
    <w:rsid w:val="00A66AB5"/>
    <w:rsid w:val="00A6745C"/>
    <w:rsid w:val="00A67CC6"/>
    <w:rsid w:val="00A70365"/>
    <w:rsid w:val="00A70AEA"/>
    <w:rsid w:val="00A70EB3"/>
    <w:rsid w:val="00A71F6D"/>
    <w:rsid w:val="00A726CF"/>
    <w:rsid w:val="00A7284F"/>
    <w:rsid w:val="00A72D2A"/>
    <w:rsid w:val="00A72F1D"/>
    <w:rsid w:val="00A740BF"/>
    <w:rsid w:val="00A75EB6"/>
    <w:rsid w:val="00A7794D"/>
    <w:rsid w:val="00A77B62"/>
    <w:rsid w:val="00A80329"/>
    <w:rsid w:val="00A817E8"/>
    <w:rsid w:val="00A82B98"/>
    <w:rsid w:val="00A82FC1"/>
    <w:rsid w:val="00A838ED"/>
    <w:rsid w:val="00A83C3A"/>
    <w:rsid w:val="00A840DC"/>
    <w:rsid w:val="00A870BD"/>
    <w:rsid w:val="00A911BA"/>
    <w:rsid w:val="00A93569"/>
    <w:rsid w:val="00A93D02"/>
    <w:rsid w:val="00A945F0"/>
    <w:rsid w:val="00A9480C"/>
    <w:rsid w:val="00A954C0"/>
    <w:rsid w:val="00A95FFF"/>
    <w:rsid w:val="00A971C6"/>
    <w:rsid w:val="00AA2B77"/>
    <w:rsid w:val="00AA34C7"/>
    <w:rsid w:val="00AA36D6"/>
    <w:rsid w:val="00AA3E7E"/>
    <w:rsid w:val="00AA5DAA"/>
    <w:rsid w:val="00AA5FA5"/>
    <w:rsid w:val="00AA6070"/>
    <w:rsid w:val="00AA6A1A"/>
    <w:rsid w:val="00AA7278"/>
    <w:rsid w:val="00AA78E1"/>
    <w:rsid w:val="00AA7C31"/>
    <w:rsid w:val="00AB03B2"/>
    <w:rsid w:val="00AB0F84"/>
    <w:rsid w:val="00AB2DA0"/>
    <w:rsid w:val="00AB4A72"/>
    <w:rsid w:val="00AB5412"/>
    <w:rsid w:val="00AB649C"/>
    <w:rsid w:val="00AB714B"/>
    <w:rsid w:val="00AB7C26"/>
    <w:rsid w:val="00AC024D"/>
    <w:rsid w:val="00AC074B"/>
    <w:rsid w:val="00AC1572"/>
    <w:rsid w:val="00AC190C"/>
    <w:rsid w:val="00AC22A5"/>
    <w:rsid w:val="00AC28C6"/>
    <w:rsid w:val="00AC3325"/>
    <w:rsid w:val="00AC5863"/>
    <w:rsid w:val="00AC5E6F"/>
    <w:rsid w:val="00AC702D"/>
    <w:rsid w:val="00AC7DCD"/>
    <w:rsid w:val="00AD1488"/>
    <w:rsid w:val="00AD15B5"/>
    <w:rsid w:val="00AD1976"/>
    <w:rsid w:val="00AD2407"/>
    <w:rsid w:val="00AD3F27"/>
    <w:rsid w:val="00AD4C5F"/>
    <w:rsid w:val="00AD4F4C"/>
    <w:rsid w:val="00AD5509"/>
    <w:rsid w:val="00AD56ED"/>
    <w:rsid w:val="00AD6837"/>
    <w:rsid w:val="00AD6B0B"/>
    <w:rsid w:val="00AD7AAC"/>
    <w:rsid w:val="00AE0738"/>
    <w:rsid w:val="00AE11A0"/>
    <w:rsid w:val="00AE1408"/>
    <w:rsid w:val="00AE1568"/>
    <w:rsid w:val="00AE1B63"/>
    <w:rsid w:val="00AE1F34"/>
    <w:rsid w:val="00AE2039"/>
    <w:rsid w:val="00AE3AD6"/>
    <w:rsid w:val="00AE3BB4"/>
    <w:rsid w:val="00AE4B4C"/>
    <w:rsid w:val="00AE5D61"/>
    <w:rsid w:val="00AE5DF5"/>
    <w:rsid w:val="00AE6848"/>
    <w:rsid w:val="00AE7689"/>
    <w:rsid w:val="00AE7AFE"/>
    <w:rsid w:val="00AF037B"/>
    <w:rsid w:val="00AF0C46"/>
    <w:rsid w:val="00AF1250"/>
    <w:rsid w:val="00AF15CC"/>
    <w:rsid w:val="00AF19E2"/>
    <w:rsid w:val="00AF3974"/>
    <w:rsid w:val="00AF3E46"/>
    <w:rsid w:val="00AF6224"/>
    <w:rsid w:val="00AF70CF"/>
    <w:rsid w:val="00B00F14"/>
    <w:rsid w:val="00B018D9"/>
    <w:rsid w:val="00B022C2"/>
    <w:rsid w:val="00B0288F"/>
    <w:rsid w:val="00B06B8E"/>
    <w:rsid w:val="00B07143"/>
    <w:rsid w:val="00B07A96"/>
    <w:rsid w:val="00B07CD8"/>
    <w:rsid w:val="00B1032F"/>
    <w:rsid w:val="00B106A9"/>
    <w:rsid w:val="00B111E4"/>
    <w:rsid w:val="00B12B0E"/>
    <w:rsid w:val="00B1413D"/>
    <w:rsid w:val="00B16E8A"/>
    <w:rsid w:val="00B17C8C"/>
    <w:rsid w:val="00B20A13"/>
    <w:rsid w:val="00B231CB"/>
    <w:rsid w:val="00B234F2"/>
    <w:rsid w:val="00B23936"/>
    <w:rsid w:val="00B24840"/>
    <w:rsid w:val="00B248AC"/>
    <w:rsid w:val="00B249F6"/>
    <w:rsid w:val="00B26905"/>
    <w:rsid w:val="00B26B7F"/>
    <w:rsid w:val="00B31F1E"/>
    <w:rsid w:val="00B3219B"/>
    <w:rsid w:val="00B32C22"/>
    <w:rsid w:val="00B34E6E"/>
    <w:rsid w:val="00B373E8"/>
    <w:rsid w:val="00B374F9"/>
    <w:rsid w:val="00B37D10"/>
    <w:rsid w:val="00B403B6"/>
    <w:rsid w:val="00B405B7"/>
    <w:rsid w:val="00B40FBC"/>
    <w:rsid w:val="00B42525"/>
    <w:rsid w:val="00B426D3"/>
    <w:rsid w:val="00B43F2F"/>
    <w:rsid w:val="00B45371"/>
    <w:rsid w:val="00B47A1C"/>
    <w:rsid w:val="00B53A60"/>
    <w:rsid w:val="00B547AF"/>
    <w:rsid w:val="00B54B80"/>
    <w:rsid w:val="00B54D61"/>
    <w:rsid w:val="00B55F0A"/>
    <w:rsid w:val="00B560F0"/>
    <w:rsid w:val="00B5634A"/>
    <w:rsid w:val="00B574C8"/>
    <w:rsid w:val="00B57B9B"/>
    <w:rsid w:val="00B606A0"/>
    <w:rsid w:val="00B6120B"/>
    <w:rsid w:val="00B62566"/>
    <w:rsid w:val="00B64612"/>
    <w:rsid w:val="00B65003"/>
    <w:rsid w:val="00B6536A"/>
    <w:rsid w:val="00B658D7"/>
    <w:rsid w:val="00B65F68"/>
    <w:rsid w:val="00B665C6"/>
    <w:rsid w:val="00B66D60"/>
    <w:rsid w:val="00B66DB3"/>
    <w:rsid w:val="00B72BE7"/>
    <w:rsid w:val="00B733C9"/>
    <w:rsid w:val="00B74170"/>
    <w:rsid w:val="00B748F5"/>
    <w:rsid w:val="00B74E0D"/>
    <w:rsid w:val="00B75CDA"/>
    <w:rsid w:val="00B76CD9"/>
    <w:rsid w:val="00B76E04"/>
    <w:rsid w:val="00B77817"/>
    <w:rsid w:val="00B8043A"/>
    <w:rsid w:val="00B80CB2"/>
    <w:rsid w:val="00B816E0"/>
    <w:rsid w:val="00B81921"/>
    <w:rsid w:val="00B82093"/>
    <w:rsid w:val="00B82ACB"/>
    <w:rsid w:val="00B843FA"/>
    <w:rsid w:val="00B84FB8"/>
    <w:rsid w:val="00B8532A"/>
    <w:rsid w:val="00B861FF"/>
    <w:rsid w:val="00B865C5"/>
    <w:rsid w:val="00B871D6"/>
    <w:rsid w:val="00B87346"/>
    <w:rsid w:val="00B90528"/>
    <w:rsid w:val="00B90842"/>
    <w:rsid w:val="00B93068"/>
    <w:rsid w:val="00B945FA"/>
    <w:rsid w:val="00B9584F"/>
    <w:rsid w:val="00B96A7E"/>
    <w:rsid w:val="00B978A6"/>
    <w:rsid w:val="00B97FF1"/>
    <w:rsid w:val="00BA20EC"/>
    <w:rsid w:val="00BA2785"/>
    <w:rsid w:val="00BA3296"/>
    <w:rsid w:val="00BA4236"/>
    <w:rsid w:val="00BA53E0"/>
    <w:rsid w:val="00BA5763"/>
    <w:rsid w:val="00BB059A"/>
    <w:rsid w:val="00BB13CD"/>
    <w:rsid w:val="00BB16C2"/>
    <w:rsid w:val="00BB1F1D"/>
    <w:rsid w:val="00BB2A0F"/>
    <w:rsid w:val="00BB3771"/>
    <w:rsid w:val="00BB3D35"/>
    <w:rsid w:val="00BB415B"/>
    <w:rsid w:val="00BB45BD"/>
    <w:rsid w:val="00BB54AD"/>
    <w:rsid w:val="00BB5D19"/>
    <w:rsid w:val="00BB63BB"/>
    <w:rsid w:val="00BC1D79"/>
    <w:rsid w:val="00BC229A"/>
    <w:rsid w:val="00BC2D64"/>
    <w:rsid w:val="00BC3285"/>
    <w:rsid w:val="00BC5822"/>
    <w:rsid w:val="00BC727A"/>
    <w:rsid w:val="00BC7CA5"/>
    <w:rsid w:val="00BD015F"/>
    <w:rsid w:val="00BD0258"/>
    <w:rsid w:val="00BD30BE"/>
    <w:rsid w:val="00BD329F"/>
    <w:rsid w:val="00BD6C7B"/>
    <w:rsid w:val="00BD78B3"/>
    <w:rsid w:val="00BE0894"/>
    <w:rsid w:val="00BE1837"/>
    <w:rsid w:val="00BE1864"/>
    <w:rsid w:val="00BE18F5"/>
    <w:rsid w:val="00BE3161"/>
    <w:rsid w:val="00BE335A"/>
    <w:rsid w:val="00BE395D"/>
    <w:rsid w:val="00BE5088"/>
    <w:rsid w:val="00BE5E2B"/>
    <w:rsid w:val="00BE60B3"/>
    <w:rsid w:val="00BF0A71"/>
    <w:rsid w:val="00BF1AAC"/>
    <w:rsid w:val="00BF4087"/>
    <w:rsid w:val="00BF593F"/>
    <w:rsid w:val="00BF6395"/>
    <w:rsid w:val="00BF6808"/>
    <w:rsid w:val="00BF6AFF"/>
    <w:rsid w:val="00BF73A6"/>
    <w:rsid w:val="00BF7967"/>
    <w:rsid w:val="00BF7D80"/>
    <w:rsid w:val="00C02B98"/>
    <w:rsid w:val="00C03354"/>
    <w:rsid w:val="00C03BE9"/>
    <w:rsid w:val="00C04063"/>
    <w:rsid w:val="00C0443A"/>
    <w:rsid w:val="00C06EA5"/>
    <w:rsid w:val="00C1395A"/>
    <w:rsid w:val="00C14461"/>
    <w:rsid w:val="00C15349"/>
    <w:rsid w:val="00C167FA"/>
    <w:rsid w:val="00C16B5B"/>
    <w:rsid w:val="00C17818"/>
    <w:rsid w:val="00C20774"/>
    <w:rsid w:val="00C2088A"/>
    <w:rsid w:val="00C20DEE"/>
    <w:rsid w:val="00C21AEB"/>
    <w:rsid w:val="00C22F7C"/>
    <w:rsid w:val="00C232A8"/>
    <w:rsid w:val="00C23701"/>
    <w:rsid w:val="00C24AAB"/>
    <w:rsid w:val="00C2528D"/>
    <w:rsid w:val="00C253F8"/>
    <w:rsid w:val="00C25AED"/>
    <w:rsid w:val="00C262D5"/>
    <w:rsid w:val="00C263D7"/>
    <w:rsid w:val="00C2663D"/>
    <w:rsid w:val="00C26EF0"/>
    <w:rsid w:val="00C27DE2"/>
    <w:rsid w:val="00C31662"/>
    <w:rsid w:val="00C31D40"/>
    <w:rsid w:val="00C32310"/>
    <w:rsid w:val="00C3270D"/>
    <w:rsid w:val="00C32DC1"/>
    <w:rsid w:val="00C32EE0"/>
    <w:rsid w:val="00C331D2"/>
    <w:rsid w:val="00C343C0"/>
    <w:rsid w:val="00C3476C"/>
    <w:rsid w:val="00C36765"/>
    <w:rsid w:val="00C36DDC"/>
    <w:rsid w:val="00C37A30"/>
    <w:rsid w:val="00C37AD6"/>
    <w:rsid w:val="00C409C1"/>
    <w:rsid w:val="00C41E78"/>
    <w:rsid w:val="00C42257"/>
    <w:rsid w:val="00C43071"/>
    <w:rsid w:val="00C43451"/>
    <w:rsid w:val="00C437B8"/>
    <w:rsid w:val="00C441AC"/>
    <w:rsid w:val="00C474F3"/>
    <w:rsid w:val="00C50529"/>
    <w:rsid w:val="00C50B5D"/>
    <w:rsid w:val="00C51A99"/>
    <w:rsid w:val="00C5297E"/>
    <w:rsid w:val="00C52CBC"/>
    <w:rsid w:val="00C54067"/>
    <w:rsid w:val="00C56197"/>
    <w:rsid w:val="00C57B55"/>
    <w:rsid w:val="00C57C72"/>
    <w:rsid w:val="00C6051D"/>
    <w:rsid w:val="00C6056D"/>
    <w:rsid w:val="00C6108D"/>
    <w:rsid w:val="00C61B52"/>
    <w:rsid w:val="00C633A4"/>
    <w:rsid w:val="00C63DA9"/>
    <w:rsid w:val="00C64459"/>
    <w:rsid w:val="00C6493A"/>
    <w:rsid w:val="00C64E7D"/>
    <w:rsid w:val="00C64F2B"/>
    <w:rsid w:val="00C65828"/>
    <w:rsid w:val="00C66FFE"/>
    <w:rsid w:val="00C6768B"/>
    <w:rsid w:val="00C70EEC"/>
    <w:rsid w:val="00C72F73"/>
    <w:rsid w:val="00C73C2B"/>
    <w:rsid w:val="00C7566D"/>
    <w:rsid w:val="00C75C7F"/>
    <w:rsid w:val="00C7632B"/>
    <w:rsid w:val="00C76343"/>
    <w:rsid w:val="00C77FB2"/>
    <w:rsid w:val="00C805D8"/>
    <w:rsid w:val="00C80A20"/>
    <w:rsid w:val="00C8180F"/>
    <w:rsid w:val="00C820EF"/>
    <w:rsid w:val="00C82793"/>
    <w:rsid w:val="00C863F2"/>
    <w:rsid w:val="00C86E78"/>
    <w:rsid w:val="00C870F0"/>
    <w:rsid w:val="00C87103"/>
    <w:rsid w:val="00C87EA9"/>
    <w:rsid w:val="00C90930"/>
    <w:rsid w:val="00C92AA0"/>
    <w:rsid w:val="00C9463F"/>
    <w:rsid w:val="00C94BBF"/>
    <w:rsid w:val="00C94F19"/>
    <w:rsid w:val="00C9768C"/>
    <w:rsid w:val="00CA0861"/>
    <w:rsid w:val="00CA201E"/>
    <w:rsid w:val="00CA23B3"/>
    <w:rsid w:val="00CA26CB"/>
    <w:rsid w:val="00CA2A94"/>
    <w:rsid w:val="00CA2C05"/>
    <w:rsid w:val="00CA2F3A"/>
    <w:rsid w:val="00CA3476"/>
    <w:rsid w:val="00CA5FCF"/>
    <w:rsid w:val="00CA680D"/>
    <w:rsid w:val="00CA6ECC"/>
    <w:rsid w:val="00CB1FF0"/>
    <w:rsid w:val="00CB2C59"/>
    <w:rsid w:val="00CB3927"/>
    <w:rsid w:val="00CB3A63"/>
    <w:rsid w:val="00CB41BA"/>
    <w:rsid w:val="00CB4442"/>
    <w:rsid w:val="00CB489A"/>
    <w:rsid w:val="00CB4B26"/>
    <w:rsid w:val="00CC07C0"/>
    <w:rsid w:val="00CC1810"/>
    <w:rsid w:val="00CC2004"/>
    <w:rsid w:val="00CC47D6"/>
    <w:rsid w:val="00CC499C"/>
    <w:rsid w:val="00CC49C1"/>
    <w:rsid w:val="00CC5959"/>
    <w:rsid w:val="00CC6354"/>
    <w:rsid w:val="00CC7416"/>
    <w:rsid w:val="00CD07E2"/>
    <w:rsid w:val="00CD0B36"/>
    <w:rsid w:val="00CD3277"/>
    <w:rsid w:val="00CD3763"/>
    <w:rsid w:val="00CD3F99"/>
    <w:rsid w:val="00CD41F8"/>
    <w:rsid w:val="00CD4617"/>
    <w:rsid w:val="00CD48F2"/>
    <w:rsid w:val="00CD5801"/>
    <w:rsid w:val="00CD7EB4"/>
    <w:rsid w:val="00CE1194"/>
    <w:rsid w:val="00CE18EE"/>
    <w:rsid w:val="00CE1CBC"/>
    <w:rsid w:val="00CE2DCC"/>
    <w:rsid w:val="00CE3263"/>
    <w:rsid w:val="00CE3281"/>
    <w:rsid w:val="00CE3784"/>
    <w:rsid w:val="00CE3AE7"/>
    <w:rsid w:val="00CE500E"/>
    <w:rsid w:val="00CE5D72"/>
    <w:rsid w:val="00CE6212"/>
    <w:rsid w:val="00CF2326"/>
    <w:rsid w:val="00CF3238"/>
    <w:rsid w:val="00CF3373"/>
    <w:rsid w:val="00CF3561"/>
    <w:rsid w:val="00CF3C44"/>
    <w:rsid w:val="00CF50D1"/>
    <w:rsid w:val="00CF5490"/>
    <w:rsid w:val="00CF739C"/>
    <w:rsid w:val="00CF77AC"/>
    <w:rsid w:val="00CF789E"/>
    <w:rsid w:val="00D006E0"/>
    <w:rsid w:val="00D012AF"/>
    <w:rsid w:val="00D0214A"/>
    <w:rsid w:val="00D032A6"/>
    <w:rsid w:val="00D03434"/>
    <w:rsid w:val="00D0407B"/>
    <w:rsid w:val="00D06317"/>
    <w:rsid w:val="00D066C6"/>
    <w:rsid w:val="00D07021"/>
    <w:rsid w:val="00D072C4"/>
    <w:rsid w:val="00D077EE"/>
    <w:rsid w:val="00D10697"/>
    <w:rsid w:val="00D10B25"/>
    <w:rsid w:val="00D10B76"/>
    <w:rsid w:val="00D1147F"/>
    <w:rsid w:val="00D117BE"/>
    <w:rsid w:val="00D129DF"/>
    <w:rsid w:val="00D13810"/>
    <w:rsid w:val="00D1417D"/>
    <w:rsid w:val="00D149F4"/>
    <w:rsid w:val="00D14E82"/>
    <w:rsid w:val="00D14FAE"/>
    <w:rsid w:val="00D154FC"/>
    <w:rsid w:val="00D176AA"/>
    <w:rsid w:val="00D20740"/>
    <w:rsid w:val="00D20EA2"/>
    <w:rsid w:val="00D21CDD"/>
    <w:rsid w:val="00D2356A"/>
    <w:rsid w:val="00D2395E"/>
    <w:rsid w:val="00D23AC4"/>
    <w:rsid w:val="00D26194"/>
    <w:rsid w:val="00D26236"/>
    <w:rsid w:val="00D265E0"/>
    <w:rsid w:val="00D271C1"/>
    <w:rsid w:val="00D274DA"/>
    <w:rsid w:val="00D30A77"/>
    <w:rsid w:val="00D31B4E"/>
    <w:rsid w:val="00D3264C"/>
    <w:rsid w:val="00D32715"/>
    <w:rsid w:val="00D33D99"/>
    <w:rsid w:val="00D40F67"/>
    <w:rsid w:val="00D4120F"/>
    <w:rsid w:val="00D447D0"/>
    <w:rsid w:val="00D450C8"/>
    <w:rsid w:val="00D453EA"/>
    <w:rsid w:val="00D46757"/>
    <w:rsid w:val="00D47128"/>
    <w:rsid w:val="00D472F5"/>
    <w:rsid w:val="00D4799C"/>
    <w:rsid w:val="00D50575"/>
    <w:rsid w:val="00D50A60"/>
    <w:rsid w:val="00D50D17"/>
    <w:rsid w:val="00D5388E"/>
    <w:rsid w:val="00D60497"/>
    <w:rsid w:val="00D6098B"/>
    <w:rsid w:val="00D60F17"/>
    <w:rsid w:val="00D6291B"/>
    <w:rsid w:val="00D62AA2"/>
    <w:rsid w:val="00D65219"/>
    <w:rsid w:val="00D652BD"/>
    <w:rsid w:val="00D6556D"/>
    <w:rsid w:val="00D65D78"/>
    <w:rsid w:val="00D66BCF"/>
    <w:rsid w:val="00D673E1"/>
    <w:rsid w:val="00D676B1"/>
    <w:rsid w:val="00D7005A"/>
    <w:rsid w:val="00D702F2"/>
    <w:rsid w:val="00D70779"/>
    <w:rsid w:val="00D710D5"/>
    <w:rsid w:val="00D7258F"/>
    <w:rsid w:val="00D732D8"/>
    <w:rsid w:val="00D733C5"/>
    <w:rsid w:val="00D75CF7"/>
    <w:rsid w:val="00D80511"/>
    <w:rsid w:val="00D80BC8"/>
    <w:rsid w:val="00D81604"/>
    <w:rsid w:val="00D81984"/>
    <w:rsid w:val="00D8292C"/>
    <w:rsid w:val="00D83B8C"/>
    <w:rsid w:val="00D843E9"/>
    <w:rsid w:val="00D84B56"/>
    <w:rsid w:val="00D85248"/>
    <w:rsid w:val="00D8593B"/>
    <w:rsid w:val="00D85AC5"/>
    <w:rsid w:val="00D86732"/>
    <w:rsid w:val="00D87E93"/>
    <w:rsid w:val="00D90250"/>
    <w:rsid w:val="00D91691"/>
    <w:rsid w:val="00D91B90"/>
    <w:rsid w:val="00D922C0"/>
    <w:rsid w:val="00D9456A"/>
    <w:rsid w:val="00D9539A"/>
    <w:rsid w:val="00D954BA"/>
    <w:rsid w:val="00DA277E"/>
    <w:rsid w:val="00DA293C"/>
    <w:rsid w:val="00DA2C48"/>
    <w:rsid w:val="00DA4233"/>
    <w:rsid w:val="00DA429A"/>
    <w:rsid w:val="00DA42F2"/>
    <w:rsid w:val="00DA4E1B"/>
    <w:rsid w:val="00DA54E1"/>
    <w:rsid w:val="00DA5BD0"/>
    <w:rsid w:val="00DA5C43"/>
    <w:rsid w:val="00DA6C1E"/>
    <w:rsid w:val="00DB0C0F"/>
    <w:rsid w:val="00DB2BF2"/>
    <w:rsid w:val="00DB3C91"/>
    <w:rsid w:val="00DB3E45"/>
    <w:rsid w:val="00DB5B41"/>
    <w:rsid w:val="00DB5C31"/>
    <w:rsid w:val="00DB663C"/>
    <w:rsid w:val="00DB7CCF"/>
    <w:rsid w:val="00DC0275"/>
    <w:rsid w:val="00DC043D"/>
    <w:rsid w:val="00DC06F0"/>
    <w:rsid w:val="00DC5454"/>
    <w:rsid w:val="00DC59A9"/>
    <w:rsid w:val="00DC5BB5"/>
    <w:rsid w:val="00DC6154"/>
    <w:rsid w:val="00DC6D4D"/>
    <w:rsid w:val="00DD007E"/>
    <w:rsid w:val="00DD0DC3"/>
    <w:rsid w:val="00DD10F3"/>
    <w:rsid w:val="00DD1A31"/>
    <w:rsid w:val="00DD243C"/>
    <w:rsid w:val="00DD3BDA"/>
    <w:rsid w:val="00DD449F"/>
    <w:rsid w:val="00DD59F2"/>
    <w:rsid w:val="00DD64E5"/>
    <w:rsid w:val="00DD6DC8"/>
    <w:rsid w:val="00DD6F6C"/>
    <w:rsid w:val="00DD7ECF"/>
    <w:rsid w:val="00DE0057"/>
    <w:rsid w:val="00DE0536"/>
    <w:rsid w:val="00DE134D"/>
    <w:rsid w:val="00DE549F"/>
    <w:rsid w:val="00DE6381"/>
    <w:rsid w:val="00DE7708"/>
    <w:rsid w:val="00DF1087"/>
    <w:rsid w:val="00DF121D"/>
    <w:rsid w:val="00DF1CDC"/>
    <w:rsid w:val="00DF2710"/>
    <w:rsid w:val="00DF2D1E"/>
    <w:rsid w:val="00DF335B"/>
    <w:rsid w:val="00DF4F09"/>
    <w:rsid w:val="00DF507F"/>
    <w:rsid w:val="00DF7940"/>
    <w:rsid w:val="00DF7FE6"/>
    <w:rsid w:val="00E0212F"/>
    <w:rsid w:val="00E028C0"/>
    <w:rsid w:val="00E03D9D"/>
    <w:rsid w:val="00E049D1"/>
    <w:rsid w:val="00E0556C"/>
    <w:rsid w:val="00E05843"/>
    <w:rsid w:val="00E063D5"/>
    <w:rsid w:val="00E10166"/>
    <w:rsid w:val="00E10993"/>
    <w:rsid w:val="00E11E3B"/>
    <w:rsid w:val="00E13404"/>
    <w:rsid w:val="00E153CA"/>
    <w:rsid w:val="00E15949"/>
    <w:rsid w:val="00E177D4"/>
    <w:rsid w:val="00E21058"/>
    <w:rsid w:val="00E210B8"/>
    <w:rsid w:val="00E214AF"/>
    <w:rsid w:val="00E21F81"/>
    <w:rsid w:val="00E22340"/>
    <w:rsid w:val="00E22A44"/>
    <w:rsid w:val="00E22A57"/>
    <w:rsid w:val="00E2436B"/>
    <w:rsid w:val="00E24AFD"/>
    <w:rsid w:val="00E2544F"/>
    <w:rsid w:val="00E26580"/>
    <w:rsid w:val="00E26F79"/>
    <w:rsid w:val="00E2700C"/>
    <w:rsid w:val="00E27B42"/>
    <w:rsid w:val="00E27D57"/>
    <w:rsid w:val="00E325C7"/>
    <w:rsid w:val="00E33AA2"/>
    <w:rsid w:val="00E34142"/>
    <w:rsid w:val="00E34740"/>
    <w:rsid w:val="00E351DA"/>
    <w:rsid w:val="00E361B7"/>
    <w:rsid w:val="00E377FF"/>
    <w:rsid w:val="00E37FAE"/>
    <w:rsid w:val="00E4128D"/>
    <w:rsid w:val="00E41341"/>
    <w:rsid w:val="00E42853"/>
    <w:rsid w:val="00E42F89"/>
    <w:rsid w:val="00E43FF7"/>
    <w:rsid w:val="00E447F1"/>
    <w:rsid w:val="00E44B2F"/>
    <w:rsid w:val="00E45120"/>
    <w:rsid w:val="00E45C5B"/>
    <w:rsid w:val="00E460A6"/>
    <w:rsid w:val="00E511FF"/>
    <w:rsid w:val="00E51608"/>
    <w:rsid w:val="00E54CC0"/>
    <w:rsid w:val="00E551E3"/>
    <w:rsid w:val="00E57262"/>
    <w:rsid w:val="00E62D5A"/>
    <w:rsid w:val="00E63C10"/>
    <w:rsid w:val="00E64A13"/>
    <w:rsid w:val="00E67B0D"/>
    <w:rsid w:val="00E71397"/>
    <w:rsid w:val="00E72E23"/>
    <w:rsid w:val="00E75A50"/>
    <w:rsid w:val="00E7705C"/>
    <w:rsid w:val="00E777DC"/>
    <w:rsid w:val="00E827E4"/>
    <w:rsid w:val="00E82D4A"/>
    <w:rsid w:val="00E832E6"/>
    <w:rsid w:val="00E8343F"/>
    <w:rsid w:val="00E83FF3"/>
    <w:rsid w:val="00E847DD"/>
    <w:rsid w:val="00E84BD0"/>
    <w:rsid w:val="00E85110"/>
    <w:rsid w:val="00E8588B"/>
    <w:rsid w:val="00E86334"/>
    <w:rsid w:val="00E86DEE"/>
    <w:rsid w:val="00E86F01"/>
    <w:rsid w:val="00E90469"/>
    <w:rsid w:val="00E90E96"/>
    <w:rsid w:val="00E92009"/>
    <w:rsid w:val="00E92050"/>
    <w:rsid w:val="00E921D8"/>
    <w:rsid w:val="00E92F60"/>
    <w:rsid w:val="00E944EF"/>
    <w:rsid w:val="00E95769"/>
    <w:rsid w:val="00E95CB7"/>
    <w:rsid w:val="00E96B4C"/>
    <w:rsid w:val="00E97644"/>
    <w:rsid w:val="00E976CB"/>
    <w:rsid w:val="00E97D6C"/>
    <w:rsid w:val="00EA0D70"/>
    <w:rsid w:val="00EA149A"/>
    <w:rsid w:val="00EA17F8"/>
    <w:rsid w:val="00EA2382"/>
    <w:rsid w:val="00EA27B2"/>
    <w:rsid w:val="00EA2C0A"/>
    <w:rsid w:val="00EA2DC3"/>
    <w:rsid w:val="00EA33D7"/>
    <w:rsid w:val="00EA405F"/>
    <w:rsid w:val="00EA47E6"/>
    <w:rsid w:val="00EA5000"/>
    <w:rsid w:val="00EA513B"/>
    <w:rsid w:val="00EA66F1"/>
    <w:rsid w:val="00EA752A"/>
    <w:rsid w:val="00EB07EF"/>
    <w:rsid w:val="00EB2773"/>
    <w:rsid w:val="00EB2BD6"/>
    <w:rsid w:val="00EB62F7"/>
    <w:rsid w:val="00EB791A"/>
    <w:rsid w:val="00EC0AA4"/>
    <w:rsid w:val="00EC0E23"/>
    <w:rsid w:val="00EC1A72"/>
    <w:rsid w:val="00EC1B5E"/>
    <w:rsid w:val="00EC2286"/>
    <w:rsid w:val="00EC2FAC"/>
    <w:rsid w:val="00EC3244"/>
    <w:rsid w:val="00EC355E"/>
    <w:rsid w:val="00EC3806"/>
    <w:rsid w:val="00EC4546"/>
    <w:rsid w:val="00EC6ECF"/>
    <w:rsid w:val="00ED06E3"/>
    <w:rsid w:val="00ED1BD7"/>
    <w:rsid w:val="00ED2806"/>
    <w:rsid w:val="00ED2C8B"/>
    <w:rsid w:val="00ED5EA0"/>
    <w:rsid w:val="00ED601B"/>
    <w:rsid w:val="00ED674C"/>
    <w:rsid w:val="00ED6793"/>
    <w:rsid w:val="00ED6B2A"/>
    <w:rsid w:val="00ED7A8B"/>
    <w:rsid w:val="00ED7ACF"/>
    <w:rsid w:val="00ED7B6D"/>
    <w:rsid w:val="00EE06AB"/>
    <w:rsid w:val="00EE0E38"/>
    <w:rsid w:val="00EE2113"/>
    <w:rsid w:val="00EE308D"/>
    <w:rsid w:val="00EE388C"/>
    <w:rsid w:val="00EE3AD6"/>
    <w:rsid w:val="00EE4EE5"/>
    <w:rsid w:val="00EE674D"/>
    <w:rsid w:val="00EE7803"/>
    <w:rsid w:val="00EE7B27"/>
    <w:rsid w:val="00EF0582"/>
    <w:rsid w:val="00EF0985"/>
    <w:rsid w:val="00EF1F00"/>
    <w:rsid w:val="00EF215F"/>
    <w:rsid w:val="00EF2E26"/>
    <w:rsid w:val="00EF31B1"/>
    <w:rsid w:val="00EF3357"/>
    <w:rsid w:val="00EF3569"/>
    <w:rsid w:val="00EF60CE"/>
    <w:rsid w:val="00EF74EA"/>
    <w:rsid w:val="00F00074"/>
    <w:rsid w:val="00F0032A"/>
    <w:rsid w:val="00F0290B"/>
    <w:rsid w:val="00F04B5A"/>
    <w:rsid w:val="00F061A6"/>
    <w:rsid w:val="00F06689"/>
    <w:rsid w:val="00F10130"/>
    <w:rsid w:val="00F10137"/>
    <w:rsid w:val="00F12E10"/>
    <w:rsid w:val="00F12E61"/>
    <w:rsid w:val="00F13E48"/>
    <w:rsid w:val="00F15FB0"/>
    <w:rsid w:val="00F16A45"/>
    <w:rsid w:val="00F16DF1"/>
    <w:rsid w:val="00F17308"/>
    <w:rsid w:val="00F17DBA"/>
    <w:rsid w:val="00F2053D"/>
    <w:rsid w:val="00F22033"/>
    <w:rsid w:val="00F2251D"/>
    <w:rsid w:val="00F231F9"/>
    <w:rsid w:val="00F23761"/>
    <w:rsid w:val="00F23F8F"/>
    <w:rsid w:val="00F246C5"/>
    <w:rsid w:val="00F258BA"/>
    <w:rsid w:val="00F26156"/>
    <w:rsid w:val="00F269A6"/>
    <w:rsid w:val="00F269FD"/>
    <w:rsid w:val="00F27951"/>
    <w:rsid w:val="00F27F4B"/>
    <w:rsid w:val="00F316E6"/>
    <w:rsid w:val="00F3201F"/>
    <w:rsid w:val="00F32386"/>
    <w:rsid w:val="00F323F3"/>
    <w:rsid w:val="00F33933"/>
    <w:rsid w:val="00F33A98"/>
    <w:rsid w:val="00F3746A"/>
    <w:rsid w:val="00F37F2E"/>
    <w:rsid w:val="00F40623"/>
    <w:rsid w:val="00F411DB"/>
    <w:rsid w:val="00F429CE"/>
    <w:rsid w:val="00F43952"/>
    <w:rsid w:val="00F43B3F"/>
    <w:rsid w:val="00F43D25"/>
    <w:rsid w:val="00F4465B"/>
    <w:rsid w:val="00F44C1D"/>
    <w:rsid w:val="00F455F2"/>
    <w:rsid w:val="00F47006"/>
    <w:rsid w:val="00F47945"/>
    <w:rsid w:val="00F508DD"/>
    <w:rsid w:val="00F512B6"/>
    <w:rsid w:val="00F543F5"/>
    <w:rsid w:val="00F550C5"/>
    <w:rsid w:val="00F55C6F"/>
    <w:rsid w:val="00F60D32"/>
    <w:rsid w:val="00F61169"/>
    <w:rsid w:val="00F611FA"/>
    <w:rsid w:val="00F617F8"/>
    <w:rsid w:val="00F6188D"/>
    <w:rsid w:val="00F629FC"/>
    <w:rsid w:val="00F62B09"/>
    <w:rsid w:val="00F62CB3"/>
    <w:rsid w:val="00F63CEC"/>
    <w:rsid w:val="00F64300"/>
    <w:rsid w:val="00F64DDD"/>
    <w:rsid w:val="00F65122"/>
    <w:rsid w:val="00F658F3"/>
    <w:rsid w:val="00F65EA0"/>
    <w:rsid w:val="00F66DA2"/>
    <w:rsid w:val="00F66E84"/>
    <w:rsid w:val="00F674E6"/>
    <w:rsid w:val="00F70186"/>
    <w:rsid w:val="00F7088B"/>
    <w:rsid w:val="00F711D1"/>
    <w:rsid w:val="00F71D82"/>
    <w:rsid w:val="00F72D62"/>
    <w:rsid w:val="00F72E78"/>
    <w:rsid w:val="00F730BE"/>
    <w:rsid w:val="00F737F7"/>
    <w:rsid w:val="00F74008"/>
    <w:rsid w:val="00F7437D"/>
    <w:rsid w:val="00F756CE"/>
    <w:rsid w:val="00F76EFE"/>
    <w:rsid w:val="00F77D45"/>
    <w:rsid w:val="00F77EE0"/>
    <w:rsid w:val="00F80D7D"/>
    <w:rsid w:val="00F80FBE"/>
    <w:rsid w:val="00F81D30"/>
    <w:rsid w:val="00F849F8"/>
    <w:rsid w:val="00F85111"/>
    <w:rsid w:val="00F85619"/>
    <w:rsid w:val="00F8600D"/>
    <w:rsid w:val="00F8715B"/>
    <w:rsid w:val="00F87639"/>
    <w:rsid w:val="00F90323"/>
    <w:rsid w:val="00F90EDE"/>
    <w:rsid w:val="00F91FE5"/>
    <w:rsid w:val="00F9327C"/>
    <w:rsid w:val="00F9386F"/>
    <w:rsid w:val="00F93F0B"/>
    <w:rsid w:val="00F94C08"/>
    <w:rsid w:val="00F94E36"/>
    <w:rsid w:val="00F94F35"/>
    <w:rsid w:val="00F957CA"/>
    <w:rsid w:val="00F97199"/>
    <w:rsid w:val="00F979DA"/>
    <w:rsid w:val="00FA0B8C"/>
    <w:rsid w:val="00FA1F88"/>
    <w:rsid w:val="00FA2CBB"/>
    <w:rsid w:val="00FA354D"/>
    <w:rsid w:val="00FA4267"/>
    <w:rsid w:val="00FA430C"/>
    <w:rsid w:val="00FA4E54"/>
    <w:rsid w:val="00FA4FE4"/>
    <w:rsid w:val="00FA5D3F"/>
    <w:rsid w:val="00FA6447"/>
    <w:rsid w:val="00FA7545"/>
    <w:rsid w:val="00FA76B4"/>
    <w:rsid w:val="00FB0524"/>
    <w:rsid w:val="00FB0DDB"/>
    <w:rsid w:val="00FB21B7"/>
    <w:rsid w:val="00FB234C"/>
    <w:rsid w:val="00FB376C"/>
    <w:rsid w:val="00FB3B99"/>
    <w:rsid w:val="00FB4C09"/>
    <w:rsid w:val="00FB4E8A"/>
    <w:rsid w:val="00FB4FF4"/>
    <w:rsid w:val="00FB529A"/>
    <w:rsid w:val="00FB6DE7"/>
    <w:rsid w:val="00FB6F66"/>
    <w:rsid w:val="00FB7A62"/>
    <w:rsid w:val="00FC0095"/>
    <w:rsid w:val="00FC164D"/>
    <w:rsid w:val="00FC28A1"/>
    <w:rsid w:val="00FC30FB"/>
    <w:rsid w:val="00FC3635"/>
    <w:rsid w:val="00FC44BE"/>
    <w:rsid w:val="00FC4FD8"/>
    <w:rsid w:val="00FC50FC"/>
    <w:rsid w:val="00FC5DD4"/>
    <w:rsid w:val="00FD04E3"/>
    <w:rsid w:val="00FD04F8"/>
    <w:rsid w:val="00FD0731"/>
    <w:rsid w:val="00FD1006"/>
    <w:rsid w:val="00FD1F8F"/>
    <w:rsid w:val="00FD25F6"/>
    <w:rsid w:val="00FD269C"/>
    <w:rsid w:val="00FD2842"/>
    <w:rsid w:val="00FD2DCA"/>
    <w:rsid w:val="00FD4611"/>
    <w:rsid w:val="00FD5089"/>
    <w:rsid w:val="00FD508D"/>
    <w:rsid w:val="00FD5239"/>
    <w:rsid w:val="00FD7BA0"/>
    <w:rsid w:val="00FE1AF0"/>
    <w:rsid w:val="00FE346C"/>
    <w:rsid w:val="00FE34FB"/>
    <w:rsid w:val="00FE38E2"/>
    <w:rsid w:val="00FE3C8D"/>
    <w:rsid w:val="00FE5F20"/>
    <w:rsid w:val="00FE6A36"/>
    <w:rsid w:val="00FE788E"/>
    <w:rsid w:val="00FF096A"/>
    <w:rsid w:val="00FF0EE7"/>
    <w:rsid w:val="00FF105A"/>
    <w:rsid w:val="00FF1572"/>
    <w:rsid w:val="00FF20C2"/>
    <w:rsid w:val="00FF2B9B"/>
    <w:rsid w:val="00FF3E67"/>
    <w:rsid w:val="00FF42A5"/>
    <w:rsid w:val="00FF51FD"/>
    <w:rsid w:val="00FF5395"/>
    <w:rsid w:val="00FF62F7"/>
    <w:rsid w:val="00FF675F"/>
    <w:rsid w:val="00FF76FE"/>
    <w:rsid w:val="00FF791D"/>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37AD9"/>
  <w15:docId w15:val="{239C35FE-9CD4-4191-8558-61F2D527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CBC"/>
    <w:rPr>
      <w:sz w:val="24"/>
    </w:rPr>
  </w:style>
  <w:style w:type="paragraph" w:styleId="Heading1">
    <w:name w:val="heading 1"/>
    <w:basedOn w:val="Normal"/>
    <w:next w:val="Normal"/>
    <w:link w:val="Heading1Char"/>
    <w:uiPriority w:val="9"/>
    <w:qFormat/>
    <w:rsid w:val="00184E59"/>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320D1A"/>
    <w:pPr>
      <w:keepNext/>
      <w:keepLines/>
      <w:spacing w:before="40" w:after="0"/>
      <w:outlineLvl w:val="1"/>
    </w:pPr>
    <w:rPr>
      <w:rFonts w:ascii="Times New Roman" w:eastAsiaTheme="majorEastAsia" w:hAnsi="Times New Roma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2050"/>
    <w:pPr>
      <w:spacing w:after="0" w:line="240" w:lineRule="auto"/>
    </w:pPr>
    <w:rPr>
      <w:rFonts w:eastAsiaTheme="minorEastAsia"/>
    </w:rPr>
  </w:style>
  <w:style w:type="character" w:customStyle="1" w:styleId="NoSpacingChar">
    <w:name w:val="No Spacing Char"/>
    <w:basedOn w:val="DefaultParagraphFont"/>
    <w:link w:val="NoSpacing"/>
    <w:uiPriority w:val="1"/>
    <w:rsid w:val="00E92050"/>
    <w:rPr>
      <w:rFonts w:eastAsiaTheme="minorEastAsia"/>
    </w:rPr>
  </w:style>
  <w:style w:type="paragraph" w:styleId="ListParagraph">
    <w:name w:val="List Paragraph"/>
    <w:basedOn w:val="Normal"/>
    <w:uiPriority w:val="34"/>
    <w:qFormat/>
    <w:rsid w:val="00234CFD"/>
    <w:pPr>
      <w:ind w:left="720"/>
      <w:contextualSpacing/>
    </w:pPr>
  </w:style>
  <w:style w:type="character" w:customStyle="1" w:styleId="Heading1Char">
    <w:name w:val="Heading 1 Char"/>
    <w:basedOn w:val="DefaultParagraphFont"/>
    <w:link w:val="Heading1"/>
    <w:uiPriority w:val="9"/>
    <w:rsid w:val="00184E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184E59"/>
    <w:pPr>
      <w:outlineLvl w:val="9"/>
    </w:pPr>
  </w:style>
  <w:style w:type="paragraph" w:styleId="TOC1">
    <w:name w:val="toc 1"/>
    <w:basedOn w:val="Normal"/>
    <w:next w:val="Normal"/>
    <w:autoRedefine/>
    <w:uiPriority w:val="39"/>
    <w:unhideWhenUsed/>
    <w:rsid w:val="00320D1A"/>
    <w:pPr>
      <w:spacing w:after="100"/>
    </w:pPr>
  </w:style>
  <w:style w:type="character" w:styleId="Hyperlink">
    <w:name w:val="Hyperlink"/>
    <w:basedOn w:val="DefaultParagraphFont"/>
    <w:uiPriority w:val="99"/>
    <w:unhideWhenUsed/>
    <w:rsid w:val="00320D1A"/>
    <w:rPr>
      <w:color w:val="0563C1" w:themeColor="hyperlink"/>
      <w:u w:val="single"/>
    </w:rPr>
  </w:style>
  <w:style w:type="character" w:customStyle="1" w:styleId="Heading2Char">
    <w:name w:val="Heading 2 Char"/>
    <w:basedOn w:val="DefaultParagraphFont"/>
    <w:link w:val="Heading2"/>
    <w:uiPriority w:val="9"/>
    <w:rsid w:val="00320D1A"/>
    <w:rPr>
      <w:rFonts w:ascii="Times New Roman" w:eastAsiaTheme="majorEastAsia" w:hAnsi="Times New Roman" w:cstheme="majorBidi"/>
      <w:b/>
      <w:sz w:val="28"/>
      <w:szCs w:val="26"/>
    </w:rPr>
  </w:style>
  <w:style w:type="paragraph" w:styleId="TOC2">
    <w:name w:val="toc 2"/>
    <w:basedOn w:val="Normal"/>
    <w:next w:val="Normal"/>
    <w:autoRedefine/>
    <w:uiPriority w:val="39"/>
    <w:unhideWhenUsed/>
    <w:rsid w:val="00320D1A"/>
    <w:pPr>
      <w:spacing w:after="100"/>
      <w:ind w:left="220"/>
    </w:pPr>
  </w:style>
  <w:style w:type="paragraph" w:styleId="Header">
    <w:name w:val="header"/>
    <w:basedOn w:val="Normal"/>
    <w:link w:val="HeaderChar"/>
    <w:uiPriority w:val="99"/>
    <w:unhideWhenUsed/>
    <w:rsid w:val="007C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A5"/>
  </w:style>
  <w:style w:type="paragraph" w:styleId="Footer">
    <w:name w:val="footer"/>
    <w:basedOn w:val="Normal"/>
    <w:link w:val="FooterChar"/>
    <w:uiPriority w:val="99"/>
    <w:unhideWhenUsed/>
    <w:rsid w:val="007C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A5"/>
  </w:style>
  <w:style w:type="paragraph" w:styleId="NormalWeb">
    <w:name w:val="Normal (Web)"/>
    <w:basedOn w:val="Normal"/>
    <w:uiPriority w:val="99"/>
    <w:unhideWhenUsed/>
    <w:rsid w:val="00E447F1"/>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B1413D"/>
    <w:rPr>
      <w:color w:val="808080"/>
    </w:rPr>
  </w:style>
  <w:style w:type="paragraph" w:styleId="BalloonText">
    <w:name w:val="Balloon Text"/>
    <w:basedOn w:val="Normal"/>
    <w:link w:val="BalloonTextChar"/>
    <w:uiPriority w:val="99"/>
    <w:semiHidden/>
    <w:unhideWhenUsed/>
    <w:rsid w:val="00802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1BC"/>
    <w:rPr>
      <w:rFonts w:ascii="Tahoma" w:hAnsi="Tahoma" w:cs="Tahoma"/>
      <w:sz w:val="16"/>
      <w:szCs w:val="16"/>
    </w:rPr>
  </w:style>
  <w:style w:type="table" w:customStyle="1" w:styleId="GridTable41">
    <w:name w:val="Grid Table 41"/>
    <w:basedOn w:val="TableNormal"/>
    <w:uiPriority w:val="49"/>
    <w:rsid w:val="0086025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mments">
    <w:name w:val="comments"/>
    <w:basedOn w:val="Normal"/>
    <w:next w:val="Quote"/>
    <w:link w:val="commentsChar"/>
    <w:qFormat/>
    <w:rsid w:val="000E1882"/>
    <w:rPr>
      <w:rFonts w:ascii="Times New Roman" w:hAnsi="Times New Roman" w:cs="Times New Roman"/>
      <w:sz w:val="28"/>
      <w:szCs w:val="24"/>
    </w:rPr>
  </w:style>
  <w:style w:type="paragraph" w:styleId="TOC3">
    <w:name w:val="toc 3"/>
    <w:basedOn w:val="Normal"/>
    <w:next w:val="Normal"/>
    <w:autoRedefine/>
    <w:uiPriority w:val="39"/>
    <w:unhideWhenUsed/>
    <w:rsid w:val="00A30313"/>
    <w:pPr>
      <w:spacing w:after="100"/>
      <w:ind w:left="440"/>
    </w:pPr>
    <w:rPr>
      <w:rFonts w:eastAsiaTheme="minorEastAsia" w:cs="Times New Roman"/>
    </w:rPr>
  </w:style>
  <w:style w:type="paragraph" w:styleId="Quote">
    <w:name w:val="Quote"/>
    <w:basedOn w:val="Normal"/>
    <w:next w:val="Normal"/>
    <w:link w:val="QuoteChar"/>
    <w:uiPriority w:val="29"/>
    <w:qFormat/>
    <w:rsid w:val="000E18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E1882"/>
    <w:rPr>
      <w:i/>
      <w:iCs/>
      <w:color w:val="404040" w:themeColor="text1" w:themeTint="BF"/>
    </w:rPr>
  </w:style>
  <w:style w:type="character" w:customStyle="1" w:styleId="commentsChar">
    <w:name w:val="comments Char"/>
    <w:basedOn w:val="DefaultParagraphFont"/>
    <w:link w:val="comments"/>
    <w:rsid w:val="000E1882"/>
    <w:rPr>
      <w:rFonts w:ascii="Times New Roman" w:hAnsi="Times New Roman" w:cs="Times New Roman"/>
      <w:sz w:val="28"/>
      <w:szCs w:val="24"/>
    </w:rPr>
  </w:style>
  <w:style w:type="character" w:styleId="UnresolvedMention">
    <w:name w:val="Unresolved Mention"/>
    <w:basedOn w:val="DefaultParagraphFont"/>
    <w:uiPriority w:val="99"/>
    <w:semiHidden/>
    <w:unhideWhenUsed/>
    <w:rsid w:val="00A31F99"/>
    <w:rPr>
      <w:color w:val="605E5C"/>
      <w:shd w:val="clear" w:color="auto" w:fill="E1DFDD"/>
    </w:rPr>
  </w:style>
  <w:style w:type="character" w:customStyle="1" w:styleId="discriminator-xuhqku">
    <w:name w:val="discriminator-xuhqku"/>
    <w:basedOn w:val="DefaultParagraphFont"/>
    <w:rsid w:val="007F4E69"/>
  </w:style>
  <w:style w:type="paragraph" w:customStyle="1" w:styleId="Heading">
    <w:name w:val="Heading"/>
    <w:basedOn w:val="Normal"/>
    <w:qFormat/>
    <w:rsid w:val="00585FC9"/>
    <w:pPr>
      <w:spacing w:after="0" w:line="480" w:lineRule="auto"/>
      <w:ind w:left="142"/>
    </w:pPr>
    <w:rPr>
      <w:rFonts w:ascii="Times New Roman" w:eastAsia="Times New Roman" w:hAnsi="Times New Roman" w:cs="Times New Roman"/>
      <w:b/>
      <w:sz w:val="2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592514">
      <w:bodyDiv w:val="1"/>
      <w:marLeft w:val="0"/>
      <w:marRight w:val="0"/>
      <w:marTop w:val="0"/>
      <w:marBottom w:val="0"/>
      <w:divBdr>
        <w:top w:val="none" w:sz="0" w:space="0" w:color="auto"/>
        <w:left w:val="none" w:sz="0" w:space="0" w:color="auto"/>
        <w:bottom w:val="none" w:sz="0" w:space="0" w:color="auto"/>
        <w:right w:val="none" w:sz="0" w:space="0" w:color="auto"/>
      </w:divBdr>
    </w:div>
    <w:div w:id="205652855">
      <w:bodyDiv w:val="1"/>
      <w:marLeft w:val="0"/>
      <w:marRight w:val="0"/>
      <w:marTop w:val="0"/>
      <w:marBottom w:val="0"/>
      <w:divBdr>
        <w:top w:val="none" w:sz="0" w:space="0" w:color="auto"/>
        <w:left w:val="none" w:sz="0" w:space="0" w:color="auto"/>
        <w:bottom w:val="none" w:sz="0" w:space="0" w:color="auto"/>
        <w:right w:val="none" w:sz="0" w:space="0" w:color="auto"/>
      </w:divBdr>
    </w:div>
    <w:div w:id="280768687">
      <w:bodyDiv w:val="1"/>
      <w:marLeft w:val="0"/>
      <w:marRight w:val="0"/>
      <w:marTop w:val="0"/>
      <w:marBottom w:val="0"/>
      <w:divBdr>
        <w:top w:val="none" w:sz="0" w:space="0" w:color="auto"/>
        <w:left w:val="none" w:sz="0" w:space="0" w:color="auto"/>
        <w:bottom w:val="none" w:sz="0" w:space="0" w:color="auto"/>
        <w:right w:val="none" w:sz="0" w:space="0" w:color="auto"/>
      </w:divBdr>
    </w:div>
    <w:div w:id="332148415">
      <w:bodyDiv w:val="1"/>
      <w:marLeft w:val="0"/>
      <w:marRight w:val="0"/>
      <w:marTop w:val="0"/>
      <w:marBottom w:val="0"/>
      <w:divBdr>
        <w:top w:val="none" w:sz="0" w:space="0" w:color="auto"/>
        <w:left w:val="none" w:sz="0" w:space="0" w:color="auto"/>
        <w:bottom w:val="none" w:sz="0" w:space="0" w:color="auto"/>
        <w:right w:val="none" w:sz="0" w:space="0" w:color="auto"/>
      </w:divBdr>
    </w:div>
    <w:div w:id="448402604">
      <w:bodyDiv w:val="1"/>
      <w:marLeft w:val="0"/>
      <w:marRight w:val="0"/>
      <w:marTop w:val="0"/>
      <w:marBottom w:val="0"/>
      <w:divBdr>
        <w:top w:val="none" w:sz="0" w:space="0" w:color="auto"/>
        <w:left w:val="none" w:sz="0" w:space="0" w:color="auto"/>
        <w:bottom w:val="none" w:sz="0" w:space="0" w:color="auto"/>
        <w:right w:val="none" w:sz="0" w:space="0" w:color="auto"/>
      </w:divBdr>
    </w:div>
    <w:div w:id="565264132">
      <w:bodyDiv w:val="1"/>
      <w:marLeft w:val="0"/>
      <w:marRight w:val="0"/>
      <w:marTop w:val="0"/>
      <w:marBottom w:val="0"/>
      <w:divBdr>
        <w:top w:val="none" w:sz="0" w:space="0" w:color="auto"/>
        <w:left w:val="none" w:sz="0" w:space="0" w:color="auto"/>
        <w:bottom w:val="none" w:sz="0" w:space="0" w:color="auto"/>
        <w:right w:val="none" w:sz="0" w:space="0" w:color="auto"/>
      </w:divBdr>
      <w:divsChild>
        <w:div w:id="714234547">
          <w:marLeft w:val="1008"/>
          <w:marRight w:val="0"/>
          <w:marTop w:val="96"/>
          <w:marBottom w:val="0"/>
          <w:divBdr>
            <w:top w:val="none" w:sz="0" w:space="0" w:color="auto"/>
            <w:left w:val="none" w:sz="0" w:space="0" w:color="auto"/>
            <w:bottom w:val="none" w:sz="0" w:space="0" w:color="auto"/>
            <w:right w:val="none" w:sz="0" w:space="0" w:color="auto"/>
          </w:divBdr>
        </w:div>
        <w:div w:id="388917609">
          <w:marLeft w:val="1008"/>
          <w:marRight w:val="0"/>
          <w:marTop w:val="115"/>
          <w:marBottom w:val="0"/>
          <w:divBdr>
            <w:top w:val="none" w:sz="0" w:space="0" w:color="auto"/>
            <w:left w:val="none" w:sz="0" w:space="0" w:color="auto"/>
            <w:bottom w:val="none" w:sz="0" w:space="0" w:color="auto"/>
            <w:right w:val="none" w:sz="0" w:space="0" w:color="auto"/>
          </w:divBdr>
        </w:div>
        <w:div w:id="1130513574">
          <w:marLeft w:val="1008"/>
          <w:marRight w:val="0"/>
          <w:marTop w:val="115"/>
          <w:marBottom w:val="0"/>
          <w:divBdr>
            <w:top w:val="none" w:sz="0" w:space="0" w:color="auto"/>
            <w:left w:val="none" w:sz="0" w:space="0" w:color="auto"/>
            <w:bottom w:val="none" w:sz="0" w:space="0" w:color="auto"/>
            <w:right w:val="none" w:sz="0" w:space="0" w:color="auto"/>
          </w:divBdr>
        </w:div>
        <w:div w:id="2105415687">
          <w:marLeft w:val="1008"/>
          <w:marRight w:val="0"/>
          <w:marTop w:val="115"/>
          <w:marBottom w:val="0"/>
          <w:divBdr>
            <w:top w:val="none" w:sz="0" w:space="0" w:color="auto"/>
            <w:left w:val="none" w:sz="0" w:space="0" w:color="auto"/>
            <w:bottom w:val="none" w:sz="0" w:space="0" w:color="auto"/>
            <w:right w:val="none" w:sz="0" w:space="0" w:color="auto"/>
          </w:divBdr>
        </w:div>
        <w:div w:id="226259430">
          <w:marLeft w:val="1008"/>
          <w:marRight w:val="0"/>
          <w:marTop w:val="115"/>
          <w:marBottom w:val="0"/>
          <w:divBdr>
            <w:top w:val="none" w:sz="0" w:space="0" w:color="auto"/>
            <w:left w:val="none" w:sz="0" w:space="0" w:color="auto"/>
            <w:bottom w:val="none" w:sz="0" w:space="0" w:color="auto"/>
            <w:right w:val="none" w:sz="0" w:space="0" w:color="auto"/>
          </w:divBdr>
        </w:div>
      </w:divsChild>
    </w:div>
    <w:div w:id="642928705">
      <w:bodyDiv w:val="1"/>
      <w:marLeft w:val="0"/>
      <w:marRight w:val="0"/>
      <w:marTop w:val="0"/>
      <w:marBottom w:val="0"/>
      <w:divBdr>
        <w:top w:val="none" w:sz="0" w:space="0" w:color="auto"/>
        <w:left w:val="none" w:sz="0" w:space="0" w:color="auto"/>
        <w:bottom w:val="none" w:sz="0" w:space="0" w:color="auto"/>
        <w:right w:val="none" w:sz="0" w:space="0" w:color="auto"/>
      </w:divBdr>
    </w:div>
    <w:div w:id="950357649">
      <w:bodyDiv w:val="1"/>
      <w:marLeft w:val="0"/>
      <w:marRight w:val="0"/>
      <w:marTop w:val="0"/>
      <w:marBottom w:val="0"/>
      <w:divBdr>
        <w:top w:val="none" w:sz="0" w:space="0" w:color="auto"/>
        <w:left w:val="none" w:sz="0" w:space="0" w:color="auto"/>
        <w:bottom w:val="none" w:sz="0" w:space="0" w:color="auto"/>
        <w:right w:val="none" w:sz="0" w:space="0" w:color="auto"/>
      </w:divBdr>
    </w:div>
    <w:div w:id="982850240">
      <w:bodyDiv w:val="1"/>
      <w:marLeft w:val="0"/>
      <w:marRight w:val="0"/>
      <w:marTop w:val="0"/>
      <w:marBottom w:val="0"/>
      <w:divBdr>
        <w:top w:val="none" w:sz="0" w:space="0" w:color="auto"/>
        <w:left w:val="none" w:sz="0" w:space="0" w:color="auto"/>
        <w:bottom w:val="none" w:sz="0" w:space="0" w:color="auto"/>
        <w:right w:val="none" w:sz="0" w:space="0" w:color="auto"/>
      </w:divBdr>
    </w:div>
    <w:div w:id="1314987158">
      <w:bodyDiv w:val="1"/>
      <w:marLeft w:val="0"/>
      <w:marRight w:val="0"/>
      <w:marTop w:val="0"/>
      <w:marBottom w:val="0"/>
      <w:divBdr>
        <w:top w:val="none" w:sz="0" w:space="0" w:color="auto"/>
        <w:left w:val="none" w:sz="0" w:space="0" w:color="auto"/>
        <w:bottom w:val="none" w:sz="0" w:space="0" w:color="auto"/>
        <w:right w:val="none" w:sz="0" w:space="0" w:color="auto"/>
      </w:divBdr>
    </w:div>
    <w:div w:id="1383287597">
      <w:bodyDiv w:val="1"/>
      <w:marLeft w:val="0"/>
      <w:marRight w:val="0"/>
      <w:marTop w:val="0"/>
      <w:marBottom w:val="0"/>
      <w:divBdr>
        <w:top w:val="none" w:sz="0" w:space="0" w:color="auto"/>
        <w:left w:val="none" w:sz="0" w:space="0" w:color="auto"/>
        <w:bottom w:val="none" w:sz="0" w:space="0" w:color="auto"/>
        <w:right w:val="none" w:sz="0" w:space="0" w:color="auto"/>
      </w:divBdr>
    </w:div>
    <w:div w:id="1552229674">
      <w:bodyDiv w:val="1"/>
      <w:marLeft w:val="0"/>
      <w:marRight w:val="0"/>
      <w:marTop w:val="0"/>
      <w:marBottom w:val="0"/>
      <w:divBdr>
        <w:top w:val="none" w:sz="0" w:space="0" w:color="auto"/>
        <w:left w:val="none" w:sz="0" w:space="0" w:color="auto"/>
        <w:bottom w:val="none" w:sz="0" w:space="0" w:color="auto"/>
        <w:right w:val="none" w:sz="0" w:space="0" w:color="auto"/>
      </w:divBdr>
    </w:div>
    <w:div w:id="1595211988">
      <w:bodyDiv w:val="1"/>
      <w:marLeft w:val="0"/>
      <w:marRight w:val="0"/>
      <w:marTop w:val="0"/>
      <w:marBottom w:val="0"/>
      <w:divBdr>
        <w:top w:val="none" w:sz="0" w:space="0" w:color="auto"/>
        <w:left w:val="none" w:sz="0" w:space="0" w:color="auto"/>
        <w:bottom w:val="none" w:sz="0" w:space="0" w:color="auto"/>
        <w:right w:val="none" w:sz="0" w:space="0" w:color="auto"/>
      </w:divBdr>
    </w:div>
    <w:div w:id="1664237347">
      <w:bodyDiv w:val="1"/>
      <w:marLeft w:val="0"/>
      <w:marRight w:val="0"/>
      <w:marTop w:val="0"/>
      <w:marBottom w:val="0"/>
      <w:divBdr>
        <w:top w:val="none" w:sz="0" w:space="0" w:color="auto"/>
        <w:left w:val="none" w:sz="0" w:space="0" w:color="auto"/>
        <w:bottom w:val="none" w:sz="0" w:space="0" w:color="auto"/>
        <w:right w:val="none" w:sz="0" w:space="0" w:color="auto"/>
      </w:divBdr>
    </w:div>
    <w:div w:id="1821656540">
      <w:bodyDiv w:val="1"/>
      <w:marLeft w:val="0"/>
      <w:marRight w:val="0"/>
      <w:marTop w:val="0"/>
      <w:marBottom w:val="0"/>
      <w:divBdr>
        <w:top w:val="none" w:sz="0" w:space="0" w:color="auto"/>
        <w:left w:val="none" w:sz="0" w:space="0" w:color="auto"/>
        <w:bottom w:val="none" w:sz="0" w:space="0" w:color="auto"/>
        <w:right w:val="none" w:sz="0" w:space="0" w:color="auto"/>
      </w:divBdr>
    </w:div>
    <w:div w:id="1858805689">
      <w:bodyDiv w:val="1"/>
      <w:marLeft w:val="0"/>
      <w:marRight w:val="0"/>
      <w:marTop w:val="0"/>
      <w:marBottom w:val="0"/>
      <w:divBdr>
        <w:top w:val="none" w:sz="0" w:space="0" w:color="auto"/>
        <w:left w:val="none" w:sz="0" w:space="0" w:color="auto"/>
        <w:bottom w:val="none" w:sz="0" w:space="0" w:color="auto"/>
        <w:right w:val="none" w:sz="0" w:space="0" w:color="auto"/>
      </w:divBdr>
    </w:div>
    <w:div w:id="1965573281">
      <w:bodyDiv w:val="1"/>
      <w:marLeft w:val="0"/>
      <w:marRight w:val="0"/>
      <w:marTop w:val="0"/>
      <w:marBottom w:val="0"/>
      <w:divBdr>
        <w:top w:val="none" w:sz="0" w:space="0" w:color="auto"/>
        <w:left w:val="none" w:sz="0" w:space="0" w:color="auto"/>
        <w:bottom w:val="none" w:sz="0" w:space="0" w:color="auto"/>
        <w:right w:val="none" w:sz="0" w:space="0" w:color="auto"/>
      </w:divBdr>
    </w:div>
    <w:div w:id="20178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hyperlink" Target="https://lucid.app/lucidchart/2ad0b638-ad75-44f5-8b1a-80c543902516/edit?page=0_0" TargetMode="External"/><Relationship Id="rId89" Type="http://schemas.openxmlformats.org/officeDocument/2006/relationships/hyperlink" Target="https://www.geeksforgeeks.org/binary-search/" TargetMode="External"/><Relationship Id="rId16" Type="http://schemas.openxmlformats.org/officeDocument/2006/relationships/image" Target="media/image3.emf"/><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ettings" Target="settings.xml"/><Relationship Id="rId90" Type="http://schemas.openxmlformats.org/officeDocument/2006/relationships/footer" Target="footer5.xml"/><Relationship Id="rId14" Type="http://schemas.openxmlformats.org/officeDocument/2006/relationships/image" Target="media/image2.emf"/><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hyperlink" Target="http://www.lizard.ws/"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mailto:akshaytyagi@north.tech"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footer" Target="footer4.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hyperlink" Target="https://www.geeksforgeeks.org/bubble-sor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hyperlink" Target="https://www.geeksforgeeks.org/selection-sort/"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customXml" Target="ink/ink1.xml"/><Relationship Id="rId18" Type="http://schemas.openxmlformats.org/officeDocument/2006/relationships/hyperlink" Target="https://github.com/akshay20t"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hyperlink" Target="https://www.geeksforgeeks.org/merge-sort/"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footer" Target="foot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01.983"/>
    </inkml:context>
    <inkml:brush xml:id="br0">
      <inkml:brushProperty name="width" value="0.05" units="cm"/>
      <inkml:brushProperty name="height" value="0.05" units="cm"/>
      <inkml:brushProperty name="ignorePressure" value="1"/>
    </inkml:brush>
  </inkml:definitions>
  <inkml:trace contextRef="#ctx0" brushRef="#br0">0 729,'3'5,"7"-10,12-18,-2-2,-1 0,-1-1,-1-1,3-9,-8 16,10-20,-2-1,5-15,-17 35,0 1,-2-1,0 0,2-18,-8 58,1 0,1 1,0-1,2 0,0 0,3 4,7 41,-6-17,22 105,-28-146,0 0,0 0,1-1,0 1,0 0,0-1,1 0,0 0,0 0,0 0,1-1,-1 1,1-1,0 0,0-1,1 1,-1-1,1 0,0 0,-1-1,1 0,6 2,-7-3,1 1,-1-1,1 0,0-1,-1 1,1-1,0 0,0-1,-1 1,1-1,0 0,-1-1,1 1,-1-1,0 0,1 0,-1-1,0 0,0 0,-1 0,1 0,-1-1,1 1,-1-1,2-3,1-3,0 0,-1 0,0-1,-1 0,0-1,0 1,-2-1,1 1,-1-1,-1 0,1-11,0-10,-1-1,-2 0,-3-24,-2 6,-2-1,-3 1,-2 1,-6-11,15 52,-2 1,1 0,-1 0,0 1,-1-1,0 1,0 0,-1 1,0-1,0 1,-5-2,8 6,0-1,0 2,-1-1,1 0,-1 1,0 0,0 0,0 1,0-1,-4 0,6 2,0 0,0-1,0 1,0 1,-1-1,1 0,0 1,0 0,0-1,0 1,0 1,0-1,0 0,1 1,-1-1,0 1,1 0,-1 0,-1 1,1 1,0 0,0-1,1 1,-1 0,1 0,0 1,0-1,0 0,0 1,1-1,0 1,0-1,0 1,1 0,-1 3,0 15,0-1,3 21,-1-36,-1 6,1 0,1 0,0 0,1 0,0 0,1 0,0-1,1 1,1-1,0-1,0 1,1-1,1 0,0 0,0-1,1 0,0-1,5 4,11 11,0 2,0 3,0 0,25 21,-42-43,1 1,0-1,1-1,-1 0,1 0,0-1,1 0,1 0,-9-4,0 0,0 0,0 0,-1-1,1 1,0-1,0 1,0-1,0 0,0 0,0 0,0-1,0 1,0-1,0 0,0 1,-1-1,1 0,2-1,-3 0,0 0,1-1,-1 1,0 0,0 0,0-1,-1 1,1-1,-1 0,1 1,-1-1,0 0,0 0,0 0,0 0,-1 0,1 0,-1 0,1 0,0-63,-2 41,1 20,-1 7,1 13,0 0,0 0,2 0,0 0,0 0,2 0,0-1,0 1,1-1,1 0,4 5,-10-17,1-1,-1 0,1 0,0 1,-1-1,1 0,0 0,0 0,0 1,0-1,0 0,0 0,0-1,0 1,1 0,-1 0,0 0,0-1,1 1,-1-1,1 1,-1-1,0 0,1 1,-1-1,1 0,10-6</inkml:trace>
  <inkml:trace contextRef="#ctx0" brushRef="#br0" timeOffset="434.51">798 378,'0'-8,"-4"-7,-1-9,-8 0,-6 8,0 3,-4 3,2 4</inkml:trace>
  <inkml:trace contextRef="#ctx0" brushRef="#br0" timeOffset="1186.58">893 236,'0'-2,"0"1,0 0,0 0,0 0,0 0,0 0,1 0,-1 0,0 0,0 0,1 0,-1 0,1 0,-1 0,1 0,-1 0,1 0,-1 0,1 1,0-1,0-1,0 2,0 0,0-1,0 1,-1 0,1 0,0 0,0 0,0-1,0 1,0 0,-1 1,1-1,0 0,0 0,0 0,0 0,-1 1,1-1,0 0,0 1,0-1,2 2,0 0,1 0,-1 0,0 1,0-1,0 1,-1-1,1 1,0 0,-1 0,1 2,6 15,-1 1,0 0,-2 1,0-1,-2 1,0 1,-1-1,-2 0,3 11,1-1,1 0,5 11,-5-23,-5-14,0-1,1 1,0-1,0 1,0-1,0 0,4 5,-11-21,3 8,1-1,-1 1,0-1,0 1,0 0,0 0,0 0,-1-1,-22-16,18 14,0 0,0 0,1-1,-1 0,-3-6,8 11,1-1,-1 0,1 0,-1 0,1 0,0 0,0-1,1 1,-1 0,1 0,-1-1,1 1,0 0,0-1,1 1,-1 0,1 0,0-3,1-2,1 1,0-1,0 1,1 0,-1 0,2 0,-1 1,1 0,0-1,0 2,5-5,12-10,0 2,16-10,-8 6,-24 18,-1-1,1 1,1 1,-1-1,0 1,1 0,-1 0,1 1,5-1,-10 3,0-1,0 1,0 0,0 0,0 1,0-1,0 0,0 1,0-1,0 1,0-1,0 1,0 0,0 0,0 0,-1 0,1 0,0 0,-1 1,1-1,-1 0,1 1,-1 0,0-1,1 1,-1 0,0-1,0 1,0 0,-1 0,1 0,0 0,-1 0,1 1,3 9,-2 0,1 0,-1 1,0 10,5 32,0-26,3 14,10 23,-15-52,0-2,1 1,0-1,1 1,1-2,0 1,1-1,6 6</inkml:trace>
  <inkml:trace contextRef="#ctx0" brushRef="#br0" timeOffset="1602.97">1080 119,'-8'-4,"2"-1,1 0</inkml:trace>
  <inkml:trace contextRef="#ctx0" brushRef="#br0" timeOffset="2392.69">1432 258,'-1'1,"0"1,0-1,0 1,1-1,-1 1,0-1,0 1,1 0,-1-1,1 1,0 0,-1 0,1-1,0 1,0 0,0 0,0-1,0 1,1 0,-1 0,0-1,1 1,0 0,-1-1,1 1,0 0,0-1,-1 1,1-1,1 1,-1-1,0 0,0 1,0-1,1 0,-1 0,0 0,2 1,11 2,1-1,-1-1,0 0,1 0,0-2,-1 0,1 0,1-2,3 1,0 1,0 0,0 2,0 0,9 2,-23-2,0-1,-1 0,1 1,-1 0,0 0,1 1,-1-1,0 1,0 0,0 0,-1 0,1 0,-1 1,0 0,0-1,0 1,0 0,-1 0,1 1,-1-1,0 1,-1-1,1 1,0-1,-1 0,0 0,0 0,-1 0,1 0,-1 0,0 1,0-1,0 0,0 0,-1 0,0 0,0 0,0 0,0 0,-1 0,1 1,-3 1,1 0,-1-1,0 1,0-1,-1 0,1 0,-1 0,0 0,0-1,-2 1,-13 8,-1 0,-1-2,0 0,0-1,-13 2,1-1,4-3</inkml:trace>
  <inkml:trace contextRef="#ctx0" brushRef="#br0" timeOffset="2782.78">1480 187,'0'-2,"1"0,-1 0,0 0,-1 0,1 0,0-1,-1 1,1 0,-1 1,1-1,-1 0,0 0,0 0,0 0,0 0,0 0,0 2,1 0,0 0,-1 0,1-1,0 1,0 0,-1 0,1 0,0 0,-1 0,1 0,0 0,0 0,-1 0,1 0,0 0,-1 0,1 0,0 0,-1 0,1 0,0 0,-1 0,1 1,0-1,0 0,-1 0,1 0,0 0,0 1,-1-1,1 0,-11 17,2 4,1 1,1 0,2 0,0 1,1-1,1 1,1 5,-1 53,5 34,-1-45,0 39,-1-105</inkml:trace>
  <inkml:trace contextRef="#ctx0" brushRef="#br0" timeOffset="3662.64">1598 24,'0'-1,"0"0,0 0,0 0,1 0,-1 0,0 0,0 0,1 0,-1 0,1 1,-1-1,1 0,-1 0,1 0,-1 0,1 1,0-1,-1 0,1 0,0 1,0-1,0 1,0-1,-1 1,1-1,0 1,0-1,0 1,0 0,0-1,0 1,0 0,0 0,0 0,0 0,0 0,0 0,0 0,0 0,0 0,1 1,2-1,1 1,-1 0,1 0,-1 0,1 0,-1 1,0 0,4 2,7 7,0 0,-1 1,0 1,-1 0,-1 1,0 0,-1 1,0 0,-1 1,2 5,17 34,-3 2,7 26,-20-46,-10-26,1 0,0 0,0 0,1-1,1 0,3 6,-9-16,1 1,-1-1,0 1,1-1,-1 1,0-1,1 1,-1-1,1 1,-1-1,1 0,-1 1,1-1,-1 1,1-1,-1 0,1 0,-1 1,1-1,-1 0,1 0,0 0,-1 1,1-1,2-11,-8-23,5 33,-8-38,-11-61,18 90,0 1,0-1,1 1,1 0,0-1,0 1,0 0,2-1,-1 1,-2 7,1 0,-1 0,1 0,-1 1,1-1,0 0,0 0,0 1,0-1,0 0,0 1,0-1,0 1,1 0,-1-1,0 1,1 0,-1 0,1 0,0 0,-1 0,1 0,0 0,0 1,-1-1,1 0,0 1,0 0,0-1,0 1,0 0,-1 0,1 0,0 0,0 0,0 1,0-1,0 0,0 1,-1 0,1-1,0 1,0 0,-1 0,1 0,-1 0,1 0,-1 0,1 1,6 3,-1 1,0 0,0 1,-1-1,0 1,0 0,-1 1,0-1,4 9,-3-3,-1 1,-1-1,-1 1,2 12,12 39,-9-39,-5-18,-1 0,1 0,1 0,-1 0,1 0,1 0,-3-5,1 0,-1-1,1 1,-1-1,1 1,0-1,0 0,0 0,0 0,0-1,0 1,1-1,-1 0,0 0,1 0,-1 0,2 0,16 2</inkml:trace>
  <inkml:trace contextRef="#ctx0" brushRef="#br0" timeOffset="4130.09">727 1034,'-56'21,"46"-18,1 0,-1 0,0 1,1 0,-7 5,15-9,0 1,0-1,0 1,0 0,0-1,0 1,1 0,-1 0,0-1,0 1,1 0,-1 0,0 0,1 0,-1 0,1 0,-1 0,1 0,-1 0,1 1,0-1,0-1,1 1,-1-1,0 1,1 0,-1-1,0 1,1-1,-1 1,1-1,-1 0,1 1,-1-1,1 1,-1-1,1 0,-1 1,1-1,-1 0,1 0,0 1,-1-1,1 0,0 0,0 0,5 1,0 0,1 0,-1 0,1-1,-1 0,1-1,3 0,62-14,-1-4,32-14,0 1,567-198,-426 141,-89 40,10 5,-107 29,-30 8,0 1,11 1,-9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12.414"/>
    </inkml:context>
    <inkml:brush xml:id="br0">
      <inkml:brushProperty name="width" value="0.05" units="cm"/>
      <inkml:brushProperty name="height" value="0.05" units="cm"/>
      <inkml:brushProperty name="ignorePressure" value="1"/>
    </inkml:brush>
  </inkml:definitions>
  <inkml:trace contextRef="#ctx0" brushRef="#br0">55 575,'0'418,"0"-903,1 497,2 0,-1 0,1 0,1-1,0 1,5 8,5 18,-6-16,1 0,1 0,1-1,2 4,-7-17,-1 1,1-1,0 0,0 0,1-1,0 0,1 0,-1 0,1-1,0-1,2 1,-8-4,1-1,0 1,-1-1,1 0,0 0,0-1,-1 1,1 0,0-1,0 0,0 1,0-1,0-1,0 1,0 0,0-1,-1 1,1-1,0 0,0 0,0 0,-1 0,1 0,0-1,0-1,0 0,0 1,0-1,0 0,0-1,-1 1,0 0,0-1,0 1,0-1,0 0,-1 0,1 0,-1 1,0-1,0 0,-1-2,5-30,-2 1,-1-1,-2 0,-2 0,-1 0,-2 0,-1 1,-2-1,-9-26,-9-3,-5-6,7 15,15 37,0 1,-1 0,-1 0,-1 1,0 0,-2 2,1-1,-2 1,-13-10,25 23,1 0,0 0,-1 1,1-1,-1 1,1 0,-1-1,1 1,-1 1,0-1,0 0,0 1,1-1,-1 1,0 0,0 0,-2 0,3 0,0 1,1 0,-1 0,0-1,0 1,1 0,-1 0,1 1,-1-1,1 0,-1 0,1 1,0-1,0 1,-1-1,1 1,0 0,1-1,-1 1,0 0,0 0,1-1,-1 1,1 0,-1 0,1 0,0 1,-4 22,1 0,2 1,0-1,2 0,1 1,1-1,1 0,1 0,1-1,1 0,1 0,2 0,0-1,1 0,2-1,0-1,1 0,1 0,3 0,8 11,31 38,47 43,37 28,-139-139,1 1,-1-1,1 0,0 0,0 0,0 0,0 0,0 0,0-1,1 1,-3-2,-1 0,1 0,0 0,0 0,0 0,0 0,0 0,0-1,0 1,-1 0,1 0,0-1,0 1,0 0,-1-1,1 1,0-1,0 1,-1-1,1 1,0-1,-1 0,1 1,-1-1,1 0,0 0,-1 1,0-1,1 0,-1 0,1 1,-1-1,0 0,0 0,0 0,1 0,-1 0,0 0,0 1,0-2,3-23,0 0,-2-1,-1 1,0 0,-3-9,2 16,1 39,-1-3,1-1,1 1,1-1,2 9,25 67,-26-85,1 1,0-1,0 0,1 0,0 0,0-1,1 0,0 0,2 2,-8-8,1 0,0-1,-1 1,1 0,0-1,0 1,0-1,-1 1,1-1,0 1,0-1,0 1,0-1,0 0,0 0,0 1,0-1,0 0,0 0,0 0,0 0,0 0,0 0,0-1,0 1,0 0,0 0,-1-1,1 1,0 0,0-1,0 1,0-1,0 1,-1-1,1 0,0 1,0-1,-1 0,2 0,9-17</inkml:trace>
  <inkml:trace contextRef="#ctx0" brushRef="#br0" timeOffset="362.35">524 388,'-8'-8,"-7"-3,-8 5,-1 7,4 8,5 9,5 3</inkml:trace>
  <inkml:trace contextRef="#ctx0" brushRef="#br0" timeOffset="719.17">573 388,'11'-8,"-11"8,1-1,-1 1,0-1,1 1,-1-1,0 1,1 0,-1-1,1 1,-1-1,0 1,1 0,-1-1,1 1,-1 0,1 0,-1-1,1 1,0 0,-1 0,1 0,-1 0,1 0,-1 0,1 0,0 0,-1 0,1 0,-1 0,1 0,-1 0,1 0,0 0,-1 0,1 1,-1-1,1 0,-1 0,1 1,-1-1,1 0,-1 1,0-1,1 1,-1-1,1 0,-1 1,0-1,1 1,-1-1,0 1,5 9,-1 0,0 0,-1 0,0 1,1 4,5 20,8 23,3 23,-10-34,2 0,13 29,-5-16,4 13,-22-67,1 1,0-1,0-1,1 1,0 0,0-1,0 1,1-1,0 0,9 3,-13-8,-1 0,0 0,1-1,-1 1,1 0,-1 0,0 0,1 0,-1 0,0 0,1 0,-1-1,0 1,1 0,-1 0,0 0,1-1,-1 1,0 0,0-1,1 1,-1 0,0-1,0 1,1 0,-1-1,0 1,0 0,0-1,0 1,0 0,0-1,1 1,-1-1,0 1,0 0,0-17</inkml:trace>
  <inkml:trace contextRef="#ctx0" brushRef="#br0" timeOffset="1167.32">690 788,'-6'-2,"-1"0,0 0,1-1,0 0,-1 0,1 0,0-1,1 1,-1-2,1 1,-1 0,1-1,1 0,-2-2,4 5,1 0,-1 0,1 0,-1 0,1 0,0 0,0 0,0-1,0 1,1 0,-1-1,0 1,1 0,0-1,0 1,-1-1,2 1,-1-1,0 1,0-1,1 1,-1 0,1-1,0 1,-1 0,1-1,0 1,1 0,-1 0,0 0,1 0,-1 0,1 0,-1 0,1 0,0 1,0-1,0 1,1-1,10-8,1 1,0 1,1 0,-1 1,12-3,-7 1,-15 7,0 0,0 0,1 1,-1-1,1 1,-1 0,1 0,-1 1,1-1,-1 1,1 0,0 0,-1 1,1-1,2 1,-3 1,0 0,1 0,-1 1,0-1,0 1,-1 0,1 0,0 0,-1 0,0 1,0-1,0 1,0 0,0 0,0 2,5 9,0 0,-1 0,1 4,22 43,31 40,-44-71</inkml:trace>
  <inkml:trace contextRef="#ctx0" brushRef="#br0" timeOffset="1563.36">785 505,'0'-8,"-4"-6,-1-6,-9-7,3 2,4 4</inkml:trace>
  <inkml:trace contextRef="#ctx0" brushRef="#br0" timeOffset="2196.32">1207 458,'-2'0,"-1"0,1 0,-1 0,1 1,0-1,-1 1,1 0,0 0,-1-1,1 1,0 1,0-1,0 0,0 1,0-1,0 1,0-1,1 1,-1 0,0 0,1 0,-1 0,1 0,0 0,0 0,0 0,0 0,0 1,0-1,1 0,-1 1,0 1,1 0,-1 0,1 0,0-1,0 1,0 0,0 0,1 0,-1-1,1 1,0 0,0-1,1 1,-1-1,1 1,0-1,-1 1,1-1,1 0,-1 0,3 3,0-2,-1-1,1 1,0-1,1 0,-1 0,1 0,-1-1,1 0,0 0,0 0,5 0,11 2,-1-2,19-1,-23-1,1 1,0 1,-1 1,5 1,-17-3,0 1,0-1,0 1,-1 0,1 1,-1-1,1 1,-1 0,0 0,0 0,0 0,-1 1,1 0,-1 0,0 0,2 2,-3-3,-1-1,0 1,1-1,-1 1,0 0,0-1,-1 1,1 0,0 0,-1 0,0 0,0 0,0 0,0-1,0 1,0 0,-1 0,0 2,0 0,-1 0,0 0,-1 0,1-1,-1 1,0-1,0 1,0-1,-1 0,0 0,-6 6,0-1,-1 0,0-1,0 0,-1 0,0-2,-10 5,-133 53,148-60,-1-1,0 0,0 0,0 0,-1-1,1 0,0-1,-1 0,-2 0,-10-3</inkml:trace>
  <inkml:trace contextRef="#ctx0" brushRef="#br0" timeOffset="2657.26">1137 599,'0'-44,"0"34,0 34,0 10,1-3,-1-1,-2 0,0 0,-3 0,-5 23,-10 22,-5 52,21-100</inkml:trace>
  <inkml:trace contextRef="#ctx0" brushRef="#br0" timeOffset="3301.36">1276 293,'0'-5,"0"-1,0 1,1 0,0-1,0 1,0 0,1-1,1-4,-2 8,0 1,0-1,0 0,0 1,1-1,-1 1,0-1,1 1,-1 0,1-1,-1 1,1 0,0 0,-1 0,1 0,0 0,0 1,0-1,-1 0,1 1,0-1,0 1,0 0,0 0,0 0,2 0,-1 0,1 1,0-1,-1 1,1 0,0 0,-1 1,1-1,-1 1,0-1,1 1,-1 0,0 1,0-1,0 0,-1 1,1 0,0-1,-1 1,0 0,0 0,2 2,5 12,1-1,-2 1,6 16,-5-10,63 149,-61-147,2-1,0-1,1 0,2-1,0 0,4 3,-18-24,-1 1,0-1,1 0,-1 1,1-1,-1 0,1 0,0 0,-1 0,1 0,0 0,0-1,-1 1,1 0,0-1,0 0,1 1,-2-1,-1 0,0 0,1 0,-1-1,1 1,-1 0,1 0,-1 0,0 0,1-1,-1 1,0 0,1 0,-1-1,0 1,1 0,-1-1,0 1,0 0,1-1,-1 1,0-1,0 1,0 0,1-1,-1 1,0-21,-13-36,7 34,1 1,1-1,1 0,1 0,0-1,3-10,-1 31,0 0,0 0,0 1,1-1,0 0,-1 0,1 0,0 1,0-1,0 1,1-1,-1 1,1-1,-1 1,1 0,0-1,0 1,0 0,0 0,0 0,0 1,1-1,-1 1,1-1,-1 1,1 0,-1-1,1 1,0 1,-1-1,1 0,0 1,0-1,0 1,1 0,1 0,0 1,0-1,0 1,0 0,0 0,0 1,0 0,0-1,-1 2,1-1,0 0,-1 1,0 0,0 0,0 0,0 1,0-1,-1 1,2 2,4 8,0 2,-1-1,0 1,-1 0,-1 1,-1-1,0 1,2 16,-5-17,2 0,0 0,1-1,0 1,2-1,0-1,0 1,1-1,1 0,4 5,-9-15,0 0,1 0,-1-1,0 0,1 1,0-2,0 1,0 0,0-1,0 0,1 0,-1-1,0 1,1-1,-1 0,1-1,0 1,-1-1,1 0,-1-1,1 1,0-1,-1 0,1 0,-1-1,5-2,10-5</inkml:trace>
  <inkml:trace contextRef="#ctx0" brushRef="#br0" timeOffset="3716.46">619 1259,'-21'1,"-1"2,1 1,-1 0,1 2,0 0,1 1,0 1,0 2,1-1,-12 9,25-12,10-3,19-1,-23-2,55-2,-1-2,0-3,8-4,164-39,-132 27,652-161,-450 109,-159 30,-45 13,-47 14,-33 13,0 0,1 1,-1 0,13-2,-15 6,-10 4,-13 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03F50B-8C3F-4CB4-BCA8-830464B66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3</TotalTime>
  <Pages>94</Pages>
  <Words>7742</Words>
  <Characters>44136</Characters>
  <Application>Microsoft Office Word</Application>
  <DocSecurity>0</DocSecurity>
  <Lines>367</Lines>
  <Paragraphs>10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CIS 270 (Analysis and Design)</vt:lpstr>
      <vt:lpstr>CERTIFICATE OF ORIGINALITY</vt:lpstr>
      <vt:lpstr>ACKNOWLEDGEMENT</vt:lpstr>
      <vt:lpstr>COMPANY OVERVIEW &amp; COMPANY INTERACTIONS</vt:lpstr>
      <vt:lpstr>Write a program to to form a logic to print the following patterns.</vt:lpstr>
      <vt:lpstr>WAP to read a 1-D integer array, printing the array elements with their indexes </vt:lpstr>
      <vt:lpstr>WAP to read a 1-D integer array, find maximum element in an array and print it:</vt:lpstr>
      <vt:lpstr>WAP to read two 1-D integer arrays (A[] and B[]) and then merge both in third 1-</vt:lpstr>
      <vt:lpstr>WAP to take string as a user input. Use a pre-defined function to convert it to </vt:lpstr>
      <vt:lpstr>WAP to take string as a user input. Then find a maximum character in a string an</vt:lpstr>
      <vt:lpstr>WAP to take string as a user input. Then convert it into a 1-D character array w</vt:lpstr>
      <vt:lpstr>WAP to take string as a user input, then print the string, then print the charac</vt:lpstr>
      <vt:lpstr>WAP to count the number of words present in a line.</vt:lpstr>
      <vt:lpstr>Q10. Write a program to check if a string is palindrome or not..	</vt:lpstr>
      <vt:lpstr>References</vt:lpstr>
    </vt:vector>
  </TitlesOfParts>
  <Company>Submitted to: Siddhartha Shyam Vyas</Company>
  <LinksUpToDate>false</LinksUpToDate>
  <CharactersWithSpaces>5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270 (Analysis and Design)</dc:title>
  <dc:subject>Assignment #5INITIATING AND PLANNING SYSTEMS DEVELOPMENT PROJECTS</dc:subject>
  <dc:creator>Submitted by:</dc:creator>
  <cp:lastModifiedBy>Nitish Jaswal</cp:lastModifiedBy>
  <cp:revision>251</cp:revision>
  <dcterms:created xsi:type="dcterms:W3CDTF">2020-11-18T15:05:00Z</dcterms:created>
  <dcterms:modified xsi:type="dcterms:W3CDTF">2020-11-27T16:16:00Z</dcterms:modified>
</cp:coreProperties>
</file>